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14214" w14:textId="66CEAF18" w:rsidR="00086656" w:rsidRPr="00506FE0" w:rsidRDefault="00C41FD7" w:rsidP="00506FE0">
      <w:pPr>
        <w:pStyle w:val="Title"/>
      </w:pPr>
      <w:bookmarkStart w:id="0" w:name="_GoBack"/>
      <w:bookmarkEnd w:id="0"/>
      <w:r w:rsidRPr="00506FE0">
        <w:t>Communication systems</w:t>
      </w:r>
    </w:p>
    <w:p w14:paraId="0CC306DA" w14:textId="77777777" w:rsidR="00737A27" w:rsidRDefault="009A3B27" w:rsidP="009A3B27">
      <w:pPr>
        <w:rPr>
          <w:lang w:eastAsia="zh-CN"/>
        </w:rPr>
      </w:pPr>
      <w:r>
        <w:rPr>
          <w:lang w:eastAsia="zh-CN"/>
        </w:rPr>
        <w:t xml:space="preserve">The </w:t>
      </w:r>
      <w:r w:rsidRPr="00506FE0">
        <w:t>Communication System Framework</w:t>
      </w:r>
      <w:r>
        <w:rPr>
          <w:lang w:eastAsia="zh-CN"/>
        </w:rPr>
        <w:t xml:space="preserve"> is a simplified model t</w:t>
      </w:r>
      <w:r w:rsidR="00737A27">
        <w:rPr>
          <w:lang w:eastAsia="zh-CN"/>
        </w:rPr>
        <w:t>hat</w:t>
      </w:r>
      <w:r>
        <w:rPr>
          <w:lang w:eastAsia="zh-CN"/>
        </w:rPr>
        <w:t xml:space="preserve"> represent</w:t>
      </w:r>
      <w:r w:rsidR="00737A27">
        <w:rPr>
          <w:lang w:eastAsia="zh-CN"/>
        </w:rPr>
        <w:t>s</w:t>
      </w:r>
      <w:r>
        <w:rPr>
          <w:lang w:eastAsia="zh-CN"/>
        </w:rPr>
        <w:t xml:space="preserve"> the path of a message or data from a source (sender) to a destination (receiver). It does not detail components or processes within communication systems or computer networks.</w:t>
      </w:r>
    </w:p>
    <w:p w14:paraId="7B3F8319" w14:textId="76763DE3" w:rsidR="009A3B27" w:rsidRDefault="009A3B27" w:rsidP="009A3B27">
      <w:pPr>
        <w:rPr>
          <w:lang w:eastAsia="zh-CN"/>
        </w:rPr>
      </w:pPr>
      <w:r>
        <w:rPr>
          <w:lang w:eastAsia="zh-CN"/>
        </w:rPr>
        <w:t xml:space="preserve">A benefit of this simplified approach is that it is </w:t>
      </w:r>
      <w:r w:rsidR="00737A27">
        <w:rPr>
          <w:lang w:eastAsia="zh-CN"/>
        </w:rPr>
        <w:t xml:space="preserve">applicable </w:t>
      </w:r>
      <w:r>
        <w:rPr>
          <w:lang w:eastAsia="zh-CN"/>
        </w:rPr>
        <w:t xml:space="preserve">to </w:t>
      </w:r>
      <w:r w:rsidR="00737A27">
        <w:rPr>
          <w:lang w:eastAsia="zh-CN"/>
        </w:rPr>
        <w:t>a broad</w:t>
      </w:r>
      <w:r>
        <w:rPr>
          <w:lang w:eastAsia="zh-CN"/>
        </w:rPr>
        <w:t xml:space="preserve"> range of scenarios.</w:t>
      </w:r>
      <w:r w:rsidR="00C209A9">
        <w:rPr>
          <w:lang w:eastAsia="zh-CN"/>
        </w:rPr>
        <w:t xml:space="preserve"> </w:t>
      </w:r>
      <w:r w:rsidR="00C209A9">
        <w:t>There is a risk that students may not appreciate or recognise the extra complexity this framework can contain.</w:t>
      </w:r>
    </w:p>
    <w:p w14:paraId="4E955B61" w14:textId="532358E2" w:rsidR="009A3B27" w:rsidRDefault="00737A27" w:rsidP="009A3B27">
      <w:pPr>
        <w:rPr>
          <w:lang w:eastAsia="zh-CN"/>
        </w:rPr>
      </w:pPr>
      <w:r>
        <w:rPr>
          <w:lang w:eastAsia="zh-CN"/>
        </w:rPr>
        <w:t>S</w:t>
      </w:r>
      <w:r w:rsidR="009A3B27">
        <w:rPr>
          <w:lang w:eastAsia="zh-CN"/>
        </w:rPr>
        <w:t xml:space="preserve">tudents interact with this framework and add meaning to the model by making conceptual links between the syllabus’ </w:t>
      </w:r>
      <w:r>
        <w:rPr>
          <w:lang w:eastAsia="zh-CN"/>
        </w:rPr>
        <w:t>C</w:t>
      </w:r>
      <w:r w:rsidR="009A3B27">
        <w:rPr>
          <w:lang w:eastAsia="zh-CN"/>
        </w:rPr>
        <w:t xml:space="preserve">ommunication </w:t>
      </w:r>
      <w:r>
        <w:rPr>
          <w:lang w:eastAsia="zh-CN"/>
        </w:rPr>
        <w:t>F</w:t>
      </w:r>
      <w:r w:rsidR="009A3B27">
        <w:rPr>
          <w:lang w:eastAsia="zh-CN"/>
        </w:rPr>
        <w:t xml:space="preserve">ramework and </w:t>
      </w:r>
      <w:r>
        <w:rPr>
          <w:lang w:eastAsia="zh-CN"/>
        </w:rPr>
        <w:t xml:space="preserve">those used in </w:t>
      </w:r>
      <w:r w:rsidR="009A3B27">
        <w:rPr>
          <w:lang w:eastAsia="zh-CN"/>
        </w:rPr>
        <w:t>industry, like the TCP and OSI model</w:t>
      </w:r>
      <w:r>
        <w:rPr>
          <w:lang w:eastAsia="zh-CN"/>
        </w:rPr>
        <w:t>s</w:t>
      </w:r>
      <w:r w:rsidR="009A3B27">
        <w:rPr>
          <w:lang w:eastAsia="zh-CN"/>
        </w:rPr>
        <w:t xml:space="preserve">. </w:t>
      </w:r>
      <w:r>
        <w:rPr>
          <w:lang w:eastAsia="zh-CN"/>
        </w:rPr>
        <w:t xml:space="preserve">By </w:t>
      </w:r>
      <w:r w:rsidR="009A3B27">
        <w:rPr>
          <w:lang w:eastAsia="zh-CN"/>
        </w:rPr>
        <w:t xml:space="preserve">mapping technical industry terminology to the </w:t>
      </w:r>
      <w:r>
        <w:rPr>
          <w:lang w:eastAsia="zh-CN"/>
        </w:rPr>
        <w:t>C</w:t>
      </w:r>
      <w:r w:rsidR="009A3B27">
        <w:rPr>
          <w:lang w:eastAsia="zh-CN"/>
        </w:rPr>
        <w:t xml:space="preserve">ommunication </w:t>
      </w:r>
      <w:r>
        <w:rPr>
          <w:lang w:eastAsia="zh-CN"/>
        </w:rPr>
        <w:t>S</w:t>
      </w:r>
      <w:r w:rsidR="009A3B27">
        <w:rPr>
          <w:lang w:eastAsia="zh-CN"/>
        </w:rPr>
        <w:t xml:space="preserve">ystem </w:t>
      </w:r>
      <w:r>
        <w:rPr>
          <w:lang w:eastAsia="zh-CN"/>
        </w:rPr>
        <w:t>F</w:t>
      </w:r>
      <w:r w:rsidR="009A3B27">
        <w:rPr>
          <w:lang w:eastAsia="zh-CN"/>
        </w:rPr>
        <w:t xml:space="preserve">ramework along with explanations from the video resources </w:t>
      </w:r>
      <w:r>
        <w:rPr>
          <w:lang w:eastAsia="zh-CN"/>
        </w:rPr>
        <w:t xml:space="preserve">students </w:t>
      </w:r>
      <w:r w:rsidR="009A3B27">
        <w:rPr>
          <w:lang w:eastAsia="zh-CN"/>
        </w:rPr>
        <w:t>will develop deeper understanding of the processes and technology used in communication systems.</w:t>
      </w:r>
    </w:p>
    <w:p w14:paraId="2C1AD860" w14:textId="1689726F" w:rsidR="00737A27" w:rsidRDefault="00737A27" w:rsidP="009A3B27">
      <w:pPr>
        <w:rPr>
          <w:lang w:eastAsia="zh-CN"/>
        </w:rPr>
      </w:pPr>
      <w:r>
        <w:rPr>
          <w:lang w:eastAsia="zh-CN"/>
        </w:rPr>
        <w:t xml:space="preserve">The video resources have been curated to address the elements of </w:t>
      </w:r>
      <w:r w:rsidRPr="00506FE0">
        <w:t>the Communication System Framework. S</w:t>
      </w:r>
      <w:r w:rsidR="009A3B27" w:rsidRPr="00506FE0">
        <w:t>tudents</w:t>
      </w:r>
      <w:r w:rsidR="009A3B27">
        <w:rPr>
          <w:lang w:eastAsia="zh-CN"/>
        </w:rPr>
        <w:t xml:space="preserve"> </w:t>
      </w:r>
      <w:r>
        <w:rPr>
          <w:lang w:eastAsia="zh-CN"/>
        </w:rPr>
        <w:t xml:space="preserve">are advised to </w:t>
      </w:r>
      <w:r w:rsidR="009A3B27">
        <w:rPr>
          <w:lang w:eastAsia="zh-CN"/>
        </w:rPr>
        <w:t>view the videos and then annotate the diagram of the framework.</w:t>
      </w:r>
    </w:p>
    <w:p w14:paraId="52DF7779" w14:textId="5C7CBAFD" w:rsidR="009A3B27" w:rsidRDefault="00737A27" w:rsidP="009A3B27">
      <w:pPr>
        <w:rPr>
          <w:lang w:eastAsia="zh-CN"/>
        </w:rPr>
      </w:pPr>
      <w:r>
        <w:rPr>
          <w:lang w:eastAsia="zh-CN"/>
        </w:rPr>
        <w:t>This diagram from</w:t>
      </w:r>
      <w:r w:rsidR="009A3B27">
        <w:rPr>
          <w:lang w:eastAsia="zh-CN"/>
        </w:rPr>
        <w:t xml:space="preserve"> the syllabus </w:t>
      </w:r>
      <w:r>
        <w:rPr>
          <w:lang w:eastAsia="zh-CN"/>
        </w:rPr>
        <w:t xml:space="preserve">along </w:t>
      </w:r>
      <w:r w:rsidR="009A3B27">
        <w:rPr>
          <w:lang w:eastAsia="zh-CN"/>
        </w:rPr>
        <w:t xml:space="preserve">with some additional scaffolding is provided on the accompanying A3 </w:t>
      </w:r>
      <w:r>
        <w:rPr>
          <w:lang w:eastAsia="zh-CN"/>
        </w:rPr>
        <w:t>poster</w:t>
      </w:r>
      <w:r w:rsidR="009A3B27">
        <w:rPr>
          <w:lang w:eastAsia="zh-CN"/>
        </w:rPr>
        <w:t xml:space="preserve">. </w:t>
      </w:r>
      <w:r>
        <w:rPr>
          <w:lang w:eastAsia="zh-CN"/>
        </w:rPr>
        <w:t>P</w:t>
      </w:r>
      <w:r w:rsidR="009A3B27">
        <w:rPr>
          <w:lang w:eastAsia="zh-CN"/>
        </w:rPr>
        <w:t>arts of the poster are reproduced as tables to be completed with other questions in t</w:t>
      </w:r>
      <w:r w:rsidR="00C209A9">
        <w:rPr>
          <w:lang w:eastAsia="zh-CN"/>
        </w:rPr>
        <w:t>he student workbook</w:t>
      </w:r>
      <w:r w:rsidR="009A3B27">
        <w:rPr>
          <w:lang w:eastAsia="zh-CN"/>
        </w:rPr>
        <w:t xml:space="preserve"> document.</w:t>
      </w:r>
    </w:p>
    <w:p w14:paraId="7ED24034" w14:textId="0A9A71AA" w:rsidR="00C41FD7" w:rsidRDefault="008E5A34" w:rsidP="009A3B27">
      <w:pPr>
        <w:rPr>
          <w:lang w:eastAsia="zh-CN"/>
        </w:rPr>
      </w:pPr>
      <w:r>
        <w:rPr>
          <w:lang w:eastAsia="zh-CN"/>
        </w:rPr>
        <w:t>T</w:t>
      </w:r>
      <w:r w:rsidR="009A3B27">
        <w:rPr>
          <w:lang w:eastAsia="zh-CN"/>
        </w:rPr>
        <w:t xml:space="preserve">he framework </w:t>
      </w:r>
      <w:r>
        <w:rPr>
          <w:lang w:eastAsia="zh-CN"/>
        </w:rPr>
        <w:t>should</w:t>
      </w:r>
      <w:r w:rsidR="009A3B27">
        <w:rPr>
          <w:lang w:eastAsia="zh-CN"/>
        </w:rPr>
        <w:t xml:space="preserve"> be used with scenario-based questions from past HSC examination papers to map components of the question </w:t>
      </w:r>
      <w:r>
        <w:rPr>
          <w:lang w:eastAsia="zh-CN"/>
        </w:rPr>
        <w:t xml:space="preserve">and provide opportunities </w:t>
      </w:r>
      <w:r w:rsidR="009A3B27">
        <w:rPr>
          <w:lang w:eastAsia="zh-CN"/>
        </w:rPr>
        <w:t>to develop deeper understanding. Where applicable some past HSC examination questions have been referenced against relevant syllabus content.</w:t>
      </w:r>
    </w:p>
    <w:p w14:paraId="36F5FD74" w14:textId="01A02A29" w:rsidR="00E103BE" w:rsidRDefault="00E103BE">
      <w:pPr>
        <w:rPr>
          <w:lang w:eastAsia="zh-CN"/>
        </w:rPr>
      </w:pPr>
      <w:r>
        <w:rPr>
          <w:lang w:eastAsia="zh-CN"/>
        </w:rPr>
        <w:br w:type="page"/>
      </w:r>
    </w:p>
    <w:p w14:paraId="01B18739" w14:textId="2A5BFC7A" w:rsidR="00AC3EA8" w:rsidRDefault="00E103BE">
      <w:pPr>
        <w:rPr>
          <w:lang w:eastAsia="zh-CN"/>
        </w:rPr>
      </w:pPr>
      <w:r>
        <w:rPr>
          <w:lang w:eastAsia="zh-CN"/>
        </w:rPr>
        <w:lastRenderedPageBreak/>
        <w:t>The communication system framework diagram as presented in the Information Processes and Technology syllabus.</w:t>
      </w:r>
    </w:p>
    <w:p w14:paraId="25F19FA0" w14:textId="77777777" w:rsidR="00AC3EA8" w:rsidRDefault="00AC3EA8">
      <w:pPr>
        <w:rPr>
          <w:lang w:eastAsia="zh-CN"/>
        </w:rPr>
      </w:pPr>
    </w:p>
    <w:p w14:paraId="3D1CD215" w14:textId="03D6C385" w:rsidR="0064636C" w:rsidRDefault="002E4058">
      <w:pPr>
        <w:rPr>
          <w:lang w:eastAsia="zh-CN"/>
        </w:rPr>
      </w:pPr>
      <w:r w:rsidRPr="00F669C2">
        <w:rPr>
          <w:rFonts w:cs="Arial"/>
          <w:noProof/>
          <w:sz w:val="22"/>
          <w:lang w:eastAsia="en-AU"/>
        </w:rPr>
        <w:drawing>
          <wp:inline distT="0" distB="0" distL="0" distR="0" wp14:anchorId="27E43080" wp14:editId="7DB3344C">
            <wp:extent cx="8625600" cy="4370400"/>
            <wp:effectExtent l="0" t="0" r="4445" b="0"/>
            <wp:docPr id="1" name="Picture 1" descr="Image of communication system framework found on page 36 of IPT syllab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 syste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25600" cy="4370400"/>
                    </a:xfrm>
                    <a:prstGeom prst="rect">
                      <a:avLst/>
                    </a:prstGeom>
                    <a:noFill/>
                    <a:ln>
                      <a:noFill/>
                    </a:ln>
                  </pic:spPr>
                </pic:pic>
              </a:graphicData>
            </a:graphic>
          </wp:inline>
        </w:drawing>
      </w:r>
    </w:p>
    <w:p w14:paraId="69B2826F" w14:textId="321DD228" w:rsidR="0064636C" w:rsidRDefault="00E103BE">
      <w:pPr>
        <w:rPr>
          <w:lang w:eastAsia="zh-CN"/>
        </w:rPr>
      </w:pPr>
      <w:r w:rsidRPr="00E103BE">
        <w:rPr>
          <w:lang w:eastAsia="zh-CN"/>
        </w:rPr>
        <w:t xml:space="preserve">Diagram </w:t>
      </w:r>
      <w:r w:rsidR="002200DB">
        <w:rPr>
          <w:lang w:eastAsia="zh-CN"/>
        </w:rPr>
        <w:t xml:space="preserve">and syllabus content listed in the tables below are </w:t>
      </w:r>
      <w:r w:rsidRPr="00E103BE">
        <w:rPr>
          <w:lang w:eastAsia="zh-CN"/>
        </w:rPr>
        <w:t xml:space="preserve">from the </w:t>
      </w:r>
      <w:hyperlink r:id="rId12" w:history="1">
        <w:r w:rsidRPr="00E103BE">
          <w:rPr>
            <w:rStyle w:val="Hyperlink"/>
            <w:lang w:eastAsia="zh-CN"/>
          </w:rPr>
          <w:t>Information Processes and Technology Stage 6 syllabus</w:t>
        </w:r>
      </w:hyperlink>
      <w:r w:rsidRPr="00E103BE">
        <w:rPr>
          <w:lang w:eastAsia="zh-CN"/>
        </w:rPr>
        <w:t xml:space="preserve">, © </w:t>
      </w:r>
      <w:hyperlink r:id="rId13" w:history="1">
        <w:r w:rsidRPr="00E103BE">
          <w:rPr>
            <w:rStyle w:val="Hyperlink"/>
            <w:lang w:eastAsia="zh-CN"/>
          </w:rPr>
          <w:t>NSW Education Standards Authority (NESA)</w:t>
        </w:r>
      </w:hyperlink>
      <w:r w:rsidRPr="00E103BE">
        <w:rPr>
          <w:lang w:eastAsia="zh-CN"/>
        </w:rPr>
        <w:t xml:space="preserve"> for and on behalf of the Crown in right of the State of New South Wales 2009.</w:t>
      </w:r>
      <w:r w:rsidR="0064636C">
        <w:rPr>
          <w:lang w:eastAsia="zh-CN"/>
        </w:rPr>
        <w:br w:type="page"/>
      </w:r>
    </w:p>
    <w:p w14:paraId="74F2FC72" w14:textId="69F667B8" w:rsidR="0064636C" w:rsidRDefault="007477AF">
      <w:pPr>
        <w:rPr>
          <w:lang w:eastAsia="zh-CN"/>
        </w:rPr>
      </w:pPr>
      <w:r>
        <w:rPr>
          <w:lang w:eastAsia="zh-CN"/>
        </w:rPr>
        <w:lastRenderedPageBreak/>
        <w:t xml:space="preserve">This </w:t>
      </w:r>
      <w:r w:rsidR="00535C47">
        <w:rPr>
          <w:lang w:eastAsia="zh-CN"/>
        </w:rPr>
        <w:t xml:space="preserve">modified </w:t>
      </w:r>
      <w:r>
        <w:rPr>
          <w:lang w:eastAsia="zh-CN"/>
        </w:rPr>
        <w:t>diagram shows the alignment of the three models and where some models combine layers.</w:t>
      </w:r>
    </w:p>
    <w:p w14:paraId="73806D4C" w14:textId="77777777" w:rsidR="007477AF" w:rsidRDefault="002E4058">
      <w:pPr>
        <w:rPr>
          <w:lang w:eastAsia="zh-CN"/>
        </w:rPr>
      </w:pPr>
      <w:r>
        <w:rPr>
          <w:noProof/>
          <w:lang w:eastAsia="en-AU"/>
        </w:rPr>
        <w:drawing>
          <wp:inline distT="0" distB="0" distL="0" distR="0" wp14:anchorId="5298B61B" wp14:editId="24D75E16">
            <wp:extent cx="8409600" cy="4950000"/>
            <wp:effectExtent l="0" t="0" r="0" b="3175"/>
            <wp:docPr id="2" name="Picture 2" descr="The image is a modified version of the communications system framework found on page 36 of the IPT syllabus. It has been edited to show the similarities between this framework and the TCP model and OSI model. Both these models are referred to in computer networking. The diagram shows how all three models have three distinct layers with some models having sub-layers and more detail. There is some difference in the naming of the layers." title="Modified image of communication systems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models_3.png"/>
                    <pic:cNvPicPr/>
                  </pic:nvPicPr>
                  <pic:blipFill rotWithShape="1">
                    <a:blip r:embed="rId14" cstate="hqprint">
                      <a:extLst>
                        <a:ext uri="{28A0092B-C50C-407E-A947-70E740481C1C}">
                          <a14:useLocalDpi xmlns:a14="http://schemas.microsoft.com/office/drawing/2010/main" val="0"/>
                        </a:ext>
                      </a:extLst>
                    </a:blip>
                    <a:srcRect b="11690"/>
                    <a:stretch/>
                  </pic:blipFill>
                  <pic:spPr bwMode="auto">
                    <a:xfrm>
                      <a:off x="0" y="0"/>
                      <a:ext cx="8409600" cy="4950000"/>
                    </a:xfrm>
                    <a:prstGeom prst="rect">
                      <a:avLst/>
                    </a:prstGeom>
                    <a:ln>
                      <a:noFill/>
                    </a:ln>
                    <a:extLst>
                      <a:ext uri="{53640926-AAD7-44D8-BBD7-CCE9431645EC}">
                        <a14:shadowObscured xmlns:a14="http://schemas.microsoft.com/office/drawing/2010/main"/>
                      </a:ext>
                    </a:extLst>
                  </pic:spPr>
                </pic:pic>
              </a:graphicData>
            </a:graphic>
          </wp:inline>
        </w:drawing>
      </w:r>
    </w:p>
    <w:p w14:paraId="10339890" w14:textId="77777777" w:rsidR="00E103BE" w:rsidRDefault="00E103BE">
      <w:pPr>
        <w:rPr>
          <w:lang w:eastAsia="zh-CN"/>
        </w:rPr>
      </w:pPr>
      <w:r w:rsidRPr="00E103BE">
        <w:rPr>
          <w:lang w:eastAsia="zh-CN"/>
        </w:rPr>
        <w:lastRenderedPageBreak/>
        <w:t xml:space="preserve">Diagram adapted from the </w:t>
      </w:r>
      <w:hyperlink r:id="rId15" w:history="1">
        <w:r w:rsidRPr="00E103BE">
          <w:rPr>
            <w:rStyle w:val="Hyperlink"/>
            <w:lang w:eastAsia="zh-CN"/>
          </w:rPr>
          <w:t>Information Processes and Technology Stage 6 syllabus</w:t>
        </w:r>
      </w:hyperlink>
      <w:r w:rsidRPr="00E103BE">
        <w:rPr>
          <w:lang w:eastAsia="zh-CN"/>
        </w:rPr>
        <w:t xml:space="preserve">, © </w:t>
      </w:r>
      <w:hyperlink r:id="rId16" w:history="1">
        <w:r w:rsidRPr="00E103BE">
          <w:rPr>
            <w:rStyle w:val="Hyperlink"/>
            <w:lang w:eastAsia="zh-CN"/>
          </w:rPr>
          <w:t>NSW Education Standards Authority (NESA)</w:t>
        </w:r>
      </w:hyperlink>
      <w:r w:rsidRPr="00E103BE">
        <w:rPr>
          <w:lang w:eastAsia="zh-CN"/>
        </w:rPr>
        <w:t xml:space="preserve"> for and on behalf of the Crown in right of the State of New South Wales 2009.</w:t>
      </w:r>
      <w:r w:rsidR="00EB5821">
        <w:rPr>
          <w:lang w:eastAsia="zh-CN"/>
        </w:rPr>
        <w:br w:type="page"/>
      </w:r>
    </w:p>
    <w:p w14:paraId="24290EE2" w14:textId="0D9F52B3" w:rsidR="00E103BE" w:rsidRDefault="00E103BE" w:rsidP="00E103BE">
      <w:pPr>
        <w:pStyle w:val="FeatureBox2"/>
      </w:pPr>
      <w:r w:rsidRPr="00601C21">
        <w:rPr>
          <w:rStyle w:val="Strong"/>
        </w:rPr>
        <w:lastRenderedPageBreak/>
        <w:t>Important:</w:t>
      </w:r>
      <w:r w:rsidR="006E36ED">
        <w:t xml:space="preserve"> Access LinkedIn Learning from within the Staff portal</w:t>
      </w:r>
      <w:r w:rsidR="006E36ED" w:rsidRPr="006E36ED">
        <w:t xml:space="preserve"> </w:t>
      </w:r>
      <w:r w:rsidR="006E36ED">
        <w:t>before clicking the video links listed in this document.</w:t>
      </w:r>
    </w:p>
    <w:p w14:paraId="293D2658" w14:textId="06EF0581" w:rsidR="002200DB" w:rsidRDefault="0055445E" w:rsidP="00E103BE">
      <w:pPr>
        <w:rPr>
          <w:lang w:eastAsia="zh-CN"/>
        </w:rPr>
      </w:pPr>
      <w:r>
        <w:rPr>
          <w:noProof/>
          <w:lang w:eastAsia="en-AU"/>
        </w:rPr>
        <w:drawing>
          <wp:inline distT="0" distB="0" distL="0" distR="0" wp14:anchorId="1AB2C868" wp14:editId="53F34887">
            <wp:extent cx="9000000" cy="2894400"/>
            <wp:effectExtent l="0" t="0" r="0" b="1270"/>
            <wp:docPr id="5" name="Picture 5" descr="Screenshot of Staff portal showing common application tiles including LinkedIn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ff_portal.PNG"/>
                    <pic:cNvPicPr/>
                  </pic:nvPicPr>
                  <pic:blipFill>
                    <a:blip r:embed="rId17">
                      <a:extLst>
                        <a:ext uri="{28A0092B-C50C-407E-A947-70E740481C1C}">
                          <a14:useLocalDpi xmlns:a14="http://schemas.microsoft.com/office/drawing/2010/main" val="0"/>
                        </a:ext>
                      </a:extLst>
                    </a:blip>
                    <a:stretch>
                      <a:fillRect/>
                    </a:stretch>
                  </pic:blipFill>
                  <pic:spPr>
                    <a:xfrm>
                      <a:off x="0" y="0"/>
                      <a:ext cx="9000000" cy="2894400"/>
                    </a:xfrm>
                    <a:prstGeom prst="rect">
                      <a:avLst/>
                    </a:prstGeom>
                  </pic:spPr>
                </pic:pic>
              </a:graphicData>
            </a:graphic>
          </wp:inline>
        </w:drawing>
      </w:r>
    </w:p>
    <w:p w14:paraId="6D2DF0F7" w14:textId="7E2E51A1" w:rsidR="002200DB" w:rsidRDefault="0055445E" w:rsidP="00E103BE">
      <w:pPr>
        <w:rPr>
          <w:lang w:eastAsia="zh-CN"/>
        </w:rPr>
      </w:pPr>
      <w:r>
        <w:rPr>
          <w:lang w:eastAsia="zh-CN"/>
        </w:rPr>
        <w:t xml:space="preserve">Before clicking the video links listed below, access LinkedIn Learning from within the Staff portal. If this tile is not listed it can be added using </w:t>
      </w:r>
      <w:r w:rsidRPr="0055445E">
        <w:rPr>
          <w:rStyle w:val="Strong"/>
        </w:rPr>
        <w:t>Manage essentials</w:t>
      </w:r>
      <w:r>
        <w:rPr>
          <w:lang w:eastAsia="zh-CN"/>
        </w:rPr>
        <w:t>.</w:t>
      </w:r>
      <w:r w:rsidR="006E36ED">
        <w:rPr>
          <w:lang w:eastAsia="zh-CN"/>
        </w:rPr>
        <w:t xml:space="preserve"> After the initial use p</w:t>
      </w:r>
      <w:r w:rsidR="006E36ED" w:rsidRPr="000C10D4">
        <w:t>lease ensure you are logged into the St</w:t>
      </w:r>
      <w:r w:rsidR="006E36ED">
        <w:t>aff</w:t>
      </w:r>
      <w:r w:rsidR="006E36ED" w:rsidRPr="000C10D4">
        <w:t xml:space="preserve"> Portal before clicking on the LinkedIn Learning </w:t>
      </w:r>
      <w:r w:rsidR="006E36ED">
        <w:t xml:space="preserve">video </w:t>
      </w:r>
      <w:r w:rsidR="006E36ED" w:rsidRPr="000C10D4">
        <w:t>links</w:t>
      </w:r>
      <w:r w:rsidR="006E36ED">
        <w:t>.</w:t>
      </w:r>
    </w:p>
    <w:p w14:paraId="0C814F48" w14:textId="63D9365A" w:rsidR="00E103BE" w:rsidRPr="001E5007" w:rsidRDefault="00E103BE" w:rsidP="00E103BE">
      <w:pPr>
        <w:rPr>
          <w:lang w:eastAsia="zh-CN"/>
        </w:rPr>
      </w:pPr>
    </w:p>
    <w:p w14:paraId="2B8DEC13" w14:textId="2A351CD4" w:rsidR="00E103BE" w:rsidRDefault="00E103BE" w:rsidP="006E36ED">
      <w:pPr>
        <w:pStyle w:val="FeatureBox2"/>
      </w:pPr>
      <w:r w:rsidRPr="001E5007">
        <w:rPr>
          <w:rStyle w:val="Strong"/>
        </w:rPr>
        <w:t>Note:</w:t>
      </w:r>
      <w:r>
        <w:t xml:space="preserve"> The accompanying A3 poster is intended to be printed and for students to annotate.</w:t>
      </w:r>
    </w:p>
    <w:p w14:paraId="4C38F67A" w14:textId="5274C0A3" w:rsidR="00E103BE" w:rsidRDefault="00E103BE">
      <w:pPr>
        <w:rPr>
          <w:lang w:eastAsia="zh-CN"/>
        </w:rPr>
      </w:pPr>
      <w:r>
        <w:rPr>
          <w:lang w:eastAsia="zh-CN"/>
        </w:rPr>
        <w:br w:type="page"/>
      </w:r>
    </w:p>
    <w:p w14:paraId="3893EFA3" w14:textId="77777777" w:rsidR="00EB5821" w:rsidRDefault="00EB5821" w:rsidP="00EB5821">
      <w:pPr>
        <w:rPr>
          <w:lang w:eastAsia="zh-CN"/>
        </w:rPr>
      </w:pPr>
    </w:p>
    <w:tbl>
      <w:tblPr>
        <w:tblStyle w:val="Tableheader"/>
        <w:tblW w:w="14560" w:type="dxa"/>
        <w:tblInd w:w="-30" w:type="dxa"/>
        <w:tblLayout w:type="fixed"/>
        <w:tblLook w:val="0420" w:firstRow="1" w:lastRow="0" w:firstColumn="0" w:lastColumn="0" w:noHBand="0" w:noVBand="1"/>
        <w:tblCaption w:val="Characteristics of communication systems"/>
        <w:tblDescription w:val="A three column table with the table headings: syllabus content, linkedin learning/youtube/website and notes/questions. The first column lists syllabus content points for the named section. The second column lists linkedinlearning videos and/or youtube videos and/or website links relevant to the syllabus content. The third column contains notes and/or questions related to the syllabus content and/or the material in the second column. The third column also lists any past HSC questions related to the content."/>
      </w:tblPr>
      <w:tblGrid>
        <w:gridCol w:w="4286"/>
        <w:gridCol w:w="4854"/>
        <w:gridCol w:w="5420"/>
      </w:tblGrid>
      <w:tr w:rsidR="00EB5821" w14:paraId="720BC7E6" w14:textId="77777777" w:rsidTr="00C1549E">
        <w:trPr>
          <w:cnfStyle w:val="100000000000" w:firstRow="1" w:lastRow="0" w:firstColumn="0" w:lastColumn="0" w:oddVBand="0" w:evenVBand="0" w:oddHBand="0" w:evenHBand="0" w:firstRowFirstColumn="0" w:firstRowLastColumn="0" w:lastRowFirstColumn="0" w:lastRowLastColumn="0"/>
          <w:cantSplit w:val="0"/>
        </w:trPr>
        <w:tc>
          <w:tcPr>
            <w:tcW w:w="4286" w:type="dxa"/>
          </w:tcPr>
          <w:p w14:paraId="1E5D23A6" w14:textId="0FB1DFC1" w:rsidR="00EB5821" w:rsidRDefault="00EB5821" w:rsidP="00C22190">
            <w:pPr>
              <w:spacing w:before="192" w:after="192"/>
              <w:rPr>
                <w:lang w:eastAsia="zh-CN"/>
              </w:rPr>
            </w:pPr>
            <w:r>
              <w:rPr>
                <w:lang w:eastAsia="zh-CN"/>
              </w:rPr>
              <w:t>Syllabus content</w:t>
            </w:r>
          </w:p>
        </w:tc>
        <w:tc>
          <w:tcPr>
            <w:tcW w:w="4854" w:type="dxa"/>
          </w:tcPr>
          <w:p w14:paraId="762D4C33" w14:textId="77BF00F8" w:rsidR="00EB5821" w:rsidRDefault="00EB5821" w:rsidP="00C22190">
            <w:pPr>
              <w:rPr>
                <w:lang w:eastAsia="zh-CN"/>
              </w:rPr>
            </w:pPr>
            <w:r>
              <w:rPr>
                <w:lang w:eastAsia="zh-CN"/>
              </w:rPr>
              <w:t xml:space="preserve">LinkedIn Learning / </w:t>
            </w:r>
            <w:r w:rsidR="00C41FD7">
              <w:rPr>
                <w:lang w:eastAsia="zh-CN"/>
              </w:rPr>
              <w:t>YouTube</w:t>
            </w:r>
            <w:r w:rsidR="007477AF">
              <w:rPr>
                <w:lang w:eastAsia="zh-CN"/>
              </w:rPr>
              <w:t xml:space="preserve"> / website</w:t>
            </w:r>
          </w:p>
        </w:tc>
        <w:tc>
          <w:tcPr>
            <w:tcW w:w="5420" w:type="dxa"/>
          </w:tcPr>
          <w:p w14:paraId="42D149DF" w14:textId="6B09521C" w:rsidR="00EB5821" w:rsidRDefault="00EB5821" w:rsidP="00C22190">
            <w:pPr>
              <w:rPr>
                <w:lang w:eastAsia="zh-CN"/>
              </w:rPr>
            </w:pPr>
            <w:r>
              <w:rPr>
                <w:lang w:eastAsia="zh-CN"/>
              </w:rPr>
              <w:t>Notes</w:t>
            </w:r>
            <w:r w:rsidR="00AC18F0">
              <w:rPr>
                <w:lang w:eastAsia="zh-CN"/>
              </w:rPr>
              <w:t xml:space="preserve"> / questions</w:t>
            </w:r>
          </w:p>
        </w:tc>
      </w:tr>
      <w:tr w:rsidR="00EB5821" w14:paraId="4C4B2042" w14:textId="77777777" w:rsidTr="00C1549E">
        <w:trPr>
          <w:cnfStyle w:val="000000100000" w:firstRow="0" w:lastRow="0" w:firstColumn="0" w:lastColumn="0" w:oddVBand="0" w:evenVBand="0" w:oddHBand="1" w:evenHBand="0" w:firstRowFirstColumn="0" w:firstRowLastColumn="0" w:lastRowFirstColumn="0" w:lastRowLastColumn="0"/>
        </w:trPr>
        <w:tc>
          <w:tcPr>
            <w:tcW w:w="4286" w:type="dxa"/>
            <w:vAlign w:val="top"/>
          </w:tcPr>
          <w:p w14:paraId="4900C53B" w14:textId="77777777" w:rsidR="00EB5821" w:rsidRPr="00E517EC" w:rsidRDefault="00EB5821" w:rsidP="00C22190">
            <w:pPr>
              <w:rPr>
                <w:rStyle w:val="Strong"/>
                <w:lang w:eastAsia="zh-CN"/>
              </w:rPr>
            </w:pPr>
            <w:r w:rsidRPr="00E517EC">
              <w:rPr>
                <w:rStyle w:val="Strong"/>
                <w:lang w:eastAsia="zh-CN"/>
              </w:rPr>
              <w:t>characteristics of communication systems</w:t>
            </w:r>
          </w:p>
          <w:p w14:paraId="3D9B39E2" w14:textId="77777777" w:rsidR="00EB5821" w:rsidRDefault="00EB5821" w:rsidP="00C22190">
            <w:pPr>
              <w:rPr>
                <w:lang w:eastAsia="zh-CN"/>
              </w:rPr>
            </w:pPr>
            <w:r>
              <w:rPr>
                <w:lang w:eastAsia="zh-CN"/>
              </w:rPr>
              <w:t>communication systems as being those systems which enable users to send and receive data and information</w:t>
            </w:r>
          </w:p>
        </w:tc>
        <w:tc>
          <w:tcPr>
            <w:tcW w:w="4854" w:type="dxa"/>
            <w:vAlign w:val="top"/>
          </w:tcPr>
          <w:p w14:paraId="07085797" w14:textId="77777777" w:rsidR="00EB5821" w:rsidRDefault="00EB5821" w:rsidP="00C22190">
            <w:pPr>
              <w:rPr>
                <w:lang w:eastAsia="zh-CN"/>
              </w:rPr>
            </w:pPr>
          </w:p>
        </w:tc>
        <w:tc>
          <w:tcPr>
            <w:tcW w:w="5420" w:type="dxa"/>
            <w:vAlign w:val="top"/>
          </w:tcPr>
          <w:p w14:paraId="6614F014" w14:textId="77777777" w:rsidR="00EB5821" w:rsidRDefault="00EB5821" w:rsidP="00C22190">
            <w:pPr>
              <w:rPr>
                <w:lang w:eastAsia="zh-CN"/>
              </w:rPr>
            </w:pPr>
          </w:p>
        </w:tc>
      </w:tr>
      <w:tr w:rsidR="00EB5821" w14:paraId="534A4F80" w14:textId="77777777" w:rsidTr="00C1549E">
        <w:trPr>
          <w:cnfStyle w:val="000000010000" w:firstRow="0" w:lastRow="0" w:firstColumn="0" w:lastColumn="0" w:oddVBand="0" w:evenVBand="0" w:oddHBand="0" w:evenHBand="1" w:firstRowFirstColumn="0" w:firstRowLastColumn="0" w:lastRowFirstColumn="0" w:lastRowLastColumn="0"/>
        </w:trPr>
        <w:tc>
          <w:tcPr>
            <w:tcW w:w="4286" w:type="dxa"/>
            <w:vAlign w:val="top"/>
          </w:tcPr>
          <w:p w14:paraId="79215A84" w14:textId="77777777" w:rsidR="00EB5821" w:rsidRDefault="00EB5821" w:rsidP="00C22190">
            <w:pPr>
              <w:rPr>
                <w:lang w:eastAsia="zh-CN"/>
              </w:rPr>
            </w:pPr>
            <w:r>
              <w:rPr>
                <w:lang w:eastAsia="zh-CN"/>
              </w:rPr>
              <w:t>the framework in which communication systems function, demonstrated by the following model</w:t>
            </w:r>
          </w:p>
        </w:tc>
        <w:tc>
          <w:tcPr>
            <w:tcW w:w="4854" w:type="dxa"/>
            <w:vAlign w:val="top"/>
          </w:tcPr>
          <w:p w14:paraId="3A10A0B4" w14:textId="039839CF" w:rsidR="00EB5821" w:rsidRDefault="000A3F56" w:rsidP="00C22190">
            <w:pPr>
              <w:rPr>
                <w:lang w:eastAsia="zh-CN"/>
              </w:rPr>
            </w:pPr>
            <w:hyperlink r:id="rId18" w:history="1">
              <w:r w:rsidR="00113626" w:rsidRPr="00113626">
                <w:rPr>
                  <w:rStyle w:val="Hyperlink"/>
                  <w:sz w:val="22"/>
                  <w:lang w:eastAsia="zh-CN"/>
                </w:rPr>
                <w:t>Communications System Framework</w:t>
              </w:r>
            </w:hyperlink>
            <w:r w:rsidR="00113626">
              <w:rPr>
                <w:lang w:eastAsia="zh-CN"/>
              </w:rPr>
              <w:t xml:space="preserve"> (6:37)</w:t>
            </w:r>
          </w:p>
          <w:p w14:paraId="05FB05D6" w14:textId="77777777" w:rsidR="00113626" w:rsidRDefault="00113626" w:rsidP="00C22190">
            <w:pPr>
              <w:rPr>
                <w:lang w:eastAsia="zh-CN"/>
              </w:rPr>
            </w:pPr>
          </w:p>
          <w:p w14:paraId="7DC4A182" w14:textId="77777777" w:rsidR="00113626" w:rsidRDefault="00113626" w:rsidP="00C22190">
            <w:pPr>
              <w:rPr>
                <w:lang w:eastAsia="zh-CN"/>
              </w:rPr>
            </w:pPr>
            <w:bookmarkStart w:id="1" w:name="_Hlk46257492"/>
          </w:p>
          <w:p w14:paraId="0EED3B9E" w14:textId="1869B23C" w:rsidR="00873E01" w:rsidRDefault="000A3F56" w:rsidP="00873E01">
            <w:pPr>
              <w:rPr>
                <w:lang w:eastAsia="zh-CN"/>
              </w:rPr>
            </w:pPr>
            <w:hyperlink r:id="rId19" w:history="1">
              <w:r w:rsidR="00873E01" w:rsidRPr="00873E01">
                <w:rPr>
                  <w:rStyle w:val="Hyperlink"/>
                  <w:sz w:val="22"/>
                  <w:lang w:eastAsia="zh-CN"/>
                </w:rPr>
                <w:t>TCP/IP Five-Layer Software Model Overview</w:t>
              </w:r>
            </w:hyperlink>
          </w:p>
          <w:p w14:paraId="6330B174" w14:textId="77777777" w:rsidR="00873E01" w:rsidRDefault="00873E01" w:rsidP="00C22190">
            <w:pPr>
              <w:rPr>
                <w:lang w:eastAsia="zh-CN"/>
              </w:rPr>
            </w:pPr>
          </w:p>
          <w:bookmarkEnd w:id="1"/>
          <w:p w14:paraId="0F9A724B" w14:textId="1B8F4AAE" w:rsidR="00873E01" w:rsidRDefault="00873E01" w:rsidP="00C22190">
            <w:pPr>
              <w:rPr>
                <w:lang w:eastAsia="zh-CN"/>
              </w:rPr>
            </w:pPr>
          </w:p>
        </w:tc>
        <w:tc>
          <w:tcPr>
            <w:tcW w:w="5420" w:type="dxa"/>
            <w:vAlign w:val="top"/>
          </w:tcPr>
          <w:p w14:paraId="0B73E846" w14:textId="1FB16ED2" w:rsidR="00420A2F" w:rsidRDefault="00113626" w:rsidP="005E1775">
            <w:pPr>
              <w:rPr>
                <w:lang w:eastAsia="zh-CN"/>
              </w:rPr>
            </w:pPr>
            <w:r>
              <w:rPr>
                <w:lang w:eastAsia="zh-CN"/>
              </w:rPr>
              <w:t xml:space="preserve">Eddie Woo explains the framework </w:t>
            </w:r>
            <w:r w:rsidR="00DC1D46">
              <w:rPr>
                <w:lang w:eastAsia="zh-CN"/>
              </w:rPr>
              <w:t>us</w:t>
            </w:r>
            <w:r w:rsidR="00C1549E">
              <w:rPr>
                <w:lang w:eastAsia="zh-CN"/>
              </w:rPr>
              <w:t>ing</w:t>
            </w:r>
            <w:r w:rsidR="00DC1D46">
              <w:rPr>
                <w:lang w:eastAsia="zh-CN"/>
              </w:rPr>
              <w:t xml:space="preserve"> analogies</w:t>
            </w:r>
            <w:r w:rsidR="001850AB">
              <w:rPr>
                <w:lang w:eastAsia="zh-CN"/>
              </w:rPr>
              <w:t xml:space="preserve"> and e</w:t>
            </w:r>
            <w:r w:rsidR="002E11A2">
              <w:rPr>
                <w:lang w:eastAsia="zh-CN"/>
              </w:rPr>
              <w:t>xamples.</w:t>
            </w:r>
          </w:p>
          <w:p w14:paraId="74F53BD6" w14:textId="77777777" w:rsidR="002E11A2" w:rsidRDefault="002E11A2" w:rsidP="005E1775">
            <w:pPr>
              <w:rPr>
                <w:lang w:eastAsia="zh-CN"/>
              </w:rPr>
            </w:pPr>
          </w:p>
          <w:p w14:paraId="519110CD" w14:textId="77777777" w:rsidR="001850AB" w:rsidRDefault="001850AB" w:rsidP="005E1775">
            <w:pPr>
              <w:rPr>
                <w:lang w:eastAsia="zh-CN"/>
              </w:rPr>
            </w:pPr>
            <w:r>
              <w:rPr>
                <w:lang w:eastAsia="zh-CN"/>
              </w:rPr>
              <w:t xml:space="preserve">Question: Compare </w:t>
            </w:r>
            <w:r w:rsidR="0018374F">
              <w:rPr>
                <w:lang w:eastAsia="zh-CN"/>
              </w:rPr>
              <w:t>th</w:t>
            </w:r>
            <w:r>
              <w:rPr>
                <w:lang w:eastAsia="zh-CN"/>
              </w:rPr>
              <w:t>e syllabus</w:t>
            </w:r>
            <w:r w:rsidR="0018374F">
              <w:rPr>
                <w:lang w:eastAsia="zh-CN"/>
              </w:rPr>
              <w:t xml:space="preserve"> framework to the OSI model and the TCP model</w:t>
            </w:r>
            <w:r w:rsidR="00C1549E">
              <w:rPr>
                <w:lang w:eastAsia="zh-CN"/>
              </w:rPr>
              <w:t>.</w:t>
            </w:r>
          </w:p>
          <w:p w14:paraId="5B9C1487" w14:textId="77777777" w:rsidR="001850AB" w:rsidRDefault="001850AB" w:rsidP="005E1775">
            <w:pPr>
              <w:rPr>
                <w:lang w:eastAsia="zh-CN"/>
              </w:rPr>
            </w:pPr>
            <w:r>
              <w:rPr>
                <w:lang w:eastAsia="zh-CN"/>
              </w:rPr>
              <w:t xml:space="preserve">Answer: </w:t>
            </w:r>
            <w:r w:rsidR="00C1549E">
              <w:rPr>
                <w:lang w:eastAsia="zh-CN"/>
              </w:rPr>
              <w:t xml:space="preserve">Looking at the framework diagram from the syllabus (page </w:t>
            </w:r>
            <w:r w:rsidR="001410CB">
              <w:rPr>
                <w:lang w:eastAsia="zh-CN"/>
              </w:rPr>
              <w:t>36</w:t>
            </w:r>
            <w:r w:rsidR="00C1549E">
              <w:rPr>
                <w:lang w:eastAsia="zh-CN"/>
              </w:rPr>
              <w:t xml:space="preserve">) there are clear parallels between the three models </w:t>
            </w:r>
            <w:r w:rsidR="005E1775">
              <w:rPr>
                <w:lang w:eastAsia="zh-CN"/>
              </w:rPr>
              <w:t>having similar structure</w:t>
            </w:r>
            <w:r w:rsidR="001410CB">
              <w:rPr>
                <w:lang w:eastAsia="zh-CN"/>
              </w:rPr>
              <w:t xml:space="preserve"> and</w:t>
            </w:r>
            <w:r w:rsidR="005E1775">
              <w:rPr>
                <w:lang w:eastAsia="zh-CN"/>
              </w:rPr>
              <w:t xml:space="preserve"> purpose</w:t>
            </w:r>
            <w:r w:rsidR="001410CB">
              <w:rPr>
                <w:lang w:eastAsia="zh-CN"/>
              </w:rPr>
              <w:t>,</w:t>
            </w:r>
            <w:r w:rsidR="005E1775">
              <w:rPr>
                <w:lang w:eastAsia="zh-CN"/>
              </w:rPr>
              <w:t xml:space="preserve"> </w:t>
            </w:r>
            <w:r w:rsidR="00C1549E">
              <w:rPr>
                <w:lang w:eastAsia="zh-CN"/>
              </w:rPr>
              <w:t>with</w:t>
            </w:r>
            <w:r w:rsidR="005E1775">
              <w:rPr>
                <w:lang w:eastAsia="zh-CN"/>
              </w:rPr>
              <w:t xml:space="preserve"> the TCP and OSI models representing greater detail.</w:t>
            </w:r>
          </w:p>
          <w:p w14:paraId="77195CA1" w14:textId="65F3F8C9" w:rsidR="00EB5821" w:rsidRDefault="00420A2F" w:rsidP="005E1775">
            <w:pPr>
              <w:rPr>
                <w:lang w:eastAsia="zh-CN"/>
              </w:rPr>
            </w:pPr>
            <w:r>
              <w:rPr>
                <w:lang w:eastAsia="zh-CN"/>
              </w:rPr>
              <w:t>Using this approach</w:t>
            </w:r>
            <w:r w:rsidR="005E1775">
              <w:rPr>
                <w:lang w:eastAsia="zh-CN"/>
              </w:rPr>
              <w:t xml:space="preserve"> enables </w:t>
            </w:r>
            <w:r>
              <w:rPr>
                <w:lang w:eastAsia="zh-CN"/>
              </w:rPr>
              <w:t>a common language with a wider range of learning resources which use current industry terminology.</w:t>
            </w:r>
          </w:p>
          <w:p w14:paraId="05568AA9" w14:textId="77777777" w:rsidR="00420A2F" w:rsidRDefault="00420A2F" w:rsidP="005E1775">
            <w:pPr>
              <w:rPr>
                <w:lang w:eastAsia="zh-CN"/>
              </w:rPr>
            </w:pPr>
          </w:p>
          <w:p w14:paraId="0992B745" w14:textId="563CFD81" w:rsidR="00AD0FAD" w:rsidRPr="00AD0FAD" w:rsidRDefault="00AD0FAD" w:rsidP="00AD0FAD">
            <w:pPr>
              <w:rPr>
                <w:rStyle w:val="Strong"/>
              </w:rPr>
            </w:pPr>
            <w:r w:rsidRPr="00AD0FAD">
              <w:rPr>
                <w:rStyle w:val="Strong"/>
              </w:rPr>
              <w:t>Previous HSC questions:</w:t>
            </w:r>
          </w:p>
          <w:p w14:paraId="5C8D858A" w14:textId="00455D3E" w:rsidR="00AD0FAD" w:rsidRDefault="00AD0FAD" w:rsidP="00AD0FAD">
            <w:pPr>
              <w:rPr>
                <w:lang w:eastAsia="zh-CN"/>
              </w:rPr>
            </w:pPr>
            <w:r>
              <w:rPr>
                <w:lang w:eastAsia="zh-CN"/>
              </w:rPr>
              <w:t>2019, Q9</w:t>
            </w:r>
          </w:p>
          <w:p w14:paraId="4C229541" w14:textId="77777777" w:rsidR="00AD0FAD" w:rsidRDefault="00D047A7" w:rsidP="005E1775">
            <w:pPr>
              <w:rPr>
                <w:lang w:eastAsia="zh-CN"/>
              </w:rPr>
            </w:pPr>
            <w:r>
              <w:rPr>
                <w:lang w:eastAsia="zh-CN"/>
              </w:rPr>
              <w:t>2017: Q19</w:t>
            </w:r>
          </w:p>
          <w:p w14:paraId="31341185" w14:textId="77777777" w:rsidR="00FB4220" w:rsidRDefault="00FB4220" w:rsidP="005E1775">
            <w:pPr>
              <w:rPr>
                <w:lang w:eastAsia="zh-CN"/>
              </w:rPr>
            </w:pPr>
            <w:r>
              <w:rPr>
                <w:lang w:eastAsia="zh-CN"/>
              </w:rPr>
              <w:t>2016: Q18</w:t>
            </w:r>
          </w:p>
          <w:p w14:paraId="331F4FEF" w14:textId="4D9F92D9" w:rsidR="00B11971" w:rsidRDefault="00B11971" w:rsidP="005E1775">
            <w:pPr>
              <w:rPr>
                <w:lang w:eastAsia="zh-CN"/>
              </w:rPr>
            </w:pPr>
            <w:r>
              <w:rPr>
                <w:lang w:eastAsia="zh-CN"/>
              </w:rPr>
              <w:t>2014: Q16</w:t>
            </w:r>
          </w:p>
        </w:tc>
      </w:tr>
      <w:tr w:rsidR="00EB5821" w14:paraId="495AB384" w14:textId="77777777" w:rsidTr="00C1549E">
        <w:trPr>
          <w:cnfStyle w:val="000000100000" w:firstRow="0" w:lastRow="0" w:firstColumn="0" w:lastColumn="0" w:oddVBand="0" w:evenVBand="0" w:oddHBand="1" w:evenHBand="0" w:firstRowFirstColumn="0" w:firstRowLastColumn="0" w:lastRowFirstColumn="0" w:lastRowLastColumn="0"/>
        </w:trPr>
        <w:tc>
          <w:tcPr>
            <w:tcW w:w="4286" w:type="dxa"/>
            <w:vAlign w:val="top"/>
          </w:tcPr>
          <w:p w14:paraId="64D8CCDF" w14:textId="77777777" w:rsidR="00EB5821" w:rsidRDefault="00EB5821" w:rsidP="002E4058">
            <w:pPr>
              <w:pageBreakBefore/>
              <w:rPr>
                <w:lang w:eastAsia="zh-CN"/>
              </w:rPr>
            </w:pPr>
            <w:r>
              <w:rPr>
                <w:lang w:eastAsia="zh-CN"/>
              </w:rPr>
              <w:lastRenderedPageBreak/>
              <w:t>the functions performed within the communication systems in passing messages between source and destination, including:</w:t>
            </w:r>
          </w:p>
          <w:p w14:paraId="6C386C03" w14:textId="77777777" w:rsidR="00EB5821" w:rsidRDefault="00EB5821" w:rsidP="00C22190">
            <w:pPr>
              <w:pStyle w:val="ListBullet"/>
              <w:rPr>
                <w:lang w:eastAsia="zh-CN"/>
              </w:rPr>
            </w:pPr>
            <w:r>
              <w:rPr>
                <w:lang w:eastAsia="zh-CN"/>
              </w:rPr>
              <w:t>message creation</w:t>
            </w:r>
          </w:p>
          <w:p w14:paraId="4B94A999" w14:textId="77777777" w:rsidR="00EB5821" w:rsidRDefault="00EB5821" w:rsidP="00C22190">
            <w:pPr>
              <w:pStyle w:val="ListBullet"/>
              <w:rPr>
                <w:lang w:eastAsia="zh-CN"/>
              </w:rPr>
            </w:pPr>
            <w:r>
              <w:rPr>
                <w:lang w:eastAsia="zh-CN"/>
              </w:rPr>
              <w:t>organisation of packets at the interface between source and transmitter</w:t>
            </w:r>
          </w:p>
          <w:p w14:paraId="213B2BD3" w14:textId="77777777" w:rsidR="00EB5821" w:rsidRDefault="00EB5821" w:rsidP="00C22190">
            <w:pPr>
              <w:pStyle w:val="ListBullet"/>
              <w:rPr>
                <w:lang w:eastAsia="zh-CN"/>
              </w:rPr>
            </w:pPr>
            <w:r>
              <w:rPr>
                <w:lang w:eastAsia="zh-CN"/>
              </w:rPr>
              <w:t>signal generation by the transmitter</w:t>
            </w:r>
          </w:p>
          <w:p w14:paraId="760CFDF0" w14:textId="77777777" w:rsidR="00EB5821" w:rsidRDefault="00EB5821" w:rsidP="00C22190">
            <w:pPr>
              <w:pStyle w:val="ListBullet"/>
              <w:rPr>
                <w:lang w:eastAsia="zh-CN"/>
              </w:rPr>
            </w:pPr>
            <w:r>
              <w:rPr>
                <w:lang w:eastAsia="zh-CN"/>
              </w:rPr>
              <w:t>transmission</w:t>
            </w:r>
          </w:p>
          <w:p w14:paraId="6B76DA8B" w14:textId="77777777" w:rsidR="00EB5821" w:rsidRDefault="00EB5821" w:rsidP="00C22190">
            <w:pPr>
              <w:pStyle w:val="ListBullet"/>
              <w:rPr>
                <w:lang w:eastAsia="zh-CN"/>
              </w:rPr>
            </w:pPr>
            <w:r>
              <w:rPr>
                <w:lang w:eastAsia="zh-CN"/>
              </w:rPr>
              <w:t>synchronising the exchange</w:t>
            </w:r>
          </w:p>
          <w:p w14:paraId="49AAF829" w14:textId="77777777" w:rsidR="00EB5821" w:rsidRDefault="00EB5821" w:rsidP="00C22190">
            <w:pPr>
              <w:pStyle w:val="ListBullet"/>
              <w:rPr>
                <w:lang w:eastAsia="zh-CN"/>
              </w:rPr>
            </w:pPr>
            <w:r>
              <w:rPr>
                <w:lang w:eastAsia="zh-CN"/>
              </w:rPr>
              <w:t>addressing and routing</w:t>
            </w:r>
          </w:p>
          <w:p w14:paraId="3EFF2BDD" w14:textId="77777777" w:rsidR="00EB5821" w:rsidRDefault="00EB5821" w:rsidP="00C22190">
            <w:pPr>
              <w:pStyle w:val="ListBullet"/>
              <w:rPr>
                <w:lang w:eastAsia="zh-CN"/>
              </w:rPr>
            </w:pPr>
            <w:r>
              <w:rPr>
                <w:lang w:eastAsia="zh-CN"/>
              </w:rPr>
              <w:t>error detection and correction</w:t>
            </w:r>
          </w:p>
          <w:p w14:paraId="5E42977F" w14:textId="77777777" w:rsidR="00EB5821" w:rsidRDefault="00EB5821" w:rsidP="00C22190">
            <w:pPr>
              <w:pStyle w:val="ListBullet"/>
              <w:rPr>
                <w:lang w:eastAsia="zh-CN"/>
              </w:rPr>
            </w:pPr>
            <w:r>
              <w:rPr>
                <w:lang w:eastAsia="zh-CN"/>
              </w:rPr>
              <w:t>security and management</w:t>
            </w:r>
          </w:p>
        </w:tc>
        <w:tc>
          <w:tcPr>
            <w:tcW w:w="4854" w:type="dxa"/>
            <w:vAlign w:val="top"/>
          </w:tcPr>
          <w:p w14:paraId="3BBAD7A7" w14:textId="09AAD788" w:rsidR="00EB5821" w:rsidRDefault="000A3F56" w:rsidP="004A5174">
            <w:pPr>
              <w:pStyle w:val="ListNumber"/>
              <w:ind w:left="369" w:hanging="369"/>
              <w:rPr>
                <w:lang w:eastAsia="zh-CN"/>
              </w:rPr>
            </w:pPr>
            <w:hyperlink r:id="rId20" w:history="1">
              <w:r w:rsidR="00EB5821" w:rsidRPr="00C75AD7">
                <w:rPr>
                  <w:rStyle w:val="Hyperlink"/>
                  <w:sz w:val="22"/>
                  <w:lang w:eastAsia="zh-CN"/>
                </w:rPr>
                <w:t>Binary and bits</w:t>
              </w:r>
            </w:hyperlink>
            <w:r w:rsidR="00444604">
              <w:rPr>
                <w:lang w:eastAsia="zh-CN"/>
              </w:rPr>
              <w:t xml:space="preserve"> (2:35)</w:t>
            </w:r>
            <w:r w:rsidR="0014281E">
              <w:rPr>
                <w:lang w:eastAsia="zh-CN"/>
              </w:rPr>
              <w:t xml:space="preserve"> [Preamble]</w:t>
            </w:r>
          </w:p>
          <w:p w14:paraId="7A1B26E3" w14:textId="77777777" w:rsidR="0014281E" w:rsidRDefault="0014281E" w:rsidP="00C22190">
            <w:pPr>
              <w:rPr>
                <w:lang w:eastAsia="zh-CN"/>
              </w:rPr>
            </w:pPr>
          </w:p>
          <w:p w14:paraId="09EFE675" w14:textId="69A50FFE" w:rsidR="00EB5821" w:rsidRDefault="000A3F56" w:rsidP="004A5174">
            <w:pPr>
              <w:pStyle w:val="ListNumber"/>
              <w:ind w:left="369" w:hanging="369"/>
              <w:rPr>
                <w:lang w:eastAsia="zh-CN"/>
              </w:rPr>
            </w:pPr>
            <w:hyperlink r:id="rId21" w:history="1">
              <w:r w:rsidR="00EB5821" w:rsidRPr="00C75AD7">
                <w:rPr>
                  <w:rStyle w:val="Hyperlink"/>
                  <w:sz w:val="22"/>
                  <w:lang w:eastAsia="zh-CN"/>
                </w:rPr>
                <w:t>Communicating with bits</w:t>
              </w:r>
            </w:hyperlink>
            <w:r w:rsidR="00444604">
              <w:rPr>
                <w:lang w:eastAsia="zh-CN"/>
              </w:rPr>
              <w:t xml:space="preserve"> (4:28)</w:t>
            </w:r>
          </w:p>
          <w:p w14:paraId="7C638426" w14:textId="77777777" w:rsidR="0014281E" w:rsidRDefault="0014281E" w:rsidP="00C22190">
            <w:pPr>
              <w:rPr>
                <w:lang w:eastAsia="zh-CN"/>
              </w:rPr>
            </w:pPr>
          </w:p>
          <w:p w14:paraId="5368C03D" w14:textId="7F06B75F" w:rsidR="00EB5821" w:rsidRDefault="000A3F56" w:rsidP="004A5174">
            <w:pPr>
              <w:pStyle w:val="ListNumber"/>
              <w:ind w:left="369" w:hanging="369"/>
              <w:rPr>
                <w:lang w:eastAsia="zh-CN"/>
              </w:rPr>
            </w:pPr>
            <w:hyperlink r:id="rId22" w:history="1">
              <w:r w:rsidR="00EB5821" w:rsidRPr="00C75AD7">
                <w:rPr>
                  <w:rStyle w:val="Hyperlink"/>
                  <w:sz w:val="22"/>
                  <w:lang w:eastAsia="zh-CN"/>
                </w:rPr>
                <w:t>Digital communication</w:t>
              </w:r>
            </w:hyperlink>
            <w:r w:rsidR="00444604">
              <w:rPr>
                <w:lang w:eastAsia="zh-CN"/>
              </w:rPr>
              <w:t xml:space="preserve"> (6:27)</w:t>
            </w:r>
          </w:p>
          <w:p w14:paraId="74A3C4AA" w14:textId="77777777" w:rsidR="00EB5821" w:rsidRDefault="00EB5821" w:rsidP="00C22190">
            <w:pPr>
              <w:rPr>
                <w:lang w:eastAsia="zh-CN"/>
              </w:rPr>
            </w:pPr>
          </w:p>
          <w:p w14:paraId="69297F55" w14:textId="02DA68FC" w:rsidR="004A5174" w:rsidRDefault="004A5174" w:rsidP="00C22190">
            <w:pPr>
              <w:rPr>
                <w:lang w:eastAsia="zh-CN"/>
              </w:rPr>
            </w:pPr>
          </w:p>
          <w:p w14:paraId="5A6AD206" w14:textId="1143DDD8" w:rsidR="00EB5821" w:rsidRDefault="000A3F56" w:rsidP="00EB5821">
            <w:pPr>
              <w:rPr>
                <w:lang w:eastAsia="zh-CN"/>
              </w:rPr>
            </w:pPr>
            <w:hyperlink r:id="rId23" w:history="1">
              <w:r w:rsidR="00EB5821" w:rsidRPr="00EB5821">
                <w:rPr>
                  <w:rStyle w:val="Hyperlink"/>
                  <w:sz w:val="22"/>
                  <w:lang w:eastAsia="zh-CN"/>
                </w:rPr>
                <w:t>Sending and receiving information</w:t>
              </w:r>
            </w:hyperlink>
            <w:r w:rsidR="00AF642E">
              <w:rPr>
                <w:lang w:eastAsia="zh-CN"/>
              </w:rPr>
              <w:t xml:space="preserve"> (2:28)</w:t>
            </w:r>
          </w:p>
          <w:p w14:paraId="36EDDF61" w14:textId="5FF8ED7A" w:rsidR="00EB5821" w:rsidRDefault="000A3F56" w:rsidP="00EB5821">
            <w:pPr>
              <w:rPr>
                <w:lang w:eastAsia="zh-CN"/>
              </w:rPr>
            </w:pPr>
            <w:hyperlink r:id="rId24" w:history="1">
              <w:r w:rsidR="00EB5821" w:rsidRPr="00EB5821">
                <w:rPr>
                  <w:rStyle w:val="Hyperlink"/>
                  <w:sz w:val="22"/>
                  <w:lang w:eastAsia="zh-CN"/>
                </w:rPr>
                <w:t>The Internet Protocol and IP address</w:t>
              </w:r>
            </w:hyperlink>
            <w:r w:rsidR="00AF642E">
              <w:rPr>
                <w:lang w:eastAsia="zh-CN"/>
              </w:rPr>
              <w:t xml:space="preserve"> (2:46)</w:t>
            </w:r>
          </w:p>
          <w:p w14:paraId="228CAF61" w14:textId="0EC1F88F" w:rsidR="00EB5821" w:rsidRDefault="000A3F56" w:rsidP="00EB5821">
            <w:pPr>
              <w:rPr>
                <w:lang w:eastAsia="zh-CN"/>
              </w:rPr>
            </w:pPr>
            <w:hyperlink r:id="rId25" w:history="1">
              <w:r w:rsidR="00EB5821" w:rsidRPr="00EB5821">
                <w:rPr>
                  <w:rStyle w:val="Hyperlink"/>
                  <w:sz w:val="22"/>
                  <w:lang w:eastAsia="zh-CN"/>
                </w:rPr>
                <w:t>Scaling up the Internet from IPv4 to IPv6</w:t>
              </w:r>
            </w:hyperlink>
            <w:r w:rsidR="00AF642E">
              <w:rPr>
                <w:lang w:eastAsia="zh-CN"/>
              </w:rPr>
              <w:t xml:space="preserve"> (3:33)</w:t>
            </w:r>
          </w:p>
          <w:p w14:paraId="42693AEC" w14:textId="0C67AE2E" w:rsidR="007B7532" w:rsidRDefault="000A3F56" w:rsidP="00EB5821">
            <w:pPr>
              <w:rPr>
                <w:lang w:eastAsia="zh-CN"/>
              </w:rPr>
            </w:pPr>
            <w:hyperlink r:id="rId26" w:history="1">
              <w:r w:rsidR="007B7532" w:rsidRPr="007B7532">
                <w:rPr>
                  <w:rStyle w:val="Hyperlink"/>
                  <w:sz w:val="22"/>
                  <w:lang w:eastAsia="zh-CN"/>
                </w:rPr>
                <w:t>Routers and directing requests</w:t>
              </w:r>
            </w:hyperlink>
            <w:r w:rsidR="007B7532">
              <w:rPr>
                <w:lang w:eastAsia="zh-CN"/>
              </w:rPr>
              <w:t xml:space="preserve"> (2:26)</w:t>
            </w:r>
          </w:p>
          <w:p w14:paraId="307C137F" w14:textId="109022E4" w:rsidR="00607D82" w:rsidRDefault="000A3F56" w:rsidP="00607D82">
            <w:pPr>
              <w:rPr>
                <w:lang w:eastAsia="zh-CN"/>
              </w:rPr>
            </w:pPr>
            <w:hyperlink r:id="rId27" w:history="1">
              <w:r w:rsidR="00607D82" w:rsidRPr="00607D82">
                <w:rPr>
                  <w:rStyle w:val="Hyperlink"/>
                  <w:sz w:val="22"/>
                  <w:lang w:eastAsia="zh-CN"/>
                </w:rPr>
                <w:t>Packets and fault tolerance</w:t>
              </w:r>
            </w:hyperlink>
            <w:r w:rsidR="00AF642E">
              <w:rPr>
                <w:lang w:eastAsia="zh-CN"/>
              </w:rPr>
              <w:t xml:space="preserve"> (3:10)</w:t>
            </w:r>
          </w:p>
          <w:p w14:paraId="10C16519" w14:textId="77777777" w:rsidR="00EB5821" w:rsidRDefault="000A3F56" w:rsidP="00AF642E">
            <w:pPr>
              <w:rPr>
                <w:lang w:eastAsia="zh-CN"/>
              </w:rPr>
            </w:pPr>
            <w:hyperlink r:id="rId28" w:history="1">
              <w:r w:rsidR="00AF642E" w:rsidRPr="00AF642E">
                <w:rPr>
                  <w:rStyle w:val="Hyperlink"/>
                  <w:sz w:val="22"/>
                  <w:lang w:eastAsia="zh-CN"/>
                </w:rPr>
                <w:t>Reliability and TCP</w:t>
              </w:r>
            </w:hyperlink>
            <w:r w:rsidR="00AF642E">
              <w:rPr>
                <w:lang w:eastAsia="zh-CN"/>
              </w:rPr>
              <w:t xml:space="preserve"> (2:16)</w:t>
            </w:r>
          </w:p>
          <w:p w14:paraId="5CC74C84" w14:textId="77777777" w:rsidR="00420A2F" w:rsidRDefault="00420A2F" w:rsidP="00AF642E">
            <w:pPr>
              <w:rPr>
                <w:lang w:eastAsia="zh-CN"/>
              </w:rPr>
            </w:pPr>
          </w:p>
          <w:p w14:paraId="63D26EAB" w14:textId="77777777" w:rsidR="00420A2F" w:rsidRDefault="00420A2F" w:rsidP="00AF642E">
            <w:pPr>
              <w:rPr>
                <w:lang w:eastAsia="zh-CN"/>
              </w:rPr>
            </w:pPr>
          </w:p>
          <w:p w14:paraId="03F7C578" w14:textId="77777777" w:rsidR="00420A2F" w:rsidRPr="00420A2F" w:rsidRDefault="00420A2F" w:rsidP="00AF642E">
            <w:pPr>
              <w:rPr>
                <w:rStyle w:val="Strong"/>
              </w:rPr>
            </w:pPr>
            <w:r w:rsidRPr="00420A2F">
              <w:rPr>
                <w:rStyle w:val="Strong"/>
              </w:rPr>
              <w:t>Extension:</w:t>
            </w:r>
          </w:p>
          <w:p w14:paraId="49BCAC29" w14:textId="6B19677F" w:rsidR="00420A2F" w:rsidRDefault="000A3F56" w:rsidP="00AF642E">
            <w:pPr>
              <w:rPr>
                <w:lang w:eastAsia="zh-CN"/>
              </w:rPr>
            </w:pPr>
            <w:hyperlink r:id="rId29" w:history="1">
              <w:r w:rsidR="00420A2F" w:rsidRPr="00420A2F">
                <w:rPr>
                  <w:rStyle w:val="Hyperlink"/>
                  <w:sz w:val="22"/>
                  <w:lang w:eastAsia="zh-CN"/>
                </w:rPr>
                <w:t>A Layered Security Model: OSI and Information Security</w:t>
              </w:r>
            </w:hyperlink>
            <w:r w:rsidR="00420A2F">
              <w:rPr>
                <w:lang w:eastAsia="zh-CN"/>
              </w:rPr>
              <w:t xml:space="preserve"> (pdf)</w:t>
            </w:r>
          </w:p>
        </w:tc>
        <w:tc>
          <w:tcPr>
            <w:tcW w:w="5420" w:type="dxa"/>
            <w:vAlign w:val="top"/>
          </w:tcPr>
          <w:p w14:paraId="67139A04" w14:textId="0C768614" w:rsidR="00EB5821" w:rsidRPr="00AC18F0" w:rsidRDefault="0014281E" w:rsidP="00AC18F0">
            <w:pPr>
              <w:pStyle w:val="ListNumber"/>
              <w:numPr>
                <w:ilvl w:val="0"/>
                <w:numId w:val="35"/>
              </w:numPr>
              <w:ind w:left="369" w:hanging="369"/>
              <w:rPr>
                <w:lang w:eastAsia="zh-CN"/>
              </w:rPr>
            </w:pPr>
            <w:r w:rsidRPr="00AC18F0">
              <w:rPr>
                <w:lang w:eastAsia="zh-CN"/>
              </w:rPr>
              <w:t>Introduces the idea of encoding and decoding messages</w:t>
            </w:r>
            <w:r w:rsidR="00D92160" w:rsidRPr="00AC18F0">
              <w:rPr>
                <w:lang w:eastAsia="zh-CN"/>
              </w:rPr>
              <w:t xml:space="preserve"> with bits as the fundamental unit.</w:t>
            </w:r>
          </w:p>
          <w:p w14:paraId="14DA411C" w14:textId="2DA97546" w:rsidR="00141269" w:rsidRDefault="00D92160" w:rsidP="00AC18F0">
            <w:pPr>
              <w:pStyle w:val="ListNumber"/>
              <w:ind w:left="369" w:hanging="369"/>
              <w:rPr>
                <w:lang w:eastAsia="zh-CN"/>
              </w:rPr>
            </w:pPr>
            <w:r>
              <w:rPr>
                <w:lang w:eastAsia="zh-CN"/>
              </w:rPr>
              <w:t>Encoding and decoding messages requires a s</w:t>
            </w:r>
            <w:r w:rsidR="0014281E">
              <w:rPr>
                <w:lang w:eastAsia="zh-CN"/>
              </w:rPr>
              <w:t xml:space="preserve">hared understanding </w:t>
            </w:r>
            <w:r>
              <w:rPr>
                <w:lang w:eastAsia="zh-CN"/>
              </w:rPr>
              <w:t>which i</w:t>
            </w:r>
            <w:r w:rsidR="0014281E">
              <w:rPr>
                <w:lang w:eastAsia="zh-CN"/>
              </w:rPr>
              <w:t>s conceptual</w:t>
            </w:r>
            <w:r>
              <w:rPr>
                <w:lang w:eastAsia="zh-CN"/>
              </w:rPr>
              <w:t>ly</w:t>
            </w:r>
            <w:r w:rsidR="0014281E">
              <w:rPr>
                <w:lang w:eastAsia="zh-CN"/>
              </w:rPr>
              <w:t xml:space="preserve"> analog</w:t>
            </w:r>
            <w:r>
              <w:rPr>
                <w:lang w:eastAsia="zh-CN"/>
              </w:rPr>
              <w:t>ous</w:t>
            </w:r>
            <w:r w:rsidR="0014281E">
              <w:rPr>
                <w:lang w:eastAsia="zh-CN"/>
              </w:rPr>
              <w:t xml:space="preserve"> </w:t>
            </w:r>
            <w:r>
              <w:rPr>
                <w:lang w:eastAsia="zh-CN"/>
              </w:rPr>
              <w:t>to</w:t>
            </w:r>
            <w:r w:rsidR="0014281E">
              <w:rPr>
                <w:lang w:eastAsia="zh-CN"/>
              </w:rPr>
              <w:t xml:space="preserve"> establishing protocols</w:t>
            </w:r>
            <w:r>
              <w:rPr>
                <w:lang w:eastAsia="zh-CN"/>
              </w:rPr>
              <w:t>.</w:t>
            </w:r>
          </w:p>
          <w:p w14:paraId="3487593F" w14:textId="5A091862" w:rsidR="00141269" w:rsidRDefault="0014281E" w:rsidP="00AC18F0">
            <w:pPr>
              <w:pStyle w:val="ListNumber"/>
              <w:ind w:left="369" w:hanging="369"/>
              <w:rPr>
                <w:lang w:eastAsia="zh-CN"/>
              </w:rPr>
            </w:pPr>
            <w:r>
              <w:rPr>
                <w:lang w:eastAsia="zh-CN"/>
              </w:rPr>
              <w:t xml:space="preserve">Introduces foundational </w:t>
            </w:r>
            <w:r w:rsidR="00D92160">
              <w:rPr>
                <w:lang w:eastAsia="zh-CN"/>
              </w:rPr>
              <w:t>principles</w:t>
            </w:r>
            <w:r>
              <w:rPr>
                <w:lang w:eastAsia="zh-CN"/>
              </w:rPr>
              <w:t xml:space="preserve"> of communication mediums</w:t>
            </w:r>
            <w:r w:rsidR="00D92160">
              <w:rPr>
                <w:lang w:eastAsia="zh-CN"/>
              </w:rPr>
              <w:t xml:space="preserve"> of radio, electrical and optical. Principles of speed, b</w:t>
            </w:r>
            <w:r>
              <w:rPr>
                <w:lang w:eastAsia="zh-CN"/>
              </w:rPr>
              <w:t>itrate</w:t>
            </w:r>
            <w:r w:rsidR="00D92160">
              <w:rPr>
                <w:lang w:eastAsia="zh-CN"/>
              </w:rPr>
              <w:t>,</w:t>
            </w:r>
            <w:r>
              <w:rPr>
                <w:lang w:eastAsia="zh-CN"/>
              </w:rPr>
              <w:t xml:space="preserve"> </w:t>
            </w:r>
            <w:r w:rsidR="00D92160">
              <w:rPr>
                <w:lang w:eastAsia="zh-CN"/>
              </w:rPr>
              <w:t>s</w:t>
            </w:r>
            <w:r>
              <w:rPr>
                <w:lang w:eastAsia="zh-CN"/>
              </w:rPr>
              <w:t>tandards and compatibility</w:t>
            </w:r>
            <w:r w:rsidR="00D92160">
              <w:rPr>
                <w:lang w:eastAsia="zh-CN"/>
              </w:rPr>
              <w:t>.</w:t>
            </w:r>
          </w:p>
          <w:p w14:paraId="5A67B78D" w14:textId="77777777" w:rsidR="00141269" w:rsidRDefault="00141269" w:rsidP="00C22190">
            <w:pPr>
              <w:rPr>
                <w:lang w:eastAsia="zh-CN"/>
              </w:rPr>
            </w:pPr>
          </w:p>
          <w:p w14:paraId="2D4265B2" w14:textId="6E396541" w:rsidR="00141269" w:rsidRDefault="00141269" w:rsidP="00141269">
            <w:pPr>
              <w:rPr>
                <w:lang w:eastAsia="zh-CN"/>
              </w:rPr>
            </w:pPr>
            <w:r>
              <w:rPr>
                <w:lang w:eastAsia="zh-CN"/>
              </w:rPr>
              <w:t xml:space="preserve">Concisely introduces </w:t>
            </w:r>
            <w:r w:rsidR="00A84F73">
              <w:rPr>
                <w:lang w:eastAsia="zh-CN"/>
              </w:rPr>
              <w:t>communication concepts in networks.</w:t>
            </w:r>
          </w:p>
          <w:p w14:paraId="4DA73E57" w14:textId="77777777" w:rsidR="00141269" w:rsidRDefault="00141269" w:rsidP="00141269">
            <w:pPr>
              <w:rPr>
                <w:lang w:eastAsia="zh-CN"/>
              </w:rPr>
            </w:pPr>
            <w:r>
              <w:rPr>
                <w:lang w:eastAsia="zh-CN"/>
              </w:rPr>
              <w:t>Further explains concepts of addressing</w:t>
            </w:r>
          </w:p>
          <w:p w14:paraId="0EA2B9AB" w14:textId="77777777" w:rsidR="00141269" w:rsidRDefault="00141269" w:rsidP="00141269">
            <w:pPr>
              <w:rPr>
                <w:lang w:eastAsia="zh-CN"/>
              </w:rPr>
            </w:pPr>
            <w:r>
              <w:rPr>
                <w:lang w:eastAsia="zh-CN"/>
              </w:rPr>
              <w:t>More detailed explanation of IP addressing</w:t>
            </w:r>
          </w:p>
          <w:p w14:paraId="7E37CB37" w14:textId="02663E5C" w:rsidR="00624690" w:rsidRDefault="006922AF" w:rsidP="00141269">
            <w:pPr>
              <w:rPr>
                <w:lang w:eastAsia="zh-CN"/>
              </w:rPr>
            </w:pPr>
            <w:r>
              <w:rPr>
                <w:lang w:eastAsia="zh-CN"/>
              </w:rPr>
              <w:t>Explanation of packets and movement of packets through networks, and introduces the concept of fault tolerance</w:t>
            </w:r>
            <w:r w:rsidR="00837183">
              <w:rPr>
                <w:lang w:eastAsia="zh-CN"/>
              </w:rPr>
              <w:t>.</w:t>
            </w:r>
          </w:p>
          <w:p w14:paraId="0ADB666A" w14:textId="4C7EF503" w:rsidR="00624690" w:rsidRDefault="00624690" w:rsidP="00141269">
            <w:pPr>
              <w:rPr>
                <w:lang w:eastAsia="zh-CN"/>
              </w:rPr>
            </w:pPr>
          </w:p>
          <w:p w14:paraId="0CF74564" w14:textId="0E23FCD7" w:rsidR="00AD0FAD" w:rsidRPr="00AD0FAD" w:rsidRDefault="00AD0FAD" w:rsidP="00AD0FAD">
            <w:pPr>
              <w:rPr>
                <w:rStyle w:val="Strong"/>
              </w:rPr>
            </w:pPr>
            <w:r w:rsidRPr="00AD0FAD">
              <w:rPr>
                <w:rStyle w:val="Strong"/>
              </w:rPr>
              <w:t>Previous HSC questions:</w:t>
            </w:r>
          </w:p>
          <w:p w14:paraId="052DCA8C" w14:textId="6D96367A" w:rsidR="00AD0FAD" w:rsidRDefault="00AD0FAD" w:rsidP="00AD0FAD">
            <w:pPr>
              <w:rPr>
                <w:lang w:eastAsia="zh-CN"/>
              </w:rPr>
            </w:pPr>
            <w:r>
              <w:rPr>
                <w:lang w:eastAsia="zh-CN"/>
              </w:rPr>
              <w:t>2019, Q16</w:t>
            </w:r>
          </w:p>
          <w:p w14:paraId="27377751" w14:textId="77777777" w:rsidR="00AD0FAD" w:rsidRDefault="005104D7" w:rsidP="00141269">
            <w:pPr>
              <w:rPr>
                <w:lang w:eastAsia="zh-CN"/>
              </w:rPr>
            </w:pPr>
            <w:r>
              <w:rPr>
                <w:lang w:eastAsia="zh-CN"/>
              </w:rPr>
              <w:t>2015: Q15</w:t>
            </w:r>
          </w:p>
          <w:p w14:paraId="66258B37" w14:textId="70AD4886" w:rsidR="00B11971" w:rsidRDefault="00B11971" w:rsidP="00141269">
            <w:pPr>
              <w:rPr>
                <w:lang w:eastAsia="zh-CN"/>
              </w:rPr>
            </w:pPr>
            <w:r>
              <w:rPr>
                <w:lang w:eastAsia="zh-CN"/>
              </w:rPr>
              <w:t>2014: Q8</w:t>
            </w:r>
            <w:r w:rsidR="00C6073F">
              <w:rPr>
                <w:lang w:eastAsia="zh-CN"/>
              </w:rPr>
              <w:t>, Q23(c)</w:t>
            </w:r>
          </w:p>
        </w:tc>
      </w:tr>
      <w:tr w:rsidR="00EB5821" w14:paraId="2DA96076" w14:textId="77777777" w:rsidTr="00C1549E">
        <w:trPr>
          <w:cnfStyle w:val="000000010000" w:firstRow="0" w:lastRow="0" w:firstColumn="0" w:lastColumn="0" w:oddVBand="0" w:evenVBand="0" w:oddHBand="0" w:evenHBand="1" w:firstRowFirstColumn="0" w:firstRowLastColumn="0" w:lastRowFirstColumn="0" w:lastRowLastColumn="0"/>
        </w:trPr>
        <w:tc>
          <w:tcPr>
            <w:tcW w:w="4286" w:type="dxa"/>
            <w:vAlign w:val="top"/>
          </w:tcPr>
          <w:p w14:paraId="37A5B66E" w14:textId="77777777" w:rsidR="00EB5821" w:rsidRDefault="00EB5821" w:rsidP="00624690">
            <w:pPr>
              <w:pageBreakBefore/>
              <w:rPr>
                <w:lang w:eastAsia="zh-CN"/>
              </w:rPr>
            </w:pPr>
            <w:r>
              <w:rPr>
                <w:lang w:eastAsia="zh-CN"/>
              </w:rPr>
              <w:lastRenderedPageBreak/>
              <w:t>the roles of protocols in communication</w:t>
            </w:r>
          </w:p>
          <w:p w14:paraId="6B546DE1" w14:textId="77777777" w:rsidR="00EB5821" w:rsidRDefault="00EB5821" w:rsidP="00C22190">
            <w:pPr>
              <w:pStyle w:val="ListBullet"/>
              <w:rPr>
                <w:lang w:eastAsia="zh-CN"/>
              </w:rPr>
            </w:pPr>
            <w:r>
              <w:rPr>
                <w:lang w:eastAsia="zh-CN"/>
              </w:rPr>
              <w:t>handshaking and its importance in a communications link</w:t>
            </w:r>
          </w:p>
          <w:p w14:paraId="21083B5D" w14:textId="77777777" w:rsidR="00EB5821" w:rsidRDefault="00EB5821" w:rsidP="00C22190">
            <w:pPr>
              <w:pStyle w:val="ListBullet"/>
              <w:rPr>
                <w:lang w:eastAsia="zh-CN"/>
              </w:rPr>
            </w:pPr>
            <w:r>
              <w:rPr>
                <w:lang w:eastAsia="zh-CN"/>
              </w:rPr>
              <w:t>functions performed by protocols at different levels</w:t>
            </w:r>
          </w:p>
        </w:tc>
        <w:tc>
          <w:tcPr>
            <w:tcW w:w="4854" w:type="dxa"/>
            <w:vAlign w:val="top"/>
          </w:tcPr>
          <w:p w14:paraId="218E4400" w14:textId="77777777" w:rsidR="002B60D2" w:rsidRPr="00353846" w:rsidRDefault="000A3F56" w:rsidP="002B60D2">
            <w:hyperlink r:id="rId30" w:history="1">
              <w:r w:rsidR="002B60D2" w:rsidRPr="00353846">
                <w:rPr>
                  <w:rStyle w:val="Hyperlink"/>
                  <w:sz w:val="22"/>
                </w:rPr>
                <w:t>The role of protocols in networking</w:t>
              </w:r>
            </w:hyperlink>
            <w:r w:rsidR="002B60D2">
              <w:t xml:space="preserve"> (1:57)</w:t>
            </w:r>
          </w:p>
          <w:p w14:paraId="4ECC49DD" w14:textId="69D368BF" w:rsidR="008141BD" w:rsidRDefault="002B60D2" w:rsidP="002B60D2">
            <w:pPr>
              <w:rPr>
                <w:lang w:eastAsia="zh-CN"/>
              </w:rPr>
            </w:pPr>
            <w:r>
              <w:t xml:space="preserve"> </w:t>
            </w:r>
            <w:hyperlink r:id="rId31" w:history="1">
              <w:r w:rsidR="00CD58F7" w:rsidRPr="00CD58F7">
                <w:rPr>
                  <w:rStyle w:val="Hyperlink"/>
                  <w:sz w:val="22"/>
                  <w:lang w:eastAsia="zh-CN"/>
                </w:rPr>
                <w:t>What Is a Three-Way Handshake in TCP?</w:t>
              </w:r>
            </w:hyperlink>
            <w:r w:rsidR="00CD58F7">
              <w:rPr>
                <w:lang w:eastAsia="zh-CN"/>
              </w:rPr>
              <w:t xml:space="preserve"> (4:57)</w:t>
            </w:r>
          </w:p>
          <w:p w14:paraId="48FDE627" w14:textId="4AD9FFAB" w:rsidR="008141BD" w:rsidRDefault="000A3F56" w:rsidP="00C22190">
            <w:pPr>
              <w:rPr>
                <w:lang w:eastAsia="zh-CN"/>
              </w:rPr>
            </w:pPr>
            <w:hyperlink r:id="rId32" w:history="1">
              <w:r w:rsidR="00CD58F7" w:rsidRPr="00CD58F7">
                <w:rPr>
                  <w:rStyle w:val="Hyperlink"/>
                  <w:sz w:val="22"/>
                  <w:lang w:eastAsia="zh-CN"/>
                </w:rPr>
                <w:t>The sound of the dialup, pictured</w:t>
              </w:r>
            </w:hyperlink>
          </w:p>
          <w:p w14:paraId="283213E5" w14:textId="4984C9D3" w:rsidR="00624690" w:rsidRDefault="00624690" w:rsidP="00C22190">
            <w:pPr>
              <w:rPr>
                <w:lang w:eastAsia="zh-CN"/>
              </w:rPr>
            </w:pPr>
          </w:p>
          <w:p w14:paraId="063F710F" w14:textId="77777777" w:rsidR="002B60D2" w:rsidRDefault="002B60D2" w:rsidP="00C22190">
            <w:pPr>
              <w:rPr>
                <w:lang w:eastAsia="zh-CN"/>
              </w:rPr>
            </w:pPr>
          </w:p>
          <w:p w14:paraId="53DA248B" w14:textId="0E03F5EB" w:rsidR="00EB5821" w:rsidRDefault="000A3F56" w:rsidP="00C22190">
            <w:pPr>
              <w:rPr>
                <w:lang w:eastAsia="zh-CN"/>
              </w:rPr>
            </w:pPr>
            <w:hyperlink r:id="rId33" w:history="1">
              <w:r w:rsidR="00EB5821" w:rsidRPr="00C353E0">
                <w:rPr>
                  <w:rStyle w:val="Hyperlink"/>
                  <w:sz w:val="22"/>
                  <w:lang w:eastAsia="zh-CN"/>
                </w:rPr>
                <w:t>Internet protocols</w:t>
              </w:r>
            </w:hyperlink>
            <w:r w:rsidR="00C353E0" w:rsidRPr="00C353E0">
              <w:t xml:space="preserve"> (2:33)</w:t>
            </w:r>
          </w:p>
          <w:p w14:paraId="2EB40DDA" w14:textId="3711DC19" w:rsidR="00C74A39" w:rsidRDefault="000A3F56" w:rsidP="00C74A39">
            <w:pPr>
              <w:rPr>
                <w:lang w:eastAsia="zh-CN"/>
              </w:rPr>
            </w:pPr>
            <w:hyperlink r:id="rId34" w:history="1">
              <w:r w:rsidR="00C74A39" w:rsidRPr="00C74A39">
                <w:rPr>
                  <w:rStyle w:val="Hyperlink"/>
                  <w:sz w:val="22"/>
                  <w:lang w:eastAsia="zh-CN"/>
                </w:rPr>
                <w:t>TCP/IP Ports Defined</w:t>
              </w:r>
            </w:hyperlink>
          </w:p>
          <w:p w14:paraId="03286E0C" w14:textId="4F20B05F" w:rsidR="00EB5821" w:rsidRDefault="00EB5821" w:rsidP="00C74A39">
            <w:pPr>
              <w:rPr>
                <w:lang w:eastAsia="zh-CN"/>
              </w:rPr>
            </w:pPr>
          </w:p>
          <w:p w14:paraId="2408DD72" w14:textId="79B82562" w:rsidR="005C54A2" w:rsidRDefault="005C54A2" w:rsidP="00C74A39">
            <w:pPr>
              <w:rPr>
                <w:lang w:eastAsia="zh-CN"/>
              </w:rPr>
            </w:pPr>
          </w:p>
          <w:p w14:paraId="1C3244DC" w14:textId="1F6B1C1A" w:rsidR="005C54A2" w:rsidRDefault="000A3F56" w:rsidP="005C54A2">
            <w:pPr>
              <w:rPr>
                <w:lang w:eastAsia="zh-CN"/>
              </w:rPr>
            </w:pPr>
            <w:hyperlink r:id="rId35" w:history="1">
              <w:r w:rsidR="005C54A2" w:rsidRPr="005C54A2">
                <w:rPr>
                  <w:rStyle w:val="Hyperlink"/>
                  <w:sz w:val="22"/>
                  <w:lang w:eastAsia="zh-CN"/>
                </w:rPr>
                <w:t>Example: Simplified Local Network TCP/IP Communication</w:t>
              </w:r>
            </w:hyperlink>
          </w:p>
          <w:p w14:paraId="118F035D" w14:textId="7F272408" w:rsidR="00102D8D" w:rsidRDefault="000A3F56" w:rsidP="005C54A2">
            <w:pPr>
              <w:rPr>
                <w:lang w:eastAsia="zh-CN"/>
              </w:rPr>
            </w:pPr>
            <w:hyperlink r:id="rId36" w:history="1">
              <w:r w:rsidR="005C54A2" w:rsidRPr="005C54A2">
                <w:rPr>
                  <w:rStyle w:val="Hyperlink"/>
                  <w:sz w:val="22"/>
                  <w:lang w:eastAsia="zh-CN"/>
                </w:rPr>
                <w:t>Detailed TCP/IP Communication Example</w:t>
              </w:r>
            </w:hyperlink>
          </w:p>
          <w:p w14:paraId="72B8C674" w14:textId="2D0064D1" w:rsidR="009C55A6" w:rsidRDefault="009C55A6" w:rsidP="004F76D4">
            <w:pPr>
              <w:rPr>
                <w:lang w:eastAsia="zh-CN"/>
              </w:rPr>
            </w:pPr>
          </w:p>
        </w:tc>
        <w:tc>
          <w:tcPr>
            <w:tcW w:w="5420" w:type="dxa"/>
            <w:vAlign w:val="top"/>
          </w:tcPr>
          <w:p w14:paraId="556FFB88" w14:textId="77777777" w:rsidR="002B60D2" w:rsidRDefault="002B60D2" w:rsidP="00CD58F7">
            <w:pPr>
              <w:rPr>
                <w:lang w:eastAsia="zh-CN"/>
              </w:rPr>
            </w:pPr>
          </w:p>
          <w:p w14:paraId="3D055155" w14:textId="48DCB09B" w:rsidR="00CD58F7" w:rsidRDefault="00CD58F7" w:rsidP="00CD58F7">
            <w:pPr>
              <w:rPr>
                <w:lang w:eastAsia="zh-CN"/>
              </w:rPr>
            </w:pPr>
            <w:r>
              <w:rPr>
                <w:lang w:eastAsia="zh-CN"/>
              </w:rPr>
              <w:t>How does the 3-way handshake in TCP ensure reliability?</w:t>
            </w:r>
          </w:p>
          <w:p w14:paraId="7D492AE9" w14:textId="3A836C2D" w:rsidR="008141BD" w:rsidRDefault="00624690" w:rsidP="00C22190">
            <w:pPr>
              <w:rPr>
                <w:lang w:eastAsia="zh-CN"/>
              </w:rPr>
            </w:pPr>
            <w:r>
              <w:rPr>
                <w:lang w:eastAsia="zh-CN"/>
              </w:rPr>
              <w:t>Historical reflection on handshaking between dial-up modems.</w:t>
            </w:r>
          </w:p>
          <w:p w14:paraId="20D8FD6A" w14:textId="77777777" w:rsidR="002B60D2" w:rsidRDefault="002B60D2" w:rsidP="00C22190">
            <w:pPr>
              <w:rPr>
                <w:lang w:eastAsia="zh-CN"/>
              </w:rPr>
            </w:pPr>
          </w:p>
          <w:p w14:paraId="3EBE5EBD" w14:textId="74028C9B" w:rsidR="00EB5821" w:rsidRDefault="00C353E0" w:rsidP="00C22190">
            <w:pPr>
              <w:rPr>
                <w:lang w:eastAsia="zh-CN"/>
              </w:rPr>
            </w:pPr>
            <w:r>
              <w:rPr>
                <w:lang w:eastAsia="zh-CN"/>
              </w:rPr>
              <w:t xml:space="preserve">Introduces the concepts of different layers of protocols </w:t>
            </w:r>
            <w:r w:rsidR="00C74A39">
              <w:rPr>
                <w:lang w:eastAsia="zh-CN"/>
              </w:rPr>
              <w:t xml:space="preserve">(and ports) </w:t>
            </w:r>
            <w:r>
              <w:rPr>
                <w:lang w:eastAsia="zh-CN"/>
              </w:rPr>
              <w:t xml:space="preserve">for carrying out different </w:t>
            </w:r>
            <w:r w:rsidR="00C74A39">
              <w:rPr>
                <w:lang w:eastAsia="zh-CN"/>
              </w:rPr>
              <w:t xml:space="preserve">functions. Ports are not specifically mentioned in the </w:t>
            </w:r>
            <w:r w:rsidR="00BD4344">
              <w:rPr>
                <w:lang w:eastAsia="zh-CN"/>
              </w:rPr>
              <w:t>syllabus,</w:t>
            </w:r>
            <w:r w:rsidR="00C74A39">
              <w:rPr>
                <w:lang w:eastAsia="zh-CN"/>
              </w:rPr>
              <w:t xml:space="preserve"> but this webpage addresses both protocols and ports with common examples of applications concisely.</w:t>
            </w:r>
          </w:p>
          <w:p w14:paraId="083719EF" w14:textId="19AA0D2E" w:rsidR="00102D8D" w:rsidRDefault="00102D8D" w:rsidP="00C22190">
            <w:pPr>
              <w:rPr>
                <w:lang w:eastAsia="zh-CN"/>
              </w:rPr>
            </w:pPr>
          </w:p>
          <w:p w14:paraId="2BC85875" w14:textId="56E7D169" w:rsidR="00102D8D" w:rsidRDefault="005C54A2" w:rsidP="00C22190">
            <w:pPr>
              <w:rPr>
                <w:lang w:eastAsia="zh-CN"/>
              </w:rPr>
            </w:pPr>
            <w:r w:rsidRPr="005C54A2">
              <w:rPr>
                <w:lang w:eastAsia="zh-CN"/>
              </w:rPr>
              <w:t>Use this model to describe how either of the other examples in the syllabus, mail server and print server, would operate.</w:t>
            </w:r>
          </w:p>
          <w:p w14:paraId="557D76FC" w14:textId="77777777" w:rsidR="005C54A2" w:rsidRDefault="005C54A2" w:rsidP="00C22190">
            <w:pPr>
              <w:rPr>
                <w:lang w:eastAsia="zh-CN"/>
              </w:rPr>
            </w:pPr>
          </w:p>
          <w:p w14:paraId="31C2B52B" w14:textId="3922BBAD" w:rsidR="00AD0FAD" w:rsidRPr="00AD0FAD" w:rsidRDefault="00AD0FAD" w:rsidP="00AD0FAD">
            <w:pPr>
              <w:rPr>
                <w:rStyle w:val="Strong"/>
              </w:rPr>
            </w:pPr>
            <w:r w:rsidRPr="00AD0FAD">
              <w:rPr>
                <w:rStyle w:val="Strong"/>
              </w:rPr>
              <w:t>Previous HSC questions:</w:t>
            </w:r>
          </w:p>
          <w:p w14:paraId="15ACF53C" w14:textId="7A191863" w:rsidR="00AD0FAD" w:rsidRDefault="00AD0FAD" w:rsidP="00AD0FAD">
            <w:pPr>
              <w:rPr>
                <w:lang w:eastAsia="zh-CN"/>
              </w:rPr>
            </w:pPr>
            <w:r>
              <w:rPr>
                <w:lang w:eastAsia="zh-CN"/>
              </w:rPr>
              <w:t>2019</w:t>
            </w:r>
            <w:r w:rsidR="00554157">
              <w:rPr>
                <w:lang w:eastAsia="zh-CN"/>
              </w:rPr>
              <w:t>:</w:t>
            </w:r>
            <w:r>
              <w:rPr>
                <w:lang w:eastAsia="zh-CN"/>
              </w:rPr>
              <w:t xml:space="preserve"> Q7</w:t>
            </w:r>
            <w:r w:rsidR="00554157">
              <w:rPr>
                <w:lang w:eastAsia="zh-CN"/>
              </w:rPr>
              <w:t>, Q9, Q14</w:t>
            </w:r>
          </w:p>
          <w:p w14:paraId="37AE2AE5" w14:textId="0E1CFEEC" w:rsidR="00AD0FAD" w:rsidRDefault="00554157" w:rsidP="00C22190">
            <w:pPr>
              <w:rPr>
                <w:lang w:eastAsia="zh-CN"/>
              </w:rPr>
            </w:pPr>
            <w:r>
              <w:rPr>
                <w:lang w:eastAsia="zh-CN"/>
              </w:rPr>
              <w:t>2018: Q9</w:t>
            </w:r>
          </w:p>
          <w:p w14:paraId="55EAE423" w14:textId="77777777" w:rsidR="00AD0FAD" w:rsidRDefault="00D047A7" w:rsidP="00D047A7">
            <w:pPr>
              <w:rPr>
                <w:lang w:eastAsia="zh-CN"/>
              </w:rPr>
            </w:pPr>
            <w:r>
              <w:rPr>
                <w:lang w:eastAsia="zh-CN"/>
              </w:rPr>
              <w:t>2017: Q19, Q24(a)</w:t>
            </w:r>
          </w:p>
          <w:p w14:paraId="75713745" w14:textId="77777777" w:rsidR="00FB4220" w:rsidRDefault="00FB4220" w:rsidP="00D047A7">
            <w:pPr>
              <w:rPr>
                <w:lang w:eastAsia="zh-CN"/>
              </w:rPr>
            </w:pPr>
            <w:r>
              <w:rPr>
                <w:lang w:eastAsia="zh-CN"/>
              </w:rPr>
              <w:t>2016: Q18</w:t>
            </w:r>
          </w:p>
          <w:p w14:paraId="1AC95C86" w14:textId="77777777" w:rsidR="005104D7" w:rsidRDefault="005104D7" w:rsidP="00D047A7">
            <w:pPr>
              <w:rPr>
                <w:lang w:eastAsia="zh-CN"/>
              </w:rPr>
            </w:pPr>
            <w:r>
              <w:rPr>
                <w:lang w:eastAsia="zh-CN"/>
              </w:rPr>
              <w:t>2015: Q17</w:t>
            </w:r>
          </w:p>
          <w:p w14:paraId="35A247CD" w14:textId="3157A882" w:rsidR="00B11971" w:rsidRDefault="00B11971" w:rsidP="00D047A7">
            <w:pPr>
              <w:rPr>
                <w:lang w:eastAsia="zh-CN"/>
              </w:rPr>
            </w:pPr>
            <w:r>
              <w:rPr>
                <w:lang w:eastAsia="zh-CN"/>
              </w:rPr>
              <w:t>2014: Q16</w:t>
            </w:r>
          </w:p>
        </w:tc>
      </w:tr>
      <w:tr w:rsidR="00EB5821" w14:paraId="6B47DD9C" w14:textId="77777777" w:rsidTr="00C1549E">
        <w:trPr>
          <w:cnfStyle w:val="000000100000" w:firstRow="0" w:lastRow="0" w:firstColumn="0" w:lastColumn="0" w:oddVBand="0" w:evenVBand="0" w:oddHBand="1" w:evenHBand="0" w:firstRowFirstColumn="0" w:firstRowLastColumn="0" w:lastRowFirstColumn="0" w:lastRowLastColumn="0"/>
        </w:trPr>
        <w:tc>
          <w:tcPr>
            <w:tcW w:w="4286" w:type="dxa"/>
            <w:vAlign w:val="top"/>
          </w:tcPr>
          <w:p w14:paraId="55E6524D" w14:textId="77777777" w:rsidR="00EB5821" w:rsidRDefault="00EB5821" w:rsidP="004C53CB">
            <w:pPr>
              <w:pageBreakBefore/>
              <w:rPr>
                <w:lang w:eastAsia="zh-CN"/>
              </w:rPr>
            </w:pPr>
            <w:r>
              <w:rPr>
                <w:lang w:eastAsia="zh-CN"/>
              </w:rPr>
              <w:lastRenderedPageBreak/>
              <w:t>the client–server model</w:t>
            </w:r>
          </w:p>
          <w:p w14:paraId="7FF04017" w14:textId="77777777" w:rsidR="00EB5821" w:rsidRDefault="00EB5821" w:rsidP="00C22190">
            <w:pPr>
              <w:pStyle w:val="ListBullet"/>
              <w:rPr>
                <w:lang w:eastAsia="zh-CN"/>
              </w:rPr>
            </w:pPr>
            <w:r>
              <w:rPr>
                <w:lang w:eastAsia="zh-CN"/>
              </w:rPr>
              <w:t>the role of the client and the server</w:t>
            </w:r>
          </w:p>
          <w:p w14:paraId="3ED7B6AE" w14:textId="77777777" w:rsidR="00EB5821" w:rsidRDefault="00EB5821" w:rsidP="00C22190">
            <w:pPr>
              <w:pStyle w:val="ListBullet"/>
              <w:rPr>
                <w:lang w:eastAsia="zh-CN"/>
              </w:rPr>
            </w:pPr>
            <w:r>
              <w:rPr>
                <w:lang w:eastAsia="zh-CN"/>
              </w:rPr>
              <w:t>thin clients and fat clients</w:t>
            </w:r>
          </w:p>
          <w:p w14:paraId="748802A8" w14:textId="77777777" w:rsidR="00EB5821" w:rsidRDefault="00EB5821" w:rsidP="00C22190">
            <w:pPr>
              <w:pStyle w:val="ListBullet"/>
              <w:rPr>
                <w:lang w:eastAsia="zh-CN"/>
              </w:rPr>
            </w:pPr>
            <w:r>
              <w:rPr>
                <w:lang w:eastAsia="zh-CN"/>
              </w:rPr>
              <w:t>examples of clients such as web browsers and mail clients</w:t>
            </w:r>
          </w:p>
          <w:p w14:paraId="20DAD1E2" w14:textId="77777777" w:rsidR="00EB5821" w:rsidRDefault="00EB5821" w:rsidP="00C22190">
            <w:pPr>
              <w:pStyle w:val="ListBullet"/>
              <w:rPr>
                <w:lang w:eastAsia="zh-CN"/>
              </w:rPr>
            </w:pPr>
            <w:r>
              <w:rPr>
                <w:lang w:eastAsia="zh-CN"/>
              </w:rPr>
              <w:t>examples of servers such as print servers, mail servers and web servers</w:t>
            </w:r>
          </w:p>
        </w:tc>
        <w:tc>
          <w:tcPr>
            <w:tcW w:w="4854" w:type="dxa"/>
            <w:vAlign w:val="top"/>
          </w:tcPr>
          <w:p w14:paraId="2BD143E3" w14:textId="6816631F" w:rsidR="00EB5821" w:rsidRPr="00141269" w:rsidRDefault="000A3F56" w:rsidP="00141269">
            <w:hyperlink r:id="rId37" w:history="1">
              <w:r w:rsidR="00EB5821" w:rsidRPr="0096254A">
                <w:rPr>
                  <w:rStyle w:val="Hyperlink"/>
                  <w:sz w:val="22"/>
                </w:rPr>
                <w:t>Investigating client-server and peer-to-peer connections</w:t>
              </w:r>
            </w:hyperlink>
            <w:r w:rsidR="0096254A">
              <w:t xml:space="preserve"> (4:49)</w:t>
            </w:r>
          </w:p>
          <w:p w14:paraId="23CF6ED5" w14:textId="77777777" w:rsidR="00141269" w:rsidRPr="00141269" w:rsidRDefault="00141269" w:rsidP="00141269"/>
          <w:p w14:paraId="5734D1E6" w14:textId="77777777" w:rsidR="00141269" w:rsidRPr="00141269" w:rsidRDefault="000A3F56" w:rsidP="00141269">
            <w:hyperlink r:id="rId38" w:history="1">
              <w:r w:rsidR="00141269" w:rsidRPr="00141269">
                <w:rPr>
                  <w:rStyle w:val="Hyperlink"/>
                  <w:sz w:val="22"/>
                </w:rPr>
                <w:t>Explore the components of the cloud</w:t>
              </w:r>
            </w:hyperlink>
            <w:r w:rsidR="00141269" w:rsidRPr="00141269">
              <w:t xml:space="preserve"> (1:55)</w:t>
            </w:r>
          </w:p>
          <w:p w14:paraId="6570DEC0" w14:textId="52073F56" w:rsidR="00AA1013" w:rsidRDefault="00AA1013" w:rsidP="00C22190">
            <w:pPr>
              <w:rPr>
                <w:lang w:eastAsia="zh-CN"/>
              </w:rPr>
            </w:pPr>
          </w:p>
          <w:p w14:paraId="7B15A9AB" w14:textId="77777777" w:rsidR="00102D8D" w:rsidRDefault="00102D8D" w:rsidP="00C22190">
            <w:pPr>
              <w:rPr>
                <w:lang w:eastAsia="zh-CN"/>
              </w:rPr>
            </w:pPr>
          </w:p>
          <w:p w14:paraId="162629C5" w14:textId="6478B3FF" w:rsidR="00EB5821" w:rsidRDefault="000A3F56" w:rsidP="00C22190">
            <w:hyperlink r:id="rId39" w:history="1">
              <w:r w:rsidR="00EB5821" w:rsidRPr="00AA1013">
                <w:rPr>
                  <w:rStyle w:val="Hyperlink"/>
                  <w:sz w:val="22"/>
                  <w:lang w:eastAsia="zh-CN"/>
                </w:rPr>
                <w:t>Understanding how the web works</w:t>
              </w:r>
            </w:hyperlink>
            <w:r w:rsidR="00AA1013" w:rsidRPr="00AA1013">
              <w:t xml:space="preserve"> (2:37)</w:t>
            </w:r>
          </w:p>
          <w:p w14:paraId="511D16EC" w14:textId="70CFA3FB" w:rsidR="00EB5821" w:rsidRDefault="000A3F56" w:rsidP="00C22190">
            <w:pPr>
              <w:rPr>
                <w:lang w:eastAsia="zh-CN"/>
              </w:rPr>
            </w:pPr>
            <w:hyperlink r:id="rId40" w:history="1">
              <w:r w:rsidR="00EB5821" w:rsidRPr="00240F9A">
                <w:rPr>
                  <w:rStyle w:val="Hyperlink"/>
                  <w:sz w:val="22"/>
                  <w:lang w:eastAsia="zh-CN"/>
                </w:rPr>
                <w:t>Working with clients and servers</w:t>
              </w:r>
            </w:hyperlink>
            <w:r w:rsidR="00EB5821">
              <w:rPr>
                <w:lang w:eastAsia="zh-CN"/>
              </w:rPr>
              <w:t xml:space="preserve"> (web)</w:t>
            </w:r>
            <w:r w:rsidR="00AA1013">
              <w:rPr>
                <w:lang w:eastAsia="zh-CN"/>
              </w:rPr>
              <w:t xml:space="preserve"> (2:38)</w:t>
            </w:r>
          </w:p>
          <w:p w14:paraId="39F2F6E6" w14:textId="508FFF62" w:rsidR="00EB5821" w:rsidRPr="008141BD" w:rsidRDefault="000A3F56" w:rsidP="008141BD">
            <w:hyperlink r:id="rId41" w:history="1">
              <w:r w:rsidR="00EB5821" w:rsidRPr="00597566">
                <w:rPr>
                  <w:rStyle w:val="Hyperlink"/>
                  <w:sz w:val="22"/>
                </w:rPr>
                <w:t>Understanding email servers and clients</w:t>
              </w:r>
            </w:hyperlink>
            <w:r w:rsidR="008141BD" w:rsidRPr="008141BD">
              <w:t xml:space="preserve"> (2:23)</w:t>
            </w:r>
          </w:p>
          <w:p w14:paraId="40105950" w14:textId="0D6873D4" w:rsidR="00102D8D" w:rsidRDefault="00102D8D" w:rsidP="00C22190">
            <w:pPr>
              <w:rPr>
                <w:lang w:eastAsia="zh-CN"/>
              </w:rPr>
            </w:pPr>
          </w:p>
          <w:p w14:paraId="763D0810" w14:textId="6990BD9A" w:rsidR="00102D8D" w:rsidRPr="00102D8D" w:rsidRDefault="00102D8D" w:rsidP="00C22190">
            <w:pPr>
              <w:rPr>
                <w:rStyle w:val="Strong"/>
              </w:rPr>
            </w:pPr>
            <w:r w:rsidRPr="00102D8D">
              <w:rPr>
                <w:rStyle w:val="Strong"/>
              </w:rPr>
              <w:t>(Optional)</w:t>
            </w:r>
          </w:p>
          <w:p w14:paraId="6960569F" w14:textId="6CA67A3A" w:rsidR="00EB5821" w:rsidRPr="0096254A" w:rsidRDefault="000A3F56" w:rsidP="0096254A">
            <w:hyperlink r:id="rId42" w:history="1">
              <w:r w:rsidR="00597566" w:rsidRPr="00597566">
                <w:rPr>
                  <w:rStyle w:val="Hyperlink"/>
                  <w:sz w:val="22"/>
                </w:rPr>
                <w:t>Server roles</w:t>
              </w:r>
            </w:hyperlink>
            <w:r w:rsidR="0096254A" w:rsidRPr="0096254A">
              <w:t xml:space="preserve"> (6:46)</w:t>
            </w:r>
          </w:p>
          <w:p w14:paraId="2FE80514" w14:textId="77777777" w:rsidR="00EB5821" w:rsidRDefault="00EB5821" w:rsidP="00C22190">
            <w:pPr>
              <w:rPr>
                <w:lang w:eastAsia="zh-CN"/>
              </w:rPr>
            </w:pPr>
          </w:p>
        </w:tc>
        <w:tc>
          <w:tcPr>
            <w:tcW w:w="5420" w:type="dxa"/>
            <w:vAlign w:val="top"/>
          </w:tcPr>
          <w:p w14:paraId="6684CF68" w14:textId="0C07770B" w:rsidR="00EB5821" w:rsidRDefault="00097D95" w:rsidP="00C22190">
            <w:pPr>
              <w:rPr>
                <w:lang w:eastAsia="zh-CN"/>
              </w:rPr>
            </w:pPr>
            <w:r>
              <w:rPr>
                <w:lang w:eastAsia="zh-CN"/>
              </w:rPr>
              <w:t>What are the advantages and disadvantages of client-server architectures compared with the peer-to-peer model?</w:t>
            </w:r>
          </w:p>
          <w:p w14:paraId="7C2A0035" w14:textId="5D7FBFDB" w:rsidR="00AA1013" w:rsidRDefault="00102D8D" w:rsidP="00C22190">
            <w:pPr>
              <w:rPr>
                <w:lang w:eastAsia="zh-CN"/>
              </w:rPr>
            </w:pPr>
            <w:r>
              <w:rPr>
                <w:lang w:eastAsia="zh-CN"/>
              </w:rPr>
              <w:t>How has the cloud changed the concept of client-server architecture and thick/thin clients</w:t>
            </w:r>
          </w:p>
          <w:p w14:paraId="4FDF322B" w14:textId="77777777" w:rsidR="00AA1013" w:rsidRDefault="00AA1013" w:rsidP="00C22190">
            <w:pPr>
              <w:rPr>
                <w:lang w:eastAsia="zh-CN"/>
              </w:rPr>
            </w:pPr>
          </w:p>
          <w:p w14:paraId="6B73E48E" w14:textId="3567F063" w:rsidR="00AA1013" w:rsidRDefault="00C353E0" w:rsidP="00C353E0">
            <w:pPr>
              <w:rPr>
                <w:lang w:eastAsia="zh-CN"/>
              </w:rPr>
            </w:pPr>
            <w:r>
              <w:rPr>
                <w:lang w:eastAsia="zh-CN"/>
              </w:rPr>
              <w:t>Important for students to distinguish between the web and the internet. Introduces the concepts of clients and servers</w:t>
            </w:r>
          </w:p>
          <w:p w14:paraId="1AC3E639" w14:textId="77777777" w:rsidR="00C353E0" w:rsidRDefault="008141BD" w:rsidP="00C353E0">
            <w:pPr>
              <w:rPr>
                <w:lang w:eastAsia="zh-CN"/>
              </w:rPr>
            </w:pPr>
            <w:r>
              <w:rPr>
                <w:lang w:eastAsia="zh-CN"/>
              </w:rPr>
              <w:t>Basic d</w:t>
            </w:r>
            <w:r w:rsidR="00C353E0">
              <w:rPr>
                <w:lang w:eastAsia="zh-CN"/>
              </w:rPr>
              <w:t>escription of client-server model in email</w:t>
            </w:r>
          </w:p>
          <w:p w14:paraId="01C00C6F" w14:textId="77777777" w:rsidR="00E741FF" w:rsidRDefault="00E741FF" w:rsidP="00C353E0">
            <w:pPr>
              <w:rPr>
                <w:lang w:eastAsia="zh-CN"/>
              </w:rPr>
            </w:pPr>
          </w:p>
          <w:p w14:paraId="33A3B2A9" w14:textId="645557C6" w:rsidR="00E741FF" w:rsidRDefault="00102D8D" w:rsidP="00C353E0">
            <w:pPr>
              <w:rPr>
                <w:lang w:eastAsia="zh-CN"/>
              </w:rPr>
            </w:pPr>
            <w:r>
              <w:rPr>
                <w:lang w:eastAsia="zh-CN"/>
              </w:rPr>
              <w:t>Also consider</w:t>
            </w:r>
            <w:r w:rsidR="00E741FF">
              <w:rPr>
                <w:lang w:eastAsia="zh-CN"/>
              </w:rPr>
              <w:t xml:space="preserve"> VPN </w:t>
            </w:r>
            <w:r>
              <w:rPr>
                <w:lang w:eastAsia="zh-CN"/>
              </w:rPr>
              <w:t xml:space="preserve">mentioned </w:t>
            </w:r>
            <w:r w:rsidR="00E741FF">
              <w:rPr>
                <w:lang w:eastAsia="zh-CN"/>
              </w:rPr>
              <w:t>in later section.</w:t>
            </w:r>
          </w:p>
          <w:p w14:paraId="34A4CCC9" w14:textId="1DC5F13A" w:rsidR="00AD0FAD" w:rsidRPr="00AD0FAD" w:rsidRDefault="00AD0FAD" w:rsidP="00C353E0">
            <w:pPr>
              <w:rPr>
                <w:rStyle w:val="Strong"/>
              </w:rPr>
            </w:pPr>
            <w:r w:rsidRPr="00AD0FAD">
              <w:rPr>
                <w:rStyle w:val="Strong"/>
              </w:rPr>
              <w:t>Previous HSC questions:</w:t>
            </w:r>
          </w:p>
          <w:p w14:paraId="6127A3DC" w14:textId="0C13740B" w:rsidR="00AD0FAD" w:rsidRDefault="00AD0FAD" w:rsidP="00C353E0">
            <w:pPr>
              <w:rPr>
                <w:lang w:eastAsia="zh-CN"/>
              </w:rPr>
            </w:pPr>
            <w:r>
              <w:rPr>
                <w:lang w:eastAsia="zh-CN"/>
              </w:rPr>
              <w:t>2019</w:t>
            </w:r>
            <w:r w:rsidR="00B978B5">
              <w:rPr>
                <w:lang w:eastAsia="zh-CN"/>
              </w:rPr>
              <w:t>:</w:t>
            </w:r>
            <w:r>
              <w:rPr>
                <w:lang w:eastAsia="zh-CN"/>
              </w:rPr>
              <w:t xml:space="preserve"> Q11</w:t>
            </w:r>
          </w:p>
          <w:p w14:paraId="0E1696C7" w14:textId="77777777" w:rsidR="00AD0FAD" w:rsidRDefault="00B978B5" w:rsidP="00C353E0">
            <w:pPr>
              <w:rPr>
                <w:lang w:eastAsia="zh-CN"/>
              </w:rPr>
            </w:pPr>
            <w:r>
              <w:rPr>
                <w:lang w:eastAsia="zh-CN"/>
              </w:rPr>
              <w:t>2018: Q6</w:t>
            </w:r>
          </w:p>
          <w:p w14:paraId="731798A5" w14:textId="65A2AE08" w:rsidR="00FC540D" w:rsidRDefault="00FC540D" w:rsidP="00C353E0">
            <w:pPr>
              <w:rPr>
                <w:lang w:eastAsia="zh-CN"/>
              </w:rPr>
            </w:pPr>
            <w:r>
              <w:rPr>
                <w:lang w:eastAsia="zh-CN"/>
              </w:rPr>
              <w:t>2016: Q24(a)</w:t>
            </w:r>
          </w:p>
        </w:tc>
      </w:tr>
    </w:tbl>
    <w:p w14:paraId="42C009FD" w14:textId="6877F29C" w:rsidR="00493120" w:rsidRDefault="00493120" w:rsidP="001F1EC4">
      <w:pPr>
        <w:rPr>
          <w:lang w:eastAsia="zh-CN"/>
        </w:rPr>
      </w:pPr>
      <w:r>
        <w:rPr>
          <w:lang w:eastAsia="zh-CN"/>
        </w:rPr>
        <w:br w:type="page"/>
      </w:r>
    </w:p>
    <w:p w14:paraId="05D24BB9" w14:textId="77869392" w:rsidR="00C41FD7" w:rsidRDefault="00C41FD7" w:rsidP="00C41FD7"/>
    <w:tbl>
      <w:tblPr>
        <w:tblStyle w:val="Tableheader"/>
        <w:tblW w:w="14547" w:type="dxa"/>
        <w:tblInd w:w="-30" w:type="dxa"/>
        <w:tblLayout w:type="fixed"/>
        <w:tblLook w:val="0420" w:firstRow="1" w:lastRow="0" w:firstColumn="0" w:lastColumn="0" w:noHBand="0" w:noVBand="1"/>
        <w:tblCaption w:val="Examples of communication systems"/>
        <w:tblDescription w:val="A three column table with the table headings: syllabus content, linkedin learning/youtube/website and notes/questions. The first column lists syllabus content points for the named section. The second column lists linkedinlearning videos and/or youtube videos and/or website links relevant to the syllabus content. The third column contains notes and/or questions related to the syllabus content and/or the material in the second column. The third column also lists any past HSC questions related to the content."/>
      </w:tblPr>
      <w:tblGrid>
        <w:gridCol w:w="3969"/>
        <w:gridCol w:w="5157"/>
        <w:gridCol w:w="5421"/>
      </w:tblGrid>
      <w:tr w:rsidR="00C41FD7" w14:paraId="333ABBBD" w14:textId="77777777" w:rsidTr="00506FE0">
        <w:trPr>
          <w:cnfStyle w:val="100000000000" w:firstRow="1" w:lastRow="0" w:firstColumn="0" w:lastColumn="0" w:oddVBand="0" w:evenVBand="0" w:oddHBand="0" w:evenHBand="0" w:firstRowFirstColumn="0" w:firstRowLastColumn="0" w:lastRowFirstColumn="0" w:lastRowLastColumn="0"/>
          <w:cantSplit w:val="0"/>
        </w:trPr>
        <w:tc>
          <w:tcPr>
            <w:tcW w:w="3969" w:type="dxa"/>
          </w:tcPr>
          <w:p w14:paraId="246368A0" w14:textId="3CF6C50A" w:rsidR="00C41FD7" w:rsidRDefault="002E4058" w:rsidP="00C41FD7">
            <w:pPr>
              <w:spacing w:before="192" w:after="192"/>
            </w:pPr>
            <w:r>
              <w:t>Syllabus content</w:t>
            </w:r>
          </w:p>
        </w:tc>
        <w:tc>
          <w:tcPr>
            <w:tcW w:w="5157" w:type="dxa"/>
          </w:tcPr>
          <w:p w14:paraId="14B17F3B" w14:textId="27F6D163" w:rsidR="00C41FD7" w:rsidRDefault="002E4058" w:rsidP="007477AF">
            <w:r>
              <w:t>LinkedIn Learning / YouTube</w:t>
            </w:r>
            <w:r w:rsidR="00522134">
              <w:t xml:space="preserve"> / </w:t>
            </w:r>
            <w:r w:rsidR="007477AF">
              <w:t>website</w:t>
            </w:r>
          </w:p>
        </w:tc>
        <w:tc>
          <w:tcPr>
            <w:tcW w:w="5421" w:type="dxa"/>
          </w:tcPr>
          <w:p w14:paraId="786AC5FF" w14:textId="30D51286" w:rsidR="00C41FD7" w:rsidRDefault="002E4058" w:rsidP="00C41FD7">
            <w:r>
              <w:t>Notes</w:t>
            </w:r>
          </w:p>
        </w:tc>
      </w:tr>
      <w:tr w:rsidR="00C41FD7" w14:paraId="3B4CFFFA" w14:textId="77777777" w:rsidTr="00506FE0">
        <w:trPr>
          <w:cnfStyle w:val="000000100000" w:firstRow="0" w:lastRow="0" w:firstColumn="0" w:lastColumn="0" w:oddVBand="0" w:evenVBand="0" w:oddHBand="1" w:evenHBand="0" w:firstRowFirstColumn="0" w:firstRowLastColumn="0" w:lastRowFirstColumn="0" w:lastRowLastColumn="0"/>
        </w:trPr>
        <w:tc>
          <w:tcPr>
            <w:tcW w:w="3969" w:type="dxa"/>
            <w:vAlign w:val="top"/>
          </w:tcPr>
          <w:p w14:paraId="7278FD82" w14:textId="77777777" w:rsidR="00C41FD7" w:rsidRPr="00C41FD7" w:rsidRDefault="00C41FD7" w:rsidP="00A93108">
            <w:pPr>
              <w:rPr>
                <w:rStyle w:val="Strong"/>
              </w:rPr>
            </w:pPr>
            <w:r w:rsidRPr="00C41FD7">
              <w:rPr>
                <w:rStyle w:val="Strong"/>
              </w:rPr>
              <w:t>Examples of communication systems</w:t>
            </w:r>
          </w:p>
          <w:p w14:paraId="6F4119B3" w14:textId="0DA58F23" w:rsidR="00C41FD7" w:rsidRDefault="00C41FD7" w:rsidP="00A93108">
            <w:r>
              <w:t>Teleconferencing systems</w:t>
            </w:r>
          </w:p>
        </w:tc>
        <w:tc>
          <w:tcPr>
            <w:tcW w:w="5157" w:type="dxa"/>
            <w:vAlign w:val="top"/>
          </w:tcPr>
          <w:p w14:paraId="26110016" w14:textId="77777777" w:rsidR="00097D95" w:rsidRDefault="00097D95" w:rsidP="002C5A57"/>
          <w:p w14:paraId="2F83D247" w14:textId="66AE5E23" w:rsidR="00C41FD7" w:rsidRDefault="000A3F56" w:rsidP="00A93108">
            <w:hyperlink r:id="rId43" w:history="1">
              <w:r w:rsidR="002C5A57" w:rsidRPr="00A93108">
                <w:rPr>
                  <w:rStyle w:val="Hyperlink"/>
                  <w:sz w:val="22"/>
                </w:rPr>
                <w:t>Audio and video conferencing</w:t>
              </w:r>
            </w:hyperlink>
            <w:r w:rsidR="002C5A57">
              <w:t xml:space="preserve"> (2:44)</w:t>
            </w:r>
          </w:p>
        </w:tc>
        <w:tc>
          <w:tcPr>
            <w:tcW w:w="5421" w:type="dxa"/>
            <w:vAlign w:val="top"/>
          </w:tcPr>
          <w:p w14:paraId="6F26B725" w14:textId="54261D61" w:rsidR="00C41FD7" w:rsidRDefault="00102D8D" w:rsidP="00A93108">
            <w:r>
              <w:t>For given examples, explain how data is transmitted and received.</w:t>
            </w:r>
          </w:p>
        </w:tc>
      </w:tr>
      <w:tr w:rsidR="00C41FD7" w14:paraId="5FB0DEF8" w14:textId="77777777" w:rsidTr="00506FE0">
        <w:trPr>
          <w:cnfStyle w:val="000000010000" w:firstRow="0" w:lastRow="0" w:firstColumn="0" w:lastColumn="0" w:oddVBand="0" w:evenVBand="0" w:oddHBand="0" w:evenHBand="1" w:firstRowFirstColumn="0" w:firstRowLastColumn="0" w:lastRowFirstColumn="0" w:lastRowLastColumn="0"/>
        </w:trPr>
        <w:tc>
          <w:tcPr>
            <w:tcW w:w="3969" w:type="dxa"/>
            <w:vAlign w:val="top"/>
          </w:tcPr>
          <w:p w14:paraId="015CF8B7" w14:textId="77777777" w:rsidR="004217DD" w:rsidRDefault="00C41FD7" w:rsidP="00A93108">
            <w:r>
              <w:t>Messaging systems</w:t>
            </w:r>
          </w:p>
          <w:p w14:paraId="1404E547" w14:textId="6350B471" w:rsidR="00E40F19" w:rsidRDefault="00BF30FF" w:rsidP="00A93108">
            <w:pPr>
              <w:rPr>
                <w:lang w:eastAsia="zh-CN"/>
              </w:rPr>
            </w:pPr>
            <w:r w:rsidRPr="002F6AB6">
              <w:rPr>
                <w:lang w:eastAsia="zh-CN"/>
              </w:rPr>
              <w:t xml:space="preserve">(See </w:t>
            </w:r>
            <w:hyperlink r:id="rId44" w:history="1">
              <w:r w:rsidRPr="00EB0A30">
                <w:rPr>
                  <w:rStyle w:val="Hyperlink"/>
                  <w:sz w:val="22"/>
                  <w:lang w:eastAsia="zh-CN"/>
                </w:rPr>
                <w:t>Course Specifications Document</w:t>
              </w:r>
            </w:hyperlink>
            <w:r w:rsidRPr="002F6AB6">
              <w:rPr>
                <w:lang w:eastAsia="zh-CN"/>
              </w:rPr>
              <w:t>)</w:t>
            </w:r>
          </w:p>
        </w:tc>
        <w:tc>
          <w:tcPr>
            <w:tcW w:w="5157" w:type="dxa"/>
            <w:vAlign w:val="top"/>
          </w:tcPr>
          <w:p w14:paraId="742D8DBD" w14:textId="1668D04D" w:rsidR="00A93108" w:rsidRDefault="000A3F56" w:rsidP="00A93108">
            <w:hyperlink r:id="rId45" w:history="1">
              <w:r w:rsidR="00A93108" w:rsidRPr="00A93108">
                <w:rPr>
                  <w:rStyle w:val="Hyperlink"/>
                  <w:sz w:val="22"/>
                </w:rPr>
                <w:t>Presence, instant messaging, and email</w:t>
              </w:r>
            </w:hyperlink>
            <w:r w:rsidR="00A93108">
              <w:t xml:space="preserve"> (5:08)</w:t>
            </w:r>
          </w:p>
          <w:p w14:paraId="12A38499" w14:textId="1B0651A9" w:rsidR="00A93108" w:rsidRDefault="000A3F56" w:rsidP="00A93108">
            <w:hyperlink r:id="rId46" w:history="1">
              <w:r w:rsidR="00A93108" w:rsidRPr="00A93108">
                <w:rPr>
                  <w:rStyle w:val="Hyperlink"/>
                  <w:sz w:val="22"/>
                </w:rPr>
                <w:t>Telephony and VoIP integration</w:t>
              </w:r>
            </w:hyperlink>
            <w:r w:rsidR="00A93108">
              <w:t xml:space="preserve"> (3:13)</w:t>
            </w:r>
          </w:p>
          <w:p w14:paraId="7BF40BE5" w14:textId="77777777" w:rsidR="00C41FD7" w:rsidRDefault="00C41FD7" w:rsidP="00A93108"/>
          <w:p w14:paraId="7D3C95F6" w14:textId="77777777" w:rsidR="00E741FF" w:rsidRDefault="00E741FF" w:rsidP="00A93108"/>
          <w:p w14:paraId="1ADC84E6" w14:textId="681B5FF1" w:rsidR="00E741FF" w:rsidRDefault="00E741FF" w:rsidP="00A93108"/>
        </w:tc>
        <w:tc>
          <w:tcPr>
            <w:tcW w:w="5421" w:type="dxa"/>
            <w:vAlign w:val="top"/>
          </w:tcPr>
          <w:p w14:paraId="79222546" w14:textId="5CBA8C8D" w:rsidR="00102D8D" w:rsidRDefault="00102D8D" w:rsidP="00B978B5">
            <w:r>
              <w:t>For given examples, explain how data is transmitted and received.</w:t>
            </w:r>
          </w:p>
          <w:p w14:paraId="0806CE81" w14:textId="17AA7C9E" w:rsidR="00B978B5" w:rsidRPr="00AD0FAD" w:rsidRDefault="00B978B5" w:rsidP="00B978B5">
            <w:pPr>
              <w:rPr>
                <w:rStyle w:val="Strong"/>
              </w:rPr>
            </w:pPr>
            <w:r w:rsidRPr="00AD0FAD">
              <w:rPr>
                <w:rStyle w:val="Strong"/>
              </w:rPr>
              <w:t>Previous HSC questions:</w:t>
            </w:r>
          </w:p>
          <w:p w14:paraId="082CE217" w14:textId="40FD239F" w:rsidR="00B978B5" w:rsidRDefault="00B978B5" w:rsidP="00B978B5">
            <w:pPr>
              <w:rPr>
                <w:lang w:eastAsia="zh-CN"/>
              </w:rPr>
            </w:pPr>
            <w:r>
              <w:rPr>
                <w:lang w:eastAsia="zh-CN"/>
              </w:rPr>
              <w:t>2018: Q3</w:t>
            </w:r>
            <w:r w:rsidR="00554157">
              <w:rPr>
                <w:lang w:eastAsia="zh-CN"/>
              </w:rPr>
              <w:t xml:space="preserve">, Q21(b), </w:t>
            </w:r>
          </w:p>
          <w:p w14:paraId="484E559F" w14:textId="77777777" w:rsidR="00C41FD7" w:rsidRDefault="00FB4220" w:rsidP="00A93108">
            <w:r>
              <w:t>2016: Q21(c)</w:t>
            </w:r>
          </w:p>
          <w:p w14:paraId="27C179F1" w14:textId="77777777" w:rsidR="00C6073F" w:rsidRDefault="00C6073F" w:rsidP="00A93108">
            <w:r>
              <w:t>2014: Q24(b)</w:t>
            </w:r>
          </w:p>
          <w:p w14:paraId="18E33690" w14:textId="13E6BF8E" w:rsidR="002B0ACA" w:rsidRDefault="002B0ACA" w:rsidP="002B0ACA">
            <w:r>
              <w:t>2013: Q6, Q10, Q11</w:t>
            </w:r>
          </w:p>
        </w:tc>
      </w:tr>
      <w:tr w:rsidR="00C41FD7" w14:paraId="1F47A009" w14:textId="77777777" w:rsidTr="00506FE0">
        <w:trPr>
          <w:cnfStyle w:val="000000100000" w:firstRow="0" w:lastRow="0" w:firstColumn="0" w:lastColumn="0" w:oddVBand="0" w:evenVBand="0" w:oddHBand="1" w:evenHBand="0" w:firstRowFirstColumn="0" w:firstRowLastColumn="0" w:lastRowFirstColumn="0" w:lastRowLastColumn="0"/>
        </w:trPr>
        <w:tc>
          <w:tcPr>
            <w:tcW w:w="3969" w:type="dxa"/>
            <w:vAlign w:val="top"/>
          </w:tcPr>
          <w:p w14:paraId="5FDF7FE2" w14:textId="77777777" w:rsidR="00C41FD7" w:rsidRDefault="00C41FD7" w:rsidP="00A93108">
            <w:r>
              <w:t>other systems dependent on communication technology such as:</w:t>
            </w:r>
          </w:p>
          <w:p w14:paraId="1C39E9EE" w14:textId="5029E2DF" w:rsidR="00C41FD7" w:rsidRDefault="00C41FD7" w:rsidP="00A93108">
            <w:pPr>
              <w:pStyle w:val="ListBullet"/>
            </w:pPr>
            <w:r>
              <w:t>e-commerce</w:t>
            </w:r>
          </w:p>
          <w:p w14:paraId="74D0075B" w14:textId="04DBF7CC" w:rsidR="00C41FD7" w:rsidRDefault="00C41FD7" w:rsidP="00A93108">
            <w:pPr>
              <w:pStyle w:val="ListBullet"/>
            </w:pPr>
            <w:r>
              <w:t>EFTPOS</w:t>
            </w:r>
          </w:p>
          <w:p w14:paraId="1F66B3D3" w14:textId="26DB483F" w:rsidR="00C41FD7" w:rsidRDefault="00C41FD7" w:rsidP="00A93108">
            <w:pPr>
              <w:pStyle w:val="ListBullet"/>
            </w:pPr>
            <w:r>
              <w:t>electronic banking</w:t>
            </w:r>
          </w:p>
        </w:tc>
        <w:tc>
          <w:tcPr>
            <w:tcW w:w="5157" w:type="dxa"/>
            <w:vAlign w:val="top"/>
          </w:tcPr>
          <w:p w14:paraId="2BBF3228" w14:textId="1AE4ED79" w:rsidR="00C95BB2" w:rsidRDefault="000A3F56" w:rsidP="00A93108">
            <w:hyperlink r:id="rId47" w:history="1">
              <w:r w:rsidR="003966B4" w:rsidRPr="00C95BB2">
                <w:rPr>
                  <w:rStyle w:val="Hyperlink"/>
                  <w:sz w:val="22"/>
                </w:rPr>
                <w:t>What is eftpos in Australia? How does it work?</w:t>
              </w:r>
            </w:hyperlink>
          </w:p>
          <w:p w14:paraId="31107F85" w14:textId="4F8DF899" w:rsidR="00735BFF" w:rsidRDefault="000A3F56" w:rsidP="00A93108">
            <w:hyperlink r:id="rId48" w:history="1">
              <w:r w:rsidR="00737A27" w:rsidRPr="00737A27">
                <w:rPr>
                  <w:rStyle w:val="Hyperlink"/>
                  <w:sz w:val="22"/>
                </w:rPr>
                <w:t>Can I use my EFTPOS or Credit Card terminal on the nbn™?</w:t>
              </w:r>
            </w:hyperlink>
          </w:p>
          <w:p w14:paraId="07A66EC8" w14:textId="77777777" w:rsidR="00737A27" w:rsidRDefault="00737A27" w:rsidP="00A93108"/>
          <w:p w14:paraId="5D65FCD0" w14:textId="5E8BB7A1" w:rsidR="00735BFF" w:rsidRDefault="000A3F56" w:rsidP="00A93108">
            <w:hyperlink r:id="rId49" w:history="1">
              <w:r w:rsidR="00735BFF" w:rsidRPr="00735BFF">
                <w:rPr>
                  <w:rStyle w:val="Hyperlink"/>
                  <w:sz w:val="22"/>
                </w:rPr>
                <w:t>What Australia can learn from Sweden's move to a cashless society</w:t>
              </w:r>
            </w:hyperlink>
          </w:p>
          <w:p w14:paraId="4014AA1A" w14:textId="77777777" w:rsidR="00C41FD7" w:rsidRDefault="00C41FD7" w:rsidP="00A93108"/>
          <w:p w14:paraId="420D766D" w14:textId="4132E950" w:rsidR="001410CB" w:rsidRDefault="000A3F56" w:rsidP="00A93108">
            <w:hyperlink r:id="rId50" w:history="1">
              <w:r w:rsidR="001410CB" w:rsidRPr="001410CB">
                <w:rPr>
                  <w:rStyle w:val="Hyperlink"/>
                  <w:sz w:val="22"/>
                </w:rPr>
                <w:t>How e-commerce is changing retail trends during the pandemic: Shopify COO</w:t>
              </w:r>
            </w:hyperlink>
            <w:r w:rsidR="001410CB">
              <w:t xml:space="preserve"> (6:46)</w:t>
            </w:r>
          </w:p>
        </w:tc>
        <w:tc>
          <w:tcPr>
            <w:tcW w:w="5421" w:type="dxa"/>
            <w:vAlign w:val="top"/>
          </w:tcPr>
          <w:p w14:paraId="3AC23026" w14:textId="05545914" w:rsidR="00522134" w:rsidRDefault="00522134" w:rsidP="00522134">
            <w:r>
              <w:t xml:space="preserve">Shopify COO interview: </w:t>
            </w:r>
            <w:r w:rsidRPr="00522134">
              <w:t>What is the difference between a strategy and a tactic?</w:t>
            </w:r>
          </w:p>
          <w:p w14:paraId="0FE9FD54" w14:textId="77777777" w:rsidR="00522134" w:rsidRPr="00522134" w:rsidRDefault="00522134" w:rsidP="00522134"/>
          <w:p w14:paraId="12AF5A0F" w14:textId="027417D0" w:rsidR="00B978B5" w:rsidRPr="00AD0FAD" w:rsidRDefault="00B978B5" w:rsidP="00B978B5">
            <w:pPr>
              <w:rPr>
                <w:rStyle w:val="Strong"/>
              </w:rPr>
            </w:pPr>
            <w:r w:rsidRPr="00AD0FAD">
              <w:rPr>
                <w:rStyle w:val="Strong"/>
              </w:rPr>
              <w:t>Previous HSC questions:</w:t>
            </w:r>
          </w:p>
          <w:p w14:paraId="6C1EB82E" w14:textId="65F4BCD8" w:rsidR="00B978B5" w:rsidRDefault="00B978B5" w:rsidP="00B978B5">
            <w:pPr>
              <w:rPr>
                <w:lang w:eastAsia="zh-CN"/>
              </w:rPr>
            </w:pPr>
            <w:r>
              <w:rPr>
                <w:lang w:eastAsia="zh-CN"/>
              </w:rPr>
              <w:t>2019: Q24(b)</w:t>
            </w:r>
          </w:p>
          <w:p w14:paraId="46FA1599" w14:textId="77777777" w:rsidR="00C41FD7" w:rsidRDefault="00554157" w:rsidP="00A93108">
            <w:r>
              <w:t>2018: Q22(c), Q23(c)</w:t>
            </w:r>
          </w:p>
          <w:p w14:paraId="71D0BB85" w14:textId="77777777" w:rsidR="00D047A7" w:rsidRDefault="00D047A7" w:rsidP="00A93108">
            <w:r>
              <w:t>2017: Q12</w:t>
            </w:r>
          </w:p>
          <w:p w14:paraId="19850619" w14:textId="333FAB18" w:rsidR="002B0ACA" w:rsidRDefault="002B0ACA" w:rsidP="00A93108">
            <w:r>
              <w:t>2013: Q22(c)</w:t>
            </w:r>
          </w:p>
        </w:tc>
      </w:tr>
      <w:tr w:rsidR="002C5A57" w14:paraId="0E6208DD" w14:textId="77777777" w:rsidTr="00506FE0">
        <w:trPr>
          <w:cnfStyle w:val="000000010000" w:firstRow="0" w:lastRow="0" w:firstColumn="0" w:lastColumn="0" w:oddVBand="0" w:evenVBand="0" w:oddHBand="0" w:evenHBand="1" w:firstRowFirstColumn="0" w:firstRowLastColumn="0" w:lastRowFirstColumn="0" w:lastRowLastColumn="0"/>
        </w:trPr>
        <w:tc>
          <w:tcPr>
            <w:tcW w:w="3969" w:type="dxa"/>
            <w:vAlign w:val="top"/>
          </w:tcPr>
          <w:p w14:paraId="19D34087" w14:textId="77777777" w:rsidR="002C5A57" w:rsidRDefault="002C5A57" w:rsidP="002C5A57"/>
        </w:tc>
        <w:tc>
          <w:tcPr>
            <w:tcW w:w="5157" w:type="dxa"/>
            <w:vAlign w:val="top"/>
          </w:tcPr>
          <w:p w14:paraId="78119738" w14:textId="77777777" w:rsidR="00C95BB2" w:rsidRDefault="000A3F56" w:rsidP="00C95BB2">
            <w:hyperlink r:id="rId51" w:history="1">
              <w:r w:rsidR="00C95BB2" w:rsidRPr="00A93108">
                <w:rPr>
                  <w:rStyle w:val="Hyperlink"/>
                  <w:sz w:val="22"/>
                </w:rPr>
                <w:t>Unified communication</w:t>
              </w:r>
            </w:hyperlink>
            <w:r w:rsidR="00C95BB2">
              <w:t xml:space="preserve"> (1:05)</w:t>
            </w:r>
          </w:p>
          <w:p w14:paraId="55E34AA2" w14:textId="77777777" w:rsidR="00C95BB2" w:rsidRDefault="000A3F56" w:rsidP="00C95BB2">
            <w:hyperlink r:id="rId52" w:history="1">
              <w:r w:rsidR="00C95BB2" w:rsidRPr="00A93108">
                <w:rPr>
                  <w:rStyle w:val="Hyperlink"/>
                  <w:sz w:val="22"/>
                </w:rPr>
                <w:t>Web conferencing</w:t>
              </w:r>
            </w:hyperlink>
            <w:r w:rsidR="00C95BB2">
              <w:t xml:space="preserve"> (3:02)</w:t>
            </w:r>
          </w:p>
          <w:p w14:paraId="14EA5F4B" w14:textId="77777777" w:rsidR="002C5A57" w:rsidRDefault="000A3F56" w:rsidP="002C5A57">
            <w:hyperlink r:id="rId53" w:history="1">
              <w:r w:rsidR="002C5A57" w:rsidRPr="004A5174">
                <w:rPr>
                  <w:rStyle w:val="Hyperlink"/>
                  <w:sz w:val="22"/>
                </w:rPr>
                <w:t>Cloud-based collaboration</w:t>
              </w:r>
            </w:hyperlink>
            <w:r w:rsidR="002C5A57">
              <w:t xml:space="preserve"> (2:08)</w:t>
            </w:r>
          </w:p>
          <w:p w14:paraId="585F4AEA" w14:textId="7E5678F7" w:rsidR="002C5A57" w:rsidRDefault="000A3F56" w:rsidP="002C5A57">
            <w:hyperlink r:id="rId54" w:history="1">
              <w:r w:rsidR="002C5A57" w:rsidRPr="002C5A57">
                <w:rPr>
                  <w:rStyle w:val="Hyperlink"/>
                  <w:sz w:val="22"/>
                </w:rPr>
                <w:t>Social media collaboration</w:t>
              </w:r>
            </w:hyperlink>
            <w:r w:rsidR="002C5A57">
              <w:t xml:space="preserve"> (1:55)</w:t>
            </w:r>
          </w:p>
        </w:tc>
        <w:tc>
          <w:tcPr>
            <w:tcW w:w="5421" w:type="dxa"/>
            <w:vAlign w:val="top"/>
          </w:tcPr>
          <w:p w14:paraId="566EC77C" w14:textId="40C3620F" w:rsidR="002C5A57" w:rsidRDefault="001850AB" w:rsidP="002C5A57">
            <w:r>
              <w:t>What are s</w:t>
            </w:r>
            <w:r w:rsidR="002C5A57">
              <w:t>ome modern examples of technology used for communication systems</w:t>
            </w:r>
            <w:r>
              <w:t>?</w:t>
            </w:r>
          </w:p>
          <w:p w14:paraId="25C5D688" w14:textId="4D72DA25" w:rsidR="002B0ACA" w:rsidRPr="002B0ACA" w:rsidRDefault="002B0ACA" w:rsidP="002C5A57">
            <w:pPr>
              <w:rPr>
                <w:rStyle w:val="Strong"/>
              </w:rPr>
            </w:pPr>
            <w:r w:rsidRPr="002B0ACA">
              <w:rPr>
                <w:rStyle w:val="Strong"/>
              </w:rPr>
              <w:t>Previous HSC questions</w:t>
            </w:r>
            <w:r>
              <w:rPr>
                <w:rStyle w:val="Strong"/>
              </w:rPr>
              <w:t>:</w:t>
            </w:r>
          </w:p>
          <w:p w14:paraId="5AC9E4F9" w14:textId="44AF07E4" w:rsidR="002B0ACA" w:rsidRDefault="002B0ACA" w:rsidP="002C5A57">
            <w:r>
              <w:t>2013: Q21(c)</w:t>
            </w:r>
          </w:p>
        </w:tc>
      </w:tr>
      <w:tr w:rsidR="00C95BB2" w14:paraId="3D8CA198" w14:textId="77777777" w:rsidTr="00506FE0">
        <w:trPr>
          <w:cnfStyle w:val="000000100000" w:firstRow="0" w:lastRow="0" w:firstColumn="0" w:lastColumn="0" w:oddVBand="0" w:evenVBand="0" w:oddHBand="1" w:evenHBand="0" w:firstRowFirstColumn="0" w:firstRowLastColumn="0" w:lastRowFirstColumn="0" w:lastRowLastColumn="0"/>
        </w:trPr>
        <w:tc>
          <w:tcPr>
            <w:tcW w:w="3969" w:type="dxa"/>
            <w:vAlign w:val="top"/>
          </w:tcPr>
          <w:p w14:paraId="716283D1" w14:textId="77777777" w:rsidR="00C95BB2" w:rsidRDefault="00C95BB2" w:rsidP="002C5A57"/>
        </w:tc>
        <w:tc>
          <w:tcPr>
            <w:tcW w:w="5157" w:type="dxa"/>
            <w:vAlign w:val="top"/>
          </w:tcPr>
          <w:p w14:paraId="7C51F2D9" w14:textId="4E902194" w:rsidR="00C95BB2" w:rsidRDefault="000A3F56" w:rsidP="00C95BB2">
            <w:hyperlink r:id="rId55" w:history="1">
              <w:r w:rsidR="002D63E6" w:rsidRPr="002D63E6">
                <w:rPr>
                  <w:rStyle w:val="Hyperlink"/>
                  <w:sz w:val="22"/>
                </w:rPr>
                <w:t>The big picture of technology trends</w:t>
              </w:r>
            </w:hyperlink>
            <w:r w:rsidR="002D63E6">
              <w:t xml:space="preserve"> (5:54)</w:t>
            </w:r>
          </w:p>
          <w:p w14:paraId="6B67D558" w14:textId="6EF0B43C" w:rsidR="002D63E6" w:rsidRDefault="000A3F56" w:rsidP="00C95BB2">
            <w:hyperlink r:id="rId56" w:history="1">
              <w:r w:rsidR="002D63E6" w:rsidRPr="002D63E6">
                <w:rPr>
                  <w:rStyle w:val="Hyperlink"/>
                  <w:sz w:val="22"/>
                </w:rPr>
                <w:t>Internet of Things</w:t>
              </w:r>
            </w:hyperlink>
            <w:r w:rsidR="002E4058">
              <w:t xml:space="preserve"> (6:26)</w:t>
            </w:r>
          </w:p>
        </w:tc>
        <w:tc>
          <w:tcPr>
            <w:tcW w:w="5421" w:type="dxa"/>
            <w:vAlign w:val="top"/>
          </w:tcPr>
          <w:p w14:paraId="09708AE1" w14:textId="2A138D04" w:rsidR="00C95BB2" w:rsidRDefault="002D63E6" w:rsidP="006274A8">
            <w:r>
              <w:t xml:space="preserve">How </w:t>
            </w:r>
            <w:r w:rsidR="006274A8">
              <w:t>can</w:t>
            </w:r>
            <w:r>
              <w:t xml:space="preserve"> these systems and technology </w:t>
            </w:r>
            <w:r w:rsidR="006274A8">
              <w:t>be described by</w:t>
            </w:r>
            <w:r>
              <w:t xml:space="preserve"> the communications framework?</w:t>
            </w:r>
          </w:p>
        </w:tc>
      </w:tr>
    </w:tbl>
    <w:p w14:paraId="32D65AF2" w14:textId="50DA6EAC" w:rsidR="00EB0A30" w:rsidRDefault="00EB0A30" w:rsidP="00EB5821">
      <w:pPr>
        <w:rPr>
          <w:lang w:eastAsia="zh-CN"/>
        </w:rPr>
      </w:pPr>
      <w:r>
        <w:rPr>
          <w:lang w:eastAsia="zh-CN"/>
        </w:rPr>
        <w:br w:type="page"/>
      </w:r>
    </w:p>
    <w:p w14:paraId="1035CAE9" w14:textId="77777777" w:rsidR="001F1EC4" w:rsidRDefault="001F1EC4" w:rsidP="001F1EC4">
      <w:pPr>
        <w:rPr>
          <w:lang w:eastAsia="zh-CN"/>
        </w:rPr>
      </w:pPr>
    </w:p>
    <w:tbl>
      <w:tblPr>
        <w:tblStyle w:val="Tableheader"/>
        <w:tblW w:w="14559" w:type="dxa"/>
        <w:tblInd w:w="-30" w:type="dxa"/>
        <w:tblLook w:val="0420" w:firstRow="1" w:lastRow="0" w:firstColumn="0" w:lastColumn="0" w:noHBand="0" w:noVBand="1"/>
        <w:tblCaption w:val="Transmitting and receiving in communication systems"/>
        <w:tblDescription w:val="A three column table with the table headings: syllabus content, linkedin learning/youtube/website and notes/questions. The first column lists syllabus content points for the named section. The second column lists linkedinlearning videos and/or youtube videos and/or website links relevant to the syllabus content. The third column contains notes and/or questions related to the syllabus content and/or the material in the second column. The third column also lists any past HSC questions related to the content."/>
      </w:tblPr>
      <w:tblGrid>
        <w:gridCol w:w="4286"/>
        <w:gridCol w:w="4853"/>
        <w:gridCol w:w="5420"/>
      </w:tblGrid>
      <w:tr w:rsidR="002F6AB6" w14:paraId="61BF93E8" w14:textId="77777777" w:rsidTr="007477AF">
        <w:trPr>
          <w:cnfStyle w:val="100000000000" w:firstRow="1" w:lastRow="0" w:firstColumn="0" w:lastColumn="0" w:oddVBand="0" w:evenVBand="0" w:oddHBand="0" w:evenHBand="0" w:firstRowFirstColumn="0" w:firstRowLastColumn="0" w:lastRowFirstColumn="0" w:lastRowLastColumn="0"/>
          <w:cantSplit w:val="0"/>
        </w:trPr>
        <w:tc>
          <w:tcPr>
            <w:tcW w:w="4286" w:type="dxa"/>
          </w:tcPr>
          <w:p w14:paraId="5DA04F8F" w14:textId="74570539" w:rsidR="002F6AB6" w:rsidRDefault="00EB5821" w:rsidP="001F1EC4">
            <w:pPr>
              <w:spacing w:before="192" w:after="192"/>
              <w:rPr>
                <w:lang w:eastAsia="zh-CN"/>
              </w:rPr>
            </w:pPr>
            <w:r>
              <w:rPr>
                <w:lang w:eastAsia="zh-CN"/>
              </w:rPr>
              <w:t>Syllabus content</w:t>
            </w:r>
          </w:p>
        </w:tc>
        <w:tc>
          <w:tcPr>
            <w:tcW w:w="4853" w:type="dxa"/>
          </w:tcPr>
          <w:p w14:paraId="6A1911CA" w14:textId="696D6D0D" w:rsidR="002F6AB6" w:rsidRDefault="0093175C" w:rsidP="007477AF">
            <w:pPr>
              <w:rPr>
                <w:lang w:eastAsia="zh-CN"/>
              </w:rPr>
            </w:pPr>
            <w:r>
              <w:rPr>
                <w:lang w:eastAsia="zh-CN"/>
              </w:rPr>
              <w:t xml:space="preserve">LinkedIn Learning / </w:t>
            </w:r>
            <w:r w:rsidR="002E4058">
              <w:rPr>
                <w:lang w:eastAsia="zh-CN"/>
              </w:rPr>
              <w:t>YouTube</w:t>
            </w:r>
            <w:r w:rsidR="00522134">
              <w:rPr>
                <w:lang w:eastAsia="zh-CN"/>
              </w:rPr>
              <w:t xml:space="preserve"> / </w:t>
            </w:r>
            <w:r w:rsidR="007477AF">
              <w:rPr>
                <w:lang w:eastAsia="zh-CN"/>
              </w:rPr>
              <w:t>website</w:t>
            </w:r>
          </w:p>
        </w:tc>
        <w:tc>
          <w:tcPr>
            <w:tcW w:w="5420" w:type="dxa"/>
          </w:tcPr>
          <w:p w14:paraId="5ECC615A" w14:textId="48FAB5FF" w:rsidR="002F6AB6" w:rsidRDefault="0093175C" w:rsidP="001F1EC4">
            <w:pPr>
              <w:rPr>
                <w:lang w:eastAsia="zh-CN"/>
              </w:rPr>
            </w:pPr>
            <w:r>
              <w:rPr>
                <w:lang w:eastAsia="zh-CN"/>
              </w:rPr>
              <w:t>Notes</w:t>
            </w:r>
          </w:p>
        </w:tc>
      </w:tr>
      <w:tr w:rsidR="002F6AB6" w14:paraId="30DC1577" w14:textId="77777777" w:rsidTr="007477AF">
        <w:trPr>
          <w:cnfStyle w:val="000000100000" w:firstRow="0" w:lastRow="0" w:firstColumn="0" w:lastColumn="0" w:oddVBand="0" w:evenVBand="0" w:oddHBand="1" w:evenHBand="0" w:firstRowFirstColumn="0" w:firstRowLastColumn="0" w:lastRowFirstColumn="0" w:lastRowLastColumn="0"/>
        </w:trPr>
        <w:tc>
          <w:tcPr>
            <w:tcW w:w="4286" w:type="dxa"/>
            <w:vAlign w:val="top"/>
          </w:tcPr>
          <w:p w14:paraId="3D13CC91" w14:textId="77777777" w:rsidR="002F6AB6" w:rsidRPr="001F1EC4" w:rsidRDefault="002F6AB6" w:rsidP="00620C48">
            <w:pPr>
              <w:rPr>
                <w:rStyle w:val="Strong"/>
                <w:lang w:eastAsia="zh-CN"/>
              </w:rPr>
            </w:pPr>
            <w:r>
              <w:rPr>
                <w:rStyle w:val="Strong"/>
                <w:lang w:eastAsia="zh-CN"/>
              </w:rPr>
              <w:t>T</w:t>
            </w:r>
            <w:r w:rsidRPr="001F1EC4">
              <w:rPr>
                <w:rStyle w:val="Strong"/>
                <w:lang w:eastAsia="zh-CN"/>
              </w:rPr>
              <w:t>ransmitting and receiving in communication systems</w:t>
            </w:r>
          </w:p>
          <w:p w14:paraId="3B9BBBAE" w14:textId="77777777" w:rsidR="002F6AB6" w:rsidRDefault="002F6AB6" w:rsidP="00620C48">
            <w:pPr>
              <w:rPr>
                <w:lang w:eastAsia="zh-CN"/>
              </w:rPr>
            </w:pPr>
            <w:r w:rsidRPr="001F1EC4">
              <w:t>transmission</w:t>
            </w:r>
            <w:r>
              <w:rPr>
                <w:lang w:eastAsia="zh-CN"/>
              </w:rPr>
              <w:t xml:space="preserve"> media, including:</w:t>
            </w:r>
          </w:p>
          <w:p w14:paraId="1C824CFC" w14:textId="783D133F" w:rsidR="002F6AB6" w:rsidRDefault="002F6AB6" w:rsidP="00620C48">
            <w:pPr>
              <w:pStyle w:val="ListBullet"/>
              <w:rPr>
                <w:lang w:eastAsia="zh-CN"/>
              </w:rPr>
            </w:pPr>
            <w:r>
              <w:rPr>
                <w:lang w:eastAsia="zh-CN"/>
              </w:rPr>
              <w:t xml:space="preserve">wired transmission </w:t>
            </w:r>
            <w:r w:rsidR="00BF30FF" w:rsidRPr="002F6AB6">
              <w:rPr>
                <w:lang w:eastAsia="zh-CN"/>
              </w:rPr>
              <w:t xml:space="preserve">(See </w:t>
            </w:r>
            <w:hyperlink r:id="rId57" w:history="1">
              <w:r w:rsidR="00BF30FF" w:rsidRPr="00EB0A30">
                <w:rPr>
                  <w:rStyle w:val="Hyperlink"/>
                  <w:sz w:val="22"/>
                  <w:lang w:eastAsia="zh-CN"/>
                </w:rPr>
                <w:t>Course Specifications Document</w:t>
              </w:r>
            </w:hyperlink>
            <w:r w:rsidR="00BF30FF" w:rsidRPr="002F6AB6">
              <w:rPr>
                <w:lang w:eastAsia="zh-CN"/>
              </w:rPr>
              <w:t>)</w:t>
            </w:r>
          </w:p>
          <w:p w14:paraId="0D9A1FCC" w14:textId="514D1A01" w:rsidR="002F6AB6" w:rsidRPr="002F6AB6" w:rsidRDefault="002F6AB6" w:rsidP="00620C48">
            <w:pPr>
              <w:pStyle w:val="ListBullet"/>
              <w:rPr>
                <w:lang w:eastAsia="zh-CN"/>
              </w:rPr>
            </w:pPr>
            <w:r w:rsidRPr="002F6AB6">
              <w:rPr>
                <w:lang w:eastAsia="zh-CN"/>
              </w:rPr>
              <w:t xml:space="preserve">wireless transmission (See </w:t>
            </w:r>
            <w:hyperlink r:id="rId58" w:history="1">
              <w:r w:rsidRPr="00EB0A30">
                <w:rPr>
                  <w:rStyle w:val="Hyperlink"/>
                  <w:sz w:val="22"/>
                  <w:lang w:eastAsia="zh-CN"/>
                </w:rPr>
                <w:t>Course Specifications Document</w:t>
              </w:r>
            </w:hyperlink>
            <w:r w:rsidRPr="002F6AB6">
              <w:rPr>
                <w:lang w:eastAsia="zh-CN"/>
              </w:rPr>
              <w:t>)</w:t>
            </w:r>
          </w:p>
        </w:tc>
        <w:tc>
          <w:tcPr>
            <w:tcW w:w="4853" w:type="dxa"/>
            <w:vAlign w:val="top"/>
          </w:tcPr>
          <w:p w14:paraId="3A6CEA2F" w14:textId="07AAA620" w:rsidR="00620C48" w:rsidRDefault="000A3F56" w:rsidP="0093175C">
            <w:pPr>
              <w:rPr>
                <w:lang w:eastAsia="zh-CN"/>
              </w:rPr>
            </w:pPr>
            <w:hyperlink r:id="rId59" w:history="1">
              <w:r w:rsidR="00620C48" w:rsidRPr="00D52A1E">
                <w:rPr>
                  <w:rStyle w:val="Hyperlink"/>
                  <w:sz w:val="22"/>
                  <w:lang w:eastAsia="zh-CN"/>
                </w:rPr>
                <w:t>Comparing cabling standards</w:t>
              </w:r>
            </w:hyperlink>
            <w:r w:rsidR="00D52A1E">
              <w:rPr>
                <w:lang w:eastAsia="zh-CN"/>
              </w:rPr>
              <w:t xml:space="preserve"> (2:08)</w:t>
            </w:r>
          </w:p>
          <w:p w14:paraId="7F60DE4B" w14:textId="225D6C59" w:rsidR="00620C48" w:rsidRPr="00D52A1E" w:rsidRDefault="000A3F56" w:rsidP="00D52A1E">
            <w:hyperlink r:id="rId60" w:history="1">
              <w:r w:rsidR="00620C48" w:rsidRPr="00D52A1E">
                <w:rPr>
                  <w:rStyle w:val="Hyperlink"/>
                  <w:sz w:val="22"/>
                </w:rPr>
                <w:t>Identifying copper connectors</w:t>
              </w:r>
            </w:hyperlink>
            <w:r w:rsidR="00D52A1E">
              <w:t xml:space="preserve"> (1:49)</w:t>
            </w:r>
          </w:p>
          <w:p w14:paraId="519EA431" w14:textId="03756E8C" w:rsidR="00620C48" w:rsidRDefault="000A3F56" w:rsidP="0093175C">
            <w:pPr>
              <w:rPr>
                <w:lang w:eastAsia="zh-CN"/>
              </w:rPr>
            </w:pPr>
            <w:hyperlink r:id="rId61" w:history="1">
              <w:r w:rsidR="00620C48" w:rsidRPr="00D52A1E">
                <w:rPr>
                  <w:rStyle w:val="Hyperlink"/>
                  <w:sz w:val="22"/>
                  <w:lang w:eastAsia="zh-CN"/>
                </w:rPr>
                <w:t>Comparing fiber connectors and cables</w:t>
              </w:r>
            </w:hyperlink>
            <w:r w:rsidR="00D52A1E">
              <w:rPr>
                <w:lang w:eastAsia="zh-CN"/>
              </w:rPr>
              <w:t xml:space="preserve"> (3:56)</w:t>
            </w:r>
          </w:p>
          <w:p w14:paraId="137F8563" w14:textId="2E527E79" w:rsidR="002F6AB6" w:rsidRDefault="002F6AB6" w:rsidP="0093175C">
            <w:pPr>
              <w:rPr>
                <w:lang w:eastAsia="zh-CN"/>
              </w:rPr>
            </w:pPr>
          </w:p>
          <w:p w14:paraId="2DCAA121" w14:textId="7B547871" w:rsidR="00D52A1E" w:rsidRPr="008B3F9C" w:rsidRDefault="000A3F56" w:rsidP="008B3F9C">
            <w:hyperlink r:id="rId62" w:history="1">
              <w:r w:rsidR="008B3F9C" w:rsidRPr="008B3F9C">
                <w:rPr>
                  <w:rStyle w:val="Hyperlink"/>
                  <w:sz w:val="22"/>
                </w:rPr>
                <w:t>Exploring wireless LAN types</w:t>
              </w:r>
            </w:hyperlink>
            <w:r w:rsidR="008B3F9C" w:rsidRPr="008B3F9C">
              <w:t xml:space="preserve"> (2:23)</w:t>
            </w:r>
          </w:p>
          <w:p w14:paraId="5A9ECA41" w14:textId="6DF5C155" w:rsidR="00177C5E" w:rsidRDefault="00177C5E" w:rsidP="00177C5E">
            <w:pPr>
              <w:rPr>
                <w:lang w:eastAsia="zh-CN"/>
              </w:rPr>
            </w:pPr>
          </w:p>
          <w:p w14:paraId="4383A465" w14:textId="77777777" w:rsidR="008B3F9C" w:rsidRDefault="008B3F9C" w:rsidP="0093175C">
            <w:pPr>
              <w:rPr>
                <w:lang w:eastAsia="zh-CN"/>
              </w:rPr>
            </w:pPr>
          </w:p>
          <w:p w14:paraId="5A8CC0FE" w14:textId="0D0721E8" w:rsidR="00AF642E" w:rsidRDefault="000A3F56" w:rsidP="00AF642E">
            <w:pPr>
              <w:rPr>
                <w:lang w:eastAsia="zh-CN"/>
              </w:rPr>
            </w:pPr>
            <w:hyperlink r:id="rId63" w:history="1">
              <w:r w:rsidR="00AF642E" w:rsidRPr="000538A3">
                <w:rPr>
                  <w:rStyle w:val="Hyperlink"/>
                  <w:sz w:val="22"/>
                  <w:lang w:eastAsia="zh-CN"/>
                </w:rPr>
                <w:t>Connect to wired networks</w:t>
              </w:r>
            </w:hyperlink>
            <w:r w:rsidR="000538A3">
              <w:rPr>
                <w:lang w:eastAsia="zh-CN"/>
              </w:rPr>
              <w:t xml:space="preserve"> (3:06)</w:t>
            </w:r>
          </w:p>
          <w:p w14:paraId="65AC829E" w14:textId="77777777" w:rsidR="00537328" w:rsidRDefault="00537328" w:rsidP="00AF642E">
            <w:pPr>
              <w:rPr>
                <w:lang w:eastAsia="zh-CN"/>
              </w:rPr>
            </w:pPr>
          </w:p>
          <w:p w14:paraId="6E58DC02" w14:textId="77777777" w:rsidR="00AF642E" w:rsidRDefault="000A3F56" w:rsidP="000538A3">
            <w:pPr>
              <w:rPr>
                <w:lang w:eastAsia="zh-CN"/>
              </w:rPr>
            </w:pPr>
            <w:hyperlink r:id="rId64" w:history="1">
              <w:r w:rsidR="000538A3" w:rsidRPr="000538A3">
                <w:rPr>
                  <w:rStyle w:val="Hyperlink"/>
                  <w:sz w:val="22"/>
                  <w:lang w:eastAsia="zh-CN"/>
                </w:rPr>
                <w:t>Connect to Wi-Fi (wireless) networks</w:t>
              </w:r>
            </w:hyperlink>
            <w:r w:rsidR="000538A3">
              <w:rPr>
                <w:lang w:eastAsia="zh-CN"/>
              </w:rPr>
              <w:t xml:space="preserve"> (3:58)</w:t>
            </w:r>
          </w:p>
          <w:p w14:paraId="6CC299E4" w14:textId="40FCBFFA" w:rsidR="008141BD" w:rsidRDefault="008141BD" w:rsidP="000538A3">
            <w:pPr>
              <w:rPr>
                <w:lang w:eastAsia="zh-CN"/>
              </w:rPr>
            </w:pPr>
          </w:p>
        </w:tc>
        <w:tc>
          <w:tcPr>
            <w:tcW w:w="5420" w:type="dxa"/>
            <w:vAlign w:val="top"/>
          </w:tcPr>
          <w:p w14:paraId="58CCD086" w14:textId="77777777" w:rsidR="0093175C" w:rsidRPr="008141BD" w:rsidRDefault="0093175C" w:rsidP="008141BD">
            <w:r w:rsidRPr="008141BD">
              <w:t>Only worry about plugs</w:t>
            </w:r>
          </w:p>
          <w:p w14:paraId="76D90F4B" w14:textId="77777777" w:rsidR="002F6AB6" w:rsidRPr="008141BD" w:rsidRDefault="002F6AB6" w:rsidP="008141BD"/>
          <w:p w14:paraId="4B3AE847" w14:textId="3F6D8C46" w:rsidR="008141BD" w:rsidRPr="008141BD" w:rsidRDefault="00537328" w:rsidP="00537328">
            <w:r w:rsidRPr="00537328">
              <w:t>List in order of increasing bandwidth</w:t>
            </w:r>
          </w:p>
          <w:p w14:paraId="59B48D53" w14:textId="77777777" w:rsidR="008141BD" w:rsidRPr="008141BD" w:rsidRDefault="008141BD" w:rsidP="008141BD"/>
          <w:p w14:paraId="13EC7D71" w14:textId="61DEE2F3" w:rsidR="00537328" w:rsidRDefault="00537328" w:rsidP="008141BD">
            <w:r w:rsidRPr="00537328">
              <w:t>List the recent wireless (802.11) standards and their specifications.</w:t>
            </w:r>
          </w:p>
          <w:p w14:paraId="67FC0517" w14:textId="6FD97B4F" w:rsidR="00537328" w:rsidRDefault="00537328" w:rsidP="008141BD"/>
          <w:p w14:paraId="6CEE0DA7" w14:textId="27DD185A" w:rsidR="008141BD" w:rsidRPr="008141BD" w:rsidRDefault="008141BD" w:rsidP="008141BD">
            <w:r>
              <w:t xml:space="preserve">Elementary mechanics of connecting to wired network. Explanation of general settings. Foundation knowledge </w:t>
            </w:r>
            <w:r w:rsidR="00537328">
              <w:t>expect</w:t>
            </w:r>
            <w:r>
              <w:t>ed</w:t>
            </w:r>
          </w:p>
          <w:p w14:paraId="07AFE02C" w14:textId="28678037" w:rsidR="008141BD" w:rsidRDefault="001850AB" w:rsidP="0093175C">
            <w:pPr>
              <w:rPr>
                <w:lang w:eastAsia="zh-CN"/>
              </w:rPr>
            </w:pPr>
            <w:r>
              <w:rPr>
                <w:lang w:eastAsia="zh-CN"/>
              </w:rPr>
              <w:t>Explain how to connect</w:t>
            </w:r>
            <w:r w:rsidR="008141BD">
              <w:rPr>
                <w:lang w:eastAsia="zh-CN"/>
              </w:rPr>
              <w:t xml:space="preserve"> to </w:t>
            </w:r>
            <w:r>
              <w:rPr>
                <w:lang w:eastAsia="zh-CN"/>
              </w:rPr>
              <w:t xml:space="preserve">a </w:t>
            </w:r>
            <w:r w:rsidR="008141BD">
              <w:rPr>
                <w:lang w:eastAsia="zh-CN"/>
              </w:rPr>
              <w:t>wireless network in win10</w:t>
            </w:r>
            <w:r>
              <w:rPr>
                <w:lang w:eastAsia="zh-CN"/>
              </w:rPr>
              <w:t>.</w:t>
            </w:r>
          </w:p>
          <w:p w14:paraId="6E1640AD" w14:textId="77777777" w:rsidR="00522134" w:rsidRDefault="00522134" w:rsidP="0093175C">
            <w:pPr>
              <w:rPr>
                <w:lang w:eastAsia="zh-CN"/>
              </w:rPr>
            </w:pPr>
          </w:p>
          <w:p w14:paraId="4A06495B" w14:textId="792A5CF9" w:rsidR="00AD0FAD" w:rsidRPr="00AD0FAD" w:rsidRDefault="00AD0FAD" w:rsidP="00AD0FAD">
            <w:pPr>
              <w:rPr>
                <w:rStyle w:val="Strong"/>
              </w:rPr>
            </w:pPr>
            <w:r w:rsidRPr="00AD0FAD">
              <w:rPr>
                <w:rStyle w:val="Strong"/>
              </w:rPr>
              <w:t>Previous HSC questions:</w:t>
            </w:r>
          </w:p>
          <w:p w14:paraId="6E390CD6" w14:textId="7299E1DD" w:rsidR="00AD0FAD" w:rsidRDefault="00AD0FAD" w:rsidP="00AD0FAD">
            <w:pPr>
              <w:rPr>
                <w:lang w:eastAsia="zh-CN"/>
              </w:rPr>
            </w:pPr>
            <w:r>
              <w:rPr>
                <w:lang w:eastAsia="zh-CN"/>
              </w:rPr>
              <w:t>2019</w:t>
            </w:r>
            <w:r w:rsidR="00B978B5">
              <w:rPr>
                <w:lang w:eastAsia="zh-CN"/>
              </w:rPr>
              <w:t>:</w:t>
            </w:r>
            <w:r>
              <w:rPr>
                <w:lang w:eastAsia="zh-CN"/>
              </w:rPr>
              <w:t xml:space="preserve"> Q3</w:t>
            </w:r>
            <w:r w:rsidR="00B978B5">
              <w:rPr>
                <w:lang w:eastAsia="zh-CN"/>
              </w:rPr>
              <w:t>, Q24(b)</w:t>
            </w:r>
          </w:p>
          <w:p w14:paraId="07B66DBA" w14:textId="55567BDE" w:rsidR="008141BD" w:rsidRDefault="00B978B5" w:rsidP="0093175C">
            <w:pPr>
              <w:rPr>
                <w:lang w:eastAsia="zh-CN"/>
              </w:rPr>
            </w:pPr>
            <w:r>
              <w:rPr>
                <w:lang w:eastAsia="zh-CN"/>
              </w:rPr>
              <w:t>2018: Q8</w:t>
            </w:r>
            <w:r w:rsidR="00554157">
              <w:rPr>
                <w:lang w:eastAsia="zh-CN"/>
              </w:rPr>
              <w:t>, Q24(c)</w:t>
            </w:r>
          </w:p>
          <w:p w14:paraId="41FCECB3" w14:textId="77777777" w:rsidR="00B978B5" w:rsidRDefault="00D047A7" w:rsidP="00D047A7">
            <w:pPr>
              <w:rPr>
                <w:lang w:eastAsia="zh-CN"/>
              </w:rPr>
            </w:pPr>
            <w:r>
              <w:rPr>
                <w:lang w:eastAsia="zh-CN"/>
              </w:rPr>
              <w:t>2017: Q24(b)</w:t>
            </w:r>
          </w:p>
          <w:p w14:paraId="10F9DC58" w14:textId="77777777" w:rsidR="00FB4220" w:rsidRDefault="00FB4220" w:rsidP="00D047A7">
            <w:pPr>
              <w:rPr>
                <w:lang w:eastAsia="zh-CN"/>
              </w:rPr>
            </w:pPr>
            <w:r>
              <w:rPr>
                <w:lang w:eastAsia="zh-CN"/>
              </w:rPr>
              <w:t>2016: Q9, Q24(b)</w:t>
            </w:r>
          </w:p>
          <w:p w14:paraId="482F8D29" w14:textId="77777777" w:rsidR="00FC540D" w:rsidRDefault="00FC540D" w:rsidP="00D047A7">
            <w:pPr>
              <w:rPr>
                <w:lang w:eastAsia="zh-CN"/>
              </w:rPr>
            </w:pPr>
            <w:r>
              <w:rPr>
                <w:lang w:eastAsia="zh-CN"/>
              </w:rPr>
              <w:t>2015: Q12</w:t>
            </w:r>
          </w:p>
          <w:p w14:paraId="5C6E3454" w14:textId="77777777" w:rsidR="00B11971" w:rsidRDefault="00B11971" w:rsidP="00D047A7">
            <w:pPr>
              <w:rPr>
                <w:lang w:eastAsia="zh-CN"/>
              </w:rPr>
            </w:pPr>
            <w:r>
              <w:rPr>
                <w:lang w:eastAsia="zh-CN"/>
              </w:rPr>
              <w:t>2014: Q3</w:t>
            </w:r>
            <w:r w:rsidR="00C6073F">
              <w:rPr>
                <w:lang w:eastAsia="zh-CN"/>
              </w:rPr>
              <w:t>, 24(c)</w:t>
            </w:r>
          </w:p>
          <w:p w14:paraId="0096B64B" w14:textId="60D6241F" w:rsidR="00C82811" w:rsidRDefault="00C82811" w:rsidP="00D047A7">
            <w:pPr>
              <w:rPr>
                <w:lang w:eastAsia="zh-CN"/>
              </w:rPr>
            </w:pPr>
            <w:r>
              <w:rPr>
                <w:lang w:eastAsia="zh-CN"/>
              </w:rPr>
              <w:t>2013: Q24(a)</w:t>
            </w:r>
          </w:p>
        </w:tc>
      </w:tr>
      <w:tr w:rsidR="002F6AB6" w14:paraId="0D4CF82A" w14:textId="77777777" w:rsidTr="007477AF">
        <w:trPr>
          <w:cnfStyle w:val="000000010000" w:firstRow="0" w:lastRow="0" w:firstColumn="0" w:lastColumn="0" w:oddVBand="0" w:evenVBand="0" w:oddHBand="0" w:evenHBand="1" w:firstRowFirstColumn="0" w:firstRowLastColumn="0" w:lastRowFirstColumn="0" w:lastRowLastColumn="0"/>
        </w:trPr>
        <w:tc>
          <w:tcPr>
            <w:tcW w:w="4286" w:type="dxa"/>
            <w:vAlign w:val="top"/>
          </w:tcPr>
          <w:p w14:paraId="0630553F" w14:textId="69901428" w:rsidR="002F6AB6" w:rsidRDefault="002F6AB6" w:rsidP="00E517EC">
            <w:pPr>
              <w:rPr>
                <w:lang w:eastAsia="zh-CN"/>
              </w:rPr>
            </w:pPr>
            <w:r>
              <w:rPr>
                <w:lang w:eastAsia="zh-CN"/>
              </w:rPr>
              <w:t xml:space="preserve">characteristics </w:t>
            </w:r>
            <w:r w:rsidRPr="001F1EC4">
              <w:t>of</w:t>
            </w:r>
            <w:r>
              <w:rPr>
                <w:lang w:eastAsia="zh-CN"/>
              </w:rPr>
              <w:t xml:space="preserve"> media in terms of speed, capacity, cost and security</w:t>
            </w:r>
          </w:p>
        </w:tc>
        <w:tc>
          <w:tcPr>
            <w:tcW w:w="4853" w:type="dxa"/>
            <w:vAlign w:val="top"/>
          </w:tcPr>
          <w:p w14:paraId="1FB0A853" w14:textId="6FCE6C71" w:rsidR="002F6AB6" w:rsidRDefault="000A3F56" w:rsidP="008B3F9C">
            <w:hyperlink r:id="rId65" w:history="1">
              <w:r w:rsidR="00472665" w:rsidRPr="00AF274C">
                <w:rPr>
                  <w:rStyle w:val="Hyperlink"/>
                  <w:sz w:val="22"/>
                </w:rPr>
                <w:t>Network cabling</w:t>
              </w:r>
            </w:hyperlink>
            <w:r w:rsidR="00AF274C">
              <w:t xml:space="preserve"> (6:30)</w:t>
            </w:r>
          </w:p>
          <w:p w14:paraId="5D23196B" w14:textId="1D5ABAC2" w:rsidR="000B6A6D" w:rsidRDefault="000A3F56" w:rsidP="008B3F9C">
            <w:hyperlink r:id="rId66" w:history="1">
              <w:r w:rsidR="0039647C" w:rsidRPr="0039647C">
                <w:rPr>
                  <w:rStyle w:val="Hyperlink"/>
                  <w:sz w:val="22"/>
                </w:rPr>
                <w:t>Physical interface and cable types</w:t>
              </w:r>
            </w:hyperlink>
            <w:r w:rsidR="0039647C">
              <w:t xml:space="preserve"> (3:38)</w:t>
            </w:r>
          </w:p>
          <w:p w14:paraId="0EB66954" w14:textId="3D1312CF" w:rsidR="008B3F9C" w:rsidRDefault="000A3F56" w:rsidP="008B3F9C">
            <w:pPr>
              <w:rPr>
                <w:sz w:val="24"/>
                <w:lang w:eastAsia="zh-CN"/>
              </w:rPr>
            </w:pPr>
            <w:hyperlink r:id="rId67" w:history="1">
              <w:r w:rsidR="008B3F9C" w:rsidRPr="00FF1C14">
                <w:rPr>
                  <w:rStyle w:val="Hyperlink"/>
                  <w:sz w:val="22"/>
                  <w:lang w:eastAsia="zh-CN"/>
                </w:rPr>
                <w:t xml:space="preserve">Distinguishing legacy, current, and future Wi-Fi </w:t>
              </w:r>
              <w:r w:rsidR="008B3F9C" w:rsidRPr="00FF1C14">
                <w:rPr>
                  <w:rStyle w:val="Hyperlink"/>
                  <w:sz w:val="22"/>
                  <w:lang w:eastAsia="zh-CN"/>
                </w:rPr>
                <w:lastRenderedPageBreak/>
                <w:t>standards</w:t>
              </w:r>
            </w:hyperlink>
            <w:r w:rsidR="008B3F9C" w:rsidRPr="008B3F9C">
              <w:rPr>
                <w:lang w:eastAsia="zh-CN"/>
              </w:rPr>
              <w:t xml:space="preserve"> (2:39)</w:t>
            </w:r>
          </w:p>
          <w:p w14:paraId="247C32D6" w14:textId="3B362B49" w:rsidR="008B3F9C" w:rsidRDefault="000A3F56" w:rsidP="008B3F9C">
            <w:hyperlink r:id="rId68" w:history="1">
              <w:r w:rsidR="008B3F9C" w:rsidRPr="00FF1C14">
                <w:rPr>
                  <w:rStyle w:val="Hyperlink"/>
                  <w:sz w:val="22"/>
                </w:rPr>
                <w:t>Comparing the 2.4 and 5 GHz frequencies</w:t>
              </w:r>
            </w:hyperlink>
            <w:r w:rsidR="008B3F9C" w:rsidRPr="008B3F9C">
              <w:t xml:space="preserve"> (4:44)</w:t>
            </w:r>
          </w:p>
          <w:p w14:paraId="4235941B" w14:textId="77777777" w:rsidR="008B3F9C" w:rsidRPr="008B3F9C" w:rsidRDefault="008B3F9C" w:rsidP="008B3F9C"/>
          <w:p w14:paraId="287AF7E7" w14:textId="77777777" w:rsidR="008B3F9C" w:rsidRDefault="000A3F56" w:rsidP="00E517EC">
            <w:pPr>
              <w:rPr>
                <w:lang w:eastAsia="zh-CN"/>
              </w:rPr>
            </w:pPr>
            <w:hyperlink r:id="rId69" w:history="1">
              <w:r w:rsidR="008B3F9C" w:rsidRPr="00FF1C14">
                <w:rPr>
                  <w:rStyle w:val="Hyperlink"/>
                  <w:sz w:val="22"/>
                  <w:lang w:eastAsia="zh-CN"/>
                </w:rPr>
                <w:t>Understanding security limitations of copper cabling</w:t>
              </w:r>
            </w:hyperlink>
            <w:r w:rsidR="008B3F9C" w:rsidRPr="008B3F9C">
              <w:rPr>
                <w:lang w:eastAsia="zh-CN"/>
              </w:rPr>
              <w:t xml:space="preserve"> (2:20)</w:t>
            </w:r>
            <w:r w:rsidR="008B3F9C">
              <w:rPr>
                <w:lang w:eastAsia="zh-CN"/>
              </w:rPr>
              <w:t xml:space="preserve"> [Extension]</w:t>
            </w:r>
          </w:p>
          <w:p w14:paraId="0742F6CB" w14:textId="7F1ABCC8" w:rsidR="00FF1C14" w:rsidRDefault="000A3F56" w:rsidP="00E517EC">
            <w:pPr>
              <w:rPr>
                <w:lang w:eastAsia="zh-CN"/>
              </w:rPr>
            </w:pPr>
            <w:hyperlink r:id="rId70" w:history="1">
              <w:r w:rsidR="00FF1C14" w:rsidRPr="00FF1C14">
                <w:rPr>
                  <w:rStyle w:val="Hyperlink"/>
                  <w:sz w:val="22"/>
                  <w:lang w:eastAsia="zh-CN"/>
                </w:rPr>
                <w:t>Analyzing the shortcomings of wireless security</w:t>
              </w:r>
            </w:hyperlink>
            <w:r w:rsidR="00FF1C14">
              <w:rPr>
                <w:lang w:eastAsia="zh-CN"/>
              </w:rPr>
              <w:t xml:space="preserve"> (2:57) [Extension]</w:t>
            </w:r>
          </w:p>
        </w:tc>
        <w:tc>
          <w:tcPr>
            <w:tcW w:w="5420" w:type="dxa"/>
            <w:vAlign w:val="top"/>
          </w:tcPr>
          <w:p w14:paraId="714BC620" w14:textId="1CC91958" w:rsidR="00E517EC" w:rsidRPr="001F1EC4" w:rsidRDefault="006657B3" w:rsidP="00E517EC">
            <w:r>
              <w:lastRenderedPageBreak/>
              <w:t xml:space="preserve">References to </w:t>
            </w:r>
            <w:r w:rsidR="00E517EC">
              <w:t xml:space="preserve">568A </w:t>
            </w:r>
            <w:r>
              <w:t xml:space="preserve">and </w:t>
            </w:r>
            <w:r w:rsidR="00E517EC">
              <w:t xml:space="preserve">568B </w:t>
            </w:r>
            <w:r>
              <w:t>is beyond the scope of IPT.</w:t>
            </w:r>
          </w:p>
          <w:p w14:paraId="613CB0BE" w14:textId="281D721B" w:rsidR="002F6AB6" w:rsidRDefault="006657B3" w:rsidP="008B3F9C">
            <w:pPr>
              <w:rPr>
                <w:lang w:eastAsia="zh-CN"/>
              </w:rPr>
            </w:pPr>
            <w:r>
              <w:rPr>
                <w:lang w:eastAsia="zh-CN"/>
              </w:rPr>
              <w:t xml:space="preserve">The </w:t>
            </w:r>
            <w:r w:rsidR="008B3F9C">
              <w:rPr>
                <w:lang w:eastAsia="zh-CN"/>
              </w:rPr>
              <w:t xml:space="preserve">AC standard is </w:t>
            </w:r>
            <w:r>
              <w:rPr>
                <w:lang w:eastAsia="zh-CN"/>
              </w:rPr>
              <w:t>referred to as</w:t>
            </w:r>
            <w:r w:rsidR="008B3F9C">
              <w:rPr>
                <w:lang w:eastAsia="zh-CN"/>
              </w:rPr>
              <w:t xml:space="preserve"> future</w:t>
            </w:r>
            <w:r>
              <w:rPr>
                <w:lang w:eastAsia="zh-CN"/>
              </w:rPr>
              <w:t xml:space="preserve"> but is </w:t>
            </w:r>
            <w:r>
              <w:rPr>
                <w:lang w:eastAsia="zh-CN"/>
              </w:rPr>
              <w:lastRenderedPageBreak/>
              <w:t>current now</w:t>
            </w:r>
            <w:r w:rsidR="006C0F47">
              <w:rPr>
                <w:lang w:eastAsia="zh-CN"/>
              </w:rPr>
              <w:t>. End at (1:35) as m</w:t>
            </w:r>
            <w:r w:rsidR="008B3F9C">
              <w:rPr>
                <w:lang w:eastAsia="zh-CN"/>
              </w:rPr>
              <w:t>odulation is beyond scope</w:t>
            </w:r>
            <w:r w:rsidR="006C0F47">
              <w:rPr>
                <w:lang w:eastAsia="zh-CN"/>
              </w:rPr>
              <w:t xml:space="preserve"> of </w:t>
            </w:r>
            <w:r>
              <w:rPr>
                <w:lang w:eastAsia="zh-CN"/>
              </w:rPr>
              <w:t xml:space="preserve">this </w:t>
            </w:r>
            <w:r w:rsidR="006C0F47">
              <w:rPr>
                <w:lang w:eastAsia="zh-CN"/>
              </w:rPr>
              <w:t>course.</w:t>
            </w:r>
          </w:p>
          <w:p w14:paraId="79A6EA61" w14:textId="57B3C95A" w:rsidR="00AD0FAD" w:rsidRPr="00AD0FAD" w:rsidRDefault="00AD0FAD" w:rsidP="00AD0FAD">
            <w:pPr>
              <w:rPr>
                <w:rStyle w:val="Strong"/>
              </w:rPr>
            </w:pPr>
            <w:r w:rsidRPr="00AD0FAD">
              <w:rPr>
                <w:rStyle w:val="Strong"/>
              </w:rPr>
              <w:t>Previous HSC questions:</w:t>
            </w:r>
          </w:p>
          <w:p w14:paraId="137A7950" w14:textId="7221FCFF" w:rsidR="00AD0FAD" w:rsidRDefault="00AD0FAD" w:rsidP="00AD0FAD">
            <w:pPr>
              <w:rPr>
                <w:lang w:eastAsia="zh-CN"/>
              </w:rPr>
            </w:pPr>
            <w:r>
              <w:rPr>
                <w:lang w:eastAsia="zh-CN"/>
              </w:rPr>
              <w:t>2019</w:t>
            </w:r>
            <w:r w:rsidR="00B978B5">
              <w:rPr>
                <w:lang w:eastAsia="zh-CN"/>
              </w:rPr>
              <w:t>:</w:t>
            </w:r>
            <w:r>
              <w:rPr>
                <w:lang w:eastAsia="zh-CN"/>
              </w:rPr>
              <w:t xml:space="preserve"> Q3</w:t>
            </w:r>
            <w:r w:rsidR="00B978B5">
              <w:rPr>
                <w:lang w:eastAsia="zh-CN"/>
              </w:rPr>
              <w:t>, Q22(c), Q24(c)</w:t>
            </w:r>
          </w:p>
          <w:p w14:paraId="282F04B0" w14:textId="33664CD8" w:rsidR="00B978B5" w:rsidRDefault="00B978B5" w:rsidP="00B978B5">
            <w:r>
              <w:rPr>
                <w:lang w:eastAsia="zh-CN"/>
              </w:rPr>
              <w:t>2018, Q8</w:t>
            </w:r>
            <w:r w:rsidR="00554157">
              <w:rPr>
                <w:lang w:eastAsia="zh-CN"/>
              </w:rPr>
              <w:t>, Q24(c)</w:t>
            </w:r>
          </w:p>
          <w:p w14:paraId="4FEA7DF5" w14:textId="77777777" w:rsidR="00B978B5" w:rsidRDefault="00D047A7" w:rsidP="00B978B5">
            <w:pPr>
              <w:rPr>
                <w:lang w:eastAsia="zh-CN"/>
              </w:rPr>
            </w:pPr>
            <w:r>
              <w:rPr>
                <w:lang w:eastAsia="zh-CN"/>
              </w:rPr>
              <w:t>2017: Q24(b)</w:t>
            </w:r>
          </w:p>
          <w:p w14:paraId="7413736E" w14:textId="77777777" w:rsidR="00FB4220" w:rsidRDefault="00FB4220" w:rsidP="00B978B5">
            <w:pPr>
              <w:rPr>
                <w:lang w:eastAsia="zh-CN"/>
              </w:rPr>
            </w:pPr>
            <w:r>
              <w:rPr>
                <w:lang w:eastAsia="zh-CN"/>
              </w:rPr>
              <w:t>2016: Q9, Q24(b)</w:t>
            </w:r>
          </w:p>
          <w:p w14:paraId="3621328D" w14:textId="77777777" w:rsidR="00FC540D" w:rsidRDefault="00FC540D" w:rsidP="00B978B5">
            <w:pPr>
              <w:rPr>
                <w:lang w:eastAsia="zh-CN"/>
              </w:rPr>
            </w:pPr>
            <w:r>
              <w:rPr>
                <w:lang w:eastAsia="zh-CN"/>
              </w:rPr>
              <w:t>2015: Q12</w:t>
            </w:r>
          </w:p>
          <w:p w14:paraId="7A2AB611" w14:textId="77777777" w:rsidR="00B11971" w:rsidRDefault="00B11971" w:rsidP="00B978B5">
            <w:pPr>
              <w:rPr>
                <w:lang w:eastAsia="zh-CN"/>
              </w:rPr>
            </w:pPr>
            <w:r>
              <w:rPr>
                <w:lang w:eastAsia="zh-CN"/>
              </w:rPr>
              <w:t>2014: Q3</w:t>
            </w:r>
            <w:r w:rsidR="00C6073F">
              <w:rPr>
                <w:lang w:eastAsia="zh-CN"/>
              </w:rPr>
              <w:t>, 24(c)</w:t>
            </w:r>
          </w:p>
          <w:p w14:paraId="2F027B9D" w14:textId="662239F7" w:rsidR="00C82811" w:rsidRDefault="00C82811" w:rsidP="00B978B5">
            <w:pPr>
              <w:rPr>
                <w:lang w:eastAsia="zh-CN"/>
              </w:rPr>
            </w:pPr>
            <w:r>
              <w:rPr>
                <w:lang w:eastAsia="zh-CN"/>
              </w:rPr>
              <w:t>2013: Q24(a)</w:t>
            </w:r>
          </w:p>
        </w:tc>
      </w:tr>
      <w:tr w:rsidR="002F6AB6" w14:paraId="37C89039" w14:textId="77777777" w:rsidTr="007477AF">
        <w:trPr>
          <w:cnfStyle w:val="000000100000" w:firstRow="0" w:lastRow="0" w:firstColumn="0" w:lastColumn="0" w:oddVBand="0" w:evenVBand="0" w:oddHBand="1" w:evenHBand="0" w:firstRowFirstColumn="0" w:firstRowLastColumn="0" w:lastRowFirstColumn="0" w:lastRowLastColumn="0"/>
        </w:trPr>
        <w:tc>
          <w:tcPr>
            <w:tcW w:w="4286" w:type="dxa"/>
            <w:vAlign w:val="top"/>
          </w:tcPr>
          <w:p w14:paraId="6E386F78" w14:textId="77777777" w:rsidR="002F6AB6" w:rsidRDefault="002F6AB6" w:rsidP="00620C48">
            <w:pPr>
              <w:rPr>
                <w:lang w:eastAsia="zh-CN"/>
              </w:rPr>
            </w:pPr>
            <w:r w:rsidRPr="001F1EC4">
              <w:lastRenderedPageBreak/>
              <w:t>communication</w:t>
            </w:r>
            <w:r>
              <w:rPr>
                <w:lang w:eastAsia="zh-CN"/>
              </w:rPr>
              <w:t xml:space="preserve"> protocols, including:</w:t>
            </w:r>
          </w:p>
          <w:p w14:paraId="06193B78" w14:textId="77777777" w:rsidR="002F6AB6" w:rsidRDefault="002F6AB6" w:rsidP="00620C48">
            <w:pPr>
              <w:pStyle w:val="ListBullet"/>
              <w:rPr>
                <w:lang w:eastAsia="zh-CN"/>
              </w:rPr>
            </w:pPr>
            <w:r>
              <w:rPr>
                <w:lang w:eastAsia="zh-CN"/>
              </w:rPr>
              <w:t>application level protocols</w:t>
            </w:r>
          </w:p>
          <w:p w14:paraId="110B1B3A" w14:textId="77777777" w:rsidR="002F6AB6" w:rsidRDefault="002F6AB6" w:rsidP="00620C48">
            <w:pPr>
              <w:pStyle w:val="ListBullet2"/>
              <w:rPr>
                <w:lang w:eastAsia="zh-CN"/>
              </w:rPr>
            </w:pPr>
            <w:r>
              <w:rPr>
                <w:lang w:eastAsia="zh-CN"/>
              </w:rPr>
              <w:t>http</w:t>
            </w:r>
          </w:p>
          <w:p w14:paraId="72202F1F" w14:textId="77777777" w:rsidR="002F6AB6" w:rsidRDefault="002F6AB6" w:rsidP="00620C48">
            <w:pPr>
              <w:pStyle w:val="ListBullet2"/>
              <w:rPr>
                <w:lang w:eastAsia="zh-CN"/>
              </w:rPr>
            </w:pPr>
            <w:r>
              <w:rPr>
                <w:lang w:eastAsia="zh-CN"/>
              </w:rPr>
              <w:t>smtp</w:t>
            </w:r>
          </w:p>
          <w:p w14:paraId="57BCBB29" w14:textId="594F07D4" w:rsidR="002F6AB6" w:rsidRDefault="002F6AB6" w:rsidP="00620C48">
            <w:pPr>
              <w:pStyle w:val="ListBullet2"/>
              <w:rPr>
                <w:lang w:eastAsia="zh-CN"/>
              </w:rPr>
            </w:pPr>
            <w:r>
              <w:rPr>
                <w:lang w:eastAsia="zh-CN"/>
              </w:rPr>
              <w:t>SSL</w:t>
            </w:r>
          </w:p>
          <w:p w14:paraId="47EC2715" w14:textId="1C4FAE80" w:rsidR="00353846" w:rsidRDefault="00353846" w:rsidP="00353846">
            <w:pPr>
              <w:rPr>
                <w:lang w:eastAsia="zh-CN"/>
              </w:rPr>
            </w:pPr>
          </w:p>
          <w:p w14:paraId="37E62C6F" w14:textId="77777777" w:rsidR="00C53E1F" w:rsidRDefault="00C53E1F" w:rsidP="00353846">
            <w:pPr>
              <w:rPr>
                <w:lang w:eastAsia="zh-CN"/>
              </w:rPr>
            </w:pPr>
          </w:p>
          <w:p w14:paraId="7E64FA51" w14:textId="77777777" w:rsidR="002F6AB6" w:rsidRDefault="002F6AB6" w:rsidP="00620C48">
            <w:pPr>
              <w:pStyle w:val="ListBullet"/>
              <w:rPr>
                <w:lang w:eastAsia="zh-CN"/>
              </w:rPr>
            </w:pPr>
            <w:r>
              <w:rPr>
                <w:lang w:eastAsia="zh-CN"/>
              </w:rPr>
              <w:t>communication control and addressing level protocols</w:t>
            </w:r>
          </w:p>
          <w:p w14:paraId="02E4013F" w14:textId="77777777" w:rsidR="002F6AB6" w:rsidRDefault="002F6AB6" w:rsidP="00620C48">
            <w:pPr>
              <w:pStyle w:val="ListBullet2"/>
              <w:rPr>
                <w:lang w:eastAsia="zh-CN"/>
              </w:rPr>
            </w:pPr>
            <w:r>
              <w:rPr>
                <w:lang w:eastAsia="zh-CN"/>
              </w:rPr>
              <w:t>TCP</w:t>
            </w:r>
          </w:p>
          <w:p w14:paraId="00107F45" w14:textId="77777777" w:rsidR="002F6AB6" w:rsidRDefault="002F6AB6" w:rsidP="00620C48">
            <w:pPr>
              <w:pStyle w:val="ListBullet2"/>
              <w:rPr>
                <w:lang w:eastAsia="zh-CN"/>
              </w:rPr>
            </w:pPr>
            <w:r>
              <w:rPr>
                <w:lang w:eastAsia="zh-CN"/>
              </w:rPr>
              <w:t>IP</w:t>
            </w:r>
          </w:p>
          <w:p w14:paraId="13EF2215" w14:textId="77777777" w:rsidR="002F6AB6" w:rsidRDefault="002F6AB6" w:rsidP="00620C48">
            <w:pPr>
              <w:pStyle w:val="ListBullet"/>
              <w:rPr>
                <w:lang w:eastAsia="zh-CN"/>
              </w:rPr>
            </w:pPr>
            <w:r>
              <w:rPr>
                <w:lang w:eastAsia="zh-CN"/>
              </w:rPr>
              <w:t>transmission level protocols</w:t>
            </w:r>
          </w:p>
          <w:p w14:paraId="57FB49F3" w14:textId="77777777" w:rsidR="002F6AB6" w:rsidRDefault="002F6AB6" w:rsidP="00620C48">
            <w:pPr>
              <w:pStyle w:val="ListBullet2"/>
              <w:rPr>
                <w:lang w:eastAsia="zh-CN"/>
              </w:rPr>
            </w:pPr>
            <w:r>
              <w:rPr>
                <w:lang w:eastAsia="zh-CN"/>
              </w:rPr>
              <w:t>Ethernet</w:t>
            </w:r>
          </w:p>
          <w:p w14:paraId="5CD90EFA" w14:textId="44DD0B3E" w:rsidR="002F6AB6" w:rsidRPr="002F6AB6" w:rsidRDefault="002F6AB6" w:rsidP="00620C48">
            <w:pPr>
              <w:pStyle w:val="ListBullet2"/>
              <w:rPr>
                <w:lang w:eastAsia="zh-CN"/>
              </w:rPr>
            </w:pPr>
            <w:r>
              <w:rPr>
                <w:lang w:eastAsia="zh-CN"/>
              </w:rPr>
              <w:t>Token ring</w:t>
            </w:r>
          </w:p>
        </w:tc>
        <w:tc>
          <w:tcPr>
            <w:tcW w:w="4853" w:type="dxa"/>
            <w:vAlign w:val="top"/>
          </w:tcPr>
          <w:p w14:paraId="5ACEAD8E" w14:textId="014D086F" w:rsidR="002F6AB6" w:rsidRPr="006C0F47" w:rsidRDefault="000A3F56" w:rsidP="006C0F47">
            <w:hyperlink r:id="rId71" w:history="1">
              <w:r w:rsidR="00472665" w:rsidRPr="006C0F47">
                <w:rPr>
                  <w:rStyle w:val="Hyperlink"/>
                  <w:sz w:val="22"/>
                </w:rPr>
                <w:t>Common Ports and Protocols</w:t>
              </w:r>
            </w:hyperlink>
            <w:r w:rsidR="006C0F47">
              <w:t xml:space="preserve"> (4:57)</w:t>
            </w:r>
          </w:p>
          <w:p w14:paraId="1BDA7658" w14:textId="65746C8E" w:rsidR="004217DD" w:rsidRDefault="000A3F56" w:rsidP="004217DD">
            <w:hyperlink r:id="rId72" w:history="1">
              <w:r w:rsidR="00353846" w:rsidRPr="00C53E1F">
                <w:rPr>
                  <w:rStyle w:val="Hyperlink"/>
                  <w:sz w:val="22"/>
                </w:rPr>
                <w:t>HTTP</w:t>
              </w:r>
            </w:hyperlink>
            <w:r w:rsidR="00353846">
              <w:t xml:space="preserve"> (</w:t>
            </w:r>
            <w:r w:rsidR="00FB26A6">
              <w:t>2:51)</w:t>
            </w:r>
          </w:p>
          <w:p w14:paraId="656E4F14" w14:textId="75E4522C" w:rsidR="00353846" w:rsidRDefault="000A3F56" w:rsidP="004217DD">
            <w:hyperlink r:id="rId73" w:history="1">
              <w:r w:rsidR="00353846" w:rsidRPr="00C53E1F">
                <w:rPr>
                  <w:rStyle w:val="Hyperlink"/>
                  <w:sz w:val="22"/>
                </w:rPr>
                <w:t>HT</w:t>
              </w:r>
              <w:r w:rsidR="00434BDE">
                <w:rPr>
                  <w:rStyle w:val="Hyperlink"/>
                  <w:sz w:val="22"/>
                </w:rPr>
                <w:t>T</w:t>
              </w:r>
              <w:r w:rsidR="00353846" w:rsidRPr="00C53E1F">
                <w:rPr>
                  <w:rStyle w:val="Hyperlink"/>
                  <w:sz w:val="22"/>
                </w:rPr>
                <w:t>PS</w:t>
              </w:r>
            </w:hyperlink>
            <w:r w:rsidR="00353846">
              <w:t xml:space="preserve"> (</w:t>
            </w:r>
            <w:r w:rsidR="00FB26A6">
              <w:t>1:48)</w:t>
            </w:r>
          </w:p>
          <w:p w14:paraId="06BDE66F" w14:textId="51C26DA5" w:rsidR="004217DD" w:rsidRDefault="000A3F56" w:rsidP="004217DD">
            <w:hyperlink r:id="rId74" w:history="1">
              <w:r w:rsidR="00C53E1F" w:rsidRPr="00C53E1F">
                <w:rPr>
                  <w:rStyle w:val="Hyperlink"/>
                  <w:sz w:val="22"/>
                </w:rPr>
                <w:t>Mail services: POP, IMAP, and SMTP</w:t>
              </w:r>
            </w:hyperlink>
            <w:r w:rsidR="00C53E1F">
              <w:t xml:space="preserve"> (3:52)</w:t>
            </w:r>
          </w:p>
          <w:p w14:paraId="111CB93F" w14:textId="016F44C8" w:rsidR="004217DD" w:rsidRPr="00353846" w:rsidRDefault="000A3F56" w:rsidP="00353846">
            <w:hyperlink r:id="rId75" w:history="1">
              <w:r w:rsidR="00353846" w:rsidRPr="00353846">
                <w:rPr>
                  <w:rStyle w:val="Hyperlink"/>
                  <w:sz w:val="22"/>
                </w:rPr>
                <w:t>Introducing Secure Sockets Layer (SSL)</w:t>
              </w:r>
            </w:hyperlink>
            <w:r w:rsidR="00353846" w:rsidRPr="00353846">
              <w:t xml:space="preserve"> (4:39)</w:t>
            </w:r>
          </w:p>
          <w:p w14:paraId="08BB9985" w14:textId="314B9B48" w:rsidR="004217DD" w:rsidRDefault="000A3F56" w:rsidP="004217DD">
            <w:hyperlink r:id="rId76" w:history="1">
              <w:r w:rsidR="00353846" w:rsidRPr="00353846">
                <w:rPr>
                  <w:rStyle w:val="Hyperlink"/>
                  <w:sz w:val="22"/>
                </w:rPr>
                <w:t>SSL vs. TLS</w:t>
              </w:r>
            </w:hyperlink>
            <w:r w:rsidR="00353846">
              <w:t xml:space="preserve"> (9:50) [Extension]</w:t>
            </w:r>
          </w:p>
          <w:p w14:paraId="0DD0A79B" w14:textId="0D62111C" w:rsidR="004F76D4" w:rsidRDefault="000A3F56" w:rsidP="004F76D4">
            <w:hyperlink r:id="rId77" w:history="1">
              <w:r w:rsidR="004F76D4" w:rsidRPr="006F29BE">
                <w:rPr>
                  <w:rStyle w:val="Hyperlink"/>
                  <w:sz w:val="22"/>
                  <w:lang w:eastAsia="zh-CN"/>
                </w:rPr>
                <w:t>Exploring HTTP</w:t>
              </w:r>
            </w:hyperlink>
            <w:r w:rsidR="004F76D4" w:rsidRPr="00C353E0">
              <w:t xml:space="preserve"> (4:13)</w:t>
            </w:r>
            <w:r w:rsidR="004F76D4">
              <w:t xml:space="preserve"> [Additional]</w:t>
            </w:r>
          </w:p>
          <w:p w14:paraId="7BCEC52C" w14:textId="77777777" w:rsidR="004217DD" w:rsidRDefault="004217DD" w:rsidP="004217DD"/>
          <w:p w14:paraId="12316EF3" w14:textId="77777777" w:rsidR="004217DD" w:rsidRDefault="004217DD" w:rsidP="004217DD"/>
          <w:p w14:paraId="5155C9DB" w14:textId="5C806350" w:rsidR="004217DD" w:rsidRDefault="000A3F56" w:rsidP="004217DD">
            <w:hyperlink r:id="rId78" w:history="1">
              <w:r w:rsidR="00FB26A6" w:rsidRPr="00FB26A6">
                <w:rPr>
                  <w:rStyle w:val="Hyperlink"/>
                  <w:sz w:val="22"/>
                </w:rPr>
                <w:t>Packets and frames</w:t>
              </w:r>
            </w:hyperlink>
            <w:r w:rsidR="00FB26A6">
              <w:t xml:space="preserve"> (3:06)</w:t>
            </w:r>
          </w:p>
          <w:p w14:paraId="0E20795B" w14:textId="3F4BD246" w:rsidR="00472665" w:rsidRDefault="00472665" w:rsidP="00C22190">
            <w:pPr>
              <w:rPr>
                <w:lang w:eastAsia="zh-CN"/>
              </w:rPr>
            </w:pPr>
          </w:p>
        </w:tc>
        <w:tc>
          <w:tcPr>
            <w:tcW w:w="5420" w:type="dxa"/>
            <w:vAlign w:val="top"/>
          </w:tcPr>
          <w:p w14:paraId="0930BBE7" w14:textId="37049A9C" w:rsidR="00125A6E" w:rsidRDefault="00125A6E" w:rsidP="006922AF">
            <w:pPr>
              <w:rPr>
                <w:lang w:eastAsia="zh-CN"/>
              </w:rPr>
            </w:pPr>
            <w:r>
              <w:rPr>
                <w:lang w:eastAsia="zh-CN"/>
              </w:rPr>
              <w:t>Reference should made to the framework.</w:t>
            </w:r>
          </w:p>
          <w:p w14:paraId="64D8EBC3" w14:textId="24B1C34E" w:rsidR="00FB26A6" w:rsidRDefault="004F76D4" w:rsidP="006922AF">
            <w:pPr>
              <w:rPr>
                <w:lang w:eastAsia="zh-CN"/>
              </w:rPr>
            </w:pPr>
            <w:r>
              <w:rPr>
                <w:lang w:eastAsia="zh-CN"/>
              </w:rPr>
              <w:t xml:space="preserve">In conjunction with a </w:t>
            </w:r>
            <w:hyperlink r:id="rId79" w:history="1">
              <w:r w:rsidRPr="006320C3">
                <w:rPr>
                  <w:rStyle w:val="Hyperlink"/>
                  <w:sz w:val="22"/>
                  <w:lang w:eastAsia="zh-CN"/>
                </w:rPr>
                <w:t>data unit diagram</w:t>
              </w:r>
            </w:hyperlink>
            <w:r>
              <w:rPr>
                <w:lang w:eastAsia="zh-CN"/>
              </w:rPr>
              <w:t>, compare the Communication System (IPT) framework, TCP model and OSI model.</w:t>
            </w:r>
          </w:p>
          <w:p w14:paraId="4EC39C8A" w14:textId="77777777" w:rsidR="00C27F30" w:rsidRDefault="00C27F30" w:rsidP="006922AF">
            <w:pPr>
              <w:rPr>
                <w:lang w:eastAsia="zh-CN"/>
              </w:rPr>
            </w:pPr>
          </w:p>
          <w:p w14:paraId="0A037B94" w14:textId="2D2B4E5E" w:rsidR="001850AB" w:rsidRDefault="001850AB" w:rsidP="006922AF">
            <w:pPr>
              <w:rPr>
                <w:lang w:eastAsia="zh-CN"/>
              </w:rPr>
            </w:pPr>
          </w:p>
          <w:p w14:paraId="5F4DC816" w14:textId="0AD244EA" w:rsidR="002F6AB6" w:rsidRDefault="005B10D3" w:rsidP="006922AF">
            <w:pPr>
              <w:rPr>
                <w:lang w:eastAsia="zh-CN"/>
              </w:rPr>
            </w:pPr>
            <w:r>
              <w:rPr>
                <w:lang w:eastAsia="zh-CN"/>
              </w:rPr>
              <w:t>Token</w:t>
            </w:r>
            <w:r w:rsidR="002C5A57">
              <w:rPr>
                <w:lang w:eastAsia="zh-CN"/>
              </w:rPr>
              <w:t xml:space="preserve"> ring</w:t>
            </w:r>
            <w:r>
              <w:rPr>
                <w:lang w:eastAsia="zh-CN"/>
              </w:rPr>
              <w:t xml:space="preserve"> is listed in syllabus but rarely used</w:t>
            </w:r>
            <w:r w:rsidR="002C5A57">
              <w:rPr>
                <w:lang w:eastAsia="zh-CN"/>
              </w:rPr>
              <w:t xml:space="preserve"> today.</w:t>
            </w:r>
          </w:p>
          <w:p w14:paraId="3FAA85E5" w14:textId="77777777" w:rsidR="00C27F30" w:rsidRDefault="00C27F30" w:rsidP="006922AF">
            <w:pPr>
              <w:rPr>
                <w:lang w:eastAsia="zh-CN"/>
              </w:rPr>
            </w:pPr>
          </w:p>
          <w:p w14:paraId="0FB6A599" w14:textId="62F27C38" w:rsidR="00AD0FAD" w:rsidRPr="00AD0FAD" w:rsidRDefault="00AD0FAD" w:rsidP="00AD0FAD">
            <w:pPr>
              <w:rPr>
                <w:rStyle w:val="Strong"/>
              </w:rPr>
            </w:pPr>
            <w:r w:rsidRPr="00AD0FAD">
              <w:rPr>
                <w:rStyle w:val="Strong"/>
              </w:rPr>
              <w:t>P</w:t>
            </w:r>
            <w:r>
              <w:rPr>
                <w:rStyle w:val="Strong"/>
              </w:rPr>
              <w:t>revious</w:t>
            </w:r>
            <w:r w:rsidRPr="00AD0FAD">
              <w:rPr>
                <w:rStyle w:val="Strong"/>
              </w:rPr>
              <w:t xml:space="preserve"> HSC questions:</w:t>
            </w:r>
          </w:p>
          <w:p w14:paraId="6CFBA89C" w14:textId="417ECA00" w:rsidR="00AD0FAD" w:rsidRDefault="00AD0FAD" w:rsidP="00AD0FAD">
            <w:pPr>
              <w:rPr>
                <w:lang w:eastAsia="zh-CN"/>
              </w:rPr>
            </w:pPr>
            <w:r>
              <w:rPr>
                <w:lang w:eastAsia="zh-CN"/>
              </w:rPr>
              <w:t>2019</w:t>
            </w:r>
            <w:r w:rsidR="00B978B5">
              <w:rPr>
                <w:lang w:eastAsia="zh-CN"/>
              </w:rPr>
              <w:t>:</w:t>
            </w:r>
            <w:r>
              <w:rPr>
                <w:lang w:eastAsia="zh-CN"/>
              </w:rPr>
              <w:t xml:space="preserve"> Q9</w:t>
            </w:r>
            <w:r w:rsidR="00B978B5">
              <w:rPr>
                <w:lang w:eastAsia="zh-CN"/>
              </w:rPr>
              <w:t>, Q14, (Q16)</w:t>
            </w:r>
          </w:p>
          <w:p w14:paraId="25B5B17D" w14:textId="77777777" w:rsidR="00AD0FAD" w:rsidRDefault="00B978B5" w:rsidP="00B978B5">
            <w:pPr>
              <w:rPr>
                <w:lang w:eastAsia="zh-CN"/>
              </w:rPr>
            </w:pPr>
            <w:r>
              <w:rPr>
                <w:lang w:eastAsia="zh-CN"/>
              </w:rPr>
              <w:t>2018: Q6</w:t>
            </w:r>
            <w:r w:rsidR="00554157">
              <w:rPr>
                <w:lang w:eastAsia="zh-CN"/>
              </w:rPr>
              <w:t>, Q22(c)</w:t>
            </w:r>
          </w:p>
          <w:p w14:paraId="3F66FB97" w14:textId="77777777" w:rsidR="00D047A7" w:rsidRDefault="00D047A7" w:rsidP="00B978B5">
            <w:pPr>
              <w:rPr>
                <w:lang w:eastAsia="zh-CN"/>
              </w:rPr>
            </w:pPr>
            <w:r>
              <w:rPr>
                <w:lang w:eastAsia="zh-CN"/>
              </w:rPr>
              <w:t>2017: Q19</w:t>
            </w:r>
          </w:p>
          <w:p w14:paraId="070D98F1" w14:textId="77777777" w:rsidR="00FB4220" w:rsidRDefault="00FB4220" w:rsidP="00B978B5">
            <w:pPr>
              <w:rPr>
                <w:lang w:eastAsia="zh-CN"/>
              </w:rPr>
            </w:pPr>
            <w:r>
              <w:rPr>
                <w:lang w:eastAsia="zh-CN"/>
              </w:rPr>
              <w:t>2016: Q18</w:t>
            </w:r>
          </w:p>
          <w:p w14:paraId="3C0FB0FF" w14:textId="77777777" w:rsidR="00FC540D" w:rsidRDefault="00FC540D" w:rsidP="00B978B5">
            <w:pPr>
              <w:rPr>
                <w:lang w:eastAsia="zh-CN"/>
              </w:rPr>
            </w:pPr>
            <w:r>
              <w:rPr>
                <w:lang w:eastAsia="zh-CN"/>
              </w:rPr>
              <w:t>2015: Q15</w:t>
            </w:r>
            <w:r w:rsidR="005104D7">
              <w:rPr>
                <w:lang w:eastAsia="zh-CN"/>
              </w:rPr>
              <w:t>, Q17</w:t>
            </w:r>
          </w:p>
          <w:p w14:paraId="0EDC62D7" w14:textId="153F0CA8" w:rsidR="00B11971" w:rsidRDefault="00B11971" w:rsidP="00B978B5">
            <w:pPr>
              <w:rPr>
                <w:lang w:eastAsia="zh-CN"/>
              </w:rPr>
            </w:pPr>
            <w:r>
              <w:rPr>
                <w:lang w:eastAsia="zh-CN"/>
              </w:rPr>
              <w:t>2014: Q16</w:t>
            </w:r>
          </w:p>
        </w:tc>
      </w:tr>
      <w:tr w:rsidR="002F6AB6" w14:paraId="7B1FC6E3" w14:textId="77777777" w:rsidTr="007477AF">
        <w:trPr>
          <w:cnfStyle w:val="000000010000" w:firstRow="0" w:lastRow="0" w:firstColumn="0" w:lastColumn="0" w:oddVBand="0" w:evenVBand="0" w:oddHBand="0" w:evenHBand="1" w:firstRowFirstColumn="0" w:firstRowLastColumn="0" w:lastRowFirstColumn="0" w:lastRowLastColumn="0"/>
        </w:trPr>
        <w:tc>
          <w:tcPr>
            <w:tcW w:w="4286" w:type="dxa"/>
            <w:vAlign w:val="top"/>
          </w:tcPr>
          <w:p w14:paraId="2451A470" w14:textId="11C5E82A" w:rsidR="002F6AB6" w:rsidRDefault="002F6AB6" w:rsidP="00C27F30">
            <w:pPr>
              <w:pageBreakBefore/>
              <w:rPr>
                <w:lang w:eastAsia="zh-CN"/>
              </w:rPr>
            </w:pPr>
            <w:r>
              <w:rPr>
                <w:lang w:eastAsia="zh-CN"/>
              </w:rPr>
              <w:lastRenderedPageBreak/>
              <w:t>strategies for error detection and error correction</w:t>
            </w:r>
          </w:p>
        </w:tc>
        <w:tc>
          <w:tcPr>
            <w:tcW w:w="4853" w:type="dxa"/>
            <w:vAlign w:val="top"/>
          </w:tcPr>
          <w:p w14:paraId="401FED0B" w14:textId="05BCAF55" w:rsidR="00FB26A6" w:rsidRDefault="000A3F56" w:rsidP="00FB26A6">
            <w:hyperlink r:id="rId80" w:history="1">
              <w:r w:rsidR="00FB26A6" w:rsidRPr="00FB26A6">
                <w:rPr>
                  <w:rStyle w:val="Hyperlink"/>
                  <w:sz w:val="22"/>
                </w:rPr>
                <w:t>Connection vs. connectionless</w:t>
              </w:r>
            </w:hyperlink>
            <w:r w:rsidR="00FB26A6">
              <w:t xml:space="preserve"> (2:26)</w:t>
            </w:r>
          </w:p>
          <w:p w14:paraId="1339FEF8" w14:textId="6DD7F86F" w:rsidR="001721BC" w:rsidRDefault="000A3F56" w:rsidP="00FB26A6">
            <w:hyperlink r:id="rId81" w:history="1">
              <w:r w:rsidR="004217DD" w:rsidRPr="00C22190">
                <w:rPr>
                  <w:rStyle w:val="Hyperlink"/>
                  <w:sz w:val="22"/>
                </w:rPr>
                <w:t>TCP reliability</w:t>
              </w:r>
            </w:hyperlink>
            <w:r w:rsidR="00C22190">
              <w:t xml:space="preserve"> (2:16) RPT</w:t>
            </w:r>
          </w:p>
          <w:p w14:paraId="146D5029" w14:textId="3961D601" w:rsidR="00420A2F" w:rsidRDefault="000A3F56" w:rsidP="00420A2F">
            <w:hyperlink r:id="rId82" w:history="1">
              <w:r w:rsidR="00420A2F" w:rsidRPr="00420A2F">
                <w:rPr>
                  <w:rStyle w:val="Hyperlink"/>
                  <w:sz w:val="22"/>
                </w:rPr>
                <w:t>TCP vs. UDP</w:t>
              </w:r>
            </w:hyperlink>
          </w:p>
          <w:p w14:paraId="2393E428" w14:textId="77777777" w:rsidR="002C5A57" w:rsidRDefault="002C5A57" w:rsidP="00FB26A6"/>
          <w:p w14:paraId="1B445A7B" w14:textId="57BE7045" w:rsidR="001721BC" w:rsidRDefault="000A3F56" w:rsidP="00FB26A6">
            <w:hyperlink r:id="rId83" w:history="1">
              <w:r w:rsidR="001721BC" w:rsidRPr="006769D5">
                <w:rPr>
                  <w:rStyle w:val="Hyperlink"/>
                  <w:sz w:val="22"/>
                </w:rPr>
                <w:t>Parity</w:t>
              </w:r>
              <w:r w:rsidR="00347E33" w:rsidRPr="006769D5">
                <w:rPr>
                  <w:rStyle w:val="Hyperlink"/>
                  <w:sz w:val="22"/>
                </w:rPr>
                <w:t xml:space="preserve"> Check</w:t>
              </w:r>
            </w:hyperlink>
            <w:r w:rsidR="00347E33">
              <w:t xml:space="preserve"> (10:58)</w:t>
            </w:r>
          </w:p>
          <w:p w14:paraId="2A97EEB2" w14:textId="1094BFC0" w:rsidR="00347E33" w:rsidRDefault="000A3F56" w:rsidP="00FB26A6">
            <w:hyperlink r:id="rId84" w:history="1">
              <w:r w:rsidR="00347E33" w:rsidRPr="006769D5">
                <w:rPr>
                  <w:rStyle w:val="Hyperlink"/>
                  <w:sz w:val="22"/>
                </w:rPr>
                <w:t>Parity Check Problem</w:t>
              </w:r>
            </w:hyperlink>
            <w:r w:rsidR="00347E33">
              <w:t xml:space="preserve"> (3:17)</w:t>
            </w:r>
          </w:p>
          <w:p w14:paraId="2F1991AB" w14:textId="07D4BE7A" w:rsidR="001721BC" w:rsidRDefault="000A3F56" w:rsidP="00FB26A6">
            <w:hyperlink r:id="rId85" w:history="1">
              <w:r w:rsidR="001721BC" w:rsidRPr="006769D5">
                <w:rPr>
                  <w:rStyle w:val="Hyperlink"/>
                  <w:sz w:val="22"/>
                </w:rPr>
                <w:t>Checksum</w:t>
              </w:r>
            </w:hyperlink>
            <w:r w:rsidR="00347E33">
              <w:t xml:space="preserve"> (6:27)</w:t>
            </w:r>
          </w:p>
          <w:p w14:paraId="793FD7A6" w14:textId="77777777" w:rsidR="00E85749" w:rsidRDefault="000A3F56" w:rsidP="006769D5">
            <w:hyperlink r:id="rId86" w:history="1">
              <w:r w:rsidR="001721BC" w:rsidRPr="006769D5">
                <w:rPr>
                  <w:rStyle w:val="Hyperlink"/>
                  <w:sz w:val="22"/>
                </w:rPr>
                <w:t>C</w:t>
              </w:r>
              <w:r w:rsidR="006769D5" w:rsidRPr="006769D5">
                <w:rPr>
                  <w:rStyle w:val="Hyperlink"/>
                  <w:sz w:val="22"/>
                </w:rPr>
                <w:t xml:space="preserve">yclic </w:t>
              </w:r>
              <w:r w:rsidR="001721BC" w:rsidRPr="006769D5">
                <w:rPr>
                  <w:rStyle w:val="Hyperlink"/>
                  <w:sz w:val="22"/>
                </w:rPr>
                <w:t>R</w:t>
              </w:r>
              <w:r w:rsidR="006769D5" w:rsidRPr="006769D5">
                <w:rPr>
                  <w:rStyle w:val="Hyperlink"/>
                  <w:sz w:val="22"/>
                </w:rPr>
                <w:t xml:space="preserve">edundancy </w:t>
              </w:r>
              <w:r w:rsidR="001721BC" w:rsidRPr="006769D5">
                <w:rPr>
                  <w:rStyle w:val="Hyperlink"/>
                  <w:sz w:val="22"/>
                </w:rPr>
                <w:t>C</w:t>
              </w:r>
              <w:r w:rsidR="006769D5" w:rsidRPr="006769D5">
                <w:rPr>
                  <w:rStyle w:val="Hyperlink"/>
                  <w:sz w:val="22"/>
                </w:rPr>
                <w:t>heck</w:t>
              </w:r>
            </w:hyperlink>
            <w:r w:rsidR="00347E33">
              <w:t xml:space="preserve"> (2:33)</w:t>
            </w:r>
          </w:p>
          <w:p w14:paraId="3496BB0D" w14:textId="77777777" w:rsidR="006769D5" w:rsidRDefault="006769D5" w:rsidP="006769D5"/>
          <w:p w14:paraId="63B29AAE" w14:textId="77777777" w:rsidR="006769D5" w:rsidRPr="00BA0536" w:rsidRDefault="002F101F" w:rsidP="006769D5">
            <w:pPr>
              <w:rPr>
                <w:rStyle w:val="Strong"/>
              </w:rPr>
            </w:pPr>
            <w:r w:rsidRPr="00BA0536">
              <w:rPr>
                <w:rStyle w:val="Strong"/>
              </w:rPr>
              <w:t>Extension:</w:t>
            </w:r>
          </w:p>
          <w:p w14:paraId="7C08CBE5" w14:textId="4F5CC258" w:rsidR="002F101F" w:rsidRDefault="000A3F56" w:rsidP="006769D5">
            <w:hyperlink r:id="rId87" w:history="1">
              <w:r w:rsidR="002F101F" w:rsidRPr="00BA0536">
                <w:rPr>
                  <w:rStyle w:val="Hyperlink"/>
                  <w:sz w:val="22"/>
                </w:rPr>
                <w:t>Error detection: Parity checking</w:t>
              </w:r>
            </w:hyperlink>
            <w:r w:rsidR="00BA0536">
              <w:t xml:space="preserve"> (21:41)</w:t>
            </w:r>
          </w:p>
          <w:p w14:paraId="149B59D4" w14:textId="77777777" w:rsidR="00BA0536" w:rsidRDefault="000A3F56" w:rsidP="00BA0536">
            <w:hyperlink r:id="rId88" w:history="1">
              <w:r w:rsidR="00BA0536" w:rsidRPr="00BA0536">
                <w:rPr>
                  <w:rStyle w:val="Hyperlink"/>
                  <w:sz w:val="22"/>
                </w:rPr>
                <w:t>Checksums and Hamming distance</w:t>
              </w:r>
            </w:hyperlink>
            <w:r w:rsidR="00BA0536">
              <w:t xml:space="preserve"> (28:20)</w:t>
            </w:r>
          </w:p>
          <w:p w14:paraId="6B1E2C55" w14:textId="21D353A6" w:rsidR="00BA0536" w:rsidRPr="00E85749" w:rsidRDefault="000A3F56" w:rsidP="00BA0536">
            <w:hyperlink r:id="rId89" w:history="1">
              <w:r w:rsidR="00BA0536" w:rsidRPr="00BA0536">
                <w:rPr>
                  <w:rStyle w:val="Hyperlink"/>
                  <w:sz w:val="22"/>
                </w:rPr>
                <w:t>How do CRCs work?</w:t>
              </w:r>
            </w:hyperlink>
            <w:r w:rsidR="00BA0536">
              <w:t xml:space="preserve"> (47:29)</w:t>
            </w:r>
          </w:p>
        </w:tc>
        <w:tc>
          <w:tcPr>
            <w:tcW w:w="5420" w:type="dxa"/>
            <w:vAlign w:val="top"/>
          </w:tcPr>
          <w:p w14:paraId="6DED59F7" w14:textId="2E3E84B9" w:rsidR="00DF77E2" w:rsidRDefault="001850AB" w:rsidP="002C5A57">
            <w:pPr>
              <w:rPr>
                <w:lang w:eastAsia="zh-CN"/>
              </w:rPr>
            </w:pPr>
            <w:r>
              <w:rPr>
                <w:lang w:eastAsia="zh-CN"/>
              </w:rPr>
              <w:t>H</w:t>
            </w:r>
            <w:r w:rsidR="00FB26A6">
              <w:rPr>
                <w:lang w:eastAsia="zh-CN"/>
              </w:rPr>
              <w:t xml:space="preserve">ow </w:t>
            </w:r>
            <w:r>
              <w:rPr>
                <w:lang w:eastAsia="zh-CN"/>
              </w:rPr>
              <w:t xml:space="preserve">does </w:t>
            </w:r>
            <w:r w:rsidR="00DF77E2">
              <w:rPr>
                <w:lang w:eastAsia="zh-CN"/>
              </w:rPr>
              <w:t>TCP ensure</w:t>
            </w:r>
            <w:r w:rsidR="00FB26A6">
              <w:rPr>
                <w:lang w:eastAsia="zh-CN"/>
              </w:rPr>
              <w:t xml:space="preserve"> reliability</w:t>
            </w:r>
            <w:r w:rsidR="00DF77E2">
              <w:rPr>
                <w:lang w:eastAsia="zh-CN"/>
              </w:rPr>
              <w:t>?</w:t>
            </w:r>
          </w:p>
          <w:p w14:paraId="68852BBD" w14:textId="2EAC5068" w:rsidR="002C5A57" w:rsidRDefault="00FB26A6" w:rsidP="002C5A57">
            <w:pPr>
              <w:rPr>
                <w:lang w:eastAsia="zh-CN"/>
              </w:rPr>
            </w:pPr>
            <w:r>
              <w:rPr>
                <w:lang w:eastAsia="zh-CN"/>
              </w:rPr>
              <w:t xml:space="preserve">Contrast </w:t>
            </w:r>
            <w:r w:rsidR="00DF77E2">
              <w:rPr>
                <w:lang w:eastAsia="zh-CN"/>
              </w:rPr>
              <w:t xml:space="preserve">this </w:t>
            </w:r>
            <w:r>
              <w:rPr>
                <w:lang w:eastAsia="zh-CN"/>
              </w:rPr>
              <w:t xml:space="preserve">with UDP where </w:t>
            </w:r>
            <w:r w:rsidR="002C5A57">
              <w:rPr>
                <w:lang w:eastAsia="zh-CN"/>
              </w:rPr>
              <w:t xml:space="preserve">the risk of </w:t>
            </w:r>
            <w:r>
              <w:rPr>
                <w:lang w:eastAsia="zh-CN"/>
              </w:rPr>
              <w:t xml:space="preserve">dropped packets </w:t>
            </w:r>
            <w:r w:rsidR="002C5A57">
              <w:rPr>
                <w:lang w:eastAsia="zh-CN"/>
              </w:rPr>
              <w:t>is a trade-off</w:t>
            </w:r>
            <w:r>
              <w:rPr>
                <w:lang w:eastAsia="zh-CN"/>
              </w:rPr>
              <w:t xml:space="preserve"> for increased speed</w:t>
            </w:r>
            <w:r w:rsidR="002C5A57">
              <w:rPr>
                <w:lang w:eastAsia="zh-CN"/>
              </w:rPr>
              <w:t>.</w:t>
            </w:r>
          </w:p>
          <w:p w14:paraId="7FBA5EF9" w14:textId="77777777" w:rsidR="002C5A57" w:rsidRDefault="002C5A57" w:rsidP="002C5A57">
            <w:pPr>
              <w:rPr>
                <w:lang w:eastAsia="zh-CN"/>
              </w:rPr>
            </w:pPr>
          </w:p>
          <w:p w14:paraId="17E3A538" w14:textId="2048DE3E" w:rsidR="002F6AB6" w:rsidRDefault="00DF77E2" w:rsidP="002C5A57">
            <w:pPr>
              <w:rPr>
                <w:lang w:eastAsia="zh-CN"/>
              </w:rPr>
            </w:pPr>
            <w:r>
              <w:rPr>
                <w:lang w:eastAsia="zh-CN"/>
              </w:rPr>
              <w:t>Describe</w:t>
            </w:r>
            <w:r w:rsidR="002C5A57">
              <w:rPr>
                <w:lang w:eastAsia="zh-CN"/>
              </w:rPr>
              <w:t xml:space="preserve"> the three </w:t>
            </w:r>
            <w:r w:rsidR="00713146">
              <w:rPr>
                <w:lang w:eastAsia="zh-CN"/>
              </w:rPr>
              <w:t>traditional methods of error detection – parity, checksum and cyclic redundancy checks.</w:t>
            </w:r>
          </w:p>
          <w:p w14:paraId="19031075" w14:textId="65187EEB" w:rsidR="00AD0FAD" w:rsidRDefault="00AD0FAD" w:rsidP="002C5A57">
            <w:pPr>
              <w:rPr>
                <w:lang w:eastAsia="zh-CN"/>
              </w:rPr>
            </w:pPr>
          </w:p>
          <w:p w14:paraId="77C9EB96" w14:textId="5A067539" w:rsidR="00713146" w:rsidRDefault="00713146" w:rsidP="002C5A57">
            <w:pPr>
              <w:rPr>
                <w:lang w:eastAsia="zh-CN"/>
              </w:rPr>
            </w:pPr>
            <w:r>
              <w:rPr>
                <w:lang w:eastAsia="zh-CN"/>
              </w:rPr>
              <w:t>The videos in the extension section go beyond the scope of what is generally examined. The presenter clearly articulates and demonstrates how bits can be transmitted from one system (microprocessor) to another. Having some background with the Arduino</w:t>
            </w:r>
            <w:r w:rsidR="00C27F30">
              <w:rPr>
                <w:lang w:eastAsia="zh-CN"/>
              </w:rPr>
              <w:t xml:space="preserve"> platform is beneficial.</w:t>
            </w:r>
          </w:p>
          <w:p w14:paraId="223D24FF" w14:textId="1C41A9FB" w:rsidR="00AD0FAD" w:rsidRPr="00AD0FAD" w:rsidRDefault="00AD0FAD" w:rsidP="00AD0FAD">
            <w:pPr>
              <w:rPr>
                <w:rStyle w:val="Strong"/>
              </w:rPr>
            </w:pPr>
            <w:r w:rsidRPr="00AD0FAD">
              <w:rPr>
                <w:rStyle w:val="Strong"/>
              </w:rPr>
              <w:t>Previous HSC questions:</w:t>
            </w:r>
          </w:p>
          <w:p w14:paraId="1EC11CD6" w14:textId="642499AC" w:rsidR="00AD0FAD" w:rsidRDefault="00AD0FAD" w:rsidP="00AD0FAD">
            <w:pPr>
              <w:rPr>
                <w:lang w:eastAsia="zh-CN"/>
              </w:rPr>
            </w:pPr>
            <w:r>
              <w:rPr>
                <w:lang w:eastAsia="zh-CN"/>
              </w:rPr>
              <w:t>2019</w:t>
            </w:r>
            <w:r w:rsidR="00B978B5">
              <w:rPr>
                <w:lang w:eastAsia="zh-CN"/>
              </w:rPr>
              <w:t>:</w:t>
            </w:r>
            <w:r>
              <w:rPr>
                <w:lang w:eastAsia="zh-CN"/>
              </w:rPr>
              <w:t xml:space="preserve"> Q12</w:t>
            </w:r>
            <w:r w:rsidR="00B978B5">
              <w:rPr>
                <w:lang w:eastAsia="zh-CN"/>
              </w:rPr>
              <w:t>, Q21(d), (Q16)</w:t>
            </w:r>
          </w:p>
          <w:p w14:paraId="66E7929A" w14:textId="77777777" w:rsidR="00AD0FAD" w:rsidRDefault="00B978B5" w:rsidP="002C5A57">
            <w:pPr>
              <w:rPr>
                <w:lang w:eastAsia="zh-CN"/>
              </w:rPr>
            </w:pPr>
            <w:r>
              <w:rPr>
                <w:lang w:eastAsia="zh-CN"/>
              </w:rPr>
              <w:t>2018: Q</w:t>
            </w:r>
            <w:r w:rsidR="00D047A7">
              <w:rPr>
                <w:lang w:eastAsia="zh-CN"/>
              </w:rPr>
              <w:t>2</w:t>
            </w:r>
          </w:p>
          <w:p w14:paraId="1EB07A39" w14:textId="77777777" w:rsidR="00D047A7" w:rsidRDefault="00D047A7" w:rsidP="002C5A57">
            <w:pPr>
              <w:rPr>
                <w:lang w:eastAsia="zh-CN"/>
              </w:rPr>
            </w:pPr>
            <w:r>
              <w:rPr>
                <w:lang w:eastAsia="zh-CN"/>
              </w:rPr>
              <w:t>2017: Q16</w:t>
            </w:r>
          </w:p>
          <w:p w14:paraId="10530DD7" w14:textId="77777777" w:rsidR="00FB4220" w:rsidRDefault="00FB4220" w:rsidP="002C5A57">
            <w:pPr>
              <w:rPr>
                <w:lang w:eastAsia="zh-CN"/>
              </w:rPr>
            </w:pPr>
            <w:r>
              <w:rPr>
                <w:lang w:eastAsia="zh-CN"/>
              </w:rPr>
              <w:t>2016: Q11</w:t>
            </w:r>
          </w:p>
          <w:p w14:paraId="7A547950" w14:textId="77777777" w:rsidR="00506A7E" w:rsidRDefault="00506A7E" w:rsidP="002C5A57">
            <w:pPr>
              <w:rPr>
                <w:lang w:eastAsia="zh-CN"/>
              </w:rPr>
            </w:pPr>
            <w:r>
              <w:rPr>
                <w:lang w:eastAsia="zh-CN"/>
              </w:rPr>
              <w:t>2015: Q20</w:t>
            </w:r>
            <w:r w:rsidR="006C138E">
              <w:rPr>
                <w:lang w:eastAsia="zh-CN"/>
              </w:rPr>
              <w:t>, Q24(a)</w:t>
            </w:r>
          </w:p>
          <w:p w14:paraId="7F97BC4D" w14:textId="72A83DAE" w:rsidR="00B11971" w:rsidRDefault="00B11971" w:rsidP="002C5A57">
            <w:pPr>
              <w:rPr>
                <w:lang w:eastAsia="zh-CN"/>
              </w:rPr>
            </w:pPr>
            <w:r>
              <w:rPr>
                <w:lang w:eastAsia="zh-CN"/>
              </w:rPr>
              <w:t>2014: Q7, Q19</w:t>
            </w:r>
            <w:r w:rsidR="00C6073F">
              <w:rPr>
                <w:lang w:eastAsia="zh-CN"/>
              </w:rPr>
              <w:t>, Q23(c)</w:t>
            </w:r>
          </w:p>
        </w:tc>
      </w:tr>
      <w:tr w:rsidR="002F6AB6" w14:paraId="32055F41" w14:textId="77777777" w:rsidTr="007477AF">
        <w:trPr>
          <w:cnfStyle w:val="000000100000" w:firstRow="0" w:lastRow="0" w:firstColumn="0" w:lastColumn="0" w:oddVBand="0" w:evenVBand="0" w:oddHBand="1" w:evenHBand="0" w:firstRowFirstColumn="0" w:firstRowLastColumn="0" w:lastRowFirstColumn="0" w:lastRowLastColumn="0"/>
        </w:trPr>
        <w:tc>
          <w:tcPr>
            <w:tcW w:w="4286" w:type="dxa"/>
            <w:vAlign w:val="top"/>
          </w:tcPr>
          <w:p w14:paraId="1E21ED8D" w14:textId="77777777" w:rsidR="002F6AB6" w:rsidRDefault="002F6AB6" w:rsidP="00571189">
            <w:pPr>
              <w:pageBreakBefore/>
              <w:rPr>
                <w:lang w:eastAsia="zh-CN"/>
              </w:rPr>
            </w:pPr>
            <w:r>
              <w:rPr>
                <w:lang w:eastAsia="zh-CN"/>
              </w:rPr>
              <w:lastRenderedPageBreak/>
              <w:t>network topologies, including:</w:t>
            </w:r>
          </w:p>
          <w:p w14:paraId="16A30202" w14:textId="77777777" w:rsidR="002F6AB6" w:rsidRDefault="002F6AB6" w:rsidP="00620C48">
            <w:pPr>
              <w:pStyle w:val="ListBullet"/>
              <w:rPr>
                <w:lang w:eastAsia="zh-CN"/>
              </w:rPr>
            </w:pPr>
            <w:r>
              <w:rPr>
                <w:lang w:eastAsia="zh-CN"/>
              </w:rPr>
              <w:t>star</w:t>
            </w:r>
          </w:p>
          <w:p w14:paraId="0690BAA8" w14:textId="77777777" w:rsidR="002F6AB6" w:rsidRDefault="002F6AB6" w:rsidP="00620C48">
            <w:pPr>
              <w:pStyle w:val="ListBullet"/>
              <w:rPr>
                <w:lang w:eastAsia="zh-CN"/>
              </w:rPr>
            </w:pPr>
            <w:r>
              <w:rPr>
                <w:lang w:eastAsia="zh-CN"/>
              </w:rPr>
              <w:t>bus</w:t>
            </w:r>
          </w:p>
          <w:p w14:paraId="79556DC9" w14:textId="77777777" w:rsidR="002F6AB6" w:rsidRDefault="002F6AB6" w:rsidP="00620C48">
            <w:pPr>
              <w:pStyle w:val="ListBullet"/>
              <w:rPr>
                <w:lang w:eastAsia="zh-CN"/>
              </w:rPr>
            </w:pPr>
            <w:r>
              <w:rPr>
                <w:lang w:eastAsia="zh-CN"/>
              </w:rPr>
              <w:t>ring</w:t>
            </w:r>
          </w:p>
          <w:p w14:paraId="2B4A7D05" w14:textId="77777777" w:rsidR="002F6AB6" w:rsidRDefault="002F6AB6" w:rsidP="00620C48">
            <w:pPr>
              <w:pStyle w:val="ListBullet"/>
              <w:rPr>
                <w:lang w:eastAsia="zh-CN"/>
              </w:rPr>
            </w:pPr>
            <w:r>
              <w:rPr>
                <w:lang w:eastAsia="zh-CN"/>
              </w:rPr>
              <w:t>hybrid</w:t>
            </w:r>
          </w:p>
          <w:p w14:paraId="0D1DE87B" w14:textId="2E55C3EF" w:rsidR="002F6AB6" w:rsidRPr="002F6AB6" w:rsidRDefault="002F6AB6" w:rsidP="00620C48">
            <w:pPr>
              <w:pStyle w:val="ListBullet"/>
              <w:rPr>
                <w:lang w:eastAsia="zh-CN"/>
              </w:rPr>
            </w:pPr>
            <w:r w:rsidRPr="002F6AB6">
              <w:rPr>
                <w:lang w:eastAsia="zh-CN"/>
              </w:rPr>
              <w:t>wireless networks</w:t>
            </w:r>
          </w:p>
        </w:tc>
        <w:tc>
          <w:tcPr>
            <w:tcW w:w="4853" w:type="dxa"/>
            <w:vAlign w:val="top"/>
          </w:tcPr>
          <w:p w14:paraId="6A6C26C7" w14:textId="77777777" w:rsidR="00EB0A30" w:rsidRDefault="00EB0A30" w:rsidP="00620C48">
            <w:pPr>
              <w:rPr>
                <w:lang w:eastAsia="zh-CN"/>
              </w:rPr>
            </w:pPr>
            <w:r>
              <w:rPr>
                <w:lang w:eastAsia="zh-CN"/>
              </w:rPr>
              <w:t>Network Topologies</w:t>
            </w:r>
          </w:p>
          <w:p w14:paraId="521890C2" w14:textId="37A248A6" w:rsidR="00EB0A30" w:rsidRPr="002D263A" w:rsidRDefault="000A3F56" w:rsidP="002D263A">
            <w:hyperlink r:id="rId90" w:history="1">
              <w:r w:rsidR="00EB0A30" w:rsidRPr="002D263A">
                <w:rPr>
                  <w:rStyle w:val="Hyperlink"/>
                  <w:sz w:val="22"/>
                </w:rPr>
                <w:t>Understanding logical and physical network topologies</w:t>
              </w:r>
            </w:hyperlink>
            <w:r w:rsidR="00C22190" w:rsidRPr="002D263A">
              <w:t xml:space="preserve"> (1:02)</w:t>
            </w:r>
          </w:p>
          <w:p w14:paraId="361ECB80" w14:textId="271E7B87" w:rsidR="00EB0A30" w:rsidRPr="002D263A" w:rsidRDefault="000A3F56" w:rsidP="002D263A">
            <w:hyperlink r:id="rId91" w:history="1">
              <w:r w:rsidR="00EB0A30" w:rsidRPr="002D263A">
                <w:rPr>
                  <w:rStyle w:val="Hyperlink"/>
                  <w:sz w:val="22"/>
                </w:rPr>
                <w:t>Understanding mesh, bus, and ring topologies</w:t>
              </w:r>
            </w:hyperlink>
            <w:r w:rsidR="00C22190" w:rsidRPr="002D263A">
              <w:t xml:space="preserve"> (8:38)</w:t>
            </w:r>
          </w:p>
          <w:p w14:paraId="51974436" w14:textId="5135F40F" w:rsidR="00EB0A30" w:rsidRPr="002D263A" w:rsidRDefault="000A3F56" w:rsidP="002D263A">
            <w:hyperlink r:id="rId92" w:history="1">
              <w:r w:rsidR="00EB0A30" w:rsidRPr="002D263A">
                <w:rPr>
                  <w:rStyle w:val="Hyperlink"/>
                  <w:sz w:val="22"/>
                </w:rPr>
                <w:t>Exploring star and hybrid star topologies</w:t>
              </w:r>
            </w:hyperlink>
            <w:r w:rsidR="00C22190" w:rsidRPr="002D263A">
              <w:t xml:space="preserve"> (4:48)</w:t>
            </w:r>
          </w:p>
          <w:p w14:paraId="7AE8AF8A" w14:textId="3E91465C" w:rsidR="002F6AB6" w:rsidRDefault="000A3F56" w:rsidP="002D263A">
            <w:hyperlink r:id="rId93" w:history="1">
              <w:r w:rsidR="00EB0A30" w:rsidRPr="002D263A">
                <w:rPr>
                  <w:rStyle w:val="Hyperlink"/>
                  <w:sz w:val="22"/>
                </w:rPr>
                <w:t>Understanding point-to-point and point-to-multipoint networks</w:t>
              </w:r>
            </w:hyperlink>
            <w:r w:rsidR="00C22190" w:rsidRPr="002D263A">
              <w:t xml:space="preserve"> (1:53)</w:t>
            </w:r>
          </w:p>
          <w:p w14:paraId="664516E1" w14:textId="77777777" w:rsidR="00097D95" w:rsidRPr="002D263A" w:rsidRDefault="00097D95" w:rsidP="002D263A"/>
          <w:p w14:paraId="2789E36F" w14:textId="77777777" w:rsidR="00C22190" w:rsidRDefault="000A3F56" w:rsidP="002D263A">
            <w:hyperlink r:id="rId94" w:history="1">
              <w:r w:rsidR="00C22190" w:rsidRPr="002D263A">
                <w:rPr>
                  <w:rStyle w:val="Hyperlink"/>
                  <w:sz w:val="22"/>
                </w:rPr>
                <w:t>Exploring network collisions, CSMA/CD, and CSMA/CA</w:t>
              </w:r>
            </w:hyperlink>
            <w:r w:rsidR="00C22190" w:rsidRPr="002D263A">
              <w:t xml:space="preserve"> (6:14)</w:t>
            </w:r>
          </w:p>
          <w:p w14:paraId="6A406292" w14:textId="1882DD96" w:rsidR="00673161" w:rsidRDefault="00673161" w:rsidP="002D263A"/>
          <w:p w14:paraId="7B3499D2" w14:textId="77777777" w:rsidR="00673161" w:rsidRDefault="000A3F56" w:rsidP="002D263A">
            <w:hyperlink r:id="rId95" w:history="1">
              <w:r w:rsidR="00673161" w:rsidRPr="00673161">
                <w:rPr>
                  <w:rStyle w:val="Hyperlink"/>
                  <w:sz w:val="22"/>
                </w:rPr>
                <w:t>If no CSMA/CD on switches what are they using</w:t>
              </w:r>
            </w:hyperlink>
            <w:r w:rsidR="00673161">
              <w:t xml:space="preserve"> (Read second reply to </w:t>
            </w:r>
            <w:r w:rsidR="00C93388">
              <w:t xml:space="preserve">original </w:t>
            </w:r>
            <w:r w:rsidR="00673161">
              <w:t>post)</w:t>
            </w:r>
          </w:p>
          <w:p w14:paraId="4E28A0AD" w14:textId="77777777" w:rsidR="00C93388" w:rsidRDefault="00C93388" w:rsidP="002D263A"/>
          <w:p w14:paraId="4F6C6D75" w14:textId="2172DA2C" w:rsidR="00C93388" w:rsidRPr="002D263A" w:rsidRDefault="00C93388" w:rsidP="002D263A"/>
        </w:tc>
        <w:tc>
          <w:tcPr>
            <w:tcW w:w="5420" w:type="dxa"/>
            <w:vAlign w:val="top"/>
          </w:tcPr>
          <w:p w14:paraId="43C7A7B5" w14:textId="09E94043" w:rsidR="002F6AB6" w:rsidRDefault="005F0749" w:rsidP="002D263A">
            <w:r>
              <w:t>The distinction between logical and physical topologies</w:t>
            </w:r>
            <w:r w:rsidR="00571189">
              <w:t xml:space="preserve"> is less observable nowadays. It was more common when examining hubs</w:t>
            </w:r>
            <w:r w:rsidR="002D263A">
              <w:t xml:space="preserve"> in star networks, or token ring networks that had a physical layout of a star topology</w:t>
            </w:r>
            <w:r w:rsidR="00571189">
              <w:t>.</w:t>
            </w:r>
          </w:p>
          <w:p w14:paraId="602C7526" w14:textId="44A0002A" w:rsidR="00571189" w:rsidRDefault="00571189" w:rsidP="005F0749">
            <w:r>
              <w:t xml:space="preserve">Some previous HSC questions have examined the ability to recognise topologies </w:t>
            </w:r>
            <w:r w:rsidR="00713146">
              <w:t>with distractors using incorrect/misleading shapes.</w:t>
            </w:r>
            <w:r w:rsidR="001B6891">
              <w:t xml:space="preserve"> See 2012 IPT HSC question 9.</w:t>
            </w:r>
          </w:p>
          <w:p w14:paraId="493330EF" w14:textId="19BBC7A7" w:rsidR="00097D95" w:rsidRDefault="00097D95" w:rsidP="005F0749"/>
          <w:p w14:paraId="09FA8BB9" w14:textId="62B2B7EE" w:rsidR="00097D95" w:rsidRDefault="00097D95" w:rsidP="005F0749">
            <w:r>
              <w:t>The example scenarios in this video use wired network topologies (usually bus topology) to describe the</w:t>
            </w:r>
            <w:r w:rsidR="00D44E7B">
              <w:t xml:space="preserve"> CSMA/CD and CSMA/CA processes.</w:t>
            </w:r>
          </w:p>
          <w:p w14:paraId="76B1A19C" w14:textId="3560A466" w:rsidR="00097D95" w:rsidRDefault="00097D95" w:rsidP="005F0749">
            <w:r>
              <w:t xml:space="preserve">Is </w:t>
            </w:r>
            <w:r w:rsidR="00673161">
              <w:t>CSMA/CD</w:t>
            </w:r>
            <w:r>
              <w:t xml:space="preserve"> relevant for switch technology and</w:t>
            </w:r>
            <w:r w:rsidR="00C93388">
              <w:t>/or</w:t>
            </w:r>
            <w:r>
              <w:t xml:space="preserve"> star topologies?</w:t>
            </w:r>
          </w:p>
          <w:p w14:paraId="53E70D29" w14:textId="2CF5BB33" w:rsidR="00097D95" w:rsidRPr="005F0749" w:rsidRDefault="00673161" w:rsidP="005F0749">
            <w:r>
              <w:t>Which process is used</w:t>
            </w:r>
            <w:r w:rsidR="00097D95">
              <w:t xml:space="preserve"> for wireless topologies?</w:t>
            </w:r>
          </w:p>
          <w:p w14:paraId="24C6296F" w14:textId="09D36AAB" w:rsidR="00AD0FAD" w:rsidRPr="00AD0FAD" w:rsidRDefault="00AD0FAD" w:rsidP="005F0749">
            <w:pPr>
              <w:rPr>
                <w:rStyle w:val="Strong"/>
              </w:rPr>
            </w:pPr>
            <w:r w:rsidRPr="00AD0FAD">
              <w:rPr>
                <w:rStyle w:val="Strong"/>
              </w:rPr>
              <w:t>Previous HSC questions:</w:t>
            </w:r>
          </w:p>
          <w:p w14:paraId="61305F5D" w14:textId="18357B04" w:rsidR="00AD0FAD" w:rsidRDefault="00554157" w:rsidP="005F0749">
            <w:pPr>
              <w:rPr>
                <w:lang w:eastAsia="zh-CN"/>
              </w:rPr>
            </w:pPr>
            <w:r>
              <w:rPr>
                <w:lang w:eastAsia="zh-CN"/>
              </w:rPr>
              <w:t>2018: Q10</w:t>
            </w:r>
          </w:p>
          <w:p w14:paraId="4DD50AD3" w14:textId="77777777" w:rsidR="00AD0FAD" w:rsidRDefault="00FB4220" w:rsidP="005F0749">
            <w:pPr>
              <w:rPr>
                <w:lang w:eastAsia="zh-CN"/>
              </w:rPr>
            </w:pPr>
            <w:r>
              <w:rPr>
                <w:lang w:eastAsia="zh-CN"/>
              </w:rPr>
              <w:t>2016: Q14</w:t>
            </w:r>
          </w:p>
          <w:p w14:paraId="43114ED2" w14:textId="77777777" w:rsidR="00390F6D" w:rsidRDefault="00390F6D" w:rsidP="005F0749">
            <w:pPr>
              <w:rPr>
                <w:lang w:eastAsia="zh-CN"/>
              </w:rPr>
            </w:pPr>
            <w:r>
              <w:rPr>
                <w:lang w:eastAsia="zh-CN"/>
              </w:rPr>
              <w:t>2015: Q21(b)</w:t>
            </w:r>
          </w:p>
          <w:p w14:paraId="3D0D4924" w14:textId="77777777" w:rsidR="00B11971" w:rsidRDefault="00B11971" w:rsidP="005F0749">
            <w:pPr>
              <w:rPr>
                <w:lang w:eastAsia="zh-CN"/>
              </w:rPr>
            </w:pPr>
            <w:r>
              <w:rPr>
                <w:lang w:eastAsia="zh-CN"/>
              </w:rPr>
              <w:t>2014: Q13</w:t>
            </w:r>
          </w:p>
          <w:p w14:paraId="0DAFF2E1" w14:textId="3885E56F" w:rsidR="00C6073F" w:rsidRDefault="00C6073F" w:rsidP="005F0749">
            <w:pPr>
              <w:rPr>
                <w:lang w:eastAsia="zh-CN"/>
              </w:rPr>
            </w:pPr>
            <w:r>
              <w:rPr>
                <w:lang w:eastAsia="zh-CN"/>
              </w:rPr>
              <w:t>2013: Q5</w:t>
            </w:r>
          </w:p>
        </w:tc>
      </w:tr>
      <w:tr w:rsidR="00620C48" w14:paraId="7E88BD31" w14:textId="77777777" w:rsidTr="00D46C3D">
        <w:trPr>
          <w:cnfStyle w:val="000000010000" w:firstRow="0" w:lastRow="0" w:firstColumn="0" w:lastColumn="0" w:oddVBand="0" w:evenVBand="0" w:oddHBand="0" w:evenHBand="1" w:firstRowFirstColumn="0" w:firstRowLastColumn="0" w:lastRowFirstColumn="0" w:lastRowLastColumn="0"/>
        </w:trPr>
        <w:tc>
          <w:tcPr>
            <w:tcW w:w="4286" w:type="dxa"/>
            <w:vAlign w:val="top"/>
          </w:tcPr>
          <w:p w14:paraId="70035EBF" w14:textId="77777777" w:rsidR="001721BC" w:rsidRDefault="002F6AB6" w:rsidP="002E4058">
            <w:pPr>
              <w:pageBreakBefore/>
              <w:rPr>
                <w:lang w:eastAsia="zh-CN"/>
              </w:rPr>
            </w:pPr>
            <w:r>
              <w:rPr>
                <w:lang w:eastAsia="zh-CN"/>
              </w:rPr>
              <w:lastRenderedPageBreak/>
              <w:t>the functions performed by the following hardware components used in communication systems</w:t>
            </w:r>
          </w:p>
          <w:p w14:paraId="13241F53" w14:textId="7F11FC27" w:rsidR="002F6AB6" w:rsidRDefault="00A22539" w:rsidP="001721BC">
            <w:pPr>
              <w:rPr>
                <w:lang w:eastAsia="zh-CN"/>
              </w:rPr>
            </w:pPr>
            <w:r w:rsidRPr="002F6AB6">
              <w:rPr>
                <w:lang w:eastAsia="zh-CN"/>
              </w:rPr>
              <w:t xml:space="preserve">(See </w:t>
            </w:r>
            <w:hyperlink r:id="rId96" w:history="1">
              <w:r w:rsidRPr="00EB0A30">
                <w:rPr>
                  <w:rStyle w:val="Hyperlink"/>
                  <w:sz w:val="22"/>
                  <w:lang w:eastAsia="zh-CN"/>
                </w:rPr>
                <w:t>Course Specifications Document</w:t>
              </w:r>
            </w:hyperlink>
            <w:r w:rsidRPr="002F6AB6">
              <w:rPr>
                <w:lang w:eastAsia="zh-CN"/>
              </w:rPr>
              <w:t>)</w:t>
            </w:r>
          </w:p>
        </w:tc>
        <w:tc>
          <w:tcPr>
            <w:tcW w:w="4853" w:type="dxa"/>
            <w:vAlign w:val="top"/>
          </w:tcPr>
          <w:p w14:paraId="1985FA8B" w14:textId="046761F0" w:rsidR="005F72AB" w:rsidRDefault="005F72AB" w:rsidP="00620C48">
            <w:pPr>
              <w:rPr>
                <w:lang w:eastAsia="zh-CN"/>
              </w:rPr>
            </w:pPr>
            <w:r>
              <w:rPr>
                <w:lang w:eastAsia="zh-CN"/>
              </w:rPr>
              <w:t>Commonly Used Network Devices</w:t>
            </w:r>
            <w:bookmarkStart w:id="2" w:name="_Hlk46255981"/>
          </w:p>
          <w:p w14:paraId="43E955B3" w14:textId="5204E73B" w:rsidR="005F72AB" w:rsidRDefault="000A3F56" w:rsidP="00620C48">
            <w:pPr>
              <w:pStyle w:val="ListBullet"/>
              <w:rPr>
                <w:lang w:eastAsia="zh-CN"/>
              </w:rPr>
            </w:pPr>
            <w:hyperlink r:id="rId97" w:history="1">
              <w:r w:rsidR="005F72AB" w:rsidRPr="00D7554E">
                <w:rPr>
                  <w:rStyle w:val="Hyperlink"/>
                  <w:sz w:val="22"/>
                  <w:lang w:eastAsia="zh-CN"/>
                </w:rPr>
                <w:t>Introducing network interface controllers (NICs)</w:t>
              </w:r>
            </w:hyperlink>
            <w:r w:rsidR="00D7554E">
              <w:rPr>
                <w:lang w:eastAsia="zh-CN"/>
              </w:rPr>
              <w:t xml:space="preserve"> (2:49)</w:t>
            </w:r>
          </w:p>
          <w:p w14:paraId="0ED9FDF4" w14:textId="532F6DEA" w:rsidR="005F72AB" w:rsidRDefault="000A3F56" w:rsidP="00620C48">
            <w:pPr>
              <w:pStyle w:val="ListBullet"/>
              <w:rPr>
                <w:lang w:eastAsia="zh-CN"/>
              </w:rPr>
            </w:pPr>
            <w:hyperlink r:id="rId98" w:history="1">
              <w:r w:rsidR="005F72AB" w:rsidRPr="003E7B8B">
                <w:rPr>
                  <w:rStyle w:val="Hyperlink"/>
                  <w:sz w:val="22"/>
                  <w:lang w:eastAsia="zh-CN"/>
                </w:rPr>
                <w:t>Exploring hubs</w:t>
              </w:r>
            </w:hyperlink>
            <w:r w:rsidR="003E7B8B">
              <w:rPr>
                <w:lang w:eastAsia="zh-CN"/>
              </w:rPr>
              <w:t xml:space="preserve"> (4:15)</w:t>
            </w:r>
          </w:p>
          <w:p w14:paraId="0998478D" w14:textId="147BBEFE" w:rsidR="005F72AB" w:rsidRDefault="000A3F56" w:rsidP="00620C48">
            <w:pPr>
              <w:pStyle w:val="ListBullet"/>
              <w:rPr>
                <w:lang w:eastAsia="zh-CN"/>
              </w:rPr>
            </w:pPr>
            <w:hyperlink r:id="rId99" w:history="1">
              <w:r w:rsidR="005F72AB" w:rsidRPr="003E7B8B">
                <w:rPr>
                  <w:rStyle w:val="Hyperlink"/>
                  <w:sz w:val="22"/>
                  <w:lang w:eastAsia="zh-CN"/>
                </w:rPr>
                <w:t>Understanding bridges</w:t>
              </w:r>
            </w:hyperlink>
            <w:r w:rsidR="003E7B8B">
              <w:rPr>
                <w:lang w:eastAsia="zh-CN"/>
              </w:rPr>
              <w:t xml:space="preserve"> (1:39)</w:t>
            </w:r>
          </w:p>
          <w:p w14:paraId="7D85F2DE" w14:textId="35ED1C9C" w:rsidR="005F72AB" w:rsidRDefault="000A3F56" w:rsidP="00620C48">
            <w:pPr>
              <w:pStyle w:val="ListBullet"/>
              <w:rPr>
                <w:lang w:eastAsia="zh-CN"/>
              </w:rPr>
            </w:pPr>
            <w:hyperlink r:id="rId100" w:history="1">
              <w:r w:rsidR="005F72AB" w:rsidRPr="003E7B8B">
                <w:rPr>
                  <w:rStyle w:val="Hyperlink"/>
                  <w:sz w:val="22"/>
                  <w:lang w:eastAsia="zh-CN"/>
                </w:rPr>
                <w:t>Exploring switches</w:t>
              </w:r>
            </w:hyperlink>
            <w:r w:rsidR="003E7B8B">
              <w:rPr>
                <w:lang w:eastAsia="zh-CN"/>
              </w:rPr>
              <w:t xml:space="preserve"> (4:21)</w:t>
            </w:r>
          </w:p>
          <w:p w14:paraId="1CA15633" w14:textId="2604B566" w:rsidR="005F72AB" w:rsidRDefault="000A3F56" w:rsidP="00620C48">
            <w:pPr>
              <w:pStyle w:val="ListBullet"/>
              <w:rPr>
                <w:lang w:eastAsia="zh-CN"/>
              </w:rPr>
            </w:pPr>
            <w:hyperlink r:id="rId101" w:history="1">
              <w:r w:rsidR="005F72AB" w:rsidRPr="003E7B8B">
                <w:rPr>
                  <w:rStyle w:val="Hyperlink"/>
                  <w:sz w:val="22"/>
                  <w:lang w:eastAsia="zh-CN"/>
                </w:rPr>
                <w:t>Understanding routers</w:t>
              </w:r>
            </w:hyperlink>
            <w:r w:rsidR="003E7B8B">
              <w:rPr>
                <w:lang w:eastAsia="zh-CN"/>
              </w:rPr>
              <w:t xml:space="preserve"> (3:39)</w:t>
            </w:r>
          </w:p>
          <w:p w14:paraId="3D73CF14" w14:textId="5A62B172" w:rsidR="005F72AB" w:rsidRDefault="000A3F56" w:rsidP="00620C48">
            <w:pPr>
              <w:pStyle w:val="ListBullet"/>
              <w:rPr>
                <w:lang w:eastAsia="zh-CN"/>
              </w:rPr>
            </w:pPr>
            <w:hyperlink r:id="rId102" w:history="1">
              <w:r w:rsidR="005F72AB" w:rsidRPr="003E7B8B">
                <w:rPr>
                  <w:rStyle w:val="Hyperlink"/>
                  <w:sz w:val="22"/>
                  <w:lang w:eastAsia="zh-CN"/>
                </w:rPr>
                <w:t>Introducing wired and wireless access points</w:t>
              </w:r>
            </w:hyperlink>
            <w:r w:rsidR="003E7B8B">
              <w:rPr>
                <w:lang w:eastAsia="zh-CN"/>
              </w:rPr>
              <w:t xml:space="preserve"> (2:12)</w:t>
            </w:r>
            <w:bookmarkStart w:id="3" w:name="_Hlk46257327"/>
          </w:p>
          <w:p w14:paraId="173E4985" w14:textId="2CAF9BCE" w:rsidR="004211DA" w:rsidRDefault="000A3F56" w:rsidP="00620C48">
            <w:pPr>
              <w:pStyle w:val="ListBullet"/>
              <w:rPr>
                <w:lang w:eastAsia="zh-CN"/>
              </w:rPr>
            </w:pPr>
            <w:hyperlink r:id="rId103" w:history="1">
              <w:r w:rsidR="004211DA" w:rsidRPr="004211DA">
                <w:rPr>
                  <w:rStyle w:val="Hyperlink"/>
                  <w:sz w:val="22"/>
                  <w:lang w:eastAsia="zh-CN"/>
                </w:rPr>
                <w:t>Dial-up</w:t>
              </w:r>
            </w:hyperlink>
            <w:r w:rsidR="004211DA">
              <w:rPr>
                <w:lang w:eastAsia="zh-CN"/>
              </w:rPr>
              <w:t xml:space="preserve"> (4:34)</w:t>
            </w:r>
          </w:p>
          <w:p w14:paraId="52FFA694" w14:textId="2903FC50" w:rsidR="004211DA" w:rsidRPr="006922AF" w:rsidRDefault="000A3F56" w:rsidP="00620C48">
            <w:pPr>
              <w:pStyle w:val="ListBullet"/>
              <w:rPr>
                <w:rStyle w:val="Hyperlink"/>
                <w:color w:val="000000" w:themeColor="text1"/>
                <w:sz w:val="22"/>
                <w:u w:val="none"/>
                <w:lang w:eastAsia="zh-CN"/>
              </w:rPr>
            </w:pPr>
            <w:hyperlink r:id="rId104" w:history="1">
              <w:r w:rsidR="004211DA" w:rsidRPr="00D46C3D">
                <w:rPr>
                  <w:rStyle w:val="Hyperlink"/>
                  <w:sz w:val="22"/>
                  <w:lang w:eastAsia="zh-CN"/>
                </w:rPr>
                <w:t>DSL and ADSL</w:t>
              </w:r>
            </w:hyperlink>
            <w:r w:rsidR="004211DA">
              <w:rPr>
                <w:lang w:eastAsia="zh-CN"/>
              </w:rPr>
              <w:t xml:space="preserve"> (3:25)</w:t>
            </w:r>
          </w:p>
          <w:bookmarkEnd w:id="3"/>
          <w:p w14:paraId="30E225BC" w14:textId="14F637B2" w:rsidR="006922AF" w:rsidRDefault="006922AF" w:rsidP="000B6A6D"/>
          <w:p w14:paraId="44C35D3D" w14:textId="7836E8FA" w:rsidR="004211DA" w:rsidRDefault="004211DA" w:rsidP="000B6A6D"/>
          <w:p w14:paraId="6D94C16B" w14:textId="45E8776B" w:rsidR="004211DA" w:rsidRPr="00DB1582" w:rsidRDefault="004211DA" w:rsidP="000B6A6D">
            <w:pPr>
              <w:rPr>
                <w:rStyle w:val="Strong"/>
              </w:rPr>
            </w:pPr>
            <w:r w:rsidRPr="00DB1582">
              <w:rPr>
                <w:rStyle w:val="Strong"/>
              </w:rPr>
              <w:t>Extension</w:t>
            </w:r>
            <w:r w:rsidR="00DB1582">
              <w:rPr>
                <w:rStyle w:val="Strong"/>
              </w:rPr>
              <w:t xml:space="preserve"> (additional content):</w:t>
            </w:r>
          </w:p>
          <w:bookmarkEnd w:id="2"/>
          <w:p w14:paraId="465270D3" w14:textId="77777777" w:rsidR="002F6AB6" w:rsidRDefault="00D7554E" w:rsidP="00620C48">
            <w:pPr>
              <w:pStyle w:val="ListBullet"/>
              <w:rPr>
                <w:lang w:eastAsia="zh-CN"/>
              </w:rPr>
            </w:pPr>
            <w:r>
              <w:rPr>
                <w:color w:val="auto"/>
                <w:sz w:val="24"/>
              </w:rPr>
              <w:fldChar w:fldCharType="begin"/>
            </w:r>
            <w:r>
              <w:instrText xml:space="preserve"> HYPERLINK "https://www.linkedin.com/learning/networking-foundations-network-media-wans/hubs-bridges-and-switches" </w:instrText>
            </w:r>
            <w:r>
              <w:rPr>
                <w:color w:val="auto"/>
                <w:sz w:val="24"/>
              </w:rPr>
              <w:fldChar w:fldCharType="separate"/>
            </w:r>
            <w:r w:rsidR="00620C48" w:rsidRPr="00AA1013">
              <w:rPr>
                <w:rStyle w:val="Hyperlink"/>
                <w:sz w:val="22"/>
                <w:lang w:eastAsia="zh-CN"/>
              </w:rPr>
              <w:t>Hubs, bridges, and switches</w:t>
            </w:r>
            <w:r>
              <w:rPr>
                <w:rStyle w:val="Hyperlink"/>
                <w:sz w:val="22"/>
                <w:lang w:eastAsia="zh-CN"/>
              </w:rPr>
              <w:fldChar w:fldCharType="end"/>
            </w:r>
            <w:r w:rsidR="00AA1013">
              <w:t xml:space="preserve"> </w:t>
            </w:r>
            <w:r w:rsidR="00AA1013" w:rsidRPr="00AA1013">
              <w:t>(2:49)</w:t>
            </w:r>
          </w:p>
          <w:p w14:paraId="1E377AAE" w14:textId="77777777" w:rsidR="000B6A6D" w:rsidRDefault="000B6A6D" w:rsidP="000B6A6D">
            <w:pPr>
              <w:rPr>
                <w:lang w:eastAsia="zh-CN"/>
              </w:rPr>
            </w:pPr>
          </w:p>
          <w:p w14:paraId="3165343F" w14:textId="71E81FC9" w:rsidR="000B6A6D" w:rsidRDefault="000A3F56" w:rsidP="000B6A6D">
            <w:pPr>
              <w:pStyle w:val="ListBullet"/>
              <w:rPr>
                <w:lang w:eastAsia="zh-CN"/>
              </w:rPr>
            </w:pPr>
            <w:hyperlink r:id="rId105" w:history="1">
              <w:r w:rsidR="000B6A6D" w:rsidRPr="000B6A6D">
                <w:rPr>
                  <w:rStyle w:val="Hyperlink"/>
                  <w:sz w:val="22"/>
                  <w:lang w:eastAsia="zh-CN"/>
                </w:rPr>
                <w:t>Network components</w:t>
              </w:r>
            </w:hyperlink>
            <w:r w:rsidR="000B6A6D">
              <w:rPr>
                <w:lang w:eastAsia="zh-CN"/>
              </w:rPr>
              <w:t xml:space="preserve"> (4:39)</w:t>
            </w:r>
          </w:p>
          <w:p w14:paraId="6BD27D67" w14:textId="4745D7E4" w:rsidR="000B6A6D" w:rsidRPr="00620C48" w:rsidRDefault="000B6A6D" w:rsidP="000F2D66">
            <w:pPr>
              <w:pStyle w:val="ListBullet"/>
              <w:numPr>
                <w:ilvl w:val="0"/>
                <w:numId w:val="0"/>
              </w:numPr>
              <w:rPr>
                <w:lang w:eastAsia="zh-CN"/>
              </w:rPr>
            </w:pPr>
          </w:p>
        </w:tc>
        <w:tc>
          <w:tcPr>
            <w:tcW w:w="5420" w:type="dxa"/>
            <w:vAlign w:val="top"/>
          </w:tcPr>
          <w:p w14:paraId="0AF66AE9" w14:textId="329CD291" w:rsidR="00D46C3D" w:rsidRDefault="00D46C3D" w:rsidP="00D46C3D">
            <w:pPr>
              <w:rPr>
                <w:lang w:eastAsia="zh-CN"/>
              </w:rPr>
            </w:pPr>
            <w:r>
              <w:rPr>
                <w:lang w:eastAsia="zh-CN"/>
              </w:rPr>
              <w:t xml:space="preserve">Use these videos to complete activities 1 and </w:t>
            </w:r>
            <w:r w:rsidR="00DB1582">
              <w:rPr>
                <w:lang w:eastAsia="zh-CN"/>
              </w:rPr>
              <w:t>1</w:t>
            </w:r>
            <w:r w:rsidR="002D43DA">
              <w:rPr>
                <w:lang w:eastAsia="zh-CN"/>
              </w:rPr>
              <w:t>8</w:t>
            </w:r>
            <w:r w:rsidR="00DB1582">
              <w:rPr>
                <w:lang w:eastAsia="zh-CN"/>
              </w:rPr>
              <w:t>.</w:t>
            </w:r>
          </w:p>
          <w:p w14:paraId="2546BC5B" w14:textId="046789A6" w:rsidR="00DB1582" w:rsidRDefault="00D44E7B" w:rsidP="00D46C3D">
            <w:pPr>
              <w:rPr>
                <w:lang w:eastAsia="zh-CN"/>
              </w:rPr>
            </w:pPr>
            <w:r>
              <w:rPr>
                <w:lang w:eastAsia="zh-CN"/>
              </w:rPr>
              <w:t>Obviously, not all are</w:t>
            </w:r>
            <w:r w:rsidR="0031616B">
              <w:rPr>
                <w:lang w:eastAsia="zh-CN"/>
              </w:rPr>
              <w:t xml:space="preserve"> common nowadays.</w:t>
            </w:r>
          </w:p>
          <w:p w14:paraId="3F190E90" w14:textId="52ACF93A" w:rsidR="00D46C3D" w:rsidRDefault="00D46C3D" w:rsidP="00D46C3D">
            <w:pPr>
              <w:rPr>
                <w:lang w:eastAsia="zh-CN"/>
              </w:rPr>
            </w:pPr>
            <w:r>
              <w:rPr>
                <w:lang w:eastAsia="zh-CN"/>
              </w:rPr>
              <w:t>T</w:t>
            </w:r>
            <w:r w:rsidR="005F72AB">
              <w:rPr>
                <w:lang w:eastAsia="zh-CN"/>
              </w:rPr>
              <w:t xml:space="preserve">he presenter refers to </w:t>
            </w:r>
            <w:r>
              <w:rPr>
                <w:lang w:eastAsia="zh-CN"/>
              </w:rPr>
              <w:t>Wi-Fi</w:t>
            </w:r>
            <w:r w:rsidR="005F72AB">
              <w:rPr>
                <w:lang w:eastAsia="zh-CN"/>
              </w:rPr>
              <w:t xml:space="preserve"> cards as NICs</w:t>
            </w:r>
            <w:r>
              <w:rPr>
                <w:lang w:eastAsia="zh-CN"/>
              </w:rPr>
              <w:t>.</w:t>
            </w:r>
          </w:p>
          <w:p w14:paraId="10DEC757" w14:textId="4D921378" w:rsidR="00D46C3D" w:rsidRDefault="00D46C3D" w:rsidP="00D46C3D">
            <w:pPr>
              <w:rPr>
                <w:lang w:eastAsia="zh-CN"/>
              </w:rPr>
            </w:pPr>
          </w:p>
          <w:p w14:paraId="7801CBA4" w14:textId="77777777" w:rsidR="00D46C3D" w:rsidRDefault="00D46C3D" w:rsidP="00D46C3D">
            <w:pPr>
              <w:rPr>
                <w:lang w:eastAsia="zh-CN"/>
              </w:rPr>
            </w:pPr>
          </w:p>
          <w:p w14:paraId="48FE50D4" w14:textId="3621158C" w:rsidR="00AD0FAD" w:rsidRPr="00AD0FAD" w:rsidRDefault="00AD0FAD" w:rsidP="00D46C3D">
            <w:pPr>
              <w:rPr>
                <w:rStyle w:val="Strong"/>
              </w:rPr>
            </w:pPr>
            <w:r w:rsidRPr="00AD0FAD">
              <w:rPr>
                <w:rStyle w:val="Strong"/>
              </w:rPr>
              <w:t>Previous HSC questions:</w:t>
            </w:r>
          </w:p>
          <w:p w14:paraId="5F6FAD48" w14:textId="7AA2F7C4" w:rsidR="00AD0FAD" w:rsidRDefault="00554157" w:rsidP="00D46C3D">
            <w:pPr>
              <w:rPr>
                <w:lang w:eastAsia="zh-CN"/>
              </w:rPr>
            </w:pPr>
            <w:r>
              <w:rPr>
                <w:lang w:eastAsia="zh-CN"/>
              </w:rPr>
              <w:t>2018: Q11</w:t>
            </w:r>
          </w:p>
          <w:p w14:paraId="1076F780" w14:textId="0738149E" w:rsidR="005F72AB" w:rsidRDefault="00D047A7" w:rsidP="00D46C3D">
            <w:pPr>
              <w:rPr>
                <w:lang w:eastAsia="zh-CN"/>
              </w:rPr>
            </w:pPr>
            <w:r>
              <w:rPr>
                <w:lang w:eastAsia="zh-CN"/>
              </w:rPr>
              <w:t>2017: Q5</w:t>
            </w:r>
          </w:p>
          <w:p w14:paraId="0D7B9405" w14:textId="2EC531FB" w:rsidR="00FB4220" w:rsidRDefault="00FB4220" w:rsidP="00D46C3D">
            <w:pPr>
              <w:rPr>
                <w:lang w:eastAsia="zh-CN"/>
              </w:rPr>
            </w:pPr>
            <w:r>
              <w:rPr>
                <w:lang w:eastAsia="zh-CN"/>
              </w:rPr>
              <w:t>2016: Q1, Q10, Q13, Q17</w:t>
            </w:r>
          </w:p>
          <w:p w14:paraId="19CD6931" w14:textId="77777777" w:rsidR="00D047A7" w:rsidRDefault="00FC540D" w:rsidP="00D46C3D">
            <w:pPr>
              <w:rPr>
                <w:lang w:eastAsia="zh-CN"/>
              </w:rPr>
            </w:pPr>
            <w:r>
              <w:rPr>
                <w:lang w:eastAsia="zh-CN"/>
              </w:rPr>
              <w:t>2015: Q7, Q11</w:t>
            </w:r>
          </w:p>
          <w:p w14:paraId="77786984" w14:textId="77777777" w:rsidR="00B11971" w:rsidRDefault="00B11971" w:rsidP="00D46C3D">
            <w:pPr>
              <w:rPr>
                <w:lang w:eastAsia="zh-CN"/>
              </w:rPr>
            </w:pPr>
            <w:r>
              <w:rPr>
                <w:lang w:eastAsia="zh-CN"/>
              </w:rPr>
              <w:t>2014: Q11</w:t>
            </w:r>
          </w:p>
          <w:p w14:paraId="0521D8D9" w14:textId="264B6F04" w:rsidR="00C6073F" w:rsidRDefault="00C82811" w:rsidP="00D46C3D">
            <w:pPr>
              <w:rPr>
                <w:lang w:eastAsia="zh-CN"/>
              </w:rPr>
            </w:pPr>
            <w:r>
              <w:rPr>
                <w:lang w:eastAsia="zh-CN"/>
              </w:rPr>
              <w:t>2013: Q24(a)</w:t>
            </w:r>
          </w:p>
        </w:tc>
      </w:tr>
      <w:tr w:rsidR="002F6AB6" w14:paraId="56D98F71" w14:textId="77777777" w:rsidTr="007477AF">
        <w:trPr>
          <w:cnfStyle w:val="000000100000" w:firstRow="0" w:lastRow="0" w:firstColumn="0" w:lastColumn="0" w:oddVBand="0" w:evenVBand="0" w:oddHBand="1" w:evenHBand="0" w:firstRowFirstColumn="0" w:firstRowLastColumn="0" w:lastRowFirstColumn="0" w:lastRowLastColumn="0"/>
        </w:trPr>
        <w:tc>
          <w:tcPr>
            <w:tcW w:w="4286" w:type="dxa"/>
            <w:vAlign w:val="top"/>
          </w:tcPr>
          <w:p w14:paraId="5ECF0220" w14:textId="2D53C78A" w:rsidR="002F6AB6" w:rsidRDefault="002F6AB6" w:rsidP="002E4058">
            <w:pPr>
              <w:pageBreakBefore/>
              <w:rPr>
                <w:lang w:eastAsia="zh-CN"/>
              </w:rPr>
            </w:pPr>
            <w:r>
              <w:rPr>
                <w:lang w:eastAsia="zh-CN"/>
              </w:rPr>
              <w:lastRenderedPageBreak/>
              <w:t>characteristics of network operating software</w:t>
            </w:r>
          </w:p>
        </w:tc>
        <w:tc>
          <w:tcPr>
            <w:tcW w:w="4853" w:type="dxa"/>
            <w:vAlign w:val="top"/>
          </w:tcPr>
          <w:p w14:paraId="430A794D" w14:textId="7CA98AF9" w:rsidR="001721BC" w:rsidRDefault="001721BC" w:rsidP="00620C48">
            <w:pPr>
              <w:rPr>
                <w:lang w:eastAsia="zh-CN"/>
              </w:rPr>
            </w:pPr>
            <w:r>
              <w:rPr>
                <w:lang w:eastAsia="zh-CN"/>
              </w:rPr>
              <w:t>Historical perspective</w:t>
            </w:r>
          </w:p>
          <w:p w14:paraId="67231A56" w14:textId="05BBEFA0" w:rsidR="006C0E72" w:rsidRDefault="000A3F56" w:rsidP="00620C48">
            <w:pPr>
              <w:rPr>
                <w:lang w:eastAsia="zh-CN"/>
              </w:rPr>
            </w:pPr>
            <w:hyperlink r:id="rId106" w:history="1">
              <w:r w:rsidR="0060496B" w:rsidRPr="0060496B">
                <w:rPr>
                  <w:rStyle w:val="Hyperlink"/>
                  <w:sz w:val="22"/>
                  <w:lang w:eastAsia="zh-CN"/>
                </w:rPr>
                <w:t>Network Operating Systems</w:t>
              </w:r>
            </w:hyperlink>
            <w:r w:rsidR="003E7FEF">
              <w:rPr>
                <w:lang w:eastAsia="zh-CN"/>
              </w:rPr>
              <w:t xml:space="preserve"> (NOS)</w:t>
            </w:r>
          </w:p>
          <w:p w14:paraId="76050EB5" w14:textId="5702F036" w:rsidR="0060496B" w:rsidRDefault="000A3F56" w:rsidP="00620C48">
            <w:pPr>
              <w:rPr>
                <w:lang w:eastAsia="zh-CN"/>
              </w:rPr>
            </w:pPr>
            <w:hyperlink r:id="rId107" w:history="1">
              <w:r w:rsidR="0060496B" w:rsidRPr="0060496B">
                <w:rPr>
                  <w:rStyle w:val="Hyperlink"/>
                  <w:sz w:val="22"/>
                  <w:lang w:eastAsia="zh-CN"/>
                </w:rPr>
                <w:t>NOS Server Software</w:t>
              </w:r>
            </w:hyperlink>
          </w:p>
          <w:p w14:paraId="2C1648B9" w14:textId="7CC25D44" w:rsidR="0060496B" w:rsidRDefault="000A3F56" w:rsidP="00620C48">
            <w:pPr>
              <w:rPr>
                <w:lang w:eastAsia="zh-CN"/>
              </w:rPr>
            </w:pPr>
            <w:hyperlink r:id="rId108" w:history="1">
              <w:r w:rsidR="0060496B" w:rsidRPr="0060496B">
                <w:rPr>
                  <w:rStyle w:val="Hyperlink"/>
                  <w:sz w:val="22"/>
                  <w:lang w:eastAsia="zh-CN"/>
                </w:rPr>
                <w:t>NOS Client Software</w:t>
              </w:r>
            </w:hyperlink>
          </w:p>
          <w:p w14:paraId="2C3FFC2E" w14:textId="77777777" w:rsidR="002F6AB6" w:rsidRDefault="000A3F56" w:rsidP="00620C48">
            <w:pPr>
              <w:rPr>
                <w:lang w:eastAsia="zh-CN"/>
              </w:rPr>
            </w:pPr>
            <w:hyperlink r:id="rId109" w:history="1">
              <w:r w:rsidR="006C0E72" w:rsidRPr="006C0E72">
                <w:rPr>
                  <w:rStyle w:val="Hyperlink"/>
                  <w:sz w:val="22"/>
                  <w:lang w:eastAsia="zh-CN"/>
                </w:rPr>
                <w:t>Network Operating Systems &amp; Policies</w:t>
              </w:r>
            </w:hyperlink>
            <w:r w:rsidR="006C0E72">
              <w:rPr>
                <w:lang w:eastAsia="zh-CN"/>
              </w:rPr>
              <w:t xml:space="preserve"> (8:39)</w:t>
            </w:r>
          </w:p>
          <w:p w14:paraId="303821A4" w14:textId="01D141E3" w:rsidR="001B6891" w:rsidRDefault="001B6891" w:rsidP="00620C48">
            <w:pPr>
              <w:rPr>
                <w:lang w:eastAsia="zh-CN"/>
              </w:rPr>
            </w:pPr>
          </w:p>
          <w:p w14:paraId="708538F2" w14:textId="77777777" w:rsidR="001B6891" w:rsidRDefault="001B6891" w:rsidP="00620C48">
            <w:pPr>
              <w:rPr>
                <w:lang w:eastAsia="zh-CN"/>
              </w:rPr>
            </w:pPr>
          </w:p>
          <w:p w14:paraId="3B6B997B" w14:textId="77777777" w:rsidR="0060496B" w:rsidRDefault="0060496B" w:rsidP="0060496B">
            <w:pPr>
              <w:rPr>
                <w:lang w:eastAsia="zh-CN"/>
              </w:rPr>
            </w:pPr>
            <w:r>
              <w:rPr>
                <w:lang w:eastAsia="zh-CN"/>
              </w:rPr>
              <w:t>Modern perspective</w:t>
            </w:r>
          </w:p>
          <w:p w14:paraId="29EBC9BE" w14:textId="6766C88E" w:rsidR="0060496B" w:rsidRDefault="000A3F56" w:rsidP="0060496B">
            <w:pPr>
              <w:rPr>
                <w:lang w:eastAsia="zh-CN"/>
              </w:rPr>
            </w:pPr>
            <w:hyperlink r:id="rId110" w:history="1">
              <w:r w:rsidR="0060496B" w:rsidRPr="006C0E72">
                <w:rPr>
                  <w:rStyle w:val="Hyperlink"/>
                  <w:sz w:val="22"/>
                  <w:lang w:eastAsia="zh-CN"/>
                </w:rPr>
                <w:t>Operating system types</w:t>
              </w:r>
            </w:hyperlink>
            <w:r w:rsidR="0060496B">
              <w:rPr>
                <w:lang w:eastAsia="zh-CN"/>
              </w:rPr>
              <w:t xml:space="preserve"> (3:51)</w:t>
            </w:r>
          </w:p>
          <w:p w14:paraId="6D28D38A" w14:textId="7F9B3EC0" w:rsidR="001B6891" w:rsidRDefault="001B6891" w:rsidP="0060496B">
            <w:pPr>
              <w:rPr>
                <w:lang w:eastAsia="zh-CN"/>
              </w:rPr>
            </w:pPr>
          </w:p>
          <w:p w14:paraId="01C34703" w14:textId="77777777" w:rsidR="00C93388" w:rsidRDefault="00C93388" w:rsidP="0060496B">
            <w:pPr>
              <w:rPr>
                <w:lang w:eastAsia="zh-CN"/>
              </w:rPr>
            </w:pPr>
          </w:p>
          <w:p w14:paraId="55A7517E" w14:textId="77777777" w:rsidR="0060496B" w:rsidRDefault="000A3F56" w:rsidP="0060496B">
            <w:pPr>
              <w:rPr>
                <w:lang w:eastAsia="zh-CN"/>
              </w:rPr>
            </w:pPr>
            <w:hyperlink r:id="rId111" w:history="1">
              <w:r w:rsidR="0060496B" w:rsidRPr="007264A0">
                <w:rPr>
                  <w:rStyle w:val="Hyperlink"/>
                  <w:sz w:val="22"/>
                  <w:lang w:eastAsia="zh-CN"/>
                </w:rPr>
                <w:t>Linux network operating systems (NOS)</w:t>
              </w:r>
            </w:hyperlink>
            <w:r w:rsidR="0060496B">
              <w:rPr>
                <w:lang w:eastAsia="zh-CN"/>
              </w:rPr>
              <w:t xml:space="preserve"> (4:49)</w:t>
            </w:r>
          </w:p>
          <w:p w14:paraId="4691733F" w14:textId="7BB2DC1D" w:rsidR="0060496B" w:rsidRDefault="0060496B" w:rsidP="00620C48">
            <w:pPr>
              <w:rPr>
                <w:lang w:eastAsia="zh-CN"/>
              </w:rPr>
            </w:pPr>
          </w:p>
        </w:tc>
        <w:tc>
          <w:tcPr>
            <w:tcW w:w="5420" w:type="dxa"/>
            <w:vAlign w:val="top"/>
          </w:tcPr>
          <w:p w14:paraId="59036DF7" w14:textId="6645ED63" w:rsidR="007264A0" w:rsidRDefault="006C0E72" w:rsidP="001721BC">
            <w:pPr>
              <w:rPr>
                <w:lang w:eastAsia="zh-CN"/>
              </w:rPr>
            </w:pPr>
            <w:r>
              <w:rPr>
                <w:lang w:eastAsia="zh-CN"/>
              </w:rPr>
              <w:t xml:space="preserve">Important to note the distinction between server OS and network OS. </w:t>
            </w:r>
            <w:r w:rsidR="00AD0FAD">
              <w:rPr>
                <w:lang w:eastAsia="zh-CN"/>
              </w:rPr>
              <w:t>Modern sources now</w:t>
            </w:r>
            <w:r>
              <w:rPr>
                <w:lang w:eastAsia="zh-CN"/>
              </w:rPr>
              <w:t xml:space="preserve"> </w:t>
            </w:r>
            <w:r w:rsidR="00AD0FAD">
              <w:rPr>
                <w:lang w:eastAsia="zh-CN"/>
              </w:rPr>
              <w:t xml:space="preserve">refer </w:t>
            </w:r>
            <w:r>
              <w:rPr>
                <w:lang w:eastAsia="zh-CN"/>
              </w:rPr>
              <w:t xml:space="preserve">to </w:t>
            </w:r>
            <w:r w:rsidR="00AD0FAD">
              <w:rPr>
                <w:lang w:eastAsia="zh-CN"/>
              </w:rPr>
              <w:t>N</w:t>
            </w:r>
            <w:r>
              <w:rPr>
                <w:lang w:eastAsia="zh-CN"/>
              </w:rPr>
              <w:t xml:space="preserve">OS </w:t>
            </w:r>
            <w:r w:rsidR="003E7FEF">
              <w:rPr>
                <w:lang w:eastAsia="zh-CN"/>
              </w:rPr>
              <w:t xml:space="preserve">being used </w:t>
            </w:r>
            <w:r>
              <w:rPr>
                <w:lang w:eastAsia="zh-CN"/>
              </w:rPr>
              <w:t>on network devices</w:t>
            </w:r>
            <w:r w:rsidR="003E7FEF">
              <w:rPr>
                <w:lang w:eastAsia="zh-CN"/>
              </w:rPr>
              <w:t xml:space="preserve"> like routers</w:t>
            </w:r>
            <w:r>
              <w:rPr>
                <w:lang w:eastAsia="zh-CN"/>
              </w:rPr>
              <w:t>.</w:t>
            </w:r>
          </w:p>
          <w:p w14:paraId="28E4E043" w14:textId="083F34E2" w:rsidR="0060496B" w:rsidRDefault="001B6891" w:rsidP="001721BC">
            <w:pPr>
              <w:rPr>
                <w:lang w:eastAsia="zh-CN"/>
              </w:rPr>
            </w:pPr>
            <w:r>
              <w:rPr>
                <w:lang w:eastAsia="zh-CN"/>
              </w:rPr>
              <w:t>Server and client NOS are historical terms as this functionality is built into modern operating systems.</w:t>
            </w:r>
          </w:p>
          <w:p w14:paraId="0BB1E5DA" w14:textId="6BAACD01" w:rsidR="0060496B" w:rsidRDefault="006C0593" w:rsidP="001721BC">
            <w:pPr>
              <w:rPr>
                <w:lang w:eastAsia="zh-CN"/>
              </w:rPr>
            </w:pPr>
            <w:r>
              <w:rPr>
                <w:lang w:eastAsia="zh-CN"/>
              </w:rPr>
              <w:t>Students r</w:t>
            </w:r>
            <w:r w:rsidRPr="006C0593">
              <w:rPr>
                <w:lang w:eastAsia="zh-CN"/>
              </w:rPr>
              <w:t>ead and watch the resources and then participate in some class discussion to evaluate the relevance of these terms today.</w:t>
            </w:r>
          </w:p>
          <w:p w14:paraId="71F9845A" w14:textId="6153D3C3" w:rsidR="0060496B" w:rsidRDefault="0060496B" w:rsidP="001721BC">
            <w:pPr>
              <w:rPr>
                <w:lang w:eastAsia="zh-CN"/>
              </w:rPr>
            </w:pPr>
          </w:p>
          <w:p w14:paraId="67EFC30B" w14:textId="77777777" w:rsidR="006C0593" w:rsidRDefault="006C0593" w:rsidP="001721BC">
            <w:pPr>
              <w:rPr>
                <w:lang w:eastAsia="zh-CN"/>
              </w:rPr>
            </w:pPr>
          </w:p>
          <w:p w14:paraId="5231A252" w14:textId="05A6069E" w:rsidR="0060496B" w:rsidRDefault="001B6891" w:rsidP="001721BC">
            <w:pPr>
              <w:rPr>
                <w:lang w:eastAsia="zh-CN"/>
              </w:rPr>
            </w:pPr>
            <w:r>
              <w:rPr>
                <w:lang w:eastAsia="zh-CN"/>
              </w:rPr>
              <w:t xml:space="preserve">Provides a range of </w:t>
            </w:r>
            <w:r w:rsidR="004A31F3">
              <w:rPr>
                <w:lang w:eastAsia="zh-CN"/>
              </w:rPr>
              <w:t xml:space="preserve">modern </w:t>
            </w:r>
            <w:r>
              <w:rPr>
                <w:lang w:eastAsia="zh-CN"/>
              </w:rPr>
              <w:t>operating system types and uses.</w:t>
            </w:r>
          </w:p>
          <w:p w14:paraId="359843F0" w14:textId="77777777" w:rsidR="001B6891" w:rsidRDefault="001B6891" w:rsidP="001721BC">
            <w:pPr>
              <w:rPr>
                <w:lang w:eastAsia="zh-CN"/>
              </w:rPr>
            </w:pPr>
          </w:p>
          <w:p w14:paraId="54FF07C2" w14:textId="7779E65B" w:rsidR="002F6AB6" w:rsidRDefault="007264A0" w:rsidP="001721BC">
            <w:pPr>
              <w:rPr>
                <w:lang w:eastAsia="zh-CN"/>
              </w:rPr>
            </w:pPr>
            <w:r>
              <w:rPr>
                <w:lang w:eastAsia="zh-CN"/>
              </w:rPr>
              <w:t>Start at (0:25)</w:t>
            </w:r>
            <w:r w:rsidR="003E7FEF">
              <w:rPr>
                <w:lang w:eastAsia="zh-CN"/>
              </w:rPr>
              <w:t xml:space="preserve">. Unfortunately this video simply lists examples and uses of some linux network operating systems. </w:t>
            </w:r>
          </w:p>
        </w:tc>
      </w:tr>
      <w:tr w:rsidR="002F6AB6" w14:paraId="2E155224" w14:textId="77777777" w:rsidTr="007477AF">
        <w:trPr>
          <w:cnfStyle w:val="000000010000" w:firstRow="0" w:lastRow="0" w:firstColumn="0" w:lastColumn="0" w:oddVBand="0" w:evenVBand="0" w:oddHBand="0" w:evenHBand="1" w:firstRowFirstColumn="0" w:firstRowLastColumn="0" w:lastRowFirstColumn="0" w:lastRowLastColumn="0"/>
        </w:trPr>
        <w:tc>
          <w:tcPr>
            <w:tcW w:w="4286" w:type="dxa"/>
            <w:vAlign w:val="top"/>
          </w:tcPr>
          <w:p w14:paraId="6A4D573B" w14:textId="021AD167" w:rsidR="002F6AB6" w:rsidRDefault="002F6AB6" w:rsidP="00620C48">
            <w:pPr>
              <w:rPr>
                <w:lang w:eastAsia="zh-CN"/>
              </w:rPr>
            </w:pPr>
            <w:r>
              <w:rPr>
                <w:lang w:eastAsia="zh-CN"/>
              </w:rPr>
              <w:t>similarities and differences between the Internet, intranets and extranets</w:t>
            </w:r>
          </w:p>
        </w:tc>
        <w:tc>
          <w:tcPr>
            <w:tcW w:w="4853" w:type="dxa"/>
            <w:vAlign w:val="top"/>
          </w:tcPr>
          <w:p w14:paraId="34185DE2" w14:textId="2CC6F7C9" w:rsidR="002F6AB6" w:rsidRDefault="000A3F56" w:rsidP="00620C48">
            <w:pPr>
              <w:rPr>
                <w:lang w:eastAsia="zh-CN"/>
              </w:rPr>
            </w:pPr>
            <w:hyperlink r:id="rId112" w:history="1">
              <w:r w:rsidR="005F72AB" w:rsidRPr="00C93388">
                <w:rPr>
                  <w:rStyle w:val="Hyperlink"/>
                  <w:sz w:val="22"/>
                  <w:lang w:eastAsia="zh-CN"/>
                </w:rPr>
                <w:t>Understanding the difference between the Internet, intranets, and extranets</w:t>
              </w:r>
            </w:hyperlink>
            <w:r w:rsidR="00C93388">
              <w:rPr>
                <w:lang w:eastAsia="zh-CN"/>
              </w:rPr>
              <w:t xml:space="preserve"> (2:14)</w:t>
            </w:r>
          </w:p>
        </w:tc>
        <w:tc>
          <w:tcPr>
            <w:tcW w:w="5420" w:type="dxa"/>
            <w:vAlign w:val="top"/>
          </w:tcPr>
          <w:p w14:paraId="24F8EC87" w14:textId="6F14CD76" w:rsidR="00AD0FAD" w:rsidRDefault="00FE7A67" w:rsidP="00FE7A67">
            <w:pPr>
              <w:rPr>
                <w:lang w:eastAsia="zh-CN"/>
              </w:rPr>
            </w:pPr>
            <w:r>
              <w:rPr>
                <w:lang w:eastAsia="zh-CN"/>
              </w:rPr>
              <w:t>Recall the definition</w:t>
            </w:r>
            <w:r w:rsidR="00AD0FAD">
              <w:rPr>
                <w:lang w:eastAsia="zh-CN"/>
              </w:rPr>
              <w:t>s.</w:t>
            </w:r>
            <w:r w:rsidR="003E7FEF">
              <w:rPr>
                <w:lang w:eastAsia="zh-CN"/>
              </w:rPr>
              <w:t xml:space="preserve"> Understanding of what constitutes an extranet is </w:t>
            </w:r>
          </w:p>
          <w:p w14:paraId="0C1B0F46" w14:textId="55F472D1" w:rsidR="00C93388" w:rsidRDefault="00C93388" w:rsidP="00FE7A67">
            <w:pPr>
              <w:rPr>
                <w:lang w:eastAsia="zh-CN"/>
              </w:rPr>
            </w:pPr>
            <w:r>
              <w:rPr>
                <w:lang w:eastAsia="zh-CN"/>
              </w:rPr>
              <w:t>How are Microsoft Azure and Amazon Web Services considered to be extranets?</w:t>
            </w:r>
          </w:p>
          <w:p w14:paraId="1DE59DDC" w14:textId="77777777" w:rsidR="00C93388" w:rsidRDefault="00C93388" w:rsidP="00FE7A67">
            <w:pPr>
              <w:rPr>
                <w:lang w:eastAsia="zh-CN"/>
              </w:rPr>
            </w:pPr>
          </w:p>
          <w:p w14:paraId="4BB10B95" w14:textId="22649B51" w:rsidR="00AD0FAD" w:rsidRPr="00AD0FAD" w:rsidRDefault="00AD0FAD" w:rsidP="00AD0FAD">
            <w:pPr>
              <w:rPr>
                <w:rStyle w:val="Strong"/>
              </w:rPr>
            </w:pPr>
            <w:r w:rsidRPr="00AD0FAD">
              <w:rPr>
                <w:rStyle w:val="Strong"/>
              </w:rPr>
              <w:t>Previous HSC questions:</w:t>
            </w:r>
          </w:p>
          <w:p w14:paraId="6216337C" w14:textId="45412B6D" w:rsidR="00AD0FAD" w:rsidRDefault="00AD0FAD" w:rsidP="00AD0FAD">
            <w:pPr>
              <w:rPr>
                <w:lang w:eastAsia="zh-CN"/>
              </w:rPr>
            </w:pPr>
            <w:r>
              <w:rPr>
                <w:lang w:eastAsia="zh-CN"/>
              </w:rPr>
              <w:t>2019</w:t>
            </w:r>
            <w:r w:rsidR="00D047A7">
              <w:rPr>
                <w:lang w:eastAsia="zh-CN"/>
              </w:rPr>
              <w:t>:</w:t>
            </w:r>
            <w:r>
              <w:rPr>
                <w:lang w:eastAsia="zh-CN"/>
              </w:rPr>
              <w:t xml:space="preserve"> Q8</w:t>
            </w:r>
          </w:p>
          <w:p w14:paraId="70362B99" w14:textId="77777777" w:rsidR="002F6AB6" w:rsidRDefault="00D047A7" w:rsidP="00FE7A67">
            <w:pPr>
              <w:rPr>
                <w:lang w:eastAsia="zh-CN"/>
              </w:rPr>
            </w:pPr>
            <w:r>
              <w:rPr>
                <w:lang w:eastAsia="zh-CN"/>
              </w:rPr>
              <w:t>2017: Q18</w:t>
            </w:r>
          </w:p>
          <w:p w14:paraId="10A88AA6" w14:textId="77777777" w:rsidR="009F7D01" w:rsidRDefault="009F7D01" w:rsidP="00FE7A67">
            <w:pPr>
              <w:rPr>
                <w:lang w:eastAsia="zh-CN"/>
              </w:rPr>
            </w:pPr>
            <w:r>
              <w:rPr>
                <w:lang w:eastAsia="zh-CN"/>
              </w:rPr>
              <w:t>2015: Q21(c)</w:t>
            </w:r>
            <w:r w:rsidR="006C138E">
              <w:rPr>
                <w:lang w:eastAsia="zh-CN"/>
              </w:rPr>
              <w:t>, Q24(c)</w:t>
            </w:r>
          </w:p>
          <w:p w14:paraId="25D66CB6" w14:textId="02E723A1" w:rsidR="00B11971" w:rsidRDefault="00B11971" w:rsidP="00FE7A67">
            <w:pPr>
              <w:rPr>
                <w:lang w:eastAsia="zh-CN"/>
              </w:rPr>
            </w:pPr>
            <w:r>
              <w:rPr>
                <w:lang w:eastAsia="zh-CN"/>
              </w:rPr>
              <w:t>2014: Q9</w:t>
            </w:r>
          </w:p>
        </w:tc>
      </w:tr>
    </w:tbl>
    <w:p w14:paraId="28C84C7E" w14:textId="2BA7F2C6" w:rsidR="001721BC" w:rsidRDefault="001721BC">
      <w:pPr>
        <w:rPr>
          <w:lang w:eastAsia="zh-CN"/>
        </w:rPr>
      </w:pPr>
      <w:r>
        <w:rPr>
          <w:lang w:eastAsia="zh-CN"/>
        </w:rPr>
        <w:lastRenderedPageBreak/>
        <w:br w:type="page"/>
      </w:r>
    </w:p>
    <w:p w14:paraId="6519535E" w14:textId="77777777" w:rsidR="00E517EC" w:rsidRDefault="00E517EC" w:rsidP="001F1EC4">
      <w:pPr>
        <w:rPr>
          <w:lang w:eastAsia="zh-CN"/>
        </w:rPr>
      </w:pPr>
    </w:p>
    <w:tbl>
      <w:tblPr>
        <w:tblStyle w:val="Tableheader"/>
        <w:tblW w:w="14559" w:type="dxa"/>
        <w:tblLook w:val="0420" w:firstRow="1" w:lastRow="0" w:firstColumn="0" w:lastColumn="0" w:noHBand="0" w:noVBand="1"/>
        <w:tblCaption w:val="Other information processes in communication systems"/>
        <w:tblDescription w:val="A three column table with the table headings: syllabus content, linkedin learning/youtube/website and notes/questions. The first column lists syllabus content points for the named section. The second column lists linkedinlearning videos and/or youtube videos and/or website links relevant to the syllabus content. The third column contains notes and/or questions related to the syllabus content and/or the material in the second column. The third column also lists any past HSC questions related to the content."/>
      </w:tblPr>
      <w:tblGrid>
        <w:gridCol w:w="4286"/>
        <w:gridCol w:w="4853"/>
        <w:gridCol w:w="5420"/>
      </w:tblGrid>
      <w:tr w:rsidR="00A07651" w14:paraId="28CD16F1" w14:textId="77777777" w:rsidTr="005A42AB">
        <w:trPr>
          <w:cnfStyle w:val="100000000000" w:firstRow="1" w:lastRow="0" w:firstColumn="0" w:lastColumn="0" w:oddVBand="0" w:evenVBand="0" w:oddHBand="0" w:evenHBand="0" w:firstRowFirstColumn="0" w:firstRowLastColumn="0" w:lastRowFirstColumn="0" w:lastRowLastColumn="0"/>
          <w:cantSplit w:val="0"/>
        </w:trPr>
        <w:tc>
          <w:tcPr>
            <w:tcW w:w="4286" w:type="dxa"/>
          </w:tcPr>
          <w:p w14:paraId="7D2C8C85" w14:textId="36B1214F" w:rsidR="00A07651" w:rsidRDefault="00A07651" w:rsidP="001F1EC4">
            <w:pPr>
              <w:spacing w:before="192" w:after="192"/>
              <w:rPr>
                <w:lang w:eastAsia="zh-CN"/>
              </w:rPr>
            </w:pPr>
            <w:r>
              <w:rPr>
                <w:lang w:eastAsia="zh-CN"/>
              </w:rPr>
              <w:t>Syllabus content</w:t>
            </w:r>
          </w:p>
        </w:tc>
        <w:tc>
          <w:tcPr>
            <w:tcW w:w="4853" w:type="dxa"/>
          </w:tcPr>
          <w:p w14:paraId="3117B2B1" w14:textId="406BBA49" w:rsidR="00A07651" w:rsidRDefault="00A07651" w:rsidP="001F1EC4">
            <w:pPr>
              <w:rPr>
                <w:lang w:eastAsia="zh-CN"/>
              </w:rPr>
            </w:pPr>
            <w:r>
              <w:rPr>
                <w:lang w:eastAsia="zh-CN"/>
              </w:rPr>
              <w:t>L</w:t>
            </w:r>
            <w:r w:rsidR="007268F9">
              <w:rPr>
                <w:lang w:eastAsia="zh-CN"/>
              </w:rPr>
              <w:t>inkedIn Learning / YouTube / website</w:t>
            </w:r>
          </w:p>
        </w:tc>
        <w:tc>
          <w:tcPr>
            <w:tcW w:w="5420" w:type="dxa"/>
          </w:tcPr>
          <w:p w14:paraId="752F0B30" w14:textId="5DCB8DC0" w:rsidR="00A07651" w:rsidRDefault="00A07651" w:rsidP="001F1EC4">
            <w:pPr>
              <w:rPr>
                <w:lang w:eastAsia="zh-CN"/>
              </w:rPr>
            </w:pPr>
            <w:r>
              <w:rPr>
                <w:lang w:eastAsia="zh-CN"/>
              </w:rPr>
              <w:t>Notes</w:t>
            </w:r>
          </w:p>
        </w:tc>
      </w:tr>
      <w:tr w:rsidR="00A07651" w14:paraId="636A7105" w14:textId="77777777" w:rsidTr="005A42AB">
        <w:trPr>
          <w:cnfStyle w:val="000000100000" w:firstRow="0" w:lastRow="0" w:firstColumn="0" w:lastColumn="0" w:oddVBand="0" w:evenVBand="0" w:oddHBand="1" w:evenHBand="0" w:firstRowFirstColumn="0" w:firstRowLastColumn="0" w:lastRowFirstColumn="0" w:lastRowLastColumn="0"/>
        </w:trPr>
        <w:tc>
          <w:tcPr>
            <w:tcW w:w="4286" w:type="dxa"/>
            <w:vAlign w:val="top"/>
          </w:tcPr>
          <w:p w14:paraId="5EF5E19B" w14:textId="322C8AEB" w:rsidR="00A07651" w:rsidRPr="00A07651" w:rsidRDefault="00A07651" w:rsidP="001721BC">
            <w:pPr>
              <w:rPr>
                <w:rStyle w:val="Strong"/>
              </w:rPr>
            </w:pPr>
            <w:r w:rsidRPr="00A07651">
              <w:rPr>
                <w:rStyle w:val="Strong"/>
              </w:rPr>
              <w:t>Other information processes in communication systems</w:t>
            </w:r>
          </w:p>
        </w:tc>
        <w:tc>
          <w:tcPr>
            <w:tcW w:w="4853" w:type="dxa"/>
            <w:vAlign w:val="top"/>
          </w:tcPr>
          <w:p w14:paraId="19DCF125" w14:textId="77777777" w:rsidR="00A07651" w:rsidRDefault="00A07651" w:rsidP="001721BC">
            <w:pPr>
              <w:rPr>
                <w:lang w:eastAsia="zh-CN"/>
              </w:rPr>
            </w:pPr>
          </w:p>
        </w:tc>
        <w:tc>
          <w:tcPr>
            <w:tcW w:w="5420" w:type="dxa"/>
            <w:vAlign w:val="top"/>
          </w:tcPr>
          <w:p w14:paraId="4C1BD941" w14:textId="77777777" w:rsidR="00A07651" w:rsidRDefault="00A07651" w:rsidP="001721BC">
            <w:pPr>
              <w:rPr>
                <w:lang w:eastAsia="zh-CN"/>
              </w:rPr>
            </w:pPr>
          </w:p>
        </w:tc>
      </w:tr>
      <w:tr w:rsidR="00A07651" w14:paraId="58ACD6FC" w14:textId="77777777" w:rsidTr="005A42AB">
        <w:trPr>
          <w:cnfStyle w:val="000000010000" w:firstRow="0" w:lastRow="0" w:firstColumn="0" w:lastColumn="0" w:oddVBand="0" w:evenVBand="0" w:oddHBand="0" w:evenHBand="1" w:firstRowFirstColumn="0" w:firstRowLastColumn="0" w:lastRowFirstColumn="0" w:lastRowLastColumn="0"/>
        </w:trPr>
        <w:tc>
          <w:tcPr>
            <w:tcW w:w="4286" w:type="dxa"/>
            <w:vAlign w:val="top"/>
          </w:tcPr>
          <w:p w14:paraId="62B225DA" w14:textId="5F34D110" w:rsidR="00A07651" w:rsidRDefault="001721BC" w:rsidP="001721BC">
            <w:pPr>
              <w:rPr>
                <w:lang w:eastAsia="zh-CN"/>
              </w:rPr>
            </w:pPr>
            <w:r>
              <w:rPr>
                <w:lang w:eastAsia="zh-CN"/>
              </w:rPr>
              <w:t>C</w:t>
            </w:r>
            <w:r w:rsidR="00A07651">
              <w:rPr>
                <w:lang w:eastAsia="zh-CN"/>
              </w:rPr>
              <w:t>ollecting</w:t>
            </w:r>
            <w:r>
              <w:rPr>
                <w:lang w:eastAsia="zh-CN"/>
              </w:rPr>
              <w:t xml:space="preserve">, </w:t>
            </w:r>
            <w:r w:rsidRPr="001721BC">
              <w:rPr>
                <w:rStyle w:val="Strong"/>
              </w:rPr>
              <w:t>(such as)</w:t>
            </w:r>
          </w:p>
          <w:p w14:paraId="01506104" w14:textId="77777777" w:rsidR="001721BC" w:rsidRDefault="001721BC" w:rsidP="001721BC">
            <w:pPr>
              <w:pStyle w:val="ListBullet"/>
              <w:rPr>
                <w:lang w:eastAsia="zh-CN"/>
              </w:rPr>
            </w:pPr>
            <w:r>
              <w:rPr>
                <w:lang w:eastAsia="zh-CN"/>
              </w:rPr>
              <w:t>the phone as the collection device with voice mail</w:t>
            </w:r>
          </w:p>
          <w:p w14:paraId="057EC7ED" w14:textId="03A69339" w:rsidR="001721BC" w:rsidRDefault="001721BC" w:rsidP="001721BC">
            <w:pPr>
              <w:pStyle w:val="ListBullet"/>
              <w:rPr>
                <w:lang w:eastAsia="zh-CN"/>
              </w:rPr>
            </w:pPr>
            <w:r>
              <w:rPr>
                <w:lang w:eastAsia="zh-CN"/>
              </w:rPr>
              <w:t>EFTPOS terminal as a collection device for electronic banking</w:t>
            </w:r>
          </w:p>
        </w:tc>
        <w:tc>
          <w:tcPr>
            <w:tcW w:w="4853" w:type="dxa"/>
            <w:vAlign w:val="top"/>
          </w:tcPr>
          <w:p w14:paraId="67E11479" w14:textId="77777777" w:rsidR="006902FC" w:rsidRDefault="006902FC" w:rsidP="001721BC">
            <w:pPr>
              <w:rPr>
                <w:lang w:eastAsia="zh-CN"/>
              </w:rPr>
            </w:pPr>
            <w:r>
              <w:rPr>
                <w:lang w:eastAsia="zh-CN"/>
              </w:rPr>
              <w:t>Modern perspective: the phone as a collection device …</w:t>
            </w:r>
          </w:p>
          <w:p w14:paraId="29DE8678" w14:textId="77777777" w:rsidR="00B3326A" w:rsidRDefault="000A3F56" w:rsidP="001721BC">
            <w:pPr>
              <w:rPr>
                <w:lang w:eastAsia="zh-CN"/>
              </w:rPr>
            </w:pPr>
            <w:hyperlink r:id="rId113" w:history="1">
              <w:r w:rsidR="006902FC" w:rsidRPr="006902FC">
                <w:rPr>
                  <w:rStyle w:val="Hyperlink"/>
                  <w:sz w:val="22"/>
                  <w:lang w:eastAsia="zh-CN"/>
                </w:rPr>
                <w:t>Digital assistants: Voice plus video</w:t>
              </w:r>
            </w:hyperlink>
            <w:r w:rsidR="006902FC">
              <w:rPr>
                <w:lang w:eastAsia="zh-CN"/>
              </w:rPr>
              <w:t xml:space="preserve"> (2:19)</w:t>
            </w:r>
          </w:p>
          <w:p w14:paraId="0A84A9B6" w14:textId="77777777" w:rsidR="00B3326A" w:rsidRDefault="00B3326A" w:rsidP="001721BC">
            <w:pPr>
              <w:rPr>
                <w:lang w:eastAsia="zh-CN"/>
              </w:rPr>
            </w:pPr>
          </w:p>
          <w:p w14:paraId="563927DC" w14:textId="009913C0" w:rsidR="00B3326A" w:rsidRDefault="000A3F56" w:rsidP="00B3326A">
            <w:pPr>
              <w:rPr>
                <w:lang w:eastAsia="zh-CN"/>
              </w:rPr>
            </w:pPr>
            <w:hyperlink r:id="rId114" w:history="1">
              <w:r w:rsidR="00B3326A" w:rsidRPr="00B3326A">
                <w:rPr>
                  <w:rStyle w:val="Hyperlink"/>
                  <w:sz w:val="22"/>
                  <w:lang w:eastAsia="zh-CN"/>
                </w:rPr>
                <w:t>Specialised Computer Systems</w:t>
              </w:r>
            </w:hyperlink>
            <w:r w:rsidR="00B3326A">
              <w:rPr>
                <w:lang w:eastAsia="zh-CN"/>
              </w:rPr>
              <w:t xml:space="preserve"> (1:58)</w:t>
            </w:r>
          </w:p>
          <w:p w14:paraId="6BC89348" w14:textId="711D22C6" w:rsidR="00A07651" w:rsidRDefault="00A07651" w:rsidP="00B3326A">
            <w:pPr>
              <w:rPr>
                <w:lang w:eastAsia="zh-CN"/>
              </w:rPr>
            </w:pPr>
          </w:p>
        </w:tc>
        <w:tc>
          <w:tcPr>
            <w:tcW w:w="5420" w:type="dxa"/>
            <w:vAlign w:val="top"/>
          </w:tcPr>
          <w:p w14:paraId="08C7163D" w14:textId="77777777" w:rsidR="00A07651" w:rsidRDefault="00A07651" w:rsidP="001721BC">
            <w:pPr>
              <w:rPr>
                <w:lang w:eastAsia="zh-CN"/>
              </w:rPr>
            </w:pPr>
          </w:p>
        </w:tc>
      </w:tr>
      <w:tr w:rsidR="00A07651" w14:paraId="54955249" w14:textId="77777777" w:rsidTr="005A42AB">
        <w:trPr>
          <w:cnfStyle w:val="000000100000" w:firstRow="0" w:lastRow="0" w:firstColumn="0" w:lastColumn="0" w:oddVBand="0" w:evenVBand="0" w:oddHBand="1" w:evenHBand="0" w:firstRowFirstColumn="0" w:firstRowLastColumn="0" w:lastRowFirstColumn="0" w:lastRowLastColumn="0"/>
        </w:trPr>
        <w:tc>
          <w:tcPr>
            <w:tcW w:w="4286" w:type="dxa"/>
            <w:vAlign w:val="top"/>
          </w:tcPr>
          <w:p w14:paraId="61A95859" w14:textId="414B50D7" w:rsidR="00A07651" w:rsidRDefault="00A07651" w:rsidP="001721BC">
            <w:pPr>
              <w:rPr>
                <w:lang w:eastAsia="zh-CN"/>
              </w:rPr>
            </w:pPr>
            <w:r>
              <w:rPr>
                <w:lang w:eastAsia="zh-CN"/>
              </w:rPr>
              <w:t>Processing</w:t>
            </w:r>
            <w:r w:rsidR="001721BC">
              <w:rPr>
                <w:lang w:eastAsia="zh-CN"/>
              </w:rPr>
              <w:t xml:space="preserve">, </w:t>
            </w:r>
            <w:r w:rsidR="001721BC" w:rsidRPr="001721BC">
              <w:rPr>
                <w:rStyle w:val="Strong"/>
              </w:rPr>
              <w:t>(including:</w:t>
            </w:r>
            <w:r w:rsidR="008D7F42">
              <w:rPr>
                <w:rStyle w:val="Strong"/>
              </w:rPr>
              <w:t xml:space="preserve"> </w:t>
            </w:r>
            <w:r w:rsidR="001721BC" w:rsidRPr="001721BC">
              <w:rPr>
                <w:rStyle w:val="Strong"/>
              </w:rPr>
              <w:t>)</w:t>
            </w:r>
          </w:p>
          <w:p w14:paraId="15867F14" w14:textId="77777777" w:rsidR="001721BC" w:rsidRDefault="001721BC" w:rsidP="001721BC">
            <w:pPr>
              <w:pStyle w:val="ListBullet"/>
              <w:rPr>
                <w:lang w:eastAsia="zh-CN"/>
              </w:rPr>
            </w:pPr>
            <w:r>
              <w:rPr>
                <w:lang w:eastAsia="zh-CN"/>
              </w:rPr>
              <w:t>encoding and decoding analog and digital signals</w:t>
            </w:r>
          </w:p>
          <w:p w14:paraId="63C5CDA6" w14:textId="77777777" w:rsidR="001721BC" w:rsidRDefault="001721BC" w:rsidP="001721BC">
            <w:pPr>
              <w:pStyle w:val="ListBullet"/>
              <w:rPr>
                <w:lang w:eastAsia="zh-CN"/>
              </w:rPr>
            </w:pPr>
            <w:r>
              <w:rPr>
                <w:lang w:eastAsia="zh-CN"/>
              </w:rPr>
              <w:t>formation of data packets</w:t>
            </w:r>
          </w:p>
          <w:p w14:paraId="366F39AA" w14:textId="77777777" w:rsidR="001721BC" w:rsidRDefault="001721BC" w:rsidP="001721BC">
            <w:pPr>
              <w:pStyle w:val="ListBullet"/>
              <w:rPr>
                <w:lang w:eastAsia="zh-CN"/>
              </w:rPr>
            </w:pPr>
            <w:r>
              <w:rPr>
                <w:lang w:eastAsia="zh-CN"/>
              </w:rPr>
              <w:t>routing</w:t>
            </w:r>
          </w:p>
          <w:p w14:paraId="6403F8DC" w14:textId="77777777" w:rsidR="001721BC" w:rsidRDefault="001721BC" w:rsidP="001721BC">
            <w:pPr>
              <w:pStyle w:val="ListBullet"/>
              <w:rPr>
                <w:lang w:eastAsia="zh-CN"/>
              </w:rPr>
            </w:pPr>
            <w:r>
              <w:rPr>
                <w:lang w:eastAsia="zh-CN"/>
              </w:rPr>
              <w:t>encryption and decryption</w:t>
            </w:r>
          </w:p>
          <w:p w14:paraId="076F026B" w14:textId="77777777" w:rsidR="001721BC" w:rsidRDefault="001721BC" w:rsidP="001721BC">
            <w:pPr>
              <w:pStyle w:val="ListBullet"/>
              <w:rPr>
                <w:lang w:eastAsia="zh-CN"/>
              </w:rPr>
            </w:pPr>
            <w:r>
              <w:rPr>
                <w:lang w:eastAsia="zh-CN"/>
              </w:rPr>
              <w:t>error checking</w:t>
            </w:r>
          </w:p>
          <w:p w14:paraId="48BC64F7" w14:textId="77777777" w:rsidR="001721BC" w:rsidRDefault="001721BC" w:rsidP="001721BC">
            <w:pPr>
              <w:pStyle w:val="ListBullet2"/>
              <w:rPr>
                <w:lang w:eastAsia="zh-CN"/>
              </w:rPr>
            </w:pPr>
            <w:r>
              <w:rPr>
                <w:lang w:eastAsia="zh-CN"/>
              </w:rPr>
              <w:t>parity bit check</w:t>
            </w:r>
          </w:p>
          <w:p w14:paraId="7E7A2401" w14:textId="77777777" w:rsidR="001721BC" w:rsidRDefault="001721BC" w:rsidP="001721BC">
            <w:pPr>
              <w:pStyle w:val="ListBullet2"/>
              <w:rPr>
                <w:lang w:eastAsia="zh-CN"/>
              </w:rPr>
            </w:pPr>
            <w:r>
              <w:rPr>
                <w:lang w:eastAsia="zh-CN"/>
              </w:rPr>
              <w:t>check sum</w:t>
            </w:r>
          </w:p>
          <w:p w14:paraId="79C05D8E" w14:textId="2EC4371F" w:rsidR="001721BC" w:rsidRDefault="001721BC" w:rsidP="001721BC">
            <w:pPr>
              <w:pStyle w:val="ListBullet2"/>
              <w:rPr>
                <w:lang w:eastAsia="zh-CN"/>
              </w:rPr>
            </w:pPr>
            <w:r>
              <w:rPr>
                <w:lang w:eastAsia="zh-CN"/>
              </w:rPr>
              <w:t>cyclic redundancy check (CRC)</w:t>
            </w:r>
          </w:p>
        </w:tc>
        <w:tc>
          <w:tcPr>
            <w:tcW w:w="4853" w:type="dxa"/>
            <w:vAlign w:val="top"/>
          </w:tcPr>
          <w:p w14:paraId="30AEB9DF" w14:textId="77777777" w:rsidR="00A07651" w:rsidRDefault="00A07651" w:rsidP="001721BC">
            <w:pPr>
              <w:rPr>
                <w:lang w:eastAsia="zh-CN"/>
              </w:rPr>
            </w:pPr>
          </w:p>
          <w:p w14:paraId="0A31EAC0" w14:textId="127F8294" w:rsidR="002C5A57" w:rsidRDefault="002C5A57" w:rsidP="001721BC">
            <w:pPr>
              <w:rPr>
                <w:lang w:eastAsia="zh-CN"/>
              </w:rPr>
            </w:pPr>
          </w:p>
          <w:p w14:paraId="40C12AD4" w14:textId="6F8770D3" w:rsidR="002C5A57" w:rsidRDefault="002C5A57" w:rsidP="001721BC">
            <w:pPr>
              <w:rPr>
                <w:lang w:eastAsia="zh-CN"/>
              </w:rPr>
            </w:pPr>
          </w:p>
          <w:p w14:paraId="66FB925F" w14:textId="3AF18EF8" w:rsidR="002C5A57" w:rsidRDefault="002C5A57" w:rsidP="001721BC">
            <w:pPr>
              <w:rPr>
                <w:lang w:eastAsia="zh-CN"/>
              </w:rPr>
            </w:pPr>
          </w:p>
          <w:p w14:paraId="58A764F3" w14:textId="77777777" w:rsidR="002C5A57" w:rsidRDefault="000A3F56" w:rsidP="002C5A57">
            <w:hyperlink r:id="rId115" w:history="1">
              <w:r w:rsidR="002C5A57" w:rsidRPr="006769D5">
                <w:rPr>
                  <w:rStyle w:val="Hyperlink"/>
                  <w:sz w:val="22"/>
                </w:rPr>
                <w:t>Parity Check</w:t>
              </w:r>
            </w:hyperlink>
            <w:r w:rsidR="002C5A57">
              <w:t xml:space="preserve"> (10:58)</w:t>
            </w:r>
          </w:p>
          <w:p w14:paraId="28D8A4B5" w14:textId="77777777" w:rsidR="002C5A57" w:rsidRDefault="000A3F56" w:rsidP="002C5A57">
            <w:hyperlink r:id="rId116" w:history="1">
              <w:r w:rsidR="002C5A57" w:rsidRPr="006769D5">
                <w:rPr>
                  <w:rStyle w:val="Hyperlink"/>
                  <w:sz w:val="22"/>
                </w:rPr>
                <w:t>Parity Check Problem</w:t>
              </w:r>
            </w:hyperlink>
            <w:r w:rsidR="002C5A57">
              <w:t xml:space="preserve"> (3:17)</w:t>
            </w:r>
          </w:p>
          <w:p w14:paraId="1A3372D9" w14:textId="77777777" w:rsidR="002C5A57" w:rsidRDefault="000A3F56" w:rsidP="002C5A57">
            <w:hyperlink r:id="rId117" w:history="1">
              <w:r w:rsidR="002C5A57" w:rsidRPr="006769D5">
                <w:rPr>
                  <w:rStyle w:val="Hyperlink"/>
                  <w:sz w:val="22"/>
                </w:rPr>
                <w:t>Checksum</w:t>
              </w:r>
            </w:hyperlink>
            <w:r w:rsidR="002C5A57">
              <w:t xml:space="preserve"> (6:27)</w:t>
            </w:r>
          </w:p>
          <w:p w14:paraId="63D212E2" w14:textId="79FC0B8E" w:rsidR="002C5A57" w:rsidRDefault="000A3F56" w:rsidP="001721BC">
            <w:hyperlink r:id="rId118" w:history="1">
              <w:r w:rsidR="002C5A57" w:rsidRPr="006769D5">
                <w:rPr>
                  <w:rStyle w:val="Hyperlink"/>
                  <w:sz w:val="22"/>
                </w:rPr>
                <w:t>Cyclic Redundancy Check</w:t>
              </w:r>
            </w:hyperlink>
            <w:r w:rsidR="002C5A57">
              <w:t xml:space="preserve"> (2:33)</w:t>
            </w:r>
          </w:p>
        </w:tc>
        <w:tc>
          <w:tcPr>
            <w:tcW w:w="5420" w:type="dxa"/>
            <w:vAlign w:val="top"/>
          </w:tcPr>
          <w:p w14:paraId="3A116802" w14:textId="13DA2914" w:rsidR="00DF77E2" w:rsidRDefault="00DF77E2" w:rsidP="003966B4">
            <w:pPr>
              <w:rPr>
                <w:lang w:eastAsia="zh-CN"/>
              </w:rPr>
            </w:pPr>
            <w:r>
              <w:rPr>
                <w:lang w:eastAsia="zh-CN"/>
              </w:rPr>
              <w:t>Describe the three methods of error checking.</w:t>
            </w:r>
          </w:p>
          <w:p w14:paraId="2B1C5949" w14:textId="5BA08909" w:rsidR="00DF77E2" w:rsidRDefault="00DF77E2" w:rsidP="003966B4">
            <w:pPr>
              <w:rPr>
                <w:lang w:eastAsia="zh-CN"/>
              </w:rPr>
            </w:pPr>
            <w:r>
              <w:rPr>
                <w:lang w:eastAsia="zh-CN"/>
              </w:rPr>
              <w:t>E</w:t>
            </w:r>
            <w:r w:rsidR="003966B4">
              <w:rPr>
                <w:lang w:eastAsia="zh-CN"/>
              </w:rPr>
              <w:t>xpla</w:t>
            </w:r>
            <w:r>
              <w:rPr>
                <w:lang w:eastAsia="zh-CN"/>
              </w:rPr>
              <w:t>in</w:t>
            </w:r>
            <w:r w:rsidR="003966B4">
              <w:rPr>
                <w:lang w:eastAsia="zh-CN"/>
              </w:rPr>
              <w:t xml:space="preserve"> </w:t>
            </w:r>
            <w:r>
              <w:rPr>
                <w:lang w:eastAsia="zh-CN"/>
              </w:rPr>
              <w:t>the</w:t>
            </w:r>
            <w:r w:rsidR="003966B4">
              <w:rPr>
                <w:lang w:eastAsia="zh-CN"/>
              </w:rPr>
              <w:t xml:space="preserve"> limitations </w:t>
            </w:r>
            <w:r>
              <w:rPr>
                <w:lang w:eastAsia="zh-CN"/>
              </w:rPr>
              <w:t>of each.</w:t>
            </w:r>
          </w:p>
          <w:p w14:paraId="40E8EBD1" w14:textId="3FC5D8B4" w:rsidR="00A07651" w:rsidRDefault="00DF77E2" w:rsidP="003966B4">
            <w:pPr>
              <w:rPr>
                <w:lang w:eastAsia="zh-CN"/>
              </w:rPr>
            </w:pPr>
            <w:r>
              <w:rPr>
                <w:lang w:eastAsia="zh-CN"/>
              </w:rPr>
              <w:t>(</w:t>
            </w:r>
            <w:r w:rsidR="003966B4">
              <w:rPr>
                <w:lang w:eastAsia="zh-CN"/>
              </w:rPr>
              <w:t>They are listed in the order they were developed and level of complexity.</w:t>
            </w:r>
            <w:r>
              <w:rPr>
                <w:lang w:eastAsia="zh-CN"/>
              </w:rPr>
              <w:t>)</w:t>
            </w:r>
          </w:p>
          <w:p w14:paraId="28A96353" w14:textId="49710378" w:rsidR="00AD0FAD" w:rsidRPr="00AD0FAD" w:rsidRDefault="00AD0FAD" w:rsidP="00AD0FAD">
            <w:pPr>
              <w:rPr>
                <w:rStyle w:val="Strong"/>
              </w:rPr>
            </w:pPr>
            <w:r w:rsidRPr="00AD0FAD">
              <w:rPr>
                <w:rStyle w:val="Strong"/>
              </w:rPr>
              <w:t>Previous HSC questions:</w:t>
            </w:r>
          </w:p>
          <w:p w14:paraId="42AA7C80" w14:textId="2CD59CD0" w:rsidR="00AD0FAD" w:rsidRDefault="00AD0FAD" w:rsidP="003966B4">
            <w:pPr>
              <w:rPr>
                <w:lang w:eastAsia="zh-CN"/>
              </w:rPr>
            </w:pPr>
            <w:r>
              <w:rPr>
                <w:lang w:eastAsia="zh-CN"/>
              </w:rPr>
              <w:t>2019</w:t>
            </w:r>
            <w:r w:rsidR="00D047A7">
              <w:rPr>
                <w:lang w:eastAsia="zh-CN"/>
              </w:rPr>
              <w:t>:</w:t>
            </w:r>
            <w:r>
              <w:rPr>
                <w:lang w:eastAsia="zh-CN"/>
              </w:rPr>
              <w:t xml:space="preserve"> Q4</w:t>
            </w:r>
            <w:r w:rsidR="00D047A7">
              <w:rPr>
                <w:lang w:eastAsia="zh-CN"/>
              </w:rPr>
              <w:t>, Q16</w:t>
            </w:r>
          </w:p>
          <w:p w14:paraId="0C652095" w14:textId="77777777" w:rsidR="00D047A7" w:rsidRDefault="00D047A7" w:rsidP="003966B4">
            <w:pPr>
              <w:rPr>
                <w:lang w:eastAsia="zh-CN"/>
              </w:rPr>
            </w:pPr>
            <w:r>
              <w:rPr>
                <w:lang w:eastAsia="zh-CN"/>
              </w:rPr>
              <w:t>2017: Q16</w:t>
            </w:r>
          </w:p>
          <w:p w14:paraId="0A834A86" w14:textId="77777777" w:rsidR="00FB4220" w:rsidRDefault="00FB4220" w:rsidP="003966B4">
            <w:pPr>
              <w:rPr>
                <w:lang w:eastAsia="zh-CN"/>
              </w:rPr>
            </w:pPr>
            <w:r>
              <w:rPr>
                <w:lang w:eastAsia="zh-CN"/>
              </w:rPr>
              <w:t>2016: Q11</w:t>
            </w:r>
            <w:r w:rsidR="00FC540D">
              <w:rPr>
                <w:lang w:eastAsia="zh-CN"/>
              </w:rPr>
              <w:t>, Q24(c)</w:t>
            </w:r>
          </w:p>
          <w:p w14:paraId="082122E8" w14:textId="77777777" w:rsidR="00506A7E" w:rsidRDefault="00506A7E" w:rsidP="003966B4">
            <w:pPr>
              <w:rPr>
                <w:lang w:eastAsia="zh-CN"/>
              </w:rPr>
            </w:pPr>
            <w:r>
              <w:rPr>
                <w:lang w:eastAsia="zh-CN"/>
              </w:rPr>
              <w:t>2015: Q20</w:t>
            </w:r>
            <w:r w:rsidR="006C138E">
              <w:rPr>
                <w:lang w:eastAsia="zh-CN"/>
              </w:rPr>
              <w:t>, Q24(a)</w:t>
            </w:r>
          </w:p>
          <w:p w14:paraId="63BB0B5D" w14:textId="77777777" w:rsidR="00B11971" w:rsidRDefault="00B11971" w:rsidP="003966B4">
            <w:pPr>
              <w:rPr>
                <w:lang w:eastAsia="zh-CN"/>
              </w:rPr>
            </w:pPr>
            <w:r>
              <w:rPr>
                <w:lang w:eastAsia="zh-CN"/>
              </w:rPr>
              <w:t>2014: Q7, Q19</w:t>
            </w:r>
          </w:p>
          <w:p w14:paraId="0D2B6383" w14:textId="5976E314" w:rsidR="002B0ACA" w:rsidRDefault="002B0ACA" w:rsidP="003966B4">
            <w:pPr>
              <w:rPr>
                <w:lang w:eastAsia="zh-CN"/>
              </w:rPr>
            </w:pPr>
            <w:r>
              <w:rPr>
                <w:lang w:eastAsia="zh-CN"/>
              </w:rPr>
              <w:t>2013: Q9</w:t>
            </w:r>
          </w:p>
        </w:tc>
      </w:tr>
      <w:tr w:rsidR="00A07651" w14:paraId="08981335" w14:textId="77777777" w:rsidTr="005A42AB">
        <w:trPr>
          <w:cnfStyle w:val="000000010000" w:firstRow="0" w:lastRow="0" w:firstColumn="0" w:lastColumn="0" w:oddVBand="0" w:evenVBand="0" w:oddHBand="0" w:evenHBand="1" w:firstRowFirstColumn="0" w:firstRowLastColumn="0" w:lastRowFirstColumn="0" w:lastRowLastColumn="0"/>
        </w:trPr>
        <w:tc>
          <w:tcPr>
            <w:tcW w:w="4286" w:type="dxa"/>
            <w:vAlign w:val="top"/>
          </w:tcPr>
          <w:p w14:paraId="096AAD8C" w14:textId="37D4B584" w:rsidR="00A07651" w:rsidRDefault="001721BC" w:rsidP="004A31F3">
            <w:pPr>
              <w:pageBreakBefore/>
              <w:rPr>
                <w:lang w:eastAsia="zh-CN"/>
              </w:rPr>
            </w:pPr>
            <w:r>
              <w:rPr>
                <w:lang w:eastAsia="zh-CN"/>
              </w:rPr>
              <w:lastRenderedPageBreak/>
              <w:t>D</w:t>
            </w:r>
            <w:r w:rsidR="00A07651">
              <w:rPr>
                <w:lang w:eastAsia="zh-CN"/>
              </w:rPr>
              <w:t>isplaying</w:t>
            </w:r>
            <w:r>
              <w:rPr>
                <w:lang w:eastAsia="zh-CN"/>
              </w:rPr>
              <w:t xml:space="preserve">, </w:t>
            </w:r>
            <w:r w:rsidRPr="001721BC">
              <w:rPr>
                <w:rStyle w:val="Strong"/>
              </w:rPr>
              <w:t>(such as)</w:t>
            </w:r>
          </w:p>
          <w:p w14:paraId="6A77E251" w14:textId="7F0E2AE3" w:rsidR="001721BC" w:rsidRDefault="001721BC" w:rsidP="001721BC">
            <w:pPr>
              <w:pStyle w:val="ListBullet"/>
              <w:rPr>
                <w:lang w:eastAsia="zh-CN"/>
              </w:rPr>
            </w:pPr>
            <w:r>
              <w:rPr>
                <w:lang w:eastAsia="zh-CN"/>
              </w:rPr>
              <w:t>the phone as the display device with voice mail</w:t>
            </w:r>
          </w:p>
          <w:p w14:paraId="5D904B76" w14:textId="2F9AA5F5" w:rsidR="003966B4" w:rsidRDefault="003966B4" w:rsidP="00506FE0">
            <w:pPr>
              <w:pStyle w:val="ListBullet"/>
              <w:numPr>
                <w:ilvl w:val="0"/>
                <w:numId w:val="0"/>
              </w:numPr>
              <w:rPr>
                <w:lang w:eastAsia="zh-CN"/>
              </w:rPr>
            </w:pPr>
          </w:p>
          <w:p w14:paraId="5ADD6D63" w14:textId="15ECA291" w:rsidR="003966B4" w:rsidRDefault="003966B4" w:rsidP="003966B4">
            <w:pPr>
              <w:pStyle w:val="ListBullet"/>
              <w:numPr>
                <w:ilvl w:val="0"/>
                <w:numId w:val="0"/>
              </w:numPr>
              <w:ind w:left="652" w:hanging="368"/>
              <w:rPr>
                <w:lang w:eastAsia="zh-CN"/>
              </w:rPr>
            </w:pPr>
          </w:p>
          <w:p w14:paraId="3225435B" w14:textId="77777777" w:rsidR="003966B4" w:rsidRDefault="003966B4" w:rsidP="003966B4">
            <w:pPr>
              <w:pStyle w:val="ListBullet"/>
              <w:numPr>
                <w:ilvl w:val="0"/>
                <w:numId w:val="0"/>
              </w:numPr>
              <w:ind w:left="652" w:hanging="368"/>
              <w:rPr>
                <w:lang w:eastAsia="zh-CN"/>
              </w:rPr>
            </w:pPr>
          </w:p>
          <w:p w14:paraId="7F828F1C" w14:textId="14323B75" w:rsidR="001721BC" w:rsidRDefault="001721BC" w:rsidP="001721BC">
            <w:pPr>
              <w:pStyle w:val="ListBullet"/>
              <w:rPr>
                <w:lang w:eastAsia="zh-CN"/>
              </w:rPr>
            </w:pPr>
            <w:r>
              <w:rPr>
                <w:lang w:eastAsia="zh-CN"/>
              </w:rPr>
              <w:t>EFTPOS terminal as a display device for electronic banking</w:t>
            </w:r>
          </w:p>
        </w:tc>
        <w:tc>
          <w:tcPr>
            <w:tcW w:w="4853" w:type="dxa"/>
            <w:vAlign w:val="top"/>
          </w:tcPr>
          <w:p w14:paraId="729DEA66" w14:textId="77A4FC8A" w:rsidR="00177C5E" w:rsidRPr="00177C5E" w:rsidRDefault="00177C5E" w:rsidP="00177C5E">
            <w:r>
              <w:rPr>
                <w:lang w:eastAsia="zh-CN"/>
              </w:rPr>
              <w:t xml:space="preserve">Modern perspective: the phone </w:t>
            </w:r>
            <w:r w:rsidR="006902FC">
              <w:rPr>
                <w:lang w:eastAsia="zh-CN"/>
              </w:rPr>
              <w:t xml:space="preserve">as </w:t>
            </w:r>
            <w:r>
              <w:rPr>
                <w:lang w:eastAsia="zh-CN"/>
              </w:rPr>
              <w:t>a display device …</w:t>
            </w:r>
          </w:p>
          <w:p w14:paraId="421C704A" w14:textId="77777777" w:rsidR="00177C5E" w:rsidRDefault="000A3F56" w:rsidP="001721BC">
            <w:pPr>
              <w:rPr>
                <w:lang w:eastAsia="zh-CN"/>
              </w:rPr>
            </w:pPr>
            <w:hyperlink r:id="rId119" w:history="1">
              <w:r w:rsidR="00177C5E" w:rsidRPr="00177C5E">
                <w:rPr>
                  <w:rStyle w:val="Hyperlink"/>
                  <w:sz w:val="22"/>
                  <w:lang w:eastAsia="zh-CN"/>
                </w:rPr>
                <w:t>The ups and downs of vertical video</w:t>
              </w:r>
            </w:hyperlink>
            <w:r w:rsidR="00177C5E">
              <w:rPr>
                <w:lang w:eastAsia="zh-CN"/>
              </w:rPr>
              <w:t xml:space="preserve"> (2:23)</w:t>
            </w:r>
          </w:p>
          <w:p w14:paraId="544D0B58" w14:textId="77777777" w:rsidR="006902FC" w:rsidRDefault="000A3F56" w:rsidP="001721BC">
            <w:pPr>
              <w:rPr>
                <w:lang w:eastAsia="zh-CN"/>
              </w:rPr>
            </w:pPr>
            <w:hyperlink r:id="rId120" w:history="1">
              <w:r w:rsidR="00177C5E" w:rsidRPr="006902FC">
                <w:rPr>
                  <w:rStyle w:val="Hyperlink"/>
                  <w:sz w:val="22"/>
                  <w:lang w:eastAsia="zh-CN"/>
                </w:rPr>
                <w:t>Marketing in the micro-moment, part 2</w:t>
              </w:r>
            </w:hyperlink>
            <w:r w:rsidR="00177C5E">
              <w:rPr>
                <w:lang w:eastAsia="zh-CN"/>
              </w:rPr>
              <w:t xml:space="preserve"> </w:t>
            </w:r>
            <w:r w:rsidR="006902FC">
              <w:rPr>
                <w:lang w:eastAsia="zh-CN"/>
              </w:rPr>
              <w:t>(2:38)</w:t>
            </w:r>
          </w:p>
          <w:p w14:paraId="3A261C55" w14:textId="77777777" w:rsidR="006902FC" w:rsidRDefault="000A3F56" w:rsidP="001721BC">
            <w:pPr>
              <w:rPr>
                <w:lang w:eastAsia="zh-CN"/>
              </w:rPr>
            </w:pPr>
            <w:hyperlink r:id="rId121" w:history="1">
              <w:r w:rsidR="006902FC" w:rsidRPr="006902FC">
                <w:rPr>
                  <w:rStyle w:val="Hyperlink"/>
                  <w:sz w:val="22"/>
                  <w:lang w:eastAsia="zh-CN"/>
                </w:rPr>
                <w:t>Digital assistants: Voice plus video</w:t>
              </w:r>
            </w:hyperlink>
            <w:r w:rsidR="006902FC">
              <w:rPr>
                <w:lang w:eastAsia="zh-CN"/>
              </w:rPr>
              <w:t xml:space="preserve"> (2:19)</w:t>
            </w:r>
          </w:p>
          <w:p w14:paraId="7D09426D" w14:textId="77777777" w:rsidR="00B3326A" w:rsidRDefault="000A3F56" w:rsidP="00B3326A">
            <w:pPr>
              <w:rPr>
                <w:lang w:eastAsia="zh-CN"/>
              </w:rPr>
            </w:pPr>
            <w:hyperlink r:id="rId122" w:history="1">
              <w:r w:rsidR="00B3326A" w:rsidRPr="00B3326A">
                <w:rPr>
                  <w:rStyle w:val="Hyperlink"/>
                  <w:sz w:val="22"/>
                  <w:lang w:eastAsia="zh-CN"/>
                </w:rPr>
                <w:t>Specialised Computer Systems</w:t>
              </w:r>
            </w:hyperlink>
            <w:r w:rsidR="00B3326A">
              <w:rPr>
                <w:lang w:eastAsia="zh-CN"/>
              </w:rPr>
              <w:t xml:space="preserve"> (1:58)</w:t>
            </w:r>
          </w:p>
          <w:p w14:paraId="64DB7EE7" w14:textId="77777777" w:rsidR="006902FC" w:rsidRDefault="006902FC" w:rsidP="001721BC">
            <w:pPr>
              <w:rPr>
                <w:lang w:eastAsia="zh-CN"/>
              </w:rPr>
            </w:pPr>
          </w:p>
          <w:p w14:paraId="4EB92825" w14:textId="56CBD5F2" w:rsidR="00A07651" w:rsidRDefault="00A07651" w:rsidP="001721BC">
            <w:pPr>
              <w:rPr>
                <w:lang w:eastAsia="zh-CN"/>
              </w:rPr>
            </w:pPr>
          </w:p>
        </w:tc>
        <w:tc>
          <w:tcPr>
            <w:tcW w:w="5420" w:type="dxa"/>
            <w:vAlign w:val="top"/>
          </w:tcPr>
          <w:p w14:paraId="304600C3" w14:textId="1252A912" w:rsidR="00A07651" w:rsidRDefault="003966B4" w:rsidP="001721BC">
            <w:pPr>
              <w:rPr>
                <w:lang w:eastAsia="zh-CN"/>
              </w:rPr>
            </w:pPr>
            <w:r>
              <w:rPr>
                <w:lang w:eastAsia="zh-CN"/>
              </w:rPr>
              <w:t>With the advances in phone technology newer uses have been provided to illustrate the displaying process.</w:t>
            </w:r>
          </w:p>
        </w:tc>
      </w:tr>
    </w:tbl>
    <w:p w14:paraId="4588FD2F" w14:textId="0E9577D6" w:rsidR="00A07651" w:rsidRDefault="00A07651" w:rsidP="00A07651">
      <w:pPr>
        <w:rPr>
          <w:lang w:eastAsia="zh-CN"/>
        </w:rPr>
      </w:pPr>
    </w:p>
    <w:tbl>
      <w:tblPr>
        <w:tblStyle w:val="Tableheader"/>
        <w:tblW w:w="14559" w:type="dxa"/>
        <w:tblLook w:val="0420" w:firstRow="1" w:lastRow="0" w:firstColumn="0" w:lastColumn="0" w:noHBand="0" w:noVBand="1"/>
        <w:tblCaption w:val="Managing communication systems"/>
        <w:tblDescription w:val="A three column table with the table headings: syllabus content, linkedin learning/youtube/website and notes/questions. The first column lists syllabus content points for the named section. The second column lists linkedinlearning videos and/or youtube videos and/or website links relevant to the syllabus content. The third column contains notes and/or questions related to the syllabus content and/or the material in the second column. The third column also lists any past HSC questions related to the content."/>
      </w:tblPr>
      <w:tblGrid>
        <w:gridCol w:w="4286"/>
        <w:gridCol w:w="4853"/>
        <w:gridCol w:w="5420"/>
      </w:tblGrid>
      <w:tr w:rsidR="00A07651" w14:paraId="57D5BDB9" w14:textId="77777777" w:rsidTr="005A42AB">
        <w:trPr>
          <w:cnfStyle w:val="100000000000" w:firstRow="1" w:lastRow="0" w:firstColumn="0" w:lastColumn="0" w:oddVBand="0" w:evenVBand="0" w:oddHBand="0" w:evenHBand="0" w:firstRowFirstColumn="0" w:firstRowLastColumn="0" w:lastRowFirstColumn="0" w:lastRowLastColumn="0"/>
          <w:cantSplit w:val="0"/>
        </w:trPr>
        <w:tc>
          <w:tcPr>
            <w:tcW w:w="4286" w:type="dxa"/>
          </w:tcPr>
          <w:p w14:paraId="3365CCA4" w14:textId="77777777" w:rsidR="00A07651" w:rsidRDefault="00A07651" w:rsidP="00554157">
            <w:pPr>
              <w:pageBreakBefore/>
              <w:spacing w:before="192" w:after="192"/>
              <w:rPr>
                <w:lang w:eastAsia="zh-CN"/>
              </w:rPr>
            </w:pPr>
            <w:r>
              <w:rPr>
                <w:lang w:eastAsia="zh-CN"/>
              </w:rPr>
              <w:lastRenderedPageBreak/>
              <w:t>Syllabus content</w:t>
            </w:r>
          </w:p>
        </w:tc>
        <w:tc>
          <w:tcPr>
            <w:tcW w:w="4853" w:type="dxa"/>
          </w:tcPr>
          <w:p w14:paraId="63687DE0" w14:textId="4796E7E5" w:rsidR="00A07651" w:rsidRDefault="00A07651" w:rsidP="00C22190">
            <w:pPr>
              <w:rPr>
                <w:lang w:eastAsia="zh-CN"/>
              </w:rPr>
            </w:pPr>
            <w:r>
              <w:rPr>
                <w:lang w:eastAsia="zh-CN"/>
              </w:rPr>
              <w:t>LinkedIn Learning /</w:t>
            </w:r>
            <w:r w:rsidR="00A662E4">
              <w:rPr>
                <w:lang w:eastAsia="zh-CN"/>
              </w:rPr>
              <w:t xml:space="preserve"> YouTube / website</w:t>
            </w:r>
          </w:p>
        </w:tc>
        <w:tc>
          <w:tcPr>
            <w:tcW w:w="5420" w:type="dxa"/>
          </w:tcPr>
          <w:p w14:paraId="3AB1F376" w14:textId="77777777" w:rsidR="00A07651" w:rsidRDefault="00A07651" w:rsidP="00C22190">
            <w:pPr>
              <w:rPr>
                <w:lang w:eastAsia="zh-CN"/>
              </w:rPr>
            </w:pPr>
            <w:r>
              <w:rPr>
                <w:lang w:eastAsia="zh-CN"/>
              </w:rPr>
              <w:t>Notes</w:t>
            </w:r>
          </w:p>
        </w:tc>
      </w:tr>
      <w:tr w:rsidR="00A07651" w14:paraId="6ECACBE8" w14:textId="77777777" w:rsidTr="005A42AB">
        <w:trPr>
          <w:cnfStyle w:val="000000100000" w:firstRow="0" w:lastRow="0" w:firstColumn="0" w:lastColumn="0" w:oddVBand="0" w:evenVBand="0" w:oddHBand="1" w:evenHBand="0" w:firstRowFirstColumn="0" w:firstRowLastColumn="0" w:lastRowFirstColumn="0" w:lastRowLastColumn="0"/>
        </w:trPr>
        <w:tc>
          <w:tcPr>
            <w:tcW w:w="4286" w:type="dxa"/>
            <w:vAlign w:val="top"/>
          </w:tcPr>
          <w:p w14:paraId="562F7195" w14:textId="77777777" w:rsidR="00A07651" w:rsidRDefault="00A07651" w:rsidP="00A07651">
            <w:pPr>
              <w:rPr>
                <w:rStyle w:val="Strong"/>
              </w:rPr>
            </w:pPr>
            <w:r>
              <w:rPr>
                <w:rStyle w:val="Strong"/>
              </w:rPr>
              <w:t>Managing communication systems</w:t>
            </w:r>
          </w:p>
          <w:p w14:paraId="227D9531" w14:textId="77777777" w:rsidR="00A07651" w:rsidRDefault="00A07651" w:rsidP="00A07651">
            <w:r w:rsidRPr="00A07651">
              <w:t>Network administration tasks, such as:</w:t>
            </w:r>
          </w:p>
          <w:p w14:paraId="147A306C" w14:textId="77777777" w:rsidR="00A07651" w:rsidRDefault="00A07651" w:rsidP="00A07651">
            <w:pPr>
              <w:pStyle w:val="ListBullet"/>
            </w:pPr>
            <w:r>
              <w:t>adding/removing users</w:t>
            </w:r>
          </w:p>
          <w:p w14:paraId="2EA0631F" w14:textId="77777777" w:rsidR="00A07651" w:rsidRDefault="00A07651" w:rsidP="00A07651">
            <w:pPr>
              <w:pStyle w:val="ListBullet"/>
            </w:pPr>
            <w:r>
              <w:t>assigning users to printers</w:t>
            </w:r>
          </w:p>
          <w:p w14:paraId="5A076577" w14:textId="77777777" w:rsidR="00A07651" w:rsidRDefault="00A07651" w:rsidP="00A07651">
            <w:pPr>
              <w:pStyle w:val="ListBullet"/>
            </w:pPr>
            <w:r>
              <w:t>giving users file access rights</w:t>
            </w:r>
          </w:p>
          <w:p w14:paraId="68CC71D3" w14:textId="77777777" w:rsidR="00A07651" w:rsidRDefault="00A07651" w:rsidP="00A07651">
            <w:pPr>
              <w:pStyle w:val="ListBullet"/>
            </w:pPr>
            <w:r>
              <w:t>installation of software and sharing with users</w:t>
            </w:r>
          </w:p>
          <w:p w14:paraId="0637A591" w14:textId="77777777" w:rsidR="00A07651" w:rsidRDefault="00A07651" w:rsidP="00A07651">
            <w:pPr>
              <w:pStyle w:val="ListBullet"/>
            </w:pPr>
            <w:r>
              <w:t>client installation and protocol assignment</w:t>
            </w:r>
          </w:p>
          <w:p w14:paraId="1FD74D19" w14:textId="77777777" w:rsidR="00A07651" w:rsidRDefault="00A07651" w:rsidP="00A07651">
            <w:pPr>
              <w:pStyle w:val="ListBullet"/>
            </w:pPr>
            <w:r>
              <w:t>logon and logoff procedures</w:t>
            </w:r>
          </w:p>
          <w:p w14:paraId="3DDC4377" w14:textId="21B56C02" w:rsidR="00A07651" w:rsidRPr="00A07651" w:rsidRDefault="00A07651" w:rsidP="00A07651">
            <w:pPr>
              <w:pStyle w:val="ListBullet"/>
            </w:pPr>
            <w:r>
              <w:t>network-based applications</w:t>
            </w:r>
          </w:p>
        </w:tc>
        <w:tc>
          <w:tcPr>
            <w:tcW w:w="4853" w:type="dxa"/>
            <w:vAlign w:val="top"/>
          </w:tcPr>
          <w:p w14:paraId="3E399714" w14:textId="77777777" w:rsidR="00DD3CF6" w:rsidRDefault="00DD3CF6" w:rsidP="00A07651">
            <w:pPr>
              <w:rPr>
                <w:lang w:eastAsia="zh-CN"/>
              </w:rPr>
            </w:pPr>
          </w:p>
          <w:p w14:paraId="4BEDC198" w14:textId="14DCA950" w:rsidR="00DD3CF6" w:rsidRDefault="000A3F56" w:rsidP="00A07651">
            <w:pPr>
              <w:rPr>
                <w:lang w:eastAsia="zh-CN"/>
              </w:rPr>
            </w:pPr>
            <w:hyperlink r:id="rId123" w:history="1">
              <w:r w:rsidR="00DD3CF6" w:rsidRPr="00DD3CF6">
                <w:rPr>
                  <w:rStyle w:val="Hyperlink"/>
                  <w:sz w:val="22"/>
                  <w:lang w:eastAsia="zh-CN"/>
                </w:rPr>
                <w:t>Account Management</w:t>
              </w:r>
            </w:hyperlink>
            <w:r w:rsidR="00DD3CF6">
              <w:rPr>
                <w:lang w:eastAsia="zh-CN"/>
              </w:rPr>
              <w:t xml:space="preserve"> (10:21)</w:t>
            </w:r>
          </w:p>
          <w:p w14:paraId="4AA6762D" w14:textId="2BD76F06" w:rsidR="00DD3CF6" w:rsidRDefault="000A3F56" w:rsidP="00A07651">
            <w:pPr>
              <w:rPr>
                <w:lang w:eastAsia="zh-CN"/>
              </w:rPr>
            </w:pPr>
            <w:hyperlink r:id="rId124" w:history="1">
              <w:r w:rsidR="00DD3CF6" w:rsidRPr="00DD3CF6">
                <w:rPr>
                  <w:rStyle w:val="Hyperlink"/>
                  <w:sz w:val="22"/>
                  <w:lang w:eastAsia="zh-CN"/>
                </w:rPr>
                <w:t>Assigning Rights: Peripherals</w:t>
              </w:r>
            </w:hyperlink>
            <w:r w:rsidR="00DD3CF6">
              <w:rPr>
                <w:lang w:eastAsia="zh-CN"/>
              </w:rPr>
              <w:t xml:space="preserve"> (6:07)</w:t>
            </w:r>
          </w:p>
          <w:p w14:paraId="796CF5C4" w14:textId="3445D594" w:rsidR="00DD3CF6" w:rsidRDefault="000A3F56" w:rsidP="00A07651">
            <w:pPr>
              <w:rPr>
                <w:lang w:eastAsia="zh-CN"/>
              </w:rPr>
            </w:pPr>
            <w:hyperlink r:id="rId125" w:history="1">
              <w:r w:rsidR="00DD3CF6" w:rsidRPr="00DD3CF6">
                <w:rPr>
                  <w:rStyle w:val="Hyperlink"/>
                  <w:sz w:val="22"/>
                  <w:lang w:eastAsia="zh-CN"/>
                </w:rPr>
                <w:t>Assigning Rights: File Privileges</w:t>
              </w:r>
            </w:hyperlink>
            <w:r w:rsidR="00DD3CF6">
              <w:rPr>
                <w:lang w:eastAsia="zh-CN"/>
              </w:rPr>
              <w:t xml:space="preserve"> (10:12)</w:t>
            </w:r>
          </w:p>
          <w:p w14:paraId="761F629B" w14:textId="77777777" w:rsidR="00050232" w:rsidRDefault="00050232" w:rsidP="00A07651">
            <w:pPr>
              <w:rPr>
                <w:lang w:eastAsia="zh-CN"/>
              </w:rPr>
            </w:pPr>
          </w:p>
          <w:p w14:paraId="3A0015B7" w14:textId="521628E4" w:rsidR="0055761C" w:rsidRPr="0055761C" w:rsidRDefault="000A3F56" w:rsidP="0055761C">
            <w:hyperlink r:id="rId126" w:history="1">
              <w:r w:rsidR="0055761C" w:rsidRPr="0055761C">
                <w:rPr>
                  <w:rStyle w:val="Hyperlink"/>
                  <w:sz w:val="22"/>
                </w:rPr>
                <w:t>Creating user accounts</w:t>
              </w:r>
            </w:hyperlink>
            <w:r w:rsidR="0055761C">
              <w:t xml:space="preserve"> (5:50)</w:t>
            </w:r>
          </w:p>
          <w:p w14:paraId="51C417F9" w14:textId="77777777" w:rsidR="0055761C" w:rsidRDefault="000A3F56" w:rsidP="00A07651">
            <w:pPr>
              <w:rPr>
                <w:lang w:eastAsia="zh-CN"/>
              </w:rPr>
            </w:pPr>
            <w:hyperlink r:id="rId127" w:history="1">
              <w:r w:rsidR="00347E33" w:rsidRPr="00347E33">
                <w:rPr>
                  <w:rStyle w:val="Hyperlink"/>
                  <w:sz w:val="22"/>
                  <w:lang w:eastAsia="zh-CN"/>
                </w:rPr>
                <w:t>Access control</w:t>
              </w:r>
            </w:hyperlink>
            <w:r w:rsidR="00347E33">
              <w:rPr>
                <w:lang w:eastAsia="zh-CN"/>
              </w:rPr>
              <w:t xml:space="preserve"> (6:17)</w:t>
            </w:r>
          </w:p>
          <w:p w14:paraId="0B725094" w14:textId="77777777" w:rsidR="0055761C" w:rsidRDefault="0055761C" w:rsidP="00A07651">
            <w:pPr>
              <w:rPr>
                <w:lang w:eastAsia="zh-CN"/>
              </w:rPr>
            </w:pPr>
          </w:p>
          <w:p w14:paraId="1DE86D60" w14:textId="77777777" w:rsidR="0055761C" w:rsidRDefault="0055761C" w:rsidP="00A07651">
            <w:pPr>
              <w:rPr>
                <w:lang w:eastAsia="zh-CN"/>
              </w:rPr>
            </w:pPr>
          </w:p>
          <w:p w14:paraId="1AA37183" w14:textId="34E93F76" w:rsidR="0055761C" w:rsidRDefault="00873E01" w:rsidP="00A07651">
            <w:pPr>
              <w:rPr>
                <w:lang w:eastAsia="zh-CN"/>
              </w:rPr>
            </w:pPr>
            <w:r>
              <w:rPr>
                <w:lang w:eastAsia="zh-CN"/>
              </w:rPr>
              <w:t>Modern perspective:</w:t>
            </w:r>
          </w:p>
          <w:p w14:paraId="33332049" w14:textId="77777777" w:rsidR="0055761C" w:rsidRDefault="000A3F56" w:rsidP="00A07651">
            <w:pPr>
              <w:rPr>
                <w:lang w:eastAsia="zh-CN"/>
              </w:rPr>
            </w:pPr>
            <w:hyperlink r:id="rId128" w:history="1">
              <w:r w:rsidR="0055761C" w:rsidRPr="0055761C">
                <w:rPr>
                  <w:rStyle w:val="Hyperlink"/>
                  <w:sz w:val="22"/>
                  <w:lang w:eastAsia="zh-CN"/>
                </w:rPr>
                <w:t>What is software as a service (SaaS)?</w:t>
              </w:r>
            </w:hyperlink>
            <w:r w:rsidR="0055761C">
              <w:rPr>
                <w:lang w:eastAsia="zh-CN"/>
              </w:rPr>
              <w:t xml:space="preserve"> (4:53)</w:t>
            </w:r>
          </w:p>
          <w:p w14:paraId="32CE3A9A" w14:textId="59C9EE4D" w:rsidR="0055761C" w:rsidRDefault="000A3F56" w:rsidP="00A07651">
            <w:pPr>
              <w:rPr>
                <w:lang w:eastAsia="zh-CN"/>
              </w:rPr>
            </w:pPr>
            <w:hyperlink r:id="rId129" w:history="1">
              <w:r w:rsidR="0055761C" w:rsidRPr="00F566B6">
                <w:rPr>
                  <w:rStyle w:val="Hyperlink"/>
                  <w:sz w:val="22"/>
                  <w:lang w:eastAsia="zh-CN"/>
                </w:rPr>
                <w:t>What is infrastructure as a service (IaaS)?</w:t>
              </w:r>
            </w:hyperlink>
            <w:r w:rsidR="0055761C">
              <w:rPr>
                <w:lang w:eastAsia="zh-CN"/>
              </w:rPr>
              <w:t xml:space="preserve"> (</w:t>
            </w:r>
            <w:r w:rsidR="00A662E4">
              <w:rPr>
                <w:lang w:eastAsia="zh-CN"/>
              </w:rPr>
              <w:t>4:32)</w:t>
            </w:r>
          </w:p>
          <w:p w14:paraId="5270110B" w14:textId="6444493A" w:rsidR="0055761C" w:rsidRDefault="000A3F56" w:rsidP="00A07651">
            <w:pPr>
              <w:rPr>
                <w:lang w:eastAsia="zh-CN"/>
              </w:rPr>
            </w:pPr>
            <w:hyperlink r:id="rId130" w:history="1">
              <w:r w:rsidR="0055761C" w:rsidRPr="00F566B6">
                <w:rPr>
                  <w:rStyle w:val="Hyperlink"/>
                  <w:sz w:val="22"/>
                  <w:lang w:eastAsia="zh-CN"/>
                </w:rPr>
                <w:t>What is platform as a service (PaaS)?</w:t>
              </w:r>
            </w:hyperlink>
            <w:r w:rsidR="0055761C">
              <w:rPr>
                <w:lang w:eastAsia="zh-CN"/>
              </w:rPr>
              <w:t xml:space="preserve"> (5:17)</w:t>
            </w:r>
          </w:p>
          <w:p w14:paraId="4614FD3A" w14:textId="04E14DBD" w:rsidR="00A07651" w:rsidRDefault="00A07651" w:rsidP="00A07651">
            <w:pPr>
              <w:rPr>
                <w:lang w:eastAsia="zh-CN"/>
              </w:rPr>
            </w:pPr>
          </w:p>
        </w:tc>
        <w:tc>
          <w:tcPr>
            <w:tcW w:w="5420" w:type="dxa"/>
            <w:vAlign w:val="top"/>
          </w:tcPr>
          <w:p w14:paraId="4E873C7C" w14:textId="1B377E99" w:rsidR="00873E01" w:rsidRPr="00873E01" w:rsidRDefault="00873E01" w:rsidP="00873E01"/>
          <w:p w14:paraId="0280DEF8" w14:textId="79DDD6D2" w:rsidR="00D047A7" w:rsidRPr="00AD0FAD" w:rsidRDefault="00D047A7" w:rsidP="00D047A7">
            <w:pPr>
              <w:rPr>
                <w:rStyle w:val="Strong"/>
              </w:rPr>
            </w:pPr>
            <w:r w:rsidRPr="00AD0FAD">
              <w:rPr>
                <w:rStyle w:val="Strong"/>
              </w:rPr>
              <w:t>Previous HSC questions:</w:t>
            </w:r>
          </w:p>
          <w:p w14:paraId="37AEB893" w14:textId="77777777" w:rsidR="00FC540D" w:rsidRDefault="00D047A7" w:rsidP="00D047A7">
            <w:pPr>
              <w:rPr>
                <w:lang w:eastAsia="zh-CN"/>
              </w:rPr>
            </w:pPr>
            <w:r>
              <w:rPr>
                <w:lang w:eastAsia="zh-CN"/>
              </w:rPr>
              <w:t>2017: Q5</w:t>
            </w:r>
          </w:p>
          <w:p w14:paraId="32C2A740" w14:textId="77777777" w:rsidR="00A07651" w:rsidRDefault="00FC540D" w:rsidP="00D047A7">
            <w:pPr>
              <w:rPr>
                <w:lang w:eastAsia="zh-CN"/>
              </w:rPr>
            </w:pPr>
            <w:r>
              <w:rPr>
                <w:lang w:eastAsia="zh-CN"/>
              </w:rPr>
              <w:t>2015: Q3</w:t>
            </w:r>
          </w:p>
          <w:p w14:paraId="1D237D79" w14:textId="77777777" w:rsidR="00B11971" w:rsidRDefault="00B11971" w:rsidP="00D047A7">
            <w:pPr>
              <w:rPr>
                <w:lang w:eastAsia="zh-CN"/>
              </w:rPr>
            </w:pPr>
            <w:r>
              <w:rPr>
                <w:lang w:eastAsia="zh-CN"/>
              </w:rPr>
              <w:t>2014: Q2, Q8</w:t>
            </w:r>
          </w:p>
          <w:p w14:paraId="16834F1D" w14:textId="77777777" w:rsidR="002B0ACA" w:rsidRDefault="002B0ACA" w:rsidP="00D047A7">
            <w:pPr>
              <w:rPr>
                <w:lang w:eastAsia="zh-CN"/>
              </w:rPr>
            </w:pPr>
            <w:r>
              <w:rPr>
                <w:lang w:eastAsia="zh-CN"/>
              </w:rPr>
              <w:t>2013: 21(a)</w:t>
            </w:r>
          </w:p>
          <w:p w14:paraId="77001DBC" w14:textId="77777777" w:rsidR="00873E01" w:rsidRDefault="00873E01" w:rsidP="00D047A7">
            <w:pPr>
              <w:rPr>
                <w:lang w:eastAsia="zh-CN"/>
              </w:rPr>
            </w:pPr>
          </w:p>
          <w:p w14:paraId="66EB7EF0" w14:textId="77777777" w:rsidR="00873E01" w:rsidRDefault="00873E01" w:rsidP="00D047A7">
            <w:pPr>
              <w:rPr>
                <w:lang w:eastAsia="zh-CN"/>
              </w:rPr>
            </w:pPr>
          </w:p>
          <w:p w14:paraId="2A34E141" w14:textId="6A2C5B8F" w:rsidR="00873E01" w:rsidRDefault="00E461A6" w:rsidP="00E461A6">
            <w:pPr>
              <w:rPr>
                <w:lang w:eastAsia="zh-CN"/>
              </w:rPr>
            </w:pPr>
            <w:r>
              <w:rPr>
                <w:lang w:eastAsia="zh-CN"/>
              </w:rPr>
              <w:t>These tasks were essential to the role of network administration</w:t>
            </w:r>
            <w:r w:rsidR="00A662E4">
              <w:rPr>
                <w:lang w:eastAsia="zh-CN"/>
              </w:rPr>
              <w:t xml:space="preserve"> in traditional on-premise networks. </w:t>
            </w:r>
            <w:r>
              <w:rPr>
                <w:lang w:eastAsia="zh-CN"/>
              </w:rPr>
              <w:t>With widespread adoption of cloud services it is important to acknowledge the significant changes to roles like network administration</w:t>
            </w:r>
            <w:r w:rsidR="00A662E4">
              <w:rPr>
                <w:lang w:eastAsia="zh-CN"/>
              </w:rPr>
              <w:t xml:space="preserve"> and user activities</w:t>
            </w:r>
            <w:r>
              <w:rPr>
                <w:lang w:eastAsia="zh-CN"/>
              </w:rPr>
              <w:t>.</w:t>
            </w:r>
          </w:p>
          <w:p w14:paraId="25216B7F" w14:textId="7F44C560" w:rsidR="00E461A6" w:rsidRDefault="00E461A6" w:rsidP="00E461A6">
            <w:pPr>
              <w:rPr>
                <w:lang w:eastAsia="zh-CN"/>
              </w:rPr>
            </w:pPr>
            <w:r>
              <w:rPr>
                <w:lang w:eastAsia="zh-CN"/>
              </w:rPr>
              <w:t>How has “the cloud” changed the construct of a network?</w:t>
            </w:r>
          </w:p>
          <w:p w14:paraId="2E438179" w14:textId="6DC72E09" w:rsidR="00E461A6" w:rsidRDefault="00E461A6" w:rsidP="00E461A6">
            <w:pPr>
              <w:rPr>
                <w:lang w:eastAsia="zh-CN"/>
              </w:rPr>
            </w:pPr>
            <w:r>
              <w:rPr>
                <w:lang w:eastAsia="zh-CN"/>
              </w:rPr>
              <w:t>What are the advantages and disadvantages of cloud-based architectures and services compared with on-premise networks?</w:t>
            </w:r>
          </w:p>
        </w:tc>
      </w:tr>
    </w:tbl>
    <w:p w14:paraId="6107FBF2" w14:textId="595A9271" w:rsidR="008D7F42" w:rsidRDefault="008D7F42">
      <w:pPr>
        <w:rPr>
          <w:lang w:eastAsia="zh-CN"/>
        </w:rPr>
      </w:pPr>
      <w:r>
        <w:rPr>
          <w:lang w:eastAsia="zh-CN"/>
        </w:rPr>
        <w:br w:type="page"/>
      </w:r>
    </w:p>
    <w:p w14:paraId="041FA389" w14:textId="48C8785A" w:rsidR="00A07651" w:rsidRDefault="00A07651" w:rsidP="00A07651">
      <w:pPr>
        <w:rPr>
          <w:lang w:eastAsia="zh-CN"/>
        </w:rPr>
      </w:pPr>
    </w:p>
    <w:tbl>
      <w:tblPr>
        <w:tblStyle w:val="Tableheader"/>
        <w:tblW w:w="0" w:type="auto"/>
        <w:tblInd w:w="-30" w:type="dxa"/>
        <w:tblLook w:val="0420" w:firstRow="1" w:lastRow="0" w:firstColumn="0" w:lastColumn="0" w:noHBand="0" w:noVBand="1"/>
        <w:tblCaption w:val="Issues related to communication systems"/>
        <w:tblDescription w:val="A three column table with the table headings: syllabus content, linkedin learning/youtube/website and notes/questions. The first column lists syllabus content points for the named section. The second column lists linkedinlearning videos and/or youtube videos and/or website links relevant to the syllabus content. The third column contains notes and/or questions related to the syllabus content and/or the material in the second column. The third column also lists any past HSC questions related to the content."/>
      </w:tblPr>
      <w:tblGrid>
        <w:gridCol w:w="4840"/>
        <w:gridCol w:w="4837"/>
        <w:gridCol w:w="4835"/>
      </w:tblGrid>
      <w:tr w:rsidR="00A07651" w14:paraId="710003EF" w14:textId="77777777" w:rsidTr="005A42AB">
        <w:trPr>
          <w:cnfStyle w:val="100000000000" w:firstRow="1" w:lastRow="0" w:firstColumn="0" w:lastColumn="0" w:oddVBand="0" w:evenVBand="0" w:oddHBand="0" w:evenHBand="0" w:firstRowFirstColumn="0" w:firstRowLastColumn="0" w:lastRowFirstColumn="0" w:lastRowLastColumn="0"/>
          <w:cantSplit w:val="0"/>
        </w:trPr>
        <w:tc>
          <w:tcPr>
            <w:tcW w:w="4840" w:type="dxa"/>
          </w:tcPr>
          <w:p w14:paraId="4CD17FF5" w14:textId="77777777" w:rsidR="00A07651" w:rsidRDefault="00A07651" w:rsidP="00C22190">
            <w:pPr>
              <w:spacing w:before="192" w:after="192"/>
              <w:rPr>
                <w:lang w:eastAsia="zh-CN"/>
              </w:rPr>
            </w:pPr>
            <w:r>
              <w:rPr>
                <w:lang w:eastAsia="zh-CN"/>
              </w:rPr>
              <w:t>Syllabus content</w:t>
            </w:r>
          </w:p>
        </w:tc>
        <w:tc>
          <w:tcPr>
            <w:tcW w:w="4837" w:type="dxa"/>
          </w:tcPr>
          <w:p w14:paraId="1C26B4E5" w14:textId="77777777" w:rsidR="00A07651" w:rsidRDefault="00A07651" w:rsidP="00C22190">
            <w:pPr>
              <w:rPr>
                <w:lang w:eastAsia="zh-CN"/>
              </w:rPr>
            </w:pPr>
            <w:r>
              <w:rPr>
                <w:lang w:eastAsia="zh-CN"/>
              </w:rPr>
              <w:t>LinkedIn Learning / YouTube video</w:t>
            </w:r>
          </w:p>
        </w:tc>
        <w:tc>
          <w:tcPr>
            <w:tcW w:w="4835" w:type="dxa"/>
          </w:tcPr>
          <w:p w14:paraId="13F67555" w14:textId="77777777" w:rsidR="00A07651" w:rsidRDefault="00A07651" w:rsidP="00C22190">
            <w:pPr>
              <w:rPr>
                <w:lang w:eastAsia="zh-CN"/>
              </w:rPr>
            </w:pPr>
            <w:r>
              <w:rPr>
                <w:lang w:eastAsia="zh-CN"/>
              </w:rPr>
              <w:t>Notes</w:t>
            </w:r>
          </w:p>
        </w:tc>
      </w:tr>
      <w:tr w:rsidR="00A07651" w14:paraId="6296E368" w14:textId="77777777" w:rsidTr="005A42AB">
        <w:trPr>
          <w:cnfStyle w:val="000000100000" w:firstRow="0" w:lastRow="0" w:firstColumn="0" w:lastColumn="0" w:oddVBand="0" w:evenVBand="0" w:oddHBand="1" w:evenHBand="0" w:firstRowFirstColumn="0" w:firstRowLastColumn="0" w:lastRowFirstColumn="0" w:lastRowLastColumn="0"/>
        </w:trPr>
        <w:tc>
          <w:tcPr>
            <w:tcW w:w="4840" w:type="dxa"/>
            <w:vAlign w:val="top"/>
          </w:tcPr>
          <w:p w14:paraId="094D03A6" w14:textId="77777777" w:rsidR="00A07651" w:rsidRPr="00A07651" w:rsidRDefault="00A07651" w:rsidP="00A07651">
            <w:pPr>
              <w:rPr>
                <w:rStyle w:val="Strong"/>
              </w:rPr>
            </w:pPr>
            <w:r w:rsidRPr="00A07651">
              <w:rPr>
                <w:rStyle w:val="Strong"/>
              </w:rPr>
              <w:t>Issues related to communication systems</w:t>
            </w:r>
          </w:p>
          <w:p w14:paraId="37CA0CA1" w14:textId="0E1EAD1F" w:rsidR="00A07651" w:rsidRDefault="008D7F42" w:rsidP="00443808">
            <w:pPr>
              <w:pStyle w:val="ListBullet"/>
            </w:pPr>
            <w:r>
              <w:t>s</w:t>
            </w:r>
            <w:r w:rsidR="00A07651">
              <w:t>ecurity</w:t>
            </w:r>
          </w:p>
          <w:p w14:paraId="3A192D42" w14:textId="08AC32EA" w:rsidR="00A07651" w:rsidRDefault="008D7F42" w:rsidP="00443808">
            <w:pPr>
              <w:pStyle w:val="ListBullet"/>
            </w:pPr>
            <w:r>
              <w:t>g</w:t>
            </w:r>
            <w:r w:rsidR="00A07651">
              <w:t>lobalisation</w:t>
            </w:r>
          </w:p>
          <w:p w14:paraId="090C3E76" w14:textId="376E3AE5" w:rsidR="00A07651" w:rsidRDefault="008D7F42" w:rsidP="00443808">
            <w:pPr>
              <w:pStyle w:val="ListBullet"/>
            </w:pPr>
            <w:r>
              <w:t>c</w:t>
            </w:r>
            <w:r w:rsidR="00A07651">
              <w:t>hanging nature of work</w:t>
            </w:r>
          </w:p>
          <w:p w14:paraId="50E7E9A7" w14:textId="4C36ECF9" w:rsidR="00A07651" w:rsidRDefault="008D7F42" w:rsidP="00443808">
            <w:pPr>
              <w:pStyle w:val="ListBullet"/>
            </w:pPr>
            <w:r>
              <w:t>i</w:t>
            </w:r>
            <w:r w:rsidR="00A07651">
              <w:t>nterpersonal relationships</w:t>
            </w:r>
          </w:p>
          <w:p w14:paraId="6B3AAE4B" w14:textId="77777777" w:rsidR="00A07651" w:rsidRDefault="00A07651" w:rsidP="00443808">
            <w:pPr>
              <w:pStyle w:val="ListBullet"/>
            </w:pPr>
            <w:r>
              <w:t>e-crime</w:t>
            </w:r>
          </w:p>
          <w:p w14:paraId="4D3BF87E" w14:textId="0D10FE3A" w:rsidR="00A07651" w:rsidRDefault="008D7F42" w:rsidP="00443808">
            <w:pPr>
              <w:pStyle w:val="ListBullet"/>
            </w:pPr>
            <w:r>
              <w:t>l</w:t>
            </w:r>
            <w:r w:rsidR="00A07651">
              <w:t>egal</w:t>
            </w:r>
          </w:p>
          <w:p w14:paraId="38DD67FA" w14:textId="38A221A5" w:rsidR="00A07651" w:rsidRDefault="008D7F42" w:rsidP="00443808">
            <w:pPr>
              <w:pStyle w:val="ListBullet"/>
            </w:pPr>
            <w:r>
              <w:t>v</w:t>
            </w:r>
            <w:r w:rsidR="00A07651">
              <w:t>irtual communities</w:t>
            </w:r>
          </w:p>
          <w:p w14:paraId="2C7CD872" w14:textId="77777777" w:rsidR="008D7F42" w:rsidRDefault="00443808" w:rsidP="008D7F42">
            <w:pPr>
              <w:pStyle w:val="ListBullet"/>
            </w:pPr>
            <w:r>
              <w:t>current and emerging trends in communications</w:t>
            </w:r>
          </w:p>
          <w:p w14:paraId="4B9BA5DB" w14:textId="067AB4F5" w:rsidR="00443808" w:rsidRPr="00C7087D" w:rsidRDefault="00443808" w:rsidP="008D7F42">
            <w:r w:rsidRPr="00C7087D">
              <w:t xml:space="preserve">(See </w:t>
            </w:r>
            <w:hyperlink r:id="rId131" w:history="1">
              <w:r w:rsidRPr="00C7087D">
                <w:rPr>
                  <w:rStyle w:val="Hyperlink"/>
                  <w:sz w:val="22"/>
                </w:rPr>
                <w:t>Course Specifications Document</w:t>
              </w:r>
            </w:hyperlink>
            <w:r w:rsidRPr="00C7087D">
              <w:t>)</w:t>
            </w:r>
          </w:p>
        </w:tc>
        <w:tc>
          <w:tcPr>
            <w:tcW w:w="4837" w:type="dxa"/>
            <w:vAlign w:val="top"/>
          </w:tcPr>
          <w:p w14:paraId="46F8824B" w14:textId="64919485" w:rsidR="000640D3" w:rsidRDefault="000A3F56" w:rsidP="009B5FE8">
            <w:hyperlink r:id="rId132" w:history="1">
              <w:r w:rsidR="000640D3" w:rsidRPr="000640D3">
                <w:rPr>
                  <w:rStyle w:val="Hyperlink"/>
                  <w:sz w:val="22"/>
                </w:rPr>
                <w:t>Common ethical issues</w:t>
              </w:r>
            </w:hyperlink>
            <w:r w:rsidR="000640D3">
              <w:t xml:space="preserve"> (3:19)</w:t>
            </w:r>
          </w:p>
          <w:p w14:paraId="08598E59" w14:textId="7B175D22" w:rsidR="000640D3" w:rsidRDefault="000640D3" w:rsidP="009B5FE8"/>
          <w:p w14:paraId="4A5CCCA6" w14:textId="337EF1EC" w:rsidR="000640D3" w:rsidRDefault="000640D3" w:rsidP="009B5FE8"/>
          <w:p w14:paraId="2813C480" w14:textId="776B4EC4" w:rsidR="009B24E0" w:rsidRDefault="009B24E0" w:rsidP="009B5FE8">
            <w:r>
              <w:t>Cybersecurity</w:t>
            </w:r>
          </w:p>
          <w:p w14:paraId="6D93E0B8" w14:textId="2B5069D3" w:rsidR="009B5FE8" w:rsidRDefault="000A3F56" w:rsidP="009B5FE8">
            <w:pPr>
              <w:rPr>
                <w:lang w:eastAsia="zh-CN"/>
              </w:rPr>
            </w:pPr>
            <w:hyperlink r:id="rId133" w:history="1">
              <w:r w:rsidR="009B5FE8" w:rsidRPr="009B5FE8">
                <w:rPr>
                  <w:rStyle w:val="Hyperlink"/>
                  <w:sz w:val="22"/>
                  <w:lang w:eastAsia="zh-CN"/>
                </w:rPr>
                <w:t>ACSC - What is phishing</w:t>
              </w:r>
            </w:hyperlink>
            <w:r w:rsidR="009B5FE8">
              <w:rPr>
                <w:lang w:eastAsia="zh-CN"/>
              </w:rPr>
              <w:t xml:space="preserve"> (1:49)</w:t>
            </w:r>
          </w:p>
          <w:p w14:paraId="05F67FC1" w14:textId="424FD586" w:rsidR="009B5FE8" w:rsidRDefault="000A3F56" w:rsidP="009B5FE8">
            <w:pPr>
              <w:rPr>
                <w:lang w:eastAsia="zh-CN"/>
              </w:rPr>
            </w:pPr>
            <w:hyperlink r:id="rId134" w:history="1">
              <w:r w:rsidR="00FF5464" w:rsidRPr="00FF5464">
                <w:rPr>
                  <w:rStyle w:val="Hyperlink"/>
                  <w:sz w:val="22"/>
                  <w:lang w:eastAsia="zh-CN"/>
                </w:rPr>
                <w:t>It’s a scam: how the scammers trick us</w:t>
              </w:r>
            </w:hyperlink>
            <w:r w:rsidR="00FF5464">
              <w:rPr>
                <w:lang w:eastAsia="zh-CN"/>
              </w:rPr>
              <w:t xml:space="preserve"> (3:29)</w:t>
            </w:r>
          </w:p>
          <w:p w14:paraId="0AAAF265" w14:textId="28D43EB2" w:rsidR="009B24E0" w:rsidRDefault="009B24E0" w:rsidP="00A07651">
            <w:r>
              <w:t>Digital transformation</w:t>
            </w:r>
          </w:p>
          <w:p w14:paraId="7C0934A6" w14:textId="613007DF" w:rsidR="009B5FE8" w:rsidRDefault="000A3F56" w:rsidP="00A07651">
            <w:pPr>
              <w:rPr>
                <w:lang w:eastAsia="zh-CN"/>
              </w:rPr>
            </w:pPr>
            <w:hyperlink r:id="rId135" w:history="1">
              <w:r w:rsidR="009B5FE8" w:rsidRPr="009B5FE8">
                <w:rPr>
                  <w:rStyle w:val="Hyperlink"/>
                  <w:sz w:val="22"/>
                  <w:lang w:eastAsia="zh-CN"/>
                </w:rPr>
                <w:t>Making data and systems accessible via the cloud</w:t>
              </w:r>
            </w:hyperlink>
            <w:r w:rsidR="009B5FE8">
              <w:rPr>
                <w:lang w:eastAsia="zh-CN"/>
              </w:rPr>
              <w:t xml:space="preserve"> (3:15)</w:t>
            </w:r>
          </w:p>
          <w:p w14:paraId="28F336B3" w14:textId="20691C03" w:rsidR="009B24E0" w:rsidRDefault="009B24E0" w:rsidP="00A07651">
            <w:pPr>
              <w:rPr>
                <w:lang w:eastAsia="zh-CN"/>
              </w:rPr>
            </w:pPr>
            <w:r>
              <w:rPr>
                <w:lang w:eastAsia="zh-CN"/>
              </w:rPr>
              <w:t>Digital footprints</w:t>
            </w:r>
          </w:p>
          <w:p w14:paraId="25B55765" w14:textId="7B6C51A2" w:rsidR="006902FC" w:rsidRDefault="000A3F56" w:rsidP="00A07651">
            <w:pPr>
              <w:rPr>
                <w:lang w:eastAsia="zh-CN"/>
              </w:rPr>
            </w:pPr>
            <w:hyperlink r:id="rId136" w:history="1">
              <w:r w:rsidR="00A00FC8" w:rsidRPr="00A00FC8">
                <w:rPr>
                  <w:rStyle w:val="Hyperlink"/>
                  <w:sz w:val="22"/>
                  <w:lang w:eastAsia="zh-CN"/>
                </w:rPr>
                <w:t>Digital reputation | What comes up when you Google yourself?</w:t>
              </w:r>
            </w:hyperlink>
            <w:r w:rsidR="00A00FC8">
              <w:rPr>
                <w:lang w:eastAsia="zh-CN"/>
              </w:rPr>
              <w:t xml:space="preserve"> (1:41)</w:t>
            </w:r>
          </w:p>
          <w:p w14:paraId="226F87C0" w14:textId="20D37238" w:rsidR="006902FC" w:rsidRDefault="0060496B" w:rsidP="006902FC">
            <w:pPr>
              <w:rPr>
                <w:lang w:eastAsia="zh-CN"/>
              </w:rPr>
            </w:pPr>
            <w:r>
              <w:rPr>
                <w:lang w:eastAsia="zh-CN"/>
              </w:rPr>
              <w:t>Remote Work</w:t>
            </w:r>
            <w:r w:rsidR="009B24E0">
              <w:rPr>
                <w:lang w:eastAsia="zh-CN"/>
              </w:rPr>
              <w:t>ers</w:t>
            </w:r>
          </w:p>
          <w:p w14:paraId="1AFB62D7" w14:textId="3AA16F59" w:rsidR="006902FC" w:rsidRDefault="000A3F56" w:rsidP="006902FC">
            <w:pPr>
              <w:rPr>
                <w:lang w:eastAsia="zh-CN"/>
              </w:rPr>
            </w:pPr>
            <w:hyperlink r:id="rId137" w:history="1">
              <w:r w:rsidR="006902FC" w:rsidRPr="0060496B">
                <w:rPr>
                  <w:rStyle w:val="Hyperlink"/>
                  <w:sz w:val="22"/>
                  <w:lang w:eastAsia="zh-CN"/>
                </w:rPr>
                <w:t>Communication tools</w:t>
              </w:r>
            </w:hyperlink>
            <w:r w:rsidR="006902FC" w:rsidRPr="006902FC">
              <w:rPr>
                <w:lang w:eastAsia="zh-CN"/>
              </w:rPr>
              <w:t xml:space="preserve"> (3:26)</w:t>
            </w:r>
          </w:p>
          <w:p w14:paraId="5E39711D" w14:textId="4700C191" w:rsidR="0060496B" w:rsidRDefault="000A3F56" w:rsidP="006902FC">
            <w:pPr>
              <w:rPr>
                <w:lang w:eastAsia="zh-CN"/>
              </w:rPr>
            </w:pPr>
            <w:hyperlink r:id="rId138" w:history="1">
              <w:r w:rsidR="0060496B" w:rsidRPr="0060496B">
                <w:rPr>
                  <w:rStyle w:val="Hyperlink"/>
                  <w:sz w:val="22"/>
                  <w:lang w:eastAsia="zh-CN"/>
                </w:rPr>
                <w:t>Collaboration tools</w:t>
              </w:r>
            </w:hyperlink>
            <w:r w:rsidR="0060496B" w:rsidRPr="0060496B">
              <w:rPr>
                <w:lang w:eastAsia="zh-CN"/>
              </w:rPr>
              <w:t xml:space="preserve"> (3:52)</w:t>
            </w:r>
          </w:p>
          <w:p w14:paraId="21EC5579" w14:textId="4CB5BEE2" w:rsidR="006902FC" w:rsidRDefault="000A3F56" w:rsidP="006902FC">
            <w:pPr>
              <w:rPr>
                <w:lang w:eastAsia="zh-CN"/>
              </w:rPr>
            </w:pPr>
            <w:hyperlink r:id="rId139" w:history="1">
              <w:r w:rsidR="0060496B" w:rsidRPr="0060496B">
                <w:rPr>
                  <w:rStyle w:val="Hyperlink"/>
                  <w:sz w:val="22"/>
                  <w:lang w:eastAsia="zh-CN"/>
                </w:rPr>
                <w:t>When to use specific tools</w:t>
              </w:r>
            </w:hyperlink>
            <w:r w:rsidR="0060496B" w:rsidRPr="0060496B">
              <w:rPr>
                <w:lang w:eastAsia="zh-CN"/>
              </w:rPr>
              <w:t xml:space="preserve"> (3:32)</w:t>
            </w:r>
          </w:p>
          <w:p w14:paraId="0297CA38" w14:textId="02B2BD46" w:rsidR="006902FC" w:rsidRDefault="009B24E0" w:rsidP="006902FC">
            <w:pPr>
              <w:rPr>
                <w:lang w:eastAsia="zh-CN"/>
              </w:rPr>
            </w:pPr>
            <w:r>
              <w:rPr>
                <w:lang w:eastAsia="zh-CN"/>
              </w:rPr>
              <w:t>Emerging trends</w:t>
            </w:r>
          </w:p>
          <w:p w14:paraId="6768F6D0" w14:textId="2A24CDB5" w:rsidR="0060496B" w:rsidRDefault="000A3F56" w:rsidP="006902FC">
            <w:pPr>
              <w:rPr>
                <w:lang w:eastAsia="zh-CN"/>
              </w:rPr>
            </w:pPr>
            <w:hyperlink r:id="rId140" w:history="1">
              <w:r w:rsidR="00B3326A" w:rsidRPr="00B3326A">
                <w:rPr>
                  <w:rStyle w:val="Hyperlink"/>
                  <w:sz w:val="22"/>
                  <w:lang w:eastAsia="zh-CN"/>
                </w:rPr>
                <w:t>Linking elements together via the Internet of Things</w:t>
              </w:r>
            </w:hyperlink>
            <w:r w:rsidR="00B3326A">
              <w:rPr>
                <w:lang w:eastAsia="zh-CN"/>
              </w:rPr>
              <w:t xml:space="preserve"> (3:08)</w:t>
            </w:r>
          </w:p>
          <w:p w14:paraId="0A2411D6" w14:textId="32967894" w:rsidR="0060496B" w:rsidRDefault="000A3F56" w:rsidP="0060496B">
            <w:pPr>
              <w:rPr>
                <w:lang w:eastAsia="zh-CN"/>
              </w:rPr>
            </w:pPr>
            <w:hyperlink r:id="rId141" w:history="1">
              <w:r w:rsidR="0060496B" w:rsidRPr="00177C5E">
                <w:rPr>
                  <w:rStyle w:val="Hyperlink"/>
                  <w:sz w:val="22"/>
                  <w:lang w:eastAsia="zh-CN"/>
                </w:rPr>
                <w:t>What is 5G and how does it work?</w:t>
              </w:r>
            </w:hyperlink>
            <w:r w:rsidR="0060496B">
              <w:rPr>
                <w:lang w:eastAsia="zh-CN"/>
              </w:rPr>
              <w:t xml:space="preserve"> (2:07)</w:t>
            </w:r>
          </w:p>
          <w:p w14:paraId="519CA274" w14:textId="6DC78A33" w:rsidR="009B5FE8" w:rsidRDefault="000A3F56" w:rsidP="0060496B">
            <w:pPr>
              <w:rPr>
                <w:lang w:eastAsia="zh-CN"/>
              </w:rPr>
            </w:pPr>
            <w:hyperlink r:id="rId142" w:history="1">
              <w:r w:rsidR="00DD584B" w:rsidRPr="00DD584B">
                <w:rPr>
                  <w:rStyle w:val="Hyperlink"/>
                  <w:sz w:val="22"/>
                  <w:lang w:eastAsia="zh-CN"/>
                </w:rPr>
                <w:t>Everything You Need to Know About 5G</w:t>
              </w:r>
            </w:hyperlink>
            <w:r w:rsidR="00DD584B">
              <w:rPr>
                <w:lang w:eastAsia="zh-CN"/>
              </w:rPr>
              <w:t xml:space="preserve"> (6:14)</w:t>
            </w:r>
          </w:p>
          <w:p w14:paraId="2D36AF48" w14:textId="4070319E" w:rsidR="009B5FE8" w:rsidRDefault="000A3F56" w:rsidP="00A07651">
            <w:pPr>
              <w:rPr>
                <w:lang w:eastAsia="zh-CN"/>
              </w:rPr>
            </w:pPr>
            <w:hyperlink r:id="rId143" w:history="1">
              <w:r w:rsidR="009B5FE8" w:rsidRPr="009B5FE8">
                <w:rPr>
                  <w:rStyle w:val="Hyperlink"/>
                  <w:sz w:val="22"/>
                  <w:lang w:eastAsia="zh-CN"/>
                </w:rPr>
                <w:t>How technology and globalization impact performance management</w:t>
              </w:r>
            </w:hyperlink>
            <w:r w:rsidR="009B5FE8">
              <w:rPr>
                <w:lang w:eastAsia="zh-CN"/>
              </w:rPr>
              <w:t xml:space="preserve"> (2:42)</w:t>
            </w:r>
          </w:p>
        </w:tc>
        <w:tc>
          <w:tcPr>
            <w:tcW w:w="4835" w:type="dxa"/>
            <w:vAlign w:val="top"/>
          </w:tcPr>
          <w:p w14:paraId="1E3989B1" w14:textId="199A3B71" w:rsidR="001410CB" w:rsidRPr="001410CB" w:rsidRDefault="000640D3" w:rsidP="001410CB">
            <w:r>
              <w:t>Explain the ethical issues listed using relevant examples of communication systems.</w:t>
            </w:r>
          </w:p>
          <w:p w14:paraId="76DF2670" w14:textId="0B60372D" w:rsidR="001410CB" w:rsidRDefault="001410CB" w:rsidP="001410CB"/>
          <w:p w14:paraId="0531676F" w14:textId="556D422E" w:rsidR="000640D3" w:rsidRDefault="000640D3" w:rsidP="001410CB">
            <w:r>
              <w:t xml:space="preserve">Cybersecurity </w:t>
            </w:r>
            <w:r w:rsidR="00A00FC8">
              <w:t>is</w:t>
            </w:r>
            <w:r>
              <w:t xml:space="preserve"> a whole topic in itself</w:t>
            </w:r>
            <w:r w:rsidR="00A00FC8">
              <w:t>, but here are two videos on phishing and scamming. What is the difference between the two?</w:t>
            </w:r>
          </w:p>
          <w:p w14:paraId="3DC1D9A1" w14:textId="04482A07" w:rsidR="00A00FC8" w:rsidRDefault="00A00FC8" w:rsidP="001410CB"/>
          <w:p w14:paraId="3634E935" w14:textId="074AF83C" w:rsidR="000640D3" w:rsidRDefault="000640D3" w:rsidP="001410CB">
            <w:r>
              <w:t>What are the ethical issues associated with digital transformation and the changes in practices mentioned in this video?</w:t>
            </w:r>
          </w:p>
          <w:p w14:paraId="01D70861" w14:textId="1CDFACC1" w:rsidR="000640D3" w:rsidRDefault="000640D3" w:rsidP="001410CB"/>
          <w:p w14:paraId="6E632CE6" w14:textId="40C3CBD2" w:rsidR="00A00FC8" w:rsidRDefault="00A00FC8" w:rsidP="001410CB">
            <w:r>
              <w:t xml:space="preserve">Discuss the implications of </w:t>
            </w:r>
            <w:r w:rsidR="006F46EB">
              <w:t>these social and ethical issues.</w:t>
            </w:r>
          </w:p>
          <w:p w14:paraId="3BE094CF" w14:textId="4DF8F6FD" w:rsidR="00A00FC8" w:rsidRDefault="00A00FC8" w:rsidP="001410CB"/>
          <w:p w14:paraId="0E37CBF4" w14:textId="77777777" w:rsidR="00A00FC8" w:rsidRPr="001410CB" w:rsidRDefault="00A00FC8" w:rsidP="001410CB"/>
          <w:p w14:paraId="663E87AA" w14:textId="676A5F84" w:rsidR="00050232" w:rsidRPr="00AD0FAD" w:rsidRDefault="00050232" w:rsidP="00050232">
            <w:pPr>
              <w:rPr>
                <w:rStyle w:val="Strong"/>
              </w:rPr>
            </w:pPr>
            <w:r w:rsidRPr="00AD0FAD">
              <w:rPr>
                <w:rStyle w:val="Strong"/>
              </w:rPr>
              <w:t>Previous HSC questions:</w:t>
            </w:r>
          </w:p>
          <w:p w14:paraId="07E76472" w14:textId="27934E4F" w:rsidR="00050232" w:rsidRDefault="00050232" w:rsidP="00050232">
            <w:pPr>
              <w:rPr>
                <w:lang w:eastAsia="zh-CN"/>
              </w:rPr>
            </w:pPr>
            <w:r>
              <w:rPr>
                <w:lang w:eastAsia="zh-CN"/>
              </w:rPr>
              <w:t>2019</w:t>
            </w:r>
            <w:r w:rsidR="00554157">
              <w:rPr>
                <w:lang w:eastAsia="zh-CN"/>
              </w:rPr>
              <w:t>:</w:t>
            </w:r>
            <w:r>
              <w:rPr>
                <w:lang w:eastAsia="zh-CN"/>
              </w:rPr>
              <w:t xml:space="preserve"> Q22(c)</w:t>
            </w:r>
            <w:r w:rsidR="00554157">
              <w:rPr>
                <w:lang w:eastAsia="zh-CN"/>
              </w:rPr>
              <w:t>, Q23(a)</w:t>
            </w:r>
          </w:p>
          <w:p w14:paraId="4C7A926E" w14:textId="77777777" w:rsidR="00A07651" w:rsidRDefault="00B978B5" w:rsidP="00554157">
            <w:pPr>
              <w:rPr>
                <w:lang w:eastAsia="zh-CN"/>
              </w:rPr>
            </w:pPr>
            <w:r>
              <w:rPr>
                <w:lang w:eastAsia="zh-CN"/>
              </w:rPr>
              <w:t>2</w:t>
            </w:r>
            <w:r w:rsidR="00554157">
              <w:rPr>
                <w:lang w:eastAsia="zh-CN"/>
              </w:rPr>
              <w:t>018: Q22(c)</w:t>
            </w:r>
          </w:p>
          <w:p w14:paraId="3F1E73C3" w14:textId="77777777" w:rsidR="00D047A7" w:rsidRDefault="00D047A7" w:rsidP="00554157">
            <w:pPr>
              <w:rPr>
                <w:lang w:eastAsia="zh-CN"/>
              </w:rPr>
            </w:pPr>
            <w:r>
              <w:rPr>
                <w:lang w:eastAsia="zh-CN"/>
              </w:rPr>
              <w:t>2017: Q2, Q12, Q22(c), Q24(c)</w:t>
            </w:r>
          </w:p>
          <w:p w14:paraId="6D22D1F5" w14:textId="77777777" w:rsidR="00FB4220" w:rsidRDefault="00FB4220" w:rsidP="00554157">
            <w:pPr>
              <w:rPr>
                <w:lang w:eastAsia="zh-CN"/>
              </w:rPr>
            </w:pPr>
            <w:r>
              <w:rPr>
                <w:lang w:eastAsia="zh-CN"/>
              </w:rPr>
              <w:t>2016: Q21(d)</w:t>
            </w:r>
          </w:p>
          <w:p w14:paraId="0919CCC2" w14:textId="77777777" w:rsidR="00FC540D" w:rsidRDefault="00FC540D" w:rsidP="00554157">
            <w:pPr>
              <w:rPr>
                <w:lang w:eastAsia="zh-CN"/>
              </w:rPr>
            </w:pPr>
            <w:r>
              <w:rPr>
                <w:lang w:eastAsia="zh-CN"/>
              </w:rPr>
              <w:t>2015: Q2, Q6</w:t>
            </w:r>
          </w:p>
          <w:p w14:paraId="25EF2623" w14:textId="774E3BE8" w:rsidR="002B0ACA" w:rsidRDefault="002B0ACA" w:rsidP="00554157">
            <w:pPr>
              <w:rPr>
                <w:lang w:eastAsia="zh-CN"/>
              </w:rPr>
            </w:pPr>
            <w:r>
              <w:rPr>
                <w:lang w:eastAsia="zh-CN"/>
              </w:rPr>
              <w:t>2013: Q12</w:t>
            </w:r>
            <w:r w:rsidR="00C82811">
              <w:rPr>
                <w:lang w:eastAsia="zh-CN"/>
              </w:rPr>
              <w:t>, Q24(c)</w:t>
            </w:r>
          </w:p>
        </w:tc>
      </w:tr>
    </w:tbl>
    <w:p w14:paraId="31D508C4" w14:textId="61D85E15" w:rsidR="00504E75" w:rsidRDefault="00504E75" w:rsidP="001E5C99">
      <w:pPr>
        <w:rPr>
          <w:lang w:eastAsia="zh-CN"/>
        </w:rPr>
      </w:pPr>
    </w:p>
    <w:sectPr w:rsidR="00504E75" w:rsidSect="00CA3B54">
      <w:headerReference w:type="even" r:id="rId144"/>
      <w:headerReference w:type="default" r:id="rId145"/>
      <w:footerReference w:type="even" r:id="rId146"/>
      <w:footerReference w:type="default" r:id="rId147"/>
      <w:headerReference w:type="first" r:id="rId148"/>
      <w:footerReference w:type="first" r:id="rId149"/>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3E560" w14:textId="4BF64A0E" w:rsidR="0055445E" w:rsidRDefault="0055445E">
      <w:r>
        <w:separator/>
      </w:r>
    </w:p>
    <w:p w14:paraId="06E34196" w14:textId="77777777" w:rsidR="0055445E" w:rsidRDefault="0055445E"/>
  </w:endnote>
  <w:endnote w:type="continuationSeparator" w:id="0">
    <w:p w14:paraId="3B75FDC3" w14:textId="49128CC0" w:rsidR="0055445E" w:rsidRDefault="0055445E">
      <w:r>
        <w:continuationSeparator/>
      </w:r>
    </w:p>
    <w:p w14:paraId="3894FB88" w14:textId="77777777" w:rsidR="0055445E" w:rsidRDefault="005544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45117008" w:rsidR="0055445E" w:rsidRPr="004D333E" w:rsidRDefault="0055445E" w:rsidP="004D333E">
    <w:pPr>
      <w:pStyle w:val="Footer"/>
    </w:pPr>
    <w:r w:rsidRPr="002810D3">
      <w:fldChar w:fldCharType="begin"/>
    </w:r>
    <w:r w:rsidRPr="002810D3">
      <w:instrText xml:space="preserve"> PAGE </w:instrText>
    </w:r>
    <w:r w:rsidRPr="002810D3">
      <w:fldChar w:fldCharType="separate"/>
    </w:r>
    <w:r w:rsidR="000A3F56">
      <w:rPr>
        <w:noProof/>
      </w:rPr>
      <w:t>2</w:t>
    </w:r>
    <w:r w:rsidRPr="002810D3">
      <w:fldChar w:fldCharType="end"/>
    </w:r>
    <w:r>
      <w:ptab w:relativeTo="margin" w:alignment="right" w:leader="none"/>
    </w:r>
    <w:r>
      <w:t>HSC Hub – IPT – communications system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3EA109B1" w:rsidR="0055445E" w:rsidRPr="004D333E" w:rsidRDefault="0055445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A3F56">
      <w:rPr>
        <w:noProof/>
      </w:rPr>
      <w:t>Mar-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0A3F56">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55445E" w:rsidRDefault="0055445E" w:rsidP="00493120">
    <w:pPr>
      <w:pStyle w:val="Logo"/>
    </w:pPr>
    <w:r w:rsidRPr="00913D40">
      <w:rPr>
        <w:sz w:val="24"/>
      </w:rPr>
      <w:t>education.nsw.gov.au</w:t>
    </w:r>
    <w:r>
      <w:rPr>
        <w:sz w:val="24"/>
      </w:rPr>
      <w:ptab w:relativeTo="margin" w:alignment="right" w:leader="none"/>
    </w:r>
    <w:r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8E882" w14:textId="09AAFE37" w:rsidR="0055445E" w:rsidRDefault="0055445E">
      <w:r>
        <w:separator/>
      </w:r>
    </w:p>
    <w:p w14:paraId="024CA2D7" w14:textId="77777777" w:rsidR="0055445E" w:rsidRDefault="0055445E"/>
  </w:footnote>
  <w:footnote w:type="continuationSeparator" w:id="0">
    <w:p w14:paraId="1885A04A" w14:textId="3FC9CA53" w:rsidR="0055445E" w:rsidRDefault="0055445E">
      <w:r>
        <w:continuationSeparator/>
      </w:r>
    </w:p>
    <w:p w14:paraId="5962F60C" w14:textId="77777777" w:rsidR="0055445E" w:rsidRDefault="0055445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C8935" w14:textId="77777777" w:rsidR="006A3DA6" w:rsidRDefault="006A3D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4404A" w14:textId="77777777" w:rsidR="006A3DA6" w:rsidRDefault="006A3D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55445E" w:rsidRDefault="0055445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2132F914"/>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883E54A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xMTa2MLE0MDI3NDFV0lEKTi0uzszPAykwqgUA6xWHGSwAAAA="/>
  </w:docVars>
  <w:rsids>
    <w:rsidRoot w:val="00FD03BA"/>
    <w:rsid w:val="0000031A"/>
    <w:rsid w:val="00001C08"/>
    <w:rsid w:val="00002BF1"/>
    <w:rsid w:val="00006220"/>
    <w:rsid w:val="00006CD7"/>
    <w:rsid w:val="000103FC"/>
    <w:rsid w:val="00010746"/>
    <w:rsid w:val="0001130D"/>
    <w:rsid w:val="000143DF"/>
    <w:rsid w:val="000151F8"/>
    <w:rsid w:val="00015D43"/>
    <w:rsid w:val="00016801"/>
    <w:rsid w:val="00021171"/>
    <w:rsid w:val="00023790"/>
    <w:rsid w:val="00024602"/>
    <w:rsid w:val="000251DA"/>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232"/>
    <w:rsid w:val="000507E6"/>
    <w:rsid w:val="0005163D"/>
    <w:rsid w:val="000534F4"/>
    <w:rsid w:val="000535B7"/>
    <w:rsid w:val="00053726"/>
    <w:rsid w:val="000538A3"/>
    <w:rsid w:val="000562A7"/>
    <w:rsid w:val="000564F8"/>
    <w:rsid w:val="00057BC8"/>
    <w:rsid w:val="000604B9"/>
    <w:rsid w:val="00061232"/>
    <w:rsid w:val="000613C4"/>
    <w:rsid w:val="000620E8"/>
    <w:rsid w:val="00062708"/>
    <w:rsid w:val="000640D3"/>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96D53"/>
    <w:rsid w:val="00097D95"/>
    <w:rsid w:val="000A0C05"/>
    <w:rsid w:val="000A33D4"/>
    <w:rsid w:val="000A3F56"/>
    <w:rsid w:val="000A41E7"/>
    <w:rsid w:val="000A451E"/>
    <w:rsid w:val="000A796C"/>
    <w:rsid w:val="000A7A61"/>
    <w:rsid w:val="000B09C8"/>
    <w:rsid w:val="000B1FC2"/>
    <w:rsid w:val="000B2886"/>
    <w:rsid w:val="000B30E1"/>
    <w:rsid w:val="000B4F65"/>
    <w:rsid w:val="000B6A6D"/>
    <w:rsid w:val="000B75CB"/>
    <w:rsid w:val="000B7D49"/>
    <w:rsid w:val="000C0FB5"/>
    <w:rsid w:val="000C1078"/>
    <w:rsid w:val="000C16A7"/>
    <w:rsid w:val="000C1BCD"/>
    <w:rsid w:val="000C250C"/>
    <w:rsid w:val="000C43DF"/>
    <w:rsid w:val="000C575E"/>
    <w:rsid w:val="000C61FB"/>
    <w:rsid w:val="000C6F89"/>
    <w:rsid w:val="000C7D4F"/>
    <w:rsid w:val="000D029D"/>
    <w:rsid w:val="000D2063"/>
    <w:rsid w:val="000D24EC"/>
    <w:rsid w:val="000D2C3A"/>
    <w:rsid w:val="000D48A8"/>
    <w:rsid w:val="000D4B5A"/>
    <w:rsid w:val="000D55B1"/>
    <w:rsid w:val="000D64D8"/>
    <w:rsid w:val="000D7625"/>
    <w:rsid w:val="000E3C1C"/>
    <w:rsid w:val="000E41B7"/>
    <w:rsid w:val="000E6BA0"/>
    <w:rsid w:val="000F174A"/>
    <w:rsid w:val="000F2D66"/>
    <w:rsid w:val="000F7960"/>
    <w:rsid w:val="00100B59"/>
    <w:rsid w:val="00100DC5"/>
    <w:rsid w:val="00100E27"/>
    <w:rsid w:val="00100E5A"/>
    <w:rsid w:val="00101135"/>
    <w:rsid w:val="0010259B"/>
    <w:rsid w:val="00102D8D"/>
    <w:rsid w:val="00103D80"/>
    <w:rsid w:val="00104A05"/>
    <w:rsid w:val="00106009"/>
    <w:rsid w:val="001061F9"/>
    <w:rsid w:val="001068B3"/>
    <w:rsid w:val="00106A3B"/>
    <w:rsid w:val="001113CC"/>
    <w:rsid w:val="00113626"/>
    <w:rsid w:val="00113763"/>
    <w:rsid w:val="00114B7D"/>
    <w:rsid w:val="001177C4"/>
    <w:rsid w:val="00117B7D"/>
    <w:rsid w:val="00117FF3"/>
    <w:rsid w:val="0012093E"/>
    <w:rsid w:val="00125A6E"/>
    <w:rsid w:val="00125C6C"/>
    <w:rsid w:val="00127648"/>
    <w:rsid w:val="0013032B"/>
    <w:rsid w:val="001305EA"/>
    <w:rsid w:val="001328FA"/>
    <w:rsid w:val="0013419A"/>
    <w:rsid w:val="00134700"/>
    <w:rsid w:val="00134E23"/>
    <w:rsid w:val="00135E80"/>
    <w:rsid w:val="00140753"/>
    <w:rsid w:val="001410CB"/>
    <w:rsid w:val="00141269"/>
    <w:rsid w:val="0014239C"/>
    <w:rsid w:val="0014281E"/>
    <w:rsid w:val="00143921"/>
    <w:rsid w:val="00146F04"/>
    <w:rsid w:val="00150EBC"/>
    <w:rsid w:val="001520B0"/>
    <w:rsid w:val="0015446A"/>
    <w:rsid w:val="0015487C"/>
    <w:rsid w:val="00155144"/>
    <w:rsid w:val="0015712E"/>
    <w:rsid w:val="00162C3A"/>
    <w:rsid w:val="00165FF0"/>
    <w:rsid w:val="0017075C"/>
    <w:rsid w:val="00170CB5"/>
    <w:rsid w:val="00171601"/>
    <w:rsid w:val="001721BC"/>
    <w:rsid w:val="00174183"/>
    <w:rsid w:val="00176C65"/>
    <w:rsid w:val="00177C5E"/>
    <w:rsid w:val="00180A15"/>
    <w:rsid w:val="001810F4"/>
    <w:rsid w:val="00181128"/>
    <w:rsid w:val="0018179E"/>
    <w:rsid w:val="00182B46"/>
    <w:rsid w:val="0018374F"/>
    <w:rsid w:val="001839C3"/>
    <w:rsid w:val="00183B80"/>
    <w:rsid w:val="00183DB2"/>
    <w:rsid w:val="00183E9C"/>
    <w:rsid w:val="001841F1"/>
    <w:rsid w:val="001850AB"/>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4CCB"/>
    <w:rsid w:val="001B5E34"/>
    <w:rsid w:val="001B6891"/>
    <w:rsid w:val="001C2997"/>
    <w:rsid w:val="001C4DB7"/>
    <w:rsid w:val="001C6C9B"/>
    <w:rsid w:val="001D10B2"/>
    <w:rsid w:val="001D23B7"/>
    <w:rsid w:val="001D3092"/>
    <w:rsid w:val="001D4CD1"/>
    <w:rsid w:val="001D6262"/>
    <w:rsid w:val="001D66C2"/>
    <w:rsid w:val="001E0FFC"/>
    <w:rsid w:val="001E1F93"/>
    <w:rsid w:val="001E24CF"/>
    <w:rsid w:val="001E3097"/>
    <w:rsid w:val="001E4B06"/>
    <w:rsid w:val="001E5007"/>
    <w:rsid w:val="001E5C99"/>
    <w:rsid w:val="001E5F98"/>
    <w:rsid w:val="001F01F4"/>
    <w:rsid w:val="001F0F26"/>
    <w:rsid w:val="001F1EC4"/>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5800"/>
    <w:rsid w:val="00216957"/>
    <w:rsid w:val="00217731"/>
    <w:rsid w:val="00217AE6"/>
    <w:rsid w:val="002200DB"/>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12E"/>
    <w:rsid w:val="0024041A"/>
    <w:rsid w:val="00240F9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2233"/>
    <w:rsid w:val="00294F88"/>
    <w:rsid w:val="00294FCC"/>
    <w:rsid w:val="00295516"/>
    <w:rsid w:val="002A10A1"/>
    <w:rsid w:val="002A3161"/>
    <w:rsid w:val="002A3410"/>
    <w:rsid w:val="002A44D1"/>
    <w:rsid w:val="002A4631"/>
    <w:rsid w:val="002A5BA6"/>
    <w:rsid w:val="002A6EA6"/>
    <w:rsid w:val="002B0ACA"/>
    <w:rsid w:val="002B108B"/>
    <w:rsid w:val="002B12DE"/>
    <w:rsid w:val="002B270D"/>
    <w:rsid w:val="002B3375"/>
    <w:rsid w:val="002B4745"/>
    <w:rsid w:val="002B480D"/>
    <w:rsid w:val="002B4845"/>
    <w:rsid w:val="002B4AC3"/>
    <w:rsid w:val="002B60D2"/>
    <w:rsid w:val="002B7744"/>
    <w:rsid w:val="002C05AC"/>
    <w:rsid w:val="002C3953"/>
    <w:rsid w:val="002C56A0"/>
    <w:rsid w:val="002C5A57"/>
    <w:rsid w:val="002C7496"/>
    <w:rsid w:val="002D12FF"/>
    <w:rsid w:val="002D1575"/>
    <w:rsid w:val="002D21A5"/>
    <w:rsid w:val="002D263A"/>
    <w:rsid w:val="002D43DA"/>
    <w:rsid w:val="002D4413"/>
    <w:rsid w:val="002D63E6"/>
    <w:rsid w:val="002D7247"/>
    <w:rsid w:val="002E11A2"/>
    <w:rsid w:val="002E23E3"/>
    <w:rsid w:val="002E26F3"/>
    <w:rsid w:val="002E34CB"/>
    <w:rsid w:val="002E4058"/>
    <w:rsid w:val="002E4059"/>
    <w:rsid w:val="002E4D5B"/>
    <w:rsid w:val="002E5474"/>
    <w:rsid w:val="002E5699"/>
    <w:rsid w:val="002E5832"/>
    <w:rsid w:val="002E633F"/>
    <w:rsid w:val="002E7AB9"/>
    <w:rsid w:val="002F0BF7"/>
    <w:rsid w:val="002F0D60"/>
    <w:rsid w:val="002F101F"/>
    <w:rsid w:val="002F104E"/>
    <w:rsid w:val="002F1BD9"/>
    <w:rsid w:val="002F3A6D"/>
    <w:rsid w:val="002F6AB6"/>
    <w:rsid w:val="002F749C"/>
    <w:rsid w:val="00303813"/>
    <w:rsid w:val="00310348"/>
    <w:rsid w:val="00310EE6"/>
    <w:rsid w:val="00311628"/>
    <w:rsid w:val="00311E73"/>
    <w:rsid w:val="0031221D"/>
    <w:rsid w:val="003123F7"/>
    <w:rsid w:val="003127C1"/>
    <w:rsid w:val="00314A01"/>
    <w:rsid w:val="00314B9D"/>
    <w:rsid w:val="00314DD8"/>
    <w:rsid w:val="003155A3"/>
    <w:rsid w:val="00315B35"/>
    <w:rsid w:val="0031616B"/>
    <w:rsid w:val="00316A7F"/>
    <w:rsid w:val="00317B24"/>
    <w:rsid w:val="00317D8E"/>
    <w:rsid w:val="00317E8F"/>
    <w:rsid w:val="00320752"/>
    <w:rsid w:val="003209E8"/>
    <w:rsid w:val="003211F4"/>
    <w:rsid w:val="0032193F"/>
    <w:rsid w:val="00322186"/>
    <w:rsid w:val="00322962"/>
    <w:rsid w:val="0032403E"/>
    <w:rsid w:val="00324D73"/>
    <w:rsid w:val="00325B7B"/>
    <w:rsid w:val="0032690D"/>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47E33"/>
    <w:rsid w:val="003503AC"/>
    <w:rsid w:val="00352686"/>
    <w:rsid w:val="003534AD"/>
    <w:rsid w:val="00353846"/>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0F6D"/>
    <w:rsid w:val="00395451"/>
    <w:rsid w:val="00395716"/>
    <w:rsid w:val="0039647C"/>
    <w:rsid w:val="003966B4"/>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E7B8B"/>
    <w:rsid w:val="003E7FEF"/>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0A2F"/>
    <w:rsid w:val="004211DA"/>
    <w:rsid w:val="004217DD"/>
    <w:rsid w:val="00421CC4"/>
    <w:rsid w:val="0042354D"/>
    <w:rsid w:val="004259A6"/>
    <w:rsid w:val="00425CCF"/>
    <w:rsid w:val="00430D80"/>
    <w:rsid w:val="004317B5"/>
    <w:rsid w:val="00431E3D"/>
    <w:rsid w:val="00434BDE"/>
    <w:rsid w:val="00435259"/>
    <w:rsid w:val="00436B23"/>
    <w:rsid w:val="00436E88"/>
    <w:rsid w:val="00440977"/>
    <w:rsid w:val="0044175B"/>
    <w:rsid w:val="00441C88"/>
    <w:rsid w:val="00442026"/>
    <w:rsid w:val="00442448"/>
    <w:rsid w:val="00443808"/>
    <w:rsid w:val="00443CD4"/>
    <w:rsid w:val="004440BB"/>
    <w:rsid w:val="00444604"/>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665"/>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31F3"/>
    <w:rsid w:val="004A4146"/>
    <w:rsid w:val="004A47DB"/>
    <w:rsid w:val="004A5174"/>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0D53"/>
    <w:rsid w:val="004C20CF"/>
    <w:rsid w:val="004C299C"/>
    <w:rsid w:val="004C2E2E"/>
    <w:rsid w:val="004C422A"/>
    <w:rsid w:val="004C4D54"/>
    <w:rsid w:val="004C53CB"/>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6D4"/>
    <w:rsid w:val="005000BD"/>
    <w:rsid w:val="005000DD"/>
    <w:rsid w:val="00503948"/>
    <w:rsid w:val="00503B09"/>
    <w:rsid w:val="00504E75"/>
    <w:rsid w:val="00504F5C"/>
    <w:rsid w:val="00505262"/>
    <w:rsid w:val="0050597B"/>
    <w:rsid w:val="00506A7E"/>
    <w:rsid w:val="00506DF8"/>
    <w:rsid w:val="00506FE0"/>
    <w:rsid w:val="00507451"/>
    <w:rsid w:val="005104D7"/>
    <w:rsid w:val="00511F4D"/>
    <w:rsid w:val="00514D6B"/>
    <w:rsid w:val="0051574E"/>
    <w:rsid w:val="0051725F"/>
    <w:rsid w:val="00520095"/>
    <w:rsid w:val="00520645"/>
    <w:rsid w:val="0052168D"/>
    <w:rsid w:val="00522134"/>
    <w:rsid w:val="0052396A"/>
    <w:rsid w:val="0052782C"/>
    <w:rsid w:val="00527A41"/>
    <w:rsid w:val="00530E46"/>
    <w:rsid w:val="005324EF"/>
    <w:rsid w:val="0053286B"/>
    <w:rsid w:val="00535C47"/>
    <w:rsid w:val="00536369"/>
    <w:rsid w:val="00537328"/>
    <w:rsid w:val="005400FF"/>
    <w:rsid w:val="00540E99"/>
    <w:rsid w:val="00541130"/>
    <w:rsid w:val="00546A8B"/>
    <w:rsid w:val="00546D5E"/>
    <w:rsid w:val="00546F02"/>
    <w:rsid w:val="0054770B"/>
    <w:rsid w:val="00551073"/>
    <w:rsid w:val="00551DA4"/>
    <w:rsid w:val="0055213A"/>
    <w:rsid w:val="00554157"/>
    <w:rsid w:val="0055445E"/>
    <w:rsid w:val="00554956"/>
    <w:rsid w:val="0055761C"/>
    <w:rsid w:val="00557BE6"/>
    <w:rsid w:val="005600BC"/>
    <w:rsid w:val="00563104"/>
    <w:rsid w:val="005646C1"/>
    <w:rsid w:val="005646CC"/>
    <w:rsid w:val="005652E4"/>
    <w:rsid w:val="00565730"/>
    <w:rsid w:val="00566671"/>
    <w:rsid w:val="00567B22"/>
    <w:rsid w:val="00571189"/>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E03"/>
    <w:rsid w:val="0058713B"/>
    <w:rsid w:val="005876D2"/>
    <w:rsid w:val="0059056C"/>
    <w:rsid w:val="0059130B"/>
    <w:rsid w:val="00596689"/>
    <w:rsid w:val="00597566"/>
    <w:rsid w:val="005A16FB"/>
    <w:rsid w:val="005A1A68"/>
    <w:rsid w:val="005A2A5A"/>
    <w:rsid w:val="005A3076"/>
    <w:rsid w:val="005A39FC"/>
    <w:rsid w:val="005A3B66"/>
    <w:rsid w:val="005A42AB"/>
    <w:rsid w:val="005A42E3"/>
    <w:rsid w:val="005A5F04"/>
    <w:rsid w:val="005A6DC2"/>
    <w:rsid w:val="005B0870"/>
    <w:rsid w:val="005B10D3"/>
    <w:rsid w:val="005B1762"/>
    <w:rsid w:val="005B4B88"/>
    <w:rsid w:val="005B5605"/>
    <w:rsid w:val="005B5D60"/>
    <w:rsid w:val="005B5E31"/>
    <w:rsid w:val="005B64AE"/>
    <w:rsid w:val="005B6E3D"/>
    <w:rsid w:val="005B7298"/>
    <w:rsid w:val="005C1BFC"/>
    <w:rsid w:val="005C54A2"/>
    <w:rsid w:val="005C7B55"/>
    <w:rsid w:val="005D0175"/>
    <w:rsid w:val="005D1CC4"/>
    <w:rsid w:val="005D2D62"/>
    <w:rsid w:val="005D5A78"/>
    <w:rsid w:val="005D5DB0"/>
    <w:rsid w:val="005E0B43"/>
    <w:rsid w:val="005E164A"/>
    <w:rsid w:val="005E1775"/>
    <w:rsid w:val="005E4742"/>
    <w:rsid w:val="005E6829"/>
    <w:rsid w:val="005F0749"/>
    <w:rsid w:val="005F10D4"/>
    <w:rsid w:val="005F26E8"/>
    <w:rsid w:val="005F275A"/>
    <w:rsid w:val="005F2E08"/>
    <w:rsid w:val="005F72AB"/>
    <w:rsid w:val="005F78DD"/>
    <w:rsid w:val="005F7A4D"/>
    <w:rsid w:val="00601B68"/>
    <w:rsid w:val="0060359B"/>
    <w:rsid w:val="00603F69"/>
    <w:rsid w:val="006040DA"/>
    <w:rsid w:val="006047BD"/>
    <w:rsid w:val="0060496B"/>
    <w:rsid w:val="00607675"/>
    <w:rsid w:val="00607D82"/>
    <w:rsid w:val="00610F53"/>
    <w:rsid w:val="00612E3F"/>
    <w:rsid w:val="00613208"/>
    <w:rsid w:val="00616767"/>
    <w:rsid w:val="0061698B"/>
    <w:rsid w:val="00616F61"/>
    <w:rsid w:val="00620917"/>
    <w:rsid w:val="00620C48"/>
    <w:rsid w:val="0062163D"/>
    <w:rsid w:val="00623A9E"/>
    <w:rsid w:val="00624690"/>
    <w:rsid w:val="00624A20"/>
    <w:rsid w:val="00624C9B"/>
    <w:rsid w:val="006274A8"/>
    <w:rsid w:val="00630BB3"/>
    <w:rsid w:val="006320C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636C"/>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57B3"/>
    <w:rsid w:val="0066665B"/>
    <w:rsid w:val="00667670"/>
    <w:rsid w:val="0067079D"/>
    <w:rsid w:val="00670EE3"/>
    <w:rsid w:val="00673161"/>
    <w:rsid w:val="0067331F"/>
    <w:rsid w:val="006742E8"/>
    <w:rsid w:val="0067482E"/>
    <w:rsid w:val="00675260"/>
    <w:rsid w:val="006769D5"/>
    <w:rsid w:val="00677DDB"/>
    <w:rsid w:val="00677EF0"/>
    <w:rsid w:val="006814BF"/>
    <w:rsid w:val="00681F32"/>
    <w:rsid w:val="00683AEC"/>
    <w:rsid w:val="00684672"/>
    <w:rsid w:val="0068481E"/>
    <w:rsid w:val="0068666F"/>
    <w:rsid w:val="0068780A"/>
    <w:rsid w:val="00690267"/>
    <w:rsid w:val="006902FC"/>
    <w:rsid w:val="006906E7"/>
    <w:rsid w:val="006922AF"/>
    <w:rsid w:val="006954D4"/>
    <w:rsid w:val="0069598B"/>
    <w:rsid w:val="00695AF0"/>
    <w:rsid w:val="006A1A8E"/>
    <w:rsid w:val="006A1CF6"/>
    <w:rsid w:val="006A2D9E"/>
    <w:rsid w:val="006A36DB"/>
    <w:rsid w:val="006A3DA6"/>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0593"/>
    <w:rsid w:val="006C0E72"/>
    <w:rsid w:val="006C0F47"/>
    <w:rsid w:val="006C138E"/>
    <w:rsid w:val="006C7AB5"/>
    <w:rsid w:val="006D062E"/>
    <w:rsid w:val="006D0817"/>
    <w:rsid w:val="006D0996"/>
    <w:rsid w:val="006D2405"/>
    <w:rsid w:val="006D3A0E"/>
    <w:rsid w:val="006D4A39"/>
    <w:rsid w:val="006D53A4"/>
    <w:rsid w:val="006D6748"/>
    <w:rsid w:val="006E08A7"/>
    <w:rsid w:val="006E08C4"/>
    <w:rsid w:val="006E091B"/>
    <w:rsid w:val="006E2552"/>
    <w:rsid w:val="006E36ED"/>
    <w:rsid w:val="006E42C8"/>
    <w:rsid w:val="006E4800"/>
    <w:rsid w:val="006E560F"/>
    <w:rsid w:val="006E5B90"/>
    <w:rsid w:val="006E60D3"/>
    <w:rsid w:val="006E79B6"/>
    <w:rsid w:val="006F054E"/>
    <w:rsid w:val="006F15D8"/>
    <w:rsid w:val="006F1B19"/>
    <w:rsid w:val="006F29BE"/>
    <w:rsid w:val="006F3613"/>
    <w:rsid w:val="006F3839"/>
    <w:rsid w:val="006F4503"/>
    <w:rsid w:val="006F46EB"/>
    <w:rsid w:val="00701DAC"/>
    <w:rsid w:val="00704694"/>
    <w:rsid w:val="007058CD"/>
    <w:rsid w:val="00705D75"/>
    <w:rsid w:val="0070723B"/>
    <w:rsid w:val="00712DA7"/>
    <w:rsid w:val="00713146"/>
    <w:rsid w:val="00714956"/>
    <w:rsid w:val="00715F89"/>
    <w:rsid w:val="00716FB7"/>
    <w:rsid w:val="00717C66"/>
    <w:rsid w:val="0072144B"/>
    <w:rsid w:val="00722D6B"/>
    <w:rsid w:val="00723956"/>
    <w:rsid w:val="00724203"/>
    <w:rsid w:val="00725C3B"/>
    <w:rsid w:val="00725D14"/>
    <w:rsid w:val="007264A0"/>
    <w:rsid w:val="007266FB"/>
    <w:rsid w:val="007268F9"/>
    <w:rsid w:val="0073212B"/>
    <w:rsid w:val="00733D6A"/>
    <w:rsid w:val="00734065"/>
    <w:rsid w:val="00734894"/>
    <w:rsid w:val="00735327"/>
    <w:rsid w:val="00735451"/>
    <w:rsid w:val="00735BFF"/>
    <w:rsid w:val="00737A27"/>
    <w:rsid w:val="00737AF8"/>
    <w:rsid w:val="00740573"/>
    <w:rsid w:val="00741479"/>
    <w:rsid w:val="007414DA"/>
    <w:rsid w:val="007448D2"/>
    <w:rsid w:val="00744A73"/>
    <w:rsid w:val="00744DB8"/>
    <w:rsid w:val="00745C28"/>
    <w:rsid w:val="007460FF"/>
    <w:rsid w:val="007474D4"/>
    <w:rsid w:val="007477AF"/>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B7532"/>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1BD"/>
    <w:rsid w:val="0081523F"/>
    <w:rsid w:val="00816151"/>
    <w:rsid w:val="00817268"/>
    <w:rsid w:val="008203B7"/>
    <w:rsid w:val="00820BB7"/>
    <w:rsid w:val="008212BE"/>
    <w:rsid w:val="008218CF"/>
    <w:rsid w:val="00821C23"/>
    <w:rsid w:val="008248E7"/>
    <w:rsid w:val="00824F02"/>
    <w:rsid w:val="00825595"/>
    <w:rsid w:val="00826BD1"/>
    <w:rsid w:val="00826C4F"/>
    <w:rsid w:val="00830A48"/>
    <w:rsid w:val="00831C89"/>
    <w:rsid w:val="00832DA5"/>
    <w:rsid w:val="00832F4B"/>
    <w:rsid w:val="00833A2E"/>
    <w:rsid w:val="00833EDF"/>
    <w:rsid w:val="00834038"/>
    <w:rsid w:val="00837183"/>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3E01"/>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3F9C"/>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C7F96"/>
    <w:rsid w:val="008D0067"/>
    <w:rsid w:val="008D125E"/>
    <w:rsid w:val="008D5308"/>
    <w:rsid w:val="008D55BF"/>
    <w:rsid w:val="008D61E0"/>
    <w:rsid w:val="008D6722"/>
    <w:rsid w:val="008D6E1D"/>
    <w:rsid w:val="008D7AB2"/>
    <w:rsid w:val="008D7F42"/>
    <w:rsid w:val="008E0259"/>
    <w:rsid w:val="008E43E0"/>
    <w:rsid w:val="008E4A0E"/>
    <w:rsid w:val="008E4E59"/>
    <w:rsid w:val="008E5A34"/>
    <w:rsid w:val="008F0115"/>
    <w:rsid w:val="008F0383"/>
    <w:rsid w:val="008F1F6A"/>
    <w:rsid w:val="008F28E7"/>
    <w:rsid w:val="008F3EDF"/>
    <w:rsid w:val="008F51F8"/>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75C"/>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254A"/>
    <w:rsid w:val="009634F6"/>
    <w:rsid w:val="00963579"/>
    <w:rsid w:val="0096422F"/>
    <w:rsid w:val="00964AE3"/>
    <w:rsid w:val="00965F05"/>
    <w:rsid w:val="0096720F"/>
    <w:rsid w:val="0097036E"/>
    <w:rsid w:val="009718BF"/>
    <w:rsid w:val="0097214C"/>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42"/>
    <w:rsid w:val="00997F5D"/>
    <w:rsid w:val="009A09AC"/>
    <w:rsid w:val="009A1BBC"/>
    <w:rsid w:val="009A2864"/>
    <w:rsid w:val="009A313E"/>
    <w:rsid w:val="009A3B27"/>
    <w:rsid w:val="009A3EAC"/>
    <w:rsid w:val="009A40D9"/>
    <w:rsid w:val="009B08F7"/>
    <w:rsid w:val="009B165F"/>
    <w:rsid w:val="009B24E0"/>
    <w:rsid w:val="009B2E67"/>
    <w:rsid w:val="009B417F"/>
    <w:rsid w:val="009B4483"/>
    <w:rsid w:val="009B5879"/>
    <w:rsid w:val="009B5A96"/>
    <w:rsid w:val="009B5FE8"/>
    <w:rsid w:val="009B6030"/>
    <w:rsid w:val="009C0698"/>
    <w:rsid w:val="009C098A"/>
    <w:rsid w:val="009C0DA0"/>
    <w:rsid w:val="009C1693"/>
    <w:rsid w:val="009C1AD9"/>
    <w:rsid w:val="009C1FCA"/>
    <w:rsid w:val="009C3001"/>
    <w:rsid w:val="009C44C9"/>
    <w:rsid w:val="009C55A6"/>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9F7D01"/>
    <w:rsid w:val="00A00D40"/>
    <w:rsid w:val="00A00FC8"/>
    <w:rsid w:val="00A04A93"/>
    <w:rsid w:val="00A07569"/>
    <w:rsid w:val="00A07651"/>
    <w:rsid w:val="00A07749"/>
    <w:rsid w:val="00A078FB"/>
    <w:rsid w:val="00A10CE1"/>
    <w:rsid w:val="00A10CED"/>
    <w:rsid w:val="00A128C6"/>
    <w:rsid w:val="00A143CE"/>
    <w:rsid w:val="00A16D9B"/>
    <w:rsid w:val="00A21A49"/>
    <w:rsid w:val="00A2253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2E4"/>
    <w:rsid w:val="00A70170"/>
    <w:rsid w:val="00A726C7"/>
    <w:rsid w:val="00A7409C"/>
    <w:rsid w:val="00A74995"/>
    <w:rsid w:val="00A752B5"/>
    <w:rsid w:val="00A774B4"/>
    <w:rsid w:val="00A77927"/>
    <w:rsid w:val="00A80144"/>
    <w:rsid w:val="00A81734"/>
    <w:rsid w:val="00A81791"/>
    <w:rsid w:val="00A8195D"/>
    <w:rsid w:val="00A81DC9"/>
    <w:rsid w:val="00A82923"/>
    <w:rsid w:val="00A8372C"/>
    <w:rsid w:val="00A84F73"/>
    <w:rsid w:val="00A855FA"/>
    <w:rsid w:val="00A905C6"/>
    <w:rsid w:val="00A90A0B"/>
    <w:rsid w:val="00A91418"/>
    <w:rsid w:val="00A91A18"/>
    <w:rsid w:val="00A9244B"/>
    <w:rsid w:val="00A93108"/>
    <w:rsid w:val="00A932DF"/>
    <w:rsid w:val="00A947CF"/>
    <w:rsid w:val="00A95F5B"/>
    <w:rsid w:val="00A96D9C"/>
    <w:rsid w:val="00A97222"/>
    <w:rsid w:val="00A9772A"/>
    <w:rsid w:val="00AA1013"/>
    <w:rsid w:val="00AA18E2"/>
    <w:rsid w:val="00AA22B0"/>
    <w:rsid w:val="00AA2B19"/>
    <w:rsid w:val="00AA3B89"/>
    <w:rsid w:val="00AA5E50"/>
    <w:rsid w:val="00AA642B"/>
    <w:rsid w:val="00AB0677"/>
    <w:rsid w:val="00AB1983"/>
    <w:rsid w:val="00AB2215"/>
    <w:rsid w:val="00AB23C3"/>
    <w:rsid w:val="00AB24DB"/>
    <w:rsid w:val="00AB2A63"/>
    <w:rsid w:val="00AB35D0"/>
    <w:rsid w:val="00AB77E7"/>
    <w:rsid w:val="00AC18F0"/>
    <w:rsid w:val="00AC1DCF"/>
    <w:rsid w:val="00AC23B1"/>
    <w:rsid w:val="00AC260E"/>
    <w:rsid w:val="00AC2AF9"/>
    <w:rsid w:val="00AC2F71"/>
    <w:rsid w:val="00AC3EA8"/>
    <w:rsid w:val="00AC47A6"/>
    <w:rsid w:val="00AC5C2E"/>
    <w:rsid w:val="00AC60C5"/>
    <w:rsid w:val="00AC78ED"/>
    <w:rsid w:val="00AD02D3"/>
    <w:rsid w:val="00AD0FAD"/>
    <w:rsid w:val="00AD3675"/>
    <w:rsid w:val="00AD56A9"/>
    <w:rsid w:val="00AD69C4"/>
    <w:rsid w:val="00AD6F0C"/>
    <w:rsid w:val="00AE1C5F"/>
    <w:rsid w:val="00AE23DD"/>
    <w:rsid w:val="00AE3899"/>
    <w:rsid w:val="00AE6CD2"/>
    <w:rsid w:val="00AE776A"/>
    <w:rsid w:val="00AF1F68"/>
    <w:rsid w:val="00AF274C"/>
    <w:rsid w:val="00AF27B7"/>
    <w:rsid w:val="00AF2BB2"/>
    <w:rsid w:val="00AF3C5D"/>
    <w:rsid w:val="00AF4678"/>
    <w:rsid w:val="00AF642E"/>
    <w:rsid w:val="00AF726A"/>
    <w:rsid w:val="00AF7AB4"/>
    <w:rsid w:val="00AF7B91"/>
    <w:rsid w:val="00B00015"/>
    <w:rsid w:val="00B043A6"/>
    <w:rsid w:val="00B06C96"/>
    <w:rsid w:val="00B06DE8"/>
    <w:rsid w:val="00B07AE1"/>
    <w:rsid w:val="00B07D23"/>
    <w:rsid w:val="00B11971"/>
    <w:rsid w:val="00B12968"/>
    <w:rsid w:val="00B131FF"/>
    <w:rsid w:val="00B13498"/>
    <w:rsid w:val="00B13DA2"/>
    <w:rsid w:val="00B1672A"/>
    <w:rsid w:val="00B16E71"/>
    <w:rsid w:val="00B174BD"/>
    <w:rsid w:val="00B20690"/>
    <w:rsid w:val="00B20B2A"/>
    <w:rsid w:val="00B2129B"/>
    <w:rsid w:val="00B22FA7"/>
    <w:rsid w:val="00B241BF"/>
    <w:rsid w:val="00B24845"/>
    <w:rsid w:val="00B26370"/>
    <w:rsid w:val="00B27039"/>
    <w:rsid w:val="00B27D18"/>
    <w:rsid w:val="00B300DB"/>
    <w:rsid w:val="00B32BEC"/>
    <w:rsid w:val="00B3326A"/>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2D2"/>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8B5"/>
    <w:rsid w:val="00B97B50"/>
    <w:rsid w:val="00BA0536"/>
    <w:rsid w:val="00BA3959"/>
    <w:rsid w:val="00BA563D"/>
    <w:rsid w:val="00BA6BAA"/>
    <w:rsid w:val="00BB1855"/>
    <w:rsid w:val="00BB2332"/>
    <w:rsid w:val="00BB239F"/>
    <w:rsid w:val="00BB2494"/>
    <w:rsid w:val="00BB2522"/>
    <w:rsid w:val="00BB28A3"/>
    <w:rsid w:val="00BB5218"/>
    <w:rsid w:val="00BB72C0"/>
    <w:rsid w:val="00BB7FF3"/>
    <w:rsid w:val="00BC0AF1"/>
    <w:rsid w:val="00BC27BE"/>
    <w:rsid w:val="00BC2C13"/>
    <w:rsid w:val="00BC3779"/>
    <w:rsid w:val="00BC41A0"/>
    <w:rsid w:val="00BC43D8"/>
    <w:rsid w:val="00BD0186"/>
    <w:rsid w:val="00BD1661"/>
    <w:rsid w:val="00BD4344"/>
    <w:rsid w:val="00BD6178"/>
    <w:rsid w:val="00BD6348"/>
    <w:rsid w:val="00BE147F"/>
    <w:rsid w:val="00BE1BBC"/>
    <w:rsid w:val="00BE46B5"/>
    <w:rsid w:val="00BE6663"/>
    <w:rsid w:val="00BE6E4A"/>
    <w:rsid w:val="00BF0917"/>
    <w:rsid w:val="00BF0CD7"/>
    <w:rsid w:val="00BF143E"/>
    <w:rsid w:val="00BF15CE"/>
    <w:rsid w:val="00BF2157"/>
    <w:rsid w:val="00BF2FC3"/>
    <w:rsid w:val="00BF30FF"/>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4AE"/>
    <w:rsid w:val="00C1358F"/>
    <w:rsid w:val="00C13C2A"/>
    <w:rsid w:val="00C13CE8"/>
    <w:rsid w:val="00C14187"/>
    <w:rsid w:val="00C15151"/>
    <w:rsid w:val="00C1549E"/>
    <w:rsid w:val="00C179BC"/>
    <w:rsid w:val="00C17F8C"/>
    <w:rsid w:val="00C209A9"/>
    <w:rsid w:val="00C211E6"/>
    <w:rsid w:val="00C2137F"/>
    <w:rsid w:val="00C22190"/>
    <w:rsid w:val="00C22446"/>
    <w:rsid w:val="00C22681"/>
    <w:rsid w:val="00C22FB5"/>
    <w:rsid w:val="00C24236"/>
    <w:rsid w:val="00C24CBF"/>
    <w:rsid w:val="00C25C66"/>
    <w:rsid w:val="00C2710B"/>
    <w:rsid w:val="00C279C2"/>
    <w:rsid w:val="00C27F30"/>
    <w:rsid w:val="00C3183E"/>
    <w:rsid w:val="00C33531"/>
    <w:rsid w:val="00C33B9E"/>
    <w:rsid w:val="00C34194"/>
    <w:rsid w:val="00C3435C"/>
    <w:rsid w:val="00C353E0"/>
    <w:rsid w:val="00C35EF7"/>
    <w:rsid w:val="00C37BAE"/>
    <w:rsid w:val="00C4043D"/>
    <w:rsid w:val="00C40DAA"/>
    <w:rsid w:val="00C41F7E"/>
    <w:rsid w:val="00C41FD7"/>
    <w:rsid w:val="00C42A1B"/>
    <w:rsid w:val="00C42B41"/>
    <w:rsid w:val="00C42C1F"/>
    <w:rsid w:val="00C44A8D"/>
    <w:rsid w:val="00C44CF8"/>
    <w:rsid w:val="00C45B91"/>
    <w:rsid w:val="00C460A1"/>
    <w:rsid w:val="00C4789C"/>
    <w:rsid w:val="00C52C02"/>
    <w:rsid w:val="00C52DCB"/>
    <w:rsid w:val="00C53E1F"/>
    <w:rsid w:val="00C57EE8"/>
    <w:rsid w:val="00C6073F"/>
    <w:rsid w:val="00C61072"/>
    <w:rsid w:val="00C6243C"/>
    <w:rsid w:val="00C62F54"/>
    <w:rsid w:val="00C63AEA"/>
    <w:rsid w:val="00C67BBF"/>
    <w:rsid w:val="00C70168"/>
    <w:rsid w:val="00C7087D"/>
    <w:rsid w:val="00C718DD"/>
    <w:rsid w:val="00C71AFB"/>
    <w:rsid w:val="00C74707"/>
    <w:rsid w:val="00C74A39"/>
    <w:rsid w:val="00C75AD7"/>
    <w:rsid w:val="00C767C7"/>
    <w:rsid w:val="00C779FD"/>
    <w:rsid w:val="00C77D84"/>
    <w:rsid w:val="00C80B9E"/>
    <w:rsid w:val="00C82811"/>
    <w:rsid w:val="00C841B7"/>
    <w:rsid w:val="00C84A6C"/>
    <w:rsid w:val="00C8667D"/>
    <w:rsid w:val="00C86967"/>
    <w:rsid w:val="00C928A8"/>
    <w:rsid w:val="00C93044"/>
    <w:rsid w:val="00C93388"/>
    <w:rsid w:val="00C95246"/>
    <w:rsid w:val="00C95BB2"/>
    <w:rsid w:val="00CA103E"/>
    <w:rsid w:val="00CA3B5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0598"/>
    <w:rsid w:val="00CD58F7"/>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7A7"/>
    <w:rsid w:val="00D04894"/>
    <w:rsid w:val="00D048A2"/>
    <w:rsid w:val="00D053CE"/>
    <w:rsid w:val="00D055EB"/>
    <w:rsid w:val="00D056FE"/>
    <w:rsid w:val="00D05B56"/>
    <w:rsid w:val="00D05D60"/>
    <w:rsid w:val="00D114B2"/>
    <w:rsid w:val="00D121C4"/>
    <w:rsid w:val="00D14274"/>
    <w:rsid w:val="00D15E5B"/>
    <w:rsid w:val="00D16988"/>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4E7B"/>
    <w:rsid w:val="00D46C3D"/>
    <w:rsid w:val="00D46D26"/>
    <w:rsid w:val="00D51254"/>
    <w:rsid w:val="00D51627"/>
    <w:rsid w:val="00D51E1A"/>
    <w:rsid w:val="00D52344"/>
    <w:rsid w:val="00D52A1E"/>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4E72"/>
    <w:rsid w:val="00D75392"/>
    <w:rsid w:val="00D7554E"/>
    <w:rsid w:val="00D7585E"/>
    <w:rsid w:val="00D759A3"/>
    <w:rsid w:val="00D82E32"/>
    <w:rsid w:val="00D83974"/>
    <w:rsid w:val="00D84133"/>
    <w:rsid w:val="00D8431C"/>
    <w:rsid w:val="00D85133"/>
    <w:rsid w:val="00D91607"/>
    <w:rsid w:val="00D92160"/>
    <w:rsid w:val="00D92C82"/>
    <w:rsid w:val="00D93336"/>
    <w:rsid w:val="00D94314"/>
    <w:rsid w:val="00D95BC7"/>
    <w:rsid w:val="00D95C17"/>
    <w:rsid w:val="00D96043"/>
    <w:rsid w:val="00D97779"/>
    <w:rsid w:val="00DA52F5"/>
    <w:rsid w:val="00DA73A3"/>
    <w:rsid w:val="00DB1582"/>
    <w:rsid w:val="00DB3080"/>
    <w:rsid w:val="00DB4E12"/>
    <w:rsid w:val="00DB5771"/>
    <w:rsid w:val="00DC0AB6"/>
    <w:rsid w:val="00DC1D46"/>
    <w:rsid w:val="00DC21CF"/>
    <w:rsid w:val="00DC3395"/>
    <w:rsid w:val="00DC3664"/>
    <w:rsid w:val="00DC4B9B"/>
    <w:rsid w:val="00DC6EFC"/>
    <w:rsid w:val="00DC7CDE"/>
    <w:rsid w:val="00DD195B"/>
    <w:rsid w:val="00DD243F"/>
    <w:rsid w:val="00DD3CF6"/>
    <w:rsid w:val="00DD46E9"/>
    <w:rsid w:val="00DD4711"/>
    <w:rsid w:val="00DD4812"/>
    <w:rsid w:val="00DD4CA7"/>
    <w:rsid w:val="00DD584B"/>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197"/>
    <w:rsid w:val="00DF3F4F"/>
    <w:rsid w:val="00DF707E"/>
    <w:rsid w:val="00DF70A1"/>
    <w:rsid w:val="00DF759D"/>
    <w:rsid w:val="00DF77E2"/>
    <w:rsid w:val="00E003AF"/>
    <w:rsid w:val="00E00482"/>
    <w:rsid w:val="00E018C3"/>
    <w:rsid w:val="00E01C15"/>
    <w:rsid w:val="00E052B1"/>
    <w:rsid w:val="00E05886"/>
    <w:rsid w:val="00E103BE"/>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0F19"/>
    <w:rsid w:val="00E413B8"/>
    <w:rsid w:val="00E434EB"/>
    <w:rsid w:val="00E440C0"/>
    <w:rsid w:val="00E461A6"/>
    <w:rsid w:val="00E4683D"/>
    <w:rsid w:val="00E46CA0"/>
    <w:rsid w:val="00E504A1"/>
    <w:rsid w:val="00E51231"/>
    <w:rsid w:val="00E517EC"/>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1FF"/>
    <w:rsid w:val="00E74817"/>
    <w:rsid w:val="00E74FE4"/>
    <w:rsid w:val="00E7738D"/>
    <w:rsid w:val="00E81633"/>
    <w:rsid w:val="00E82AED"/>
    <w:rsid w:val="00E82FCC"/>
    <w:rsid w:val="00E831A3"/>
    <w:rsid w:val="00E85749"/>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A30"/>
    <w:rsid w:val="00EB193D"/>
    <w:rsid w:val="00EB2A71"/>
    <w:rsid w:val="00EB32CF"/>
    <w:rsid w:val="00EB4DDA"/>
    <w:rsid w:val="00EB5821"/>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4ED3"/>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225"/>
    <w:rsid w:val="00F5643A"/>
    <w:rsid w:val="00F56596"/>
    <w:rsid w:val="00F566B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6A6"/>
    <w:rsid w:val="00FB2812"/>
    <w:rsid w:val="00FB3570"/>
    <w:rsid w:val="00FB4220"/>
    <w:rsid w:val="00FB7100"/>
    <w:rsid w:val="00FC0636"/>
    <w:rsid w:val="00FC0C6F"/>
    <w:rsid w:val="00FC14C7"/>
    <w:rsid w:val="00FC2758"/>
    <w:rsid w:val="00FC3523"/>
    <w:rsid w:val="00FC3C3B"/>
    <w:rsid w:val="00FC44C4"/>
    <w:rsid w:val="00FC4F7B"/>
    <w:rsid w:val="00FC540D"/>
    <w:rsid w:val="00FC755A"/>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7A67"/>
    <w:rsid w:val="00FF0F2A"/>
    <w:rsid w:val="00FF1C14"/>
    <w:rsid w:val="00FF492B"/>
    <w:rsid w:val="00FF5464"/>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08AEA532"/>
  <w14:defaultImageDpi w14:val="330"/>
  <w15:chartTrackingRefBased/>
  <w15:docId w15:val="{C9A8EF70-47B3-4FD7-A97D-CF756EABA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EB0A30"/>
    <w:rPr>
      <w:color w:val="954F72" w:themeColor="followedHyperlink"/>
      <w:u w:val="single"/>
    </w:rPr>
  </w:style>
  <w:style w:type="paragraph" w:styleId="ListParagraph">
    <w:name w:val="List Paragraph"/>
    <w:basedOn w:val="Normal"/>
    <w:uiPriority w:val="99"/>
    <w:semiHidden/>
    <w:unhideWhenUsed/>
    <w:qFormat/>
    <w:rsid w:val="000B6A6D"/>
    <w:pPr>
      <w:ind w:left="720"/>
      <w:contextualSpacing/>
    </w:pPr>
  </w:style>
  <w:style w:type="character" w:customStyle="1" w:styleId="UnresolvedMention">
    <w:name w:val="Unresolved Mention"/>
    <w:basedOn w:val="DefaultParagraphFont"/>
    <w:uiPriority w:val="99"/>
    <w:semiHidden/>
    <w:unhideWhenUsed/>
    <w:rsid w:val="00D755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035065">
      <w:bodyDiv w:val="1"/>
      <w:marLeft w:val="0"/>
      <w:marRight w:val="0"/>
      <w:marTop w:val="0"/>
      <w:marBottom w:val="0"/>
      <w:divBdr>
        <w:top w:val="none" w:sz="0" w:space="0" w:color="auto"/>
        <w:left w:val="none" w:sz="0" w:space="0" w:color="auto"/>
        <w:bottom w:val="none" w:sz="0" w:space="0" w:color="auto"/>
        <w:right w:val="none" w:sz="0" w:space="0" w:color="auto"/>
      </w:divBdr>
    </w:div>
    <w:div w:id="1586259923">
      <w:bodyDiv w:val="1"/>
      <w:marLeft w:val="0"/>
      <w:marRight w:val="0"/>
      <w:marTop w:val="0"/>
      <w:marBottom w:val="0"/>
      <w:divBdr>
        <w:top w:val="none" w:sz="0" w:space="0" w:color="auto"/>
        <w:left w:val="none" w:sz="0" w:space="0" w:color="auto"/>
        <w:bottom w:val="none" w:sz="0" w:space="0" w:color="auto"/>
        <w:right w:val="none" w:sz="0" w:space="0" w:color="auto"/>
      </w:divBdr>
    </w:div>
    <w:div w:id="180369681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inkedin.com/learning/computer-science-principles-the-internet/routers-and-directing-requests" TargetMode="External"/><Relationship Id="rId117" Type="http://schemas.openxmlformats.org/officeDocument/2006/relationships/hyperlink" Target="https://www.youtube.com/watch?v=RFOGDY2e0mQ" TargetMode="External"/><Relationship Id="rId21" Type="http://schemas.openxmlformats.org/officeDocument/2006/relationships/hyperlink" Target="https://www.linkedin.com/learning/computer-science-principles-digital-information/communicating-with-bits" TargetMode="External"/><Relationship Id="rId42" Type="http://schemas.openxmlformats.org/officeDocument/2006/relationships/hyperlink" Target="https://www.linkedin.com/learning/networking-foundations-servers/server-roles" TargetMode="External"/><Relationship Id="rId47" Type="http://schemas.openxmlformats.org/officeDocument/2006/relationships/hyperlink" Target="https://www.mobiletransaction.org/au/australian-eftpos-system/" TargetMode="External"/><Relationship Id="rId63" Type="http://schemas.openxmlformats.org/officeDocument/2006/relationships/hyperlink" Target="https://www.linkedin.com/learning/computer-literacy-for-windows-10/connect-to-wired-networks" TargetMode="External"/><Relationship Id="rId68" Type="http://schemas.openxmlformats.org/officeDocument/2006/relationships/hyperlink" Target="https://www.linkedin.com/learning/networking-foundations-network-media-lans/comparing-the-2-4-and-5-ghz-frequencies" TargetMode="External"/><Relationship Id="rId84" Type="http://schemas.openxmlformats.org/officeDocument/2006/relationships/hyperlink" Target="https://www.youtube.com/watch?v=nxyqvB6bZs4" TargetMode="External"/><Relationship Id="rId89" Type="http://schemas.openxmlformats.org/officeDocument/2006/relationships/hyperlink" Target="https://www.youtube.com/watch?v=izG7qT0EpBw" TargetMode="External"/><Relationship Id="rId112" Type="http://schemas.openxmlformats.org/officeDocument/2006/relationships/hyperlink" Target="https://www.linkedin.com/learning/networking-foundations-networking-basics/understanding-the-difference-between-the-internet-intranets-and-extranets" TargetMode="External"/><Relationship Id="rId133" Type="http://schemas.openxmlformats.org/officeDocument/2006/relationships/hyperlink" Target="https://youtu.be/UstFu4JhR1k" TargetMode="External"/><Relationship Id="rId138" Type="http://schemas.openxmlformats.org/officeDocument/2006/relationships/hyperlink" Target="https://www.linkedin.com/learning/remote-work-foundations/collaboration-tools" TargetMode="External"/><Relationship Id="rId16" Type="http://schemas.openxmlformats.org/officeDocument/2006/relationships/hyperlink" Target="https://educationstandards.nsw.edu.au/wps/portal/nesa/mini-footer/copyright" TargetMode="External"/><Relationship Id="rId107" Type="http://schemas.openxmlformats.org/officeDocument/2006/relationships/hyperlink" Target="http://home.ubalt.edu/abento/650/lan/sld013.htm" TargetMode="External"/><Relationship Id="rId11" Type="http://schemas.openxmlformats.org/officeDocument/2006/relationships/image" Target="media/image1.jpeg"/><Relationship Id="rId32" Type="http://schemas.openxmlformats.org/officeDocument/2006/relationships/hyperlink" Target="http://www.windytan.com/2012/11/the-sound-of-dialup-pictured.html" TargetMode="External"/><Relationship Id="rId37" Type="http://schemas.openxmlformats.org/officeDocument/2006/relationships/hyperlink" Target="https://www.linkedin.com/learning/networking-foundations-networking-basics/investigating-client-server-and-peer-to-peer-connections" TargetMode="External"/><Relationship Id="rId53" Type="http://schemas.openxmlformats.org/officeDocument/2006/relationships/hyperlink" Target="https://www.linkedin.com/learning/casp-plus-cert-prep-4-technical-integration-of-enterprise-security/cloud-based-collaboration" TargetMode="External"/><Relationship Id="rId58" Type="http://schemas.openxmlformats.org/officeDocument/2006/relationships/hyperlink" Target="https://educationstandards.nsw.edu.au/wps/wcm/connect/40f60177-dbbc-4a0a-85c1-8082aeaa478b/information-processes-and-technology-course-specifications.doc?MOD=AJPERES&amp;CVID=" TargetMode="External"/><Relationship Id="rId74" Type="http://schemas.openxmlformats.org/officeDocument/2006/relationships/hyperlink" Target="https://www.linkedin.com/learning/networking-foundations-protocols-and-cli-tools/mail-services-pop-imap-and-smtp" TargetMode="External"/><Relationship Id="rId79" Type="http://schemas.openxmlformats.org/officeDocument/2006/relationships/hyperlink" Target="https://upload.wikimedia.org/wikipedia/commons/4/47/Osi-model-jb.svg" TargetMode="External"/><Relationship Id="rId102" Type="http://schemas.openxmlformats.org/officeDocument/2006/relationships/hyperlink" Target="https://www.linkedin.com/learning/networking-foundations-networking-basics/introducing-wired-and-wireless-access-points" TargetMode="External"/><Relationship Id="rId123" Type="http://schemas.openxmlformats.org/officeDocument/2006/relationships/hyperlink" Target="https://www.youtube.com/watch?v=PV_JDZnBwY0" TargetMode="External"/><Relationship Id="rId128" Type="http://schemas.openxmlformats.org/officeDocument/2006/relationships/hyperlink" Target="https://www.linkedin.com/learning/azure-understanding-the-big-picture-2019/what-is-software-as-a-service-saas" TargetMode="External"/><Relationship Id="rId144" Type="http://schemas.openxmlformats.org/officeDocument/2006/relationships/header" Target="header1.xml"/><Relationship Id="rId149" Type="http://schemas.openxmlformats.org/officeDocument/2006/relationships/footer" Target="footer3.xml"/><Relationship Id="rId5" Type="http://schemas.openxmlformats.org/officeDocument/2006/relationships/numbering" Target="numbering.xml"/><Relationship Id="rId90" Type="http://schemas.openxmlformats.org/officeDocument/2006/relationships/hyperlink" Target="https://www.linkedin.com/learning/networking-foundations-networking-basics/understanding-logical-and-physical-network-topologies" TargetMode="External"/><Relationship Id="rId95" Type="http://schemas.openxmlformats.org/officeDocument/2006/relationships/hyperlink" Target="https://networkengineering.stackexchange.com/questions/67098/if-no-csma-cd-on-switches-what-are-they-using" TargetMode="External"/><Relationship Id="rId22" Type="http://schemas.openxmlformats.org/officeDocument/2006/relationships/hyperlink" Target="https://www.linkedin.com/learning/computer-science-principles-digital-information/digital-communication" TargetMode="External"/><Relationship Id="rId27" Type="http://schemas.openxmlformats.org/officeDocument/2006/relationships/hyperlink" Target="https://www.linkedin.com/learning/computer-science-principles-the-internet/packets-and-fault-tolerance" TargetMode="External"/><Relationship Id="rId43" Type="http://schemas.openxmlformats.org/officeDocument/2006/relationships/hyperlink" Target="https://www.linkedin.com/learning/casp-plus-cert-prep-4-technical-integration-of-enterprise-security/audio-and-video-conferencing" TargetMode="External"/><Relationship Id="rId48" Type="http://schemas.openxmlformats.org/officeDocument/2006/relationships/hyperlink" Target="https://www.acnpacific.com/knowledge-base/can-i-use-my-eftpos-or-credit-card-terminal-on-the-nbn/" TargetMode="External"/><Relationship Id="rId64" Type="http://schemas.openxmlformats.org/officeDocument/2006/relationships/hyperlink" Target="https://www.linkedin.com/learning/computer-literacy-for-windows-10/connect-to-wi-fi-wireless-networks" TargetMode="External"/><Relationship Id="rId69" Type="http://schemas.openxmlformats.org/officeDocument/2006/relationships/hyperlink" Target="https://www.linkedin.com/learning/networking-foundations-network-media-lans/understanding-security-limitations-of-copper-cabling" TargetMode="External"/><Relationship Id="rId113" Type="http://schemas.openxmlformats.org/officeDocument/2006/relationships/hyperlink" Target="https://www.linkedin.com/learning/digital-marketing-trends/digital-assistants-voice-plus-video" TargetMode="External"/><Relationship Id="rId118" Type="http://schemas.openxmlformats.org/officeDocument/2006/relationships/hyperlink" Target="https://www.youtube.com/watch?v=oPrXPJzbznU" TargetMode="External"/><Relationship Id="rId134" Type="http://schemas.openxmlformats.org/officeDocument/2006/relationships/hyperlink" Target="https://www.youtube.com/watch?v=xROtBY8Tdh0" TargetMode="External"/><Relationship Id="rId139" Type="http://schemas.openxmlformats.org/officeDocument/2006/relationships/hyperlink" Target="https://www.linkedin.com/learning/remote-work-foundations/when-to-use-specific-tools" TargetMode="External"/><Relationship Id="rId80" Type="http://schemas.openxmlformats.org/officeDocument/2006/relationships/hyperlink" Target="https://www.linkedin.com/learning/networking-foundations-protocols-and-cli-tools/connection-vs-connectionless" TargetMode="External"/><Relationship Id="rId85" Type="http://schemas.openxmlformats.org/officeDocument/2006/relationships/hyperlink" Target="https://www.youtube.com/watch?v=RFOGDY2e0mQ" TargetMode="External"/><Relationship Id="rId150" Type="http://schemas.openxmlformats.org/officeDocument/2006/relationships/fontTable" Target="fontTable.xml"/><Relationship Id="rId12" Type="http://schemas.openxmlformats.org/officeDocument/2006/relationships/hyperlink" Target="https://educationstandards.nsw.edu.au/wps/portal/nesa/11-12/stage-6-learning-areas/technologies/information-processes-technology-syllabus" TargetMode="External"/><Relationship Id="rId17" Type="http://schemas.openxmlformats.org/officeDocument/2006/relationships/image" Target="media/image3.PNG"/><Relationship Id="rId25" Type="http://schemas.openxmlformats.org/officeDocument/2006/relationships/hyperlink" Target="https://www.linkedin.com/learning/computer-science-principles-the-internet/scaling-up-the-internet-from-ipv4-to-ipv6" TargetMode="External"/><Relationship Id="rId33" Type="http://schemas.openxmlformats.org/officeDocument/2006/relationships/hyperlink" Target="https://www.linkedin.com/learning/web-development-foundations-web-technologies/internet-protocols" TargetMode="External"/><Relationship Id="rId38" Type="http://schemas.openxmlformats.org/officeDocument/2006/relationships/hyperlink" Target="https://www.linkedin.com/learning/introduction-to-cloud-computing-for-it-pros-2018/explore-the-components-of-the-cloud" TargetMode="External"/><Relationship Id="rId46" Type="http://schemas.openxmlformats.org/officeDocument/2006/relationships/hyperlink" Target="https://www.linkedin.com/learning/casp-plus-cert-prep-4-technical-integration-of-enterprise-security/telephony-and-voip-integration" TargetMode="External"/><Relationship Id="rId59" Type="http://schemas.openxmlformats.org/officeDocument/2006/relationships/hyperlink" Target="https://www.linkedin.com/learning/networking-foundations-network-media-lans/comparing-cabling-standards" TargetMode="External"/><Relationship Id="rId67" Type="http://schemas.openxmlformats.org/officeDocument/2006/relationships/hyperlink" Target="https://www.linkedin.com/learning/networking-foundations-network-media-lans/distinguishing-legacy-current-and-future-wi-fi-standards" TargetMode="External"/><Relationship Id="rId103" Type="http://schemas.openxmlformats.org/officeDocument/2006/relationships/hyperlink" Target="https://www.linkedin.com/learning/networking-foundations-network-media-wans/dial-up" TargetMode="External"/><Relationship Id="rId108" Type="http://schemas.openxmlformats.org/officeDocument/2006/relationships/hyperlink" Target="http://home.ubalt.edu/abento/650/lan/sld014.htm" TargetMode="External"/><Relationship Id="rId116" Type="http://schemas.openxmlformats.org/officeDocument/2006/relationships/hyperlink" Target="https://www.youtube.com/watch?v=nxyqvB6bZs4" TargetMode="External"/><Relationship Id="rId124" Type="http://schemas.openxmlformats.org/officeDocument/2006/relationships/hyperlink" Target="https://www.youtube.com/watch?v=ty-QqNig5mI" TargetMode="External"/><Relationship Id="rId129" Type="http://schemas.openxmlformats.org/officeDocument/2006/relationships/hyperlink" Target="https://www.linkedin.com/learning/azure-understanding-the-big-picture-2019/what-is-infrastructure-as-a-service-iaas" TargetMode="External"/><Relationship Id="rId137" Type="http://schemas.openxmlformats.org/officeDocument/2006/relationships/hyperlink" Target="https://www.linkedin.com/learning/remote-work-foundations/communication-tools" TargetMode="External"/><Relationship Id="rId20" Type="http://schemas.openxmlformats.org/officeDocument/2006/relationships/hyperlink" Target="https://www.linkedin.com/learning/computer-science-principles-digital-information/binary-and-bits" TargetMode="External"/><Relationship Id="rId41" Type="http://schemas.openxmlformats.org/officeDocument/2006/relationships/hyperlink" Target="https://www.linkedin.com/learning/computer-literacy-for-windows-10/understand-email-servers-and-clients" TargetMode="External"/><Relationship Id="rId54" Type="http://schemas.openxmlformats.org/officeDocument/2006/relationships/hyperlink" Target="https://www.linkedin.com/learning/casp-plus-cert-prep-4-technical-integration-of-enterprise-security/social-media-collaboration" TargetMode="External"/><Relationship Id="rId62" Type="http://schemas.openxmlformats.org/officeDocument/2006/relationships/hyperlink" Target="https://www.linkedin.com/learning/networking-foundations-network-media-lans/exploring-wireless-lan-types" TargetMode="External"/><Relationship Id="rId70" Type="http://schemas.openxmlformats.org/officeDocument/2006/relationships/hyperlink" Target="https://www.linkedin.com/learning/networking-foundations-network-media-lans/analyzing-the-shortcomings-of-wireless-security" TargetMode="External"/><Relationship Id="rId75" Type="http://schemas.openxmlformats.org/officeDocument/2006/relationships/hyperlink" Target="https://www.linkedin.com/learning/learning-cryptography-and-network-security/introducing-secure-sockets-layer-ssl" TargetMode="External"/><Relationship Id="rId83" Type="http://schemas.openxmlformats.org/officeDocument/2006/relationships/hyperlink" Target="https://www.youtube.com/watch?v=pUBdJi6eVYA" TargetMode="External"/><Relationship Id="rId88" Type="http://schemas.openxmlformats.org/officeDocument/2006/relationships/hyperlink" Target="https://www.youtube.com/watch?v=ppU41c15Xho" TargetMode="External"/><Relationship Id="rId91" Type="http://schemas.openxmlformats.org/officeDocument/2006/relationships/hyperlink" Target="https://www.linkedin.com/learning/networking-foundations-networking-basics/understanding-mesh-bus-and-ring-topologies" TargetMode="External"/><Relationship Id="rId96" Type="http://schemas.openxmlformats.org/officeDocument/2006/relationships/hyperlink" Target="https://educationstandards.nsw.edu.au/wps/wcm/connect/40f60177-dbbc-4a0a-85c1-8082aeaa478b/information-processes-and-technology-course-specifications.doc?MOD=AJPERES&amp;CVID=" TargetMode="External"/><Relationship Id="rId111" Type="http://schemas.openxmlformats.org/officeDocument/2006/relationships/hyperlink" Target="https://www.linkedin.com/learning/practical-linux-for-network-engineers-part-1/linux-network-operating-systems-nos" TargetMode="External"/><Relationship Id="rId132" Type="http://schemas.openxmlformats.org/officeDocument/2006/relationships/hyperlink" Target="https://www.linkedin.com/learning/business-ethics-2/common-ethical-issues" TargetMode="External"/><Relationship Id="rId140" Type="http://schemas.openxmlformats.org/officeDocument/2006/relationships/hyperlink" Target="https://www.linkedin.com/learning/digital-transformation-tips/linking-elements-together-via-the-internet-of-things" TargetMode="External"/><Relationship Id="rId14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standards.nsw.edu.au/wps/portal/nesa/11-12/stage-6-learning-areas/technologies/information-processes-technology-syllabus" TargetMode="External"/><Relationship Id="rId23" Type="http://schemas.openxmlformats.org/officeDocument/2006/relationships/hyperlink" Target="https://www.linkedin.com/learning/computer-science-principles-the-internet/sending-and-receiving-information" TargetMode="External"/><Relationship Id="rId28" Type="http://schemas.openxmlformats.org/officeDocument/2006/relationships/hyperlink" Target="https://www.linkedin.com/learning/computer-science-principles-the-internet/reliability-and-tcp" TargetMode="External"/><Relationship Id="rId36" Type="http://schemas.openxmlformats.org/officeDocument/2006/relationships/hyperlink" Target="https://microchipdeveloper.com/tcpip:detailed-tcpip-communication" TargetMode="External"/><Relationship Id="rId49" Type="http://schemas.openxmlformats.org/officeDocument/2006/relationships/hyperlink" Target="https://www.abc.net.au/news/2020-06-09/australia-can-learn-from-swedens-move-to-a-cashless-society/12282764" TargetMode="External"/><Relationship Id="rId57" Type="http://schemas.openxmlformats.org/officeDocument/2006/relationships/hyperlink" Target="https://educationstandards.nsw.edu.au/wps/wcm/connect/40f60177-dbbc-4a0a-85c1-8082aeaa478b/information-processes-and-technology-course-specifications.doc?MOD=AJPERES&amp;CVID=" TargetMode="External"/><Relationship Id="rId106" Type="http://schemas.openxmlformats.org/officeDocument/2006/relationships/hyperlink" Target="http://home.ubalt.edu/abento/650/lan/sld012.htm" TargetMode="External"/><Relationship Id="rId114" Type="http://schemas.openxmlformats.org/officeDocument/2006/relationships/hyperlink" Target="https://www.linkedin.com/learning/comptia-it-fundamentals-fc0-u61-cert-prep-1-computer-basics-hardware-and-operating-systems/specialized-computer-systems" TargetMode="External"/><Relationship Id="rId119" Type="http://schemas.openxmlformats.org/officeDocument/2006/relationships/hyperlink" Target="https://www.linkedin.com/learning/digital-marketing-trends/the-ups-and-downs-of-vertical-video" TargetMode="External"/><Relationship Id="rId127" Type="http://schemas.openxmlformats.org/officeDocument/2006/relationships/hyperlink" Target="https://www.linkedin.com/learning/networking-foundations-servers/access-control" TargetMode="External"/><Relationship Id="rId10" Type="http://schemas.openxmlformats.org/officeDocument/2006/relationships/endnotes" Target="endnotes.xml"/><Relationship Id="rId31" Type="http://schemas.openxmlformats.org/officeDocument/2006/relationships/hyperlink" Target="https://www.youtube.com/watch?v=LyDqA-dAPW4" TargetMode="External"/><Relationship Id="rId44" Type="http://schemas.openxmlformats.org/officeDocument/2006/relationships/hyperlink" Target="https://educationstandards.nsw.edu.au/wps/wcm/connect/40f60177-dbbc-4a0a-85c1-8082aeaa478b/information-processes-and-technology-course-specifications.doc?MOD=AJPERES&amp;CVID=" TargetMode="External"/><Relationship Id="rId52" Type="http://schemas.openxmlformats.org/officeDocument/2006/relationships/hyperlink" Target="https://www.linkedin.com/learning/casp-plus-cert-prep-4-technical-integration-of-enterprise-security/web-conferencing" TargetMode="External"/><Relationship Id="rId60" Type="http://schemas.openxmlformats.org/officeDocument/2006/relationships/hyperlink" Target="https://www.linkedin.com/learning/networking-foundations-network-media-lans/identifying-copper-connectors" TargetMode="External"/><Relationship Id="rId65" Type="http://schemas.openxmlformats.org/officeDocument/2006/relationships/hyperlink" Target="https://www.linkedin.com/learning/networking-foundations-servers/network-cabling" TargetMode="External"/><Relationship Id="rId73" Type="http://schemas.openxmlformats.org/officeDocument/2006/relationships/hyperlink" Target="https://www.linkedin.com/learning/networking-foundations-protocols-and-cli-tools/https" TargetMode="External"/><Relationship Id="rId78" Type="http://schemas.openxmlformats.org/officeDocument/2006/relationships/hyperlink" Target="https://www.linkedin.com/learning/networking-foundations-protocols-and-cli-tools/packets-and-frames" TargetMode="External"/><Relationship Id="rId81" Type="http://schemas.openxmlformats.org/officeDocument/2006/relationships/hyperlink" Target="https://www.linkedin.com/learning/computer-science-principles-the-internet/reliability-and-tcp" TargetMode="External"/><Relationship Id="rId86" Type="http://schemas.openxmlformats.org/officeDocument/2006/relationships/hyperlink" Target="https://www.youtube.com/watch?v=oPrXPJzbznU" TargetMode="External"/><Relationship Id="rId94" Type="http://schemas.openxmlformats.org/officeDocument/2006/relationships/hyperlink" Target="https://www.linkedin.com/learning/networking-foundations-networking-basics/exploring-network-collisions-csma-cd-and-csma-ca" TargetMode="External"/><Relationship Id="rId99" Type="http://schemas.openxmlformats.org/officeDocument/2006/relationships/hyperlink" Target="https://www.linkedin.com/learning/networking-foundations-networking-basics/understanding-bridges" TargetMode="External"/><Relationship Id="rId101" Type="http://schemas.openxmlformats.org/officeDocument/2006/relationships/hyperlink" Target="https://www.linkedin.com/learning/networking-foundations-networking-basics/understanding-routers" TargetMode="External"/><Relationship Id="rId122" Type="http://schemas.openxmlformats.org/officeDocument/2006/relationships/hyperlink" Target="https://www.linkedin.com/learning/comptia-it-fundamentals-fc0-u61-cert-prep-1-computer-basics-hardware-and-operating-systems/specialized-computer-systems" TargetMode="External"/><Relationship Id="rId130" Type="http://schemas.openxmlformats.org/officeDocument/2006/relationships/hyperlink" Target="https://www.linkedin.com/learning/azure-understanding-the-big-picture-2019/what-is-platform-as-a-service-paas" TargetMode="External"/><Relationship Id="rId135" Type="http://schemas.openxmlformats.org/officeDocument/2006/relationships/hyperlink" Target="https://www.linkedin.com/learning/digital-transformation-tips/making-data-and-systems-accessible-via-the-cloud" TargetMode="External"/><Relationship Id="rId143" Type="http://schemas.openxmlformats.org/officeDocument/2006/relationships/hyperlink" Target="https://www.linkedin.com/learning/the-future-of-performance-management/how-technology-and-globalization-impact-performance-management" TargetMode="External"/><Relationship Id="rId148" Type="http://schemas.openxmlformats.org/officeDocument/2006/relationships/header" Target="header3.xml"/><Relationship Id="rId15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ucationstandards.nsw.edu.au/wps/portal/nesa/mini-footer/copyright" TargetMode="External"/><Relationship Id="rId18" Type="http://schemas.openxmlformats.org/officeDocument/2006/relationships/hyperlink" Target="https://www.youtube.com/watch?v=JTpM2TvbvXk" TargetMode="External"/><Relationship Id="rId39" Type="http://schemas.openxmlformats.org/officeDocument/2006/relationships/hyperlink" Target="https://www.linkedin.com/learning/web-development-foundations-web-technologies/understanding-how-the-web-works" TargetMode="External"/><Relationship Id="rId109" Type="http://schemas.openxmlformats.org/officeDocument/2006/relationships/hyperlink" Target="https://www.youtube.com/watch?v=WiESqnJWVtI" TargetMode="External"/><Relationship Id="rId34" Type="http://schemas.openxmlformats.org/officeDocument/2006/relationships/hyperlink" Target="https://microchipdeveloper.com/tcpip:tcp-ip-ports" TargetMode="External"/><Relationship Id="rId50" Type="http://schemas.openxmlformats.org/officeDocument/2006/relationships/hyperlink" Target="https://www.youtube.com/watch?v=UQCkqsaFByI" TargetMode="External"/><Relationship Id="rId55" Type="http://schemas.openxmlformats.org/officeDocument/2006/relationships/hyperlink" Target="https://www.linkedin.com/learning/foundations-of-the-fourth-industrial-revolution-industry-4-0/the-big-picture-of-technology-trends" TargetMode="External"/><Relationship Id="rId76" Type="http://schemas.openxmlformats.org/officeDocument/2006/relationships/hyperlink" Target="https://www.linkedin.com/learning/learning-ssl-tls/ssl-vs-tls" TargetMode="External"/><Relationship Id="rId97" Type="http://schemas.openxmlformats.org/officeDocument/2006/relationships/hyperlink" Target="https://www.linkedin.com/learning/networking-foundations-networking-basics/introducing-network-interface-controllers-nics" TargetMode="External"/><Relationship Id="rId104" Type="http://schemas.openxmlformats.org/officeDocument/2006/relationships/hyperlink" Target="https://www.linkedin.com/learning/networking-foundations-network-media-wans/dsl-and-adsl" TargetMode="External"/><Relationship Id="rId120" Type="http://schemas.openxmlformats.org/officeDocument/2006/relationships/hyperlink" Target="https://www.linkedin.com/learning/digital-marketing-trends/marketing-in-the-micro-moment-part-2" TargetMode="External"/><Relationship Id="rId125" Type="http://schemas.openxmlformats.org/officeDocument/2006/relationships/hyperlink" Target="https://www.youtube.com/watch?v=QOD1XLDBqYE" TargetMode="External"/><Relationship Id="rId141" Type="http://schemas.openxmlformats.org/officeDocument/2006/relationships/hyperlink" Target="https://www.linkedin.com/learning/digital-marketing-trends/what-is-5g-and-how-does-it-work" TargetMode="External"/><Relationship Id="rId14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linkedin.com/learning/networking-foundations-servers/common-ports-and-protocols" TargetMode="External"/><Relationship Id="rId92" Type="http://schemas.openxmlformats.org/officeDocument/2006/relationships/hyperlink" Target="https://www.linkedin.com/learning/networking-foundations-networking-basics/exploring-star-and-hybrid-star-topologies" TargetMode="External"/><Relationship Id="rId2" Type="http://schemas.openxmlformats.org/officeDocument/2006/relationships/customXml" Target="../customXml/item2.xml"/><Relationship Id="rId29" Type="http://schemas.openxmlformats.org/officeDocument/2006/relationships/hyperlink" Target="https://www.giac.org/paper/gsec/3908/layered-security-model-osi-information-security/106272" TargetMode="External"/><Relationship Id="rId24" Type="http://schemas.openxmlformats.org/officeDocument/2006/relationships/hyperlink" Target="https://www.linkedin.com/learning/computer-science-principles-the-internet/the-internet-protocol-and-ip-address" TargetMode="External"/><Relationship Id="rId40" Type="http://schemas.openxmlformats.org/officeDocument/2006/relationships/hyperlink" Target="https://www.linkedin.com/learning/web-development-foundations-web-technologies/working-with-clients-and-servers" TargetMode="External"/><Relationship Id="rId45" Type="http://schemas.openxmlformats.org/officeDocument/2006/relationships/hyperlink" Target="https://www.linkedin.com/learning/casp-plus-cert-prep-4-technical-integration-of-enterprise-security/presence-instant-messaging-and-email" TargetMode="External"/><Relationship Id="rId66" Type="http://schemas.openxmlformats.org/officeDocument/2006/relationships/hyperlink" Target="https://www.linkedin.com/learning/ccna-200-301-cert-prep-network-fundamentals-and-access/physical-interface-and-cable-types" TargetMode="External"/><Relationship Id="rId87" Type="http://schemas.openxmlformats.org/officeDocument/2006/relationships/hyperlink" Target="https://www.youtube.com/watch?v=MgkhrBSjhag" TargetMode="External"/><Relationship Id="rId110" Type="http://schemas.openxmlformats.org/officeDocument/2006/relationships/hyperlink" Target="https://www.linkedin.com/learning/comptia-cysa-plus-cs0-002-cert-prep-4-software-and-systems-security/operating-system-types" TargetMode="External"/><Relationship Id="rId115" Type="http://schemas.openxmlformats.org/officeDocument/2006/relationships/hyperlink" Target="https://www.youtube.com/watch?v=pUBdJi6eVYA" TargetMode="External"/><Relationship Id="rId131" Type="http://schemas.openxmlformats.org/officeDocument/2006/relationships/hyperlink" Target="https://educationstandards.nsw.edu.au/wps/wcm/connect/40f60177-dbbc-4a0a-85c1-8082aeaa478b/information-processes-and-technology-course-specifications.doc?MOD=AJPERES&amp;CVID=" TargetMode="External"/><Relationship Id="rId136" Type="http://schemas.openxmlformats.org/officeDocument/2006/relationships/hyperlink" Target="https://www.youtube.com/watch?v=XTg4NGiUOig" TargetMode="External"/><Relationship Id="rId61" Type="http://schemas.openxmlformats.org/officeDocument/2006/relationships/hyperlink" Target="https://www.linkedin.com/learning/networking-foundations-network-media-lans/comparing-fiber-connectors-and-cables" TargetMode="External"/><Relationship Id="rId82" Type="http://schemas.openxmlformats.org/officeDocument/2006/relationships/hyperlink" Target="https://microchipdeveloper.com/tcpip:tcp-vs-udp" TargetMode="External"/><Relationship Id="rId19" Type="http://schemas.openxmlformats.org/officeDocument/2006/relationships/hyperlink" Target="https://microchipdeveloper.com/tcpip:tcp-ip-five-layer-model" TargetMode="External"/><Relationship Id="rId14" Type="http://schemas.openxmlformats.org/officeDocument/2006/relationships/image" Target="media/image2.png"/><Relationship Id="rId30" Type="http://schemas.openxmlformats.org/officeDocument/2006/relationships/hyperlink" Target="https://www.linkedin.com/learning/networking-foundations-protocols-and-cli-tools/the-role-of-protocols-in-networking" TargetMode="External"/><Relationship Id="rId35" Type="http://schemas.openxmlformats.org/officeDocument/2006/relationships/hyperlink" Target="https://microchipdeveloper.com/tcpip:communicate-on-a-local-network" TargetMode="External"/><Relationship Id="rId56" Type="http://schemas.openxmlformats.org/officeDocument/2006/relationships/hyperlink" Target="https://www.linkedin.com/learning/foundations-of-the-fourth-industrial-revolution-industry-4-0/internet-of-things" TargetMode="External"/><Relationship Id="rId77" Type="http://schemas.openxmlformats.org/officeDocument/2006/relationships/hyperlink" Target="https://www.linkedin.com/learning/web-development-foundations-web-technologies/exploring-http" TargetMode="External"/><Relationship Id="rId100" Type="http://schemas.openxmlformats.org/officeDocument/2006/relationships/hyperlink" Target="https://www.linkedin.com/learning/networking-foundations-networking-basics/exploring-switches" TargetMode="External"/><Relationship Id="rId105" Type="http://schemas.openxmlformats.org/officeDocument/2006/relationships/hyperlink" Target="https://www.linkedin.com/learning/ccna-200-301-cert-prep-network-fundamentals-and-access/network-components" TargetMode="External"/><Relationship Id="rId126" Type="http://schemas.openxmlformats.org/officeDocument/2006/relationships/hyperlink" Target="https://www.linkedin.com/learning/windows-server-2019-install-and-configure-active-directory/creating-user-accounts" TargetMode="External"/><Relationship Id="rId14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linkedin.com/learning/casp-plus-cert-prep-4-technical-integration-of-enterprise-security/unified-communication" TargetMode="External"/><Relationship Id="rId72" Type="http://schemas.openxmlformats.org/officeDocument/2006/relationships/hyperlink" Target="https://www.linkedin.com/learning/networking-foundations-protocols-and-cli-tools/http" TargetMode="External"/><Relationship Id="rId93" Type="http://schemas.openxmlformats.org/officeDocument/2006/relationships/hyperlink" Target="https://www.linkedin.com/learning/networking-foundations-networking-basics/understanding-point-to-point-and-point-to-multipoint-networks" TargetMode="External"/><Relationship Id="rId98" Type="http://schemas.openxmlformats.org/officeDocument/2006/relationships/hyperlink" Target="https://www.linkedin.com/learning/networking-foundations-networking-basics/exploring-hubs" TargetMode="External"/><Relationship Id="rId121" Type="http://schemas.openxmlformats.org/officeDocument/2006/relationships/hyperlink" Target="https://www.linkedin.com/learning/digital-marketing-trends/digital-assistants-voice-plus-video" TargetMode="External"/><Relationship Id="rId142" Type="http://schemas.openxmlformats.org/officeDocument/2006/relationships/hyperlink" Target="https://www.youtube.com/watch?v=GEx_d0SjvS0" TargetMode="Externa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59C52-999C-4CC1-9236-B6A2397CED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D5F82A-8B90-4DFC-8C3D-556FD5BB9A0F}">
  <ds:schemaRefs>
    <ds:schemaRef ds:uri="http://schemas.microsoft.com/sharepoint/v3/contenttype/forms"/>
  </ds:schemaRefs>
</ds:datastoreItem>
</file>

<file path=customXml/itemProps3.xml><?xml version="1.0" encoding="utf-8"?>
<ds:datastoreItem xmlns:ds="http://schemas.openxmlformats.org/officeDocument/2006/customXml" ds:itemID="{C0313776-160E-4B4C-877D-0AC6B9B315E8}">
  <ds:schemaRef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956C0F1D-A89E-4FFB-8076-78702792B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045</Words>
  <Characters>2876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IPT communication systems teacher resource</vt:lpstr>
    </vt:vector>
  </TitlesOfParts>
  <Manager/>
  <Company/>
  <LinksUpToDate>false</LinksUpToDate>
  <CharactersWithSpaces>337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T communication systems teacher resource</dc:title>
  <dc:subject/>
  <dc:creator>NSW Department of Education</dc:creator>
  <cp:keywords>Stage 6</cp:keywords>
  <dc:description/>
  <cp:lastModifiedBy>Vas Ratusau</cp:lastModifiedBy>
  <cp:revision>2</cp:revision>
  <dcterms:created xsi:type="dcterms:W3CDTF">2021-03-28T22:23:00Z</dcterms:created>
  <dcterms:modified xsi:type="dcterms:W3CDTF">2021-03-28T22: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